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54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0"/>
        <w:gridCol w:w="14"/>
        <w:gridCol w:w="2109"/>
        <w:gridCol w:w="284"/>
        <w:gridCol w:w="424"/>
        <w:gridCol w:w="101"/>
        <w:gridCol w:w="888"/>
        <w:gridCol w:w="284"/>
        <w:gridCol w:w="1702"/>
        <w:gridCol w:w="709"/>
        <w:gridCol w:w="425"/>
        <w:gridCol w:w="599"/>
        <w:gridCol w:w="110"/>
        <w:gridCol w:w="11"/>
        <w:gridCol w:w="115"/>
        <w:gridCol w:w="583"/>
        <w:gridCol w:w="283"/>
        <w:gridCol w:w="425"/>
        <w:gridCol w:w="844"/>
        <w:gridCol w:w="7"/>
        <w:gridCol w:w="272"/>
        <w:gridCol w:w="11"/>
        <w:gridCol w:w="10"/>
        <w:gridCol w:w="132"/>
        <w:gridCol w:w="851"/>
        <w:gridCol w:w="425"/>
        <w:gridCol w:w="373"/>
        <w:gridCol w:w="480"/>
        <w:gridCol w:w="2129"/>
        <w:gridCol w:w="283"/>
      </w:tblGrid>
      <w:tr w:rsidR="00F0125D" w:rsidRPr="00BD3083" w14:paraId="6EEEDF05" w14:textId="77777777" w:rsidTr="00F0125D">
        <w:trPr>
          <w:trHeight w:val="532"/>
        </w:trPr>
        <w:tc>
          <w:tcPr>
            <w:tcW w:w="2977" w:type="dxa"/>
            <w:gridSpan w:val="4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AF47927" w14:textId="77777777" w:rsidR="00F0125D" w:rsidRPr="00BD3083" w:rsidRDefault="00F0125D" w:rsidP="00F0125D">
            <w:pPr>
              <w:ind w:right="-864"/>
              <w:jc w:val="center"/>
              <w:rPr>
                <w:rFonts w:ascii="Arial" w:hAnsi="Arial"/>
              </w:rPr>
            </w:pPr>
            <w:r w:rsidRPr="00BD3083">
              <w:rPr>
                <w:rFonts w:ascii="Arial" w:hAnsi="Arial"/>
                <w:noProof/>
              </w:rPr>
              <w:drawing>
                <wp:inline distT="0" distB="0" distL="0" distR="0" wp14:anchorId="24AE9DEB" wp14:editId="1F69486B">
                  <wp:extent cx="1202105" cy="720000"/>
                  <wp:effectExtent l="0" t="0" r="0" b="444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2105" cy="7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64" w:type="dxa"/>
            <w:gridSpan w:val="2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8904B0" w14:textId="77777777" w:rsidR="00F0125D" w:rsidRPr="00BD3083" w:rsidRDefault="00F0125D" w:rsidP="00A45E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jc w:val="center"/>
              <w:rPr>
                <w:rFonts w:ascii="Univers (W1)" w:hAnsi="Univers (W1)"/>
                <w:b/>
                <w:sz w:val="40"/>
                <w:szCs w:val="36"/>
              </w:rPr>
            </w:pPr>
            <w:r w:rsidRPr="00BD3083">
              <w:rPr>
                <w:rFonts w:ascii="Univers (W1)" w:hAnsi="Univers (W1)"/>
                <w:b/>
                <w:sz w:val="40"/>
                <w:szCs w:val="36"/>
              </w:rPr>
              <w:t>CIVIL AVIATION AUTHORITY OF MALAYSIA</w:t>
            </w:r>
          </w:p>
        </w:tc>
        <w:tc>
          <w:tcPr>
            <w:tcW w:w="24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330AB" w14:textId="6DD7C40C" w:rsidR="00F0125D" w:rsidRPr="00BD3083" w:rsidRDefault="00F0125D" w:rsidP="00A45E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jc w:val="center"/>
              <w:rPr>
                <w:rFonts w:ascii="Univers (W1)" w:hAnsi="Univers (W1)"/>
                <w:b/>
                <w:sz w:val="40"/>
                <w:szCs w:val="36"/>
              </w:rPr>
            </w:pPr>
          </w:p>
        </w:tc>
      </w:tr>
      <w:tr w:rsidR="00F0125D" w:rsidRPr="00BD3083" w14:paraId="5CEAA126" w14:textId="77777777" w:rsidTr="00F0125D">
        <w:trPr>
          <w:trHeight w:val="532"/>
        </w:trPr>
        <w:tc>
          <w:tcPr>
            <w:tcW w:w="2977" w:type="dxa"/>
            <w:gridSpan w:val="4"/>
            <w:vMerge/>
            <w:tcBorders>
              <w:left w:val="nil"/>
              <w:bottom w:val="nil"/>
              <w:right w:val="nil"/>
            </w:tcBorders>
            <w:vAlign w:val="center"/>
          </w:tcPr>
          <w:p w14:paraId="74AC3EF4" w14:textId="77777777" w:rsidR="00F0125D" w:rsidRPr="00BD3083" w:rsidRDefault="00F0125D" w:rsidP="003D36F3">
            <w:pPr>
              <w:ind w:right="-864"/>
              <w:jc w:val="both"/>
              <w:rPr>
                <w:rFonts w:ascii="Arial" w:hAnsi="Arial"/>
                <w:noProof/>
              </w:rPr>
            </w:pPr>
          </w:p>
        </w:tc>
        <w:tc>
          <w:tcPr>
            <w:tcW w:w="10064" w:type="dxa"/>
            <w:gridSpan w:val="2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B8EFD8" w14:textId="77777777" w:rsidR="00F0125D" w:rsidRPr="00BD3083" w:rsidRDefault="00F0125D" w:rsidP="00A45E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141"/>
              <w:jc w:val="center"/>
              <w:rPr>
                <w:rFonts w:ascii="Arial" w:hAnsi="Arial"/>
                <w:b/>
                <w:sz w:val="22"/>
                <w:szCs w:val="24"/>
              </w:rPr>
            </w:pPr>
            <w:r w:rsidRPr="00BD3083">
              <w:rPr>
                <w:rFonts w:ascii="Arial" w:hAnsi="Arial"/>
                <w:b/>
                <w:sz w:val="22"/>
                <w:szCs w:val="24"/>
              </w:rPr>
              <w:t>OPERATION-DERIVED EQUIPMENT DECLARATION FORM</w:t>
            </w:r>
          </w:p>
          <w:p w14:paraId="4AB71CC6" w14:textId="4D21BF69" w:rsidR="00F0125D" w:rsidRPr="00BD3083" w:rsidRDefault="00F0125D" w:rsidP="00A45E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141"/>
              <w:jc w:val="center"/>
              <w:rPr>
                <w:rFonts w:ascii="Arial" w:hAnsi="Arial"/>
                <w:b/>
                <w:sz w:val="22"/>
                <w:szCs w:val="24"/>
              </w:rPr>
            </w:pPr>
            <w:r w:rsidRPr="00BD3083">
              <w:rPr>
                <w:rFonts w:ascii="Arial" w:hAnsi="Arial"/>
                <w:i/>
                <w:szCs w:val="24"/>
              </w:rPr>
              <w:t>(Civil Aviation Regulation 2016)</w:t>
            </w:r>
          </w:p>
        </w:tc>
        <w:tc>
          <w:tcPr>
            <w:tcW w:w="24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F80BD5" w14:textId="53D26AFE" w:rsidR="00F0125D" w:rsidRPr="00BD3083" w:rsidRDefault="00F0125D" w:rsidP="00A45E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jc w:val="center"/>
              <w:rPr>
                <w:rFonts w:ascii="Univers (W1)" w:hAnsi="Univers (W1)"/>
                <w:b/>
                <w:sz w:val="40"/>
                <w:szCs w:val="36"/>
              </w:rPr>
            </w:pPr>
          </w:p>
        </w:tc>
      </w:tr>
      <w:tr w:rsidR="008F7FFC" w:rsidRPr="00BD3083" w14:paraId="4A8678FC" w14:textId="77777777" w:rsidTr="00A900B7">
        <w:trPr>
          <w:trHeight w:val="20"/>
        </w:trPr>
        <w:tc>
          <w:tcPr>
            <w:tcW w:w="15453" w:type="dxa"/>
            <w:gridSpan w:val="3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EEA6EB" w14:textId="77777777" w:rsidR="008F7FFC" w:rsidRPr="00BD3083" w:rsidRDefault="008F7FFC" w:rsidP="008F7F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jc w:val="center"/>
              <w:rPr>
                <w:rFonts w:ascii="Univers (W1)" w:hAnsi="Univers (W1)"/>
                <w:b/>
                <w:sz w:val="10"/>
                <w:szCs w:val="22"/>
              </w:rPr>
            </w:pPr>
          </w:p>
        </w:tc>
      </w:tr>
      <w:tr w:rsidR="00063117" w:rsidRPr="00BD3083" w14:paraId="353D0D68" w14:textId="77777777" w:rsidTr="00A900B7">
        <w:trPr>
          <w:trHeight w:val="340"/>
        </w:trPr>
        <w:tc>
          <w:tcPr>
            <w:tcW w:w="15170" w:type="dxa"/>
            <w:gridSpan w:val="29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9CC2E5" w:themeFill="accent1" w:themeFillTint="99"/>
            <w:vAlign w:val="center"/>
          </w:tcPr>
          <w:p w14:paraId="23DC3FCE" w14:textId="77777777" w:rsidR="00063117" w:rsidRPr="00BD3083" w:rsidRDefault="0006311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t>SECTION 1 – APPLICANT DETAILS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538876A9" w14:textId="77777777" w:rsidR="00063117" w:rsidRPr="00BD3083" w:rsidRDefault="00063117" w:rsidP="0006311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063117" w:rsidRPr="00BD3083" w14:paraId="033E69A9" w14:textId="77777777" w:rsidTr="00A900B7">
        <w:trPr>
          <w:trHeight w:val="20"/>
        </w:trPr>
        <w:tc>
          <w:tcPr>
            <w:tcW w:w="15170" w:type="dxa"/>
            <w:gridSpan w:val="29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2382AB9" w14:textId="77777777" w:rsidR="00063117" w:rsidRPr="00BD3083" w:rsidRDefault="0006311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FCBA9D0" w14:textId="77777777" w:rsidR="00063117" w:rsidRPr="00BD3083" w:rsidRDefault="0006311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tr w:rsidR="00A900B7" w:rsidRPr="00BD3083" w14:paraId="4496D890" w14:textId="77777777" w:rsidTr="00431CB6">
        <w:trPr>
          <w:trHeight w:val="456"/>
        </w:trPr>
        <w:tc>
          <w:tcPr>
            <w:tcW w:w="58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C681B64" w14:textId="77777777" w:rsidR="00A900B7" w:rsidRPr="00BD3083" w:rsidRDefault="00A900B7" w:rsidP="00971642">
            <w:pPr>
              <w:ind w:right="-864"/>
              <w:jc w:val="both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 w:rsidRPr="00BD3083">
              <w:rPr>
                <w:rFonts w:ascii="Arial" w:hAnsi="Arial" w:cs="Arial"/>
                <w:noProof/>
                <w:szCs w:val="22"/>
                <w:lang w:val="en-MY" w:eastAsia="en-MY"/>
              </w:rPr>
              <w:t>1.1</w:t>
            </w:r>
          </w:p>
        </w:tc>
        <w:tc>
          <w:tcPr>
            <w:tcW w:w="21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F7824" w14:textId="51F2F3B3" w:rsidR="00A900B7" w:rsidRPr="00BD3083" w:rsidRDefault="00A900B7" w:rsidP="00D051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Operato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E0B903" w14:textId="77777777" w:rsidR="00A900B7" w:rsidRPr="00BD3083" w:rsidRDefault="00A900B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12193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0B7533F0" w14:textId="21555B6C" w:rsidR="00A900B7" w:rsidRPr="00BD3083" w:rsidRDefault="00A900B7" w:rsidP="00E21D3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BD3083"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 w:rsidRPr="00BD3083">
              <w:rPr>
                <w:rFonts w:ascii="Arial" w:hAnsi="Arial" w:cs="Arial"/>
                <w:b/>
                <w:szCs w:val="22"/>
              </w:rPr>
            </w:r>
            <w:r w:rsidRPr="00BD3083">
              <w:rPr>
                <w:rFonts w:ascii="Arial" w:hAnsi="Arial" w:cs="Arial"/>
                <w:b/>
                <w:szCs w:val="22"/>
              </w:rPr>
              <w:fldChar w:fldCharType="separate"/>
            </w:r>
            <w:bookmarkStart w:id="1" w:name="_GoBack"/>
            <w:r w:rsidRPr="00BD3083">
              <w:rPr>
                <w:rFonts w:ascii="Arial" w:hAnsi="Arial" w:cs="Arial"/>
                <w:b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b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b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b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b/>
                <w:noProof/>
                <w:szCs w:val="22"/>
              </w:rPr>
              <w:t> </w:t>
            </w:r>
            <w:bookmarkEnd w:id="1"/>
            <w:r w:rsidRPr="00BD3083">
              <w:rPr>
                <w:rFonts w:ascii="Arial" w:hAnsi="Arial" w:cs="Arial"/>
                <w:b/>
                <w:szCs w:val="22"/>
              </w:rPr>
              <w:fldChar w:fldCharType="end"/>
            </w:r>
            <w:bookmarkEnd w:id="0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CD64EB8" w14:textId="4F1C4AFA" w:rsidR="00A900B7" w:rsidRPr="00BD3083" w:rsidRDefault="00A900B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063117" w:rsidRPr="00BD3083" w14:paraId="0FFD153D" w14:textId="77777777" w:rsidTr="00431CB6">
        <w:trPr>
          <w:trHeight w:val="20"/>
        </w:trPr>
        <w:tc>
          <w:tcPr>
            <w:tcW w:w="58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9FEDF8E" w14:textId="77777777" w:rsidR="00063117" w:rsidRPr="00BD3083" w:rsidRDefault="00063117" w:rsidP="00971642">
            <w:pPr>
              <w:ind w:right="-864"/>
              <w:jc w:val="both"/>
              <w:rPr>
                <w:rFonts w:ascii="Arial" w:hAnsi="Arial" w:cs="Arial"/>
                <w:noProof/>
                <w:sz w:val="6"/>
                <w:szCs w:val="22"/>
                <w:lang w:val="en-MY" w:eastAsia="en-MY"/>
              </w:rPr>
            </w:pPr>
          </w:p>
        </w:tc>
        <w:tc>
          <w:tcPr>
            <w:tcW w:w="21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34338" w14:textId="77777777" w:rsidR="00063117" w:rsidRPr="00BD3083" w:rsidRDefault="0006311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6A61E" w14:textId="77777777" w:rsidR="00063117" w:rsidRPr="00BD3083" w:rsidRDefault="0006311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12193" w:type="dxa"/>
            <w:gridSpan w:val="2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FA097" w14:textId="77777777" w:rsidR="00063117" w:rsidRPr="00BD3083" w:rsidRDefault="0006311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120BCEF" w14:textId="77777777" w:rsidR="00063117" w:rsidRPr="00BD3083" w:rsidRDefault="0006311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252D61" w:rsidRPr="00BD3083" w14:paraId="5A54612D" w14:textId="77777777" w:rsidTr="00431CB6">
        <w:trPr>
          <w:trHeight w:val="340"/>
        </w:trPr>
        <w:tc>
          <w:tcPr>
            <w:tcW w:w="58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B2474BD" w14:textId="77777777" w:rsidR="00873DF5" w:rsidRPr="00BD3083" w:rsidRDefault="00873DF5" w:rsidP="00971642">
            <w:pPr>
              <w:ind w:right="-864"/>
              <w:jc w:val="both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 w:rsidRPr="00BD3083">
              <w:rPr>
                <w:rFonts w:ascii="Arial" w:hAnsi="Arial" w:cs="Arial"/>
                <w:noProof/>
                <w:szCs w:val="22"/>
                <w:lang w:val="en-MY" w:eastAsia="en-MY"/>
              </w:rPr>
              <w:t>1.2</w:t>
            </w:r>
          </w:p>
        </w:tc>
        <w:tc>
          <w:tcPr>
            <w:tcW w:w="21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F5D9D" w14:textId="36FF314D" w:rsidR="00873DF5" w:rsidRPr="00BD3083" w:rsidRDefault="00873DF5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Organization Approval No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D719B1" w14:textId="77777777" w:rsidR="00873DF5" w:rsidRPr="00BD3083" w:rsidRDefault="00873DF5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0163FC" w14:textId="0FBB6C7B" w:rsidR="00873DF5" w:rsidRPr="00BD3083" w:rsidRDefault="00873DF5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a.</w:t>
            </w:r>
          </w:p>
        </w:tc>
        <w:tc>
          <w:tcPr>
            <w:tcW w:w="98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A3595" w14:textId="5103B174" w:rsidR="00873DF5" w:rsidRPr="00BD3083" w:rsidRDefault="00873DF5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CAMO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969775" w14:textId="781D7120" w:rsidR="00873DF5" w:rsidRPr="00BD3083" w:rsidRDefault="00873DF5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: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BD1F698" w14:textId="425A750D" w:rsidR="00873DF5" w:rsidRPr="00BD3083" w:rsidRDefault="00676E48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BD308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BD3083">
              <w:rPr>
                <w:rFonts w:ascii="Arial" w:hAnsi="Arial" w:cs="Arial"/>
                <w:szCs w:val="22"/>
              </w:rPr>
            </w:r>
            <w:r w:rsidRPr="00BD3083">
              <w:rPr>
                <w:rFonts w:ascii="Arial" w:hAnsi="Arial" w:cs="Arial"/>
                <w:szCs w:val="22"/>
              </w:rPr>
              <w:fldChar w:fldCharType="separate"/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szCs w:val="22"/>
              </w:rPr>
              <w:fldChar w:fldCharType="end"/>
            </w:r>
            <w:bookmarkEnd w:id="2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808CC0" w14:textId="3B9F92AE" w:rsidR="00873DF5" w:rsidRPr="00BD3083" w:rsidRDefault="00873DF5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b.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EF1C31" w14:textId="50BB83CB" w:rsidR="006C0E58" w:rsidRPr="00BD3083" w:rsidRDefault="00873DF5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A</w:t>
            </w:r>
            <w:r w:rsidR="00884969" w:rsidRPr="00BD3083">
              <w:rPr>
                <w:rFonts w:ascii="Arial" w:hAnsi="Arial" w:cs="Arial"/>
                <w:szCs w:val="22"/>
              </w:rPr>
              <w:t>OC No.</w:t>
            </w:r>
          </w:p>
          <w:p w14:paraId="02A92A44" w14:textId="33AC9579" w:rsidR="00873DF5" w:rsidRPr="00BD3083" w:rsidRDefault="00873DF5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i/>
                <w:sz w:val="16"/>
                <w:szCs w:val="22"/>
              </w:rPr>
              <w:t>(if any)</w:t>
            </w:r>
          </w:p>
        </w:tc>
        <w:tc>
          <w:tcPr>
            <w:tcW w:w="23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0D69B" w14:textId="6281F93C" w:rsidR="00873DF5" w:rsidRPr="00BD3083" w:rsidRDefault="00873DF5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:</w:t>
            </w:r>
          </w:p>
        </w:tc>
        <w:tc>
          <w:tcPr>
            <w:tcW w:w="6825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5D9B261E" w14:textId="24477BCD" w:rsidR="00873DF5" w:rsidRPr="00BD3083" w:rsidRDefault="00676E48" w:rsidP="00A900B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Pr="00BD3083"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 w:rsidRPr="00BD3083">
              <w:rPr>
                <w:rFonts w:ascii="Arial" w:hAnsi="Arial" w:cs="Arial"/>
                <w:b/>
                <w:szCs w:val="22"/>
              </w:rPr>
            </w:r>
            <w:r w:rsidRPr="00BD3083">
              <w:rPr>
                <w:rFonts w:ascii="Arial" w:hAnsi="Arial" w:cs="Arial"/>
                <w:b/>
                <w:szCs w:val="22"/>
              </w:rPr>
              <w:fldChar w:fldCharType="separate"/>
            </w:r>
            <w:r w:rsidRPr="00BD3083">
              <w:rPr>
                <w:rFonts w:ascii="Arial" w:hAnsi="Arial" w:cs="Arial"/>
                <w:b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b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b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b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b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b/>
                <w:szCs w:val="22"/>
              </w:rPr>
              <w:fldChar w:fldCharType="end"/>
            </w:r>
            <w:bookmarkEnd w:id="3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765755F" w14:textId="29CAA14F" w:rsidR="00873DF5" w:rsidRPr="00BD3083" w:rsidRDefault="00873DF5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063117" w:rsidRPr="00BD3083" w14:paraId="6C154AA8" w14:textId="77777777" w:rsidTr="00431CB6">
        <w:trPr>
          <w:trHeight w:val="20"/>
        </w:trPr>
        <w:tc>
          <w:tcPr>
            <w:tcW w:w="58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220E6DE" w14:textId="77777777" w:rsidR="00063117" w:rsidRPr="00BD3083" w:rsidRDefault="00063117" w:rsidP="00971642">
            <w:pPr>
              <w:ind w:right="-864"/>
              <w:jc w:val="both"/>
              <w:rPr>
                <w:rFonts w:ascii="Arial" w:hAnsi="Arial" w:cs="Arial"/>
                <w:noProof/>
                <w:sz w:val="6"/>
                <w:szCs w:val="22"/>
                <w:lang w:val="en-MY" w:eastAsia="en-MY"/>
              </w:rPr>
            </w:pPr>
          </w:p>
        </w:tc>
        <w:tc>
          <w:tcPr>
            <w:tcW w:w="21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5C596" w14:textId="77777777" w:rsidR="00063117" w:rsidRPr="00BD3083" w:rsidRDefault="0006311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B9FDE8" w14:textId="77777777" w:rsidR="00063117" w:rsidRPr="00BD3083" w:rsidRDefault="0006311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12193" w:type="dxa"/>
            <w:gridSpan w:val="2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4E9535" w14:textId="77777777" w:rsidR="00063117" w:rsidRPr="00BD3083" w:rsidRDefault="0006311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9BEE99F" w14:textId="77777777" w:rsidR="00063117" w:rsidRPr="00BD3083" w:rsidRDefault="0006311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9A75BA" w:rsidRPr="00BD3083" w14:paraId="64F05CF9" w14:textId="77777777" w:rsidTr="00C36402">
        <w:trPr>
          <w:trHeight w:val="20"/>
        </w:trPr>
        <w:tc>
          <w:tcPr>
            <w:tcW w:w="5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CB111F" w14:textId="77777777" w:rsidR="009A75BA" w:rsidRPr="00BD3083" w:rsidRDefault="009A75BA" w:rsidP="001E1895">
            <w:pPr>
              <w:ind w:right="-864"/>
              <w:jc w:val="both"/>
              <w:rPr>
                <w:rFonts w:ascii="Arial" w:hAnsi="Arial" w:cs="Arial"/>
                <w:noProof/>
                <w:sz w:val="6"/>
                <w:szCs w:val="22"/>
                <w:lang w:val="en-MY" w:eastAsia="en-MY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5C8B34" w14:textId="77777777" w:rsidR="009A75BA" w:rsidRPr="00BD3083" w:rsidRDefault="009A75BA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C554BE4" w14:textId="77777777" w:rsidR="009A75BA" w:rsidRPr="00BD3083" w:rsidRDefault="009A75BA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12193" w:type="dxa"/>
            <w:gridSpan w:val="2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4D495C" w14:textId="77777777" w:rsidR="009A75BA" w:rsidRPr="00BD3083" w:rsidRDefault="009A75BA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043EF7" w14:textId="77777777" w:rsidR="009A75BA" w:rsidRPr="00BD3083" w:rsidRDefault="009A75BA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1E1895" w:rsidRPr="00BD3083" w14:paraId="700AD5CB" w14:textId="77777777" w:rsidTr="00C36402">
        <w:trPr>
          <w:trHeight w:val="340"/>
        </w:trPr>
        <w:tc>
          <w:tcPr>
            <w:tcW w:w="15170" w:type="dxa"/>
            <w:gridSpan w:val="29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9CC2E5" w:themeFill="accent1" w:themeFillTint="99"/>
            <w:vAlign w:val="center"/>
          </w:tcPr>
          <w:p w14:paraId="2D3D42E4" w14:textId="77777777" w:rsidR="001E1895" w:rsidRPr="00BD3083" w:rsidRDefault="001E1895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t>SECTION 2 – AIRCRAFT DETAILS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223BED49" w14:textId="77777777" w:rsidR="001E1895" w:rsidRPr="00BD3083" w:rsidRDefault="001E1895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802665" w:rsidRPr="00BD3083" w14:paraId="4E3C8B8F" w14:textId="77777777" w:rsidTr="00C36402">
        <w:trPr>
          <w:trHeight w:val="20"/>
        </w:trPr>
        <w:tc>
          <w:tcPr>
            <w:tcW w:w="15170" w:type="dxa"/>
            <w:gridSpan w:val="29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01A4FDE" w14:textId="77777777" w:rsidR="00802665" w:rsidRPr="00BD3083" w:rsidRDefault="00802665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C76A248" w14:textId="77777777" w:rsidR="00802665" w:rsidRPr="00BD3083" w:rsidRDefault="00802665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1F565E" w:rsidRPr="00BD3083" w14:paraId="655EF7CA" w14:textId="77777777" w:rsidTr="00EB05C5">
        <w:trPr>
          <w:trHeight w:val="34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6AB8C980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2.1</w:t>
            </w:r>
          </w:p>
        </w:tc>
        <w:tc>
          <w:tcPr>
            <w:tcW w:w="21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71DF9" w14:textId="6DC9D7AE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Aircraft Model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5B791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453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72C014E8" w14:textId="7EBA1168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Pr="00BD308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BD3083">
              <w:rPr>
                <w:rFonts w:ascii="Arial" w:hAnsi="Arial" w:cs="Arial"/>
                <w:szCs w:val="22"/>
              </w:rPr>
            </w:r>
            <w:r w:rsidRPr="00BD3083">
              <w:rPr>
                <w:rFonts w:ascii="Arial" w:hAnsi="Arial" w:cs="Arial"/>
                <w:szCs w:val="22"/>
              </w:rPr>
              <w:fldChar w:fldCharType="separate"/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szCs w:val="22"/>
              </w:rPr>
              <w:fldChar w:fldCharType="end"/>
            </w:r>
            <w:bookmarkEnd w:id="4"/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F04D8" w14:textId="325C1794" w:rsidR="001F565E" w:rsidRPr="00BD3083" w:rsidRDefault="001F565E" w:rsidP="001F565E">
            <w:pPr>
              <w:tabs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2.2</w:t>
            </w:r>
          </w:p>
        </w:tc>
        <w:tc>
          <w:tcPr>
            <w:tcW w:w="226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6F28BF" w14:textId="3B4339E6" w:rsidR="001F565E" w:rsidRPr="00BD3083" w:rsidRDefault="001F565E" w:rsidP="001F565E">
            <w:pPr>
              <w:tabs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 xml:space="preserve">First of </w:t>
            </w:r>
            <w:proofErr w:type="gramStart"/>
            <w:r w:rsidRPr="00BD3083">
              <w:rPr>
                <w:rFonts w:ascii="Arial" w:hAnsi="Arial" w:cs="Arial"/>
                <w:szCs w:val="22"/>
              </w:rPr>
              <w:t>Type :</w:t>
            </w:r>
            <w:proofErr w:type="gramEnd"/>
            <w:r w:rsidRPr="00BD3083">
              <w:rPr>
                <w:rFonts w:ascii="Arial" w:hAnsi="Arial" w:cs="Arial"/>
                <w:szCs w:val="22"/>
              </w:rPr>
              <w:t xml:space="preserve"> </w:t>
            </w:r>
          </w:p>
        </w:tc>
        <w:sdt>
          <w:sdtPr>
            <w:rPr>
              <w:rFonts w:ascii="Arial" w:hAnsi="Arial" w:cs="Arial"/>
              <w:b/>
              <w:sz w:val="18"/>
              <w:szCs w:val="18"/>
            </w:rPr>
            <w:id w:val="1794641162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5B10934" w14:textId="5DC1F41E" w:rsidR="001F565E" w:rsidRPr="00BD3083" w:rsidRDefault="00500317" w:rsidP="001F565E">
                <w:pPr>
                  <w:tabs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jc w:val="center"/>
                  <w:rPr>
                    <w:rFonts w:ascii="Arial" w:hAnsi="Arial" w:cs="Arial"/>
                    <w:szCs w:val="22"/>
                  </w:rPr>
                </w:pPr>
                <w:r w:rsidRPr="00BD3083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06F9C" w14:textId="2B9C214C" w:rsidR="001F565E" w:rsidRPr="00BD3083" w:rsidRDefault="001F565E" w:rsidP="001F565E">
            <w:pPr>
              <w:tabs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YES</w:t>
            </w:r>
          </w:p>
        </w:tc>
        <w:sdt>
          <w:sdtPr>
            <w:rPr>
              <w:rFonts w:ascii="Arial" w:hAnsi="Arial" w:cs="Arial"/>
              <w:b/>
              <w:sz w:val="18"/>
              <w:szCs w:val="18"/>
            </w:rPr>
            <w:id w:val="1170527329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8BF2484" w14:textId="46F30578" w:rsidR="001F565E" w:rsidRPr="00BD3083" w:rsidRDefault="001F565E" w:rsidP="001F565E">
                <w:pPr>
                  <w:tabs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jc w:val="center"/>
                  <w:rPr>
                    <w:rFonts w:ascii="Arial" w:hAnsi="Arial" w:cs="Arial"/>
                    <w:szCs w:val="22"/>
                  </w:rPr>
                </w:pPr>
                <w:r w:rsidRPr="00BD3083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98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6583B" w14:textId="0C3214CD" w:rsidR="001F565E" w:rsidRPr="00BD3083" w:rsidRDefault="001F565E" w:rsidP="001F565E">
            <w:pPr>
              <w:tabs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NO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DEF0350" w14:textId="30A15714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F565E" w:rsidRPr="00BD3083" w14:paraId="516073B4" w14:textId="77777777" w:rsidTr="00EB05C5">
        <w:trPr>
          <w:trHeight w:val="2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5C297BD8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4600" w:type="dxa"/>
            <w:gridSpan w:val="2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106212" w14:textId="77777777" w:rsidR="001F565E" w:rsidRPr="00BD3083" w:rsidRDefault="001F565E" w:rsidP="001F565E">
            <w:pPr>
              <w:tabs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jc w:val="center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68F453F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1F565E" w:rsidRPr="00BD3083" w14:paraId="571A0831" w14:textId="77777777" w:rsidTr="00EB05C5">
        <w:trPr>
          <w:trHeight w:val="34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0754F786" w14:textId="6A096FB6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2.3</w:t>
            </w:r>
          </w:p>
        </w:tc>
        <w:tc>
          <w:tcPr>
            <w:tcW w:w="21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A87BD0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Aircraft Manufactur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2B3E1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453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0AC15EE4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Pr="00BD308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BD3083">
              <w:rPr>
                <w:rFonts w:ascii="Arial" w:hAnsi="Arial" w:cs="Arial"/>
                <w:szCs w:val="22"/>
              </w:rPr>
            </w:r>
            <w:r w:rsidRPr="00BD3083">
              <w:rPr>
                <w:rFonts w:ascii="Arial" w:hAnsi="Arial" w:cs="Arial"/>
                <w:szCs w:val="22"/>
              </w:rPr>
              <w:fldChar w:fldCharType="separate"/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672FF" w14:textId="247C9C41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2.4</w:t>
            </w:r>
          </w:p>
        </w:tc>
        <w:tc>
          <w:tcPr>
            <w:tcW w:w="226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21038" w14:textId="63BCC0A0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Date of manufacture</w:t>
            </w:r>
          </w:p>
        </w:tc>
        <w:bookmarkEnd w:id="5"/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DB85FE" w14:textId="38059DAF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441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5479A6EE" w14:textId="79059F95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D308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BD3083">
              <w:rPr>
                <w:rFonts w:ascii="Arial" w:hAnsi="Arial" w:cs="Arial"/>
                <w:szCs w:val="22"/>
              </w:rPr>
            </w:r>
            <w:r w:rsidRPr="00BD3083">
              <w:rPr>
                <w:rFonts w:ascii="Arial" w:hAnsi="Arial" w:cs="Arial"/>
                <w:szCs w:val="22"/>
              </w:rPr>
              <w:fldChar w:fldCharType="separate"/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BB05783" w14:textId="3CD1B781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F565E" w:rsidRPr="00BD3083" w14:paraId="76A3A31D" w14:textId="77777777" w:rsidTr="00EB05C5">
        <w:trPr>
          <w:trHeight w:val="2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57D39F55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1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946D0C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85827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2193" w:type="dxa"/>
            <w:gridSpan w:val="2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CA8E22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0BB9082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1F565E" w:rsidRPr="00BD3083" w14:paraId="60817E56" w14:textId="77777777" w:rsidTr="00EB05C5">
        <w:trPr>
          <w:trHeight w:val="34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324F281A" w14:textId="3C3283E9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2.5</w:t>
            </w:r>
          </w:p>
        </w:tc>
        <w:tc>
          <w:tcPr>
            <w:tcW w:w="21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23EF8" w14:textId="409094CF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Aircraft Serial No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67B8C" w14:textId="05A99614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453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7D4850A0" w14:textId="27815F31" w:rsidR="001F565E" w:rsidRPr="00BD3083" w:rsidRDefault="00713A3F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Cs w:val="22"/>
                </w:rPr>
                <w:alias w:val="Category"/>
                <w:tag w:val=""/>
                <w:id w:val="-2069947741"/>
                <w:placeholder>
                  <w:docPart w:val="F1D5E35EB2D2467C8CF3415455F67C50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/>
              </w:sdtPr>
              <w:sdtEndPr/>
              <w:sdtContent>
                <w:r w:rsidR="004E0D11" w:rsidRPr="00BD3083">
                  <w:rPr>
                    <w:rStyle w:val="PlaceholderText"/>
                    <w:rFonts w:eastAsiaTheme="minorHAnsi"/>
                  </w:rPr>
                  <w:t>[MSN]</w:t>
                </w:r>
              </w:sdtContent>
            </w:sdt>
            <w:bookmarkStart w:id="6" w:name="Text6"/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49FE56" w14:textId="096365BC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2.6</w:t>
            </w:r>
          </w:p>
        </w:tc>
        <w:tc>
          <w:tcPr>
            <w:tcW w:w="226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35E31" w14:textId="13172B53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No. of engine installed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158B0" w14:textId="26CFFBD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t>:</w:t>
            </w:r>
          </w:p>
        </w:tc>
        <w:bookmarkEnd w:id="6"/>
        <w:tc>
          <w:tcPr>
            <w:tcW w:w="440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11EE8054" w14:textId="011F1AB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D308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BD3083">
              <w:rPr>
                <w:rFonts w:ascii="Arial" w:hAnsi="Arial" w:cs="Arial"/>
                <w:szCs w:val="22"/>
              </w:rPr>
            </w:r>
            <w:r w:rsidRPr="00BD3083">
              <w:rPr>
                <w:rFonts w:ascii="Arial" w:hAnsi="Arial" w:cs="Arial"/>
                <w:szCs w:val="22"/>
              </w:rPr>
              <w:fldChar w:fldCharType="separate"/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5BDE186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F565E" w:rsidRPr="00BD3083" w14:paraId="1864F329" w14:textId="77777777" w:rsidTr="00EB05C5">
        <w:trPr>
          <w:trHeight w:val="8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46496885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1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3B910F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89EA7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4533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B3AF9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820ED0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26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7F2FC8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58ECEA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440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59E02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E0B73C3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1F565E" w:rsidRPr="00BD3083" w14:paraId="6B994B68" w14:textId="77777777" w:rsidTr="00EB05C5">
        <w:trPr>
          <w:trHeight w:val="34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01FF90C4" w14:textId="05713C83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2.7</w:t>
            </w:r>
          </w:p>
        </w:tc>
        <w:tc>
          <w:tcPr>
            <w:tcW w:w="21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15F62" w14:textId="4669CBA8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Engine Model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50493" w14:textId="20D2F9A6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453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7DDD614D" w14:textId="792171C9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D308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BD3083">
              <w:rPr>
                <w:rFonts w:ascii="Arial" w:hAnsi="Arial" w:cs="Arial"/>
                <w:szCs w:val="22"/>
              </w:rPr>
            </w:r>
            <w:r w:rsidRPr="00BD3083">
              <w:rPr>
                <w:rFonts w:ascii="Arial" w:hAnsi="Arial" w:cs="Arial"/>
                <w:szCs w:val="22"/>
              </w:rPr>
              <w:fldChar w:fldCharType="separate"/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EAC860" w14:textId="25A1CEA3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2.8</w:t>
            </w:r>
          </w:p>
        </w:tc>
        <w:tc>
          <w:tcPr>
            <w:tcW w:w="226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15D907" w14:textId="4378CFAC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Engine Manufacturer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33A653" w14:textId="618E07ED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440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1F80B49E" w14:textId="2150921C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D308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BD3083">
              <w:rPr>
                <w:rFonts w:ascii="Arial" w:hAnsi="Arial" w:cs="Arial"/>
                <w:szCs w:val="22"/>
              </w:rPr>
            </w:r>
            <w:r w:rsidRPr="00BD3083">
              <w:rPr>
                <w:rFonts w:ascii="Arial" w:hAnsi="Arial" w:cs="Arial"/>
                <w:szCs w:val="22"/>
              </w:rPr>
              <w:fldChar w:fldCharType="separate"/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79DCB9F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F565E" w:rsidRPr="00BD3083" w14:paraId="4D0E9602" w14:textId="77777777" w:rsidTr="00EB05C5">
        <w:trPr>
          <w:trHeight w:val="2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38464F12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1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44106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4F7B11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2193" w:type="dxa"/>
            <w:gridSpan w:val="2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106A1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6D824F5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1F565E" w:rsidRPr="00BD3083" w14:paraId="65214DE8" w14:textId="77777777" w:rsidTr="00EB05C5">
        <w:trPr>
          <w:trHeight w:val="34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0D083981" w14:textId="69516E75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2.9</w:t>
            </w:r>
          </w:p>
        </w:tc>
        <w:tc>
          <w:tcPr>
            <w:tcW w:w="21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92C788" w14:textId="6FF7EDAD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MCTOM (kg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FD72B1" w14:textId="28673701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453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EA0F8DE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Pr="00BD308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BD3083">
              <w:rPr>
                <w:rFonts w:ascii="Arial" w:hAnsi="Arial" w:cs="Arial"/>
                <w:szCs w:val="22"/>
              </w:rPr>
            </w:r>
            <w:r w:rsidRPr="00BD3083">
              <w:rPr>
                <w:rFonts w:ascii="Arial" w:hAnsi="Arial" w:cs="Arial"/>
                <w:szCs w:val="22"/>
              </w:rPr>
              <w:fldChar w:fldCharType="separate"/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781BBC" w14:textId="462E3E7F" w:rsidR="001F565E" w:rsidRPr="00BD3083" w:rsidRDefault="00EB05C5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2.10</w:t>
            </w:r>
          </w:p>
        </w:tc>
        <w:tc>
          <w:tcPr>
            <w:tcW w:w="226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2F321" w14:textId="1E78CB7C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MOPSC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B5FB87" w14:textId="2A3D287D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t>:</w:t>
            </w:r>
          </w:p>
        </w:tc>
        <w:bookmarkEnd w:id="7"/>
        <w:tc>
          <w:tcPr>
            <w:tcW w:w="440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7225B24F" w14:textId="5A1523B6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D308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BD3083">
              <w:rPr>
                <w:rFonts w:ascii="Arial" w:hAnsi="Arial" w:cs="Arial"/>
                <w:szCs w:val="22"/>
              </w:rPr>
            </w:r>
            <w:r w:rsidRPr="00BD3083">
              <w:rPr>
                <w:rFonts w:ascii="Arial" w:hAnsi="Arial" w:cs="Arial"/>
                <w:szCs w:val="22"/>
              </w:rPr>
              <w:fldChar w:fldCharType="separate"/>
            </w:r>
            <w:r w:rsidRPr="00BD3083">
              <w:rPr>
                <w:rFonts w:ascii="Arial" w:hAnsi="Arial" w:cs="Arial"/>
                <w:szCs w:val="22"/>
              </w:rPr>
              <w:t> </w:t>
            </w:r>
            <w:r w:rsidRPr="00BD3083">
              <w:rPr>
                <w:rFonts w:ascii="Arial" w:hAnsi="Arial" w:cs="Arial"/>
                <w:szCs w:val="22"/>
              </w:rPr>
              <w:t> </w:t>
            </w:r>
            <w:r w:rsidRPr="00BD3083">
              <w:rPr>
                <w:rFonts w:ascii="Arial" w:hAnsi="Arial" w:cs="Arial"/>
                <w:szCs w:val="22"/>
              </w:rPr>
              <w:t> </w:t>
            </w:r>
            <w:r w:rsidRPr="00BD3083">
              <w:rPr>
                <w:rFonts w:ascii="Arial" w:hAnsi="Arial" w:cs="Arial"/>
                <w:szCs w:val="22"/>
              </w:rPr>
              <w:t> </w:t>
            </w:r>
            <w:r w:rsidRPr="00BD3083">
              <w:rPr>
                <w:rFonts w:ascii="Arial" w:hAnsi="Arial" w:cs="Arial"/>
                <w:szCs w:val="22"/>
              </w:rPr>
              <w:t> </w:t>
            </w:r>
            <w:r w:rsidRPr="00BD308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B3681E1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F565E" w:rsidRPr="00BD3083" w14:paraId="297F5F2C" w14:textId="77777777" w:rsidTr="00EB05C5">
        <w:trPr>
          <w:trHeight w:val="2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704ABA1D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1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D2DF6B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D219DD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2193" w:type="dxa"/>
            <w:gridSpan w:val="2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6EEDB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6760A8B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1F565E" w:rsidRPr="00BD3083" w14:paraId="5557FBA4" w14:textId="77777777" w:rsidTr="00EB05C5">
        <w:trPr>
          <w:trHeight w:val="34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1CB92435" w14:textId="60865340" w:rsidR="001F565E" w:rsidRPr="00BD3083" w:rsidRDefault="00EB05C5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2.11</w:t>
            </w:r>
          </w:p>
        </w:tc>
        <w:tc>
          <w:tcPr>
            <w:tcW w:w="21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EC805" w14:textId="1AA55952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Air</w:t>
            </w:r>
            <w:r w:rsidR="00866B28" w:rsidRPr="00BD3083">
              <w:rPr>
                <w:rFonts w:ascii="Arial" w:hAnsi="Arial" w:cs="Arial"/>
                <w:szCs w:val="22"/>
              </w:rPr>
              <w:t>worthiness</w:t>
            </w:r>
            <w:r w:rsidRPr="00BD3083">
              <w:rPr>
                <w:rFonts w:ascii="Arial" w:hAnsi="Arial" w:cs="Arial"/>
                <w:szCs w:val="22"/>
              </w:rPr>
              <w:t xml:space="preserve"> Category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C153A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453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380E1B98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Pr="00BD308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BD3083">
              <w:rPr>
                <w:rFonts w:ascii="Arial" w:hAnsi="Arial" w:cs="Arial"/>
                <w:szCs w:val="22"/>
              </w:rPr>
            </w:r>
            <w:r w:rsidRPr="00BD3083">
              <w:rPr>
                <w:rFonts w:ascii="Arial" w:hAnsi="Arial" w:cs="Arial"/>
                <w:szCs w:val="22"/>
              </w:rPr>
              <w:fldChar w:fldCharType="separate"/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56ECA" w14:textId="6937E0EB" w:rsidR="001F565E" w:rsidRPr="00BD3083" w:rsidRDefault="00EB05C5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2.12</w:t>
            </w:r>
          </w:p>
        </w:tc>
        <w:tc>
          <w:tcPr>
            <w:tcW w:w="226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989382" w14:textId="5220848E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Aircraft Registration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FD072" w14:textId="448A2EE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t>:</w:t>
            </w:r>
          </w:p>
        </w:tc>
        <w:bookmarkEnd w:id="8" w:displacedByCustomXml="next"/>
        <w:sdt>
          <w:sdtPr>
            <w:rPr>
              <w:rFonts w:ascii="Arial" w:hAnsi="Arial" w:cs="Arial"/>
              <w:szCs w:val="22"/>
            </w:rPr>
            <w:alias w:val="Title"/>
            <w:tag w:val=""/>
            <w:id w:val="-2034019709"/>
            <w:placeholder>
              <w:docPart w:val="2F367379503C4E218BAE604EB22DA68F"/>
            </w:placeholder>
            <w:showingPlcHdr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tc>
              <w:tcPr>
                <w:tcW w:w="4400" w:type="dxa"/>
                <w:gridSpan w:val="7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EEAF6" w:themeFill="accent1" w:themeFillTint="33"/>
                <w:vAlign w:val="center"/>
              </w:tcPr>
              <w:p w14:paraId="25070865" w14:textId="7C8B614C" w:rsidR="001F565E" w:rsidRPr="00BD3083" w:rsidRDefault="00A654B1" w:rsidP="001F565E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="Arial" w:hAnsi="Arial" w:cs="Arial"/>
                    <w:szCs w:val="22"/>
                  </w:rPr>
                </w:pPr>
                <w:r w:rsidRPr="00BD3083">
                  <w:rPr>
                    <w:rStyle w:val="PlaceholderText"/>
                    <w:rFonts w:eastAsiaTheme="minorHAnsi"/>
                  </w:rPr>
                  <w:t>[Aircraft Registration]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9D9D89F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F565E" w:rsidRPr="00BD3083" w14:paraId="0929CB3D" w14:textId="77777777" w:rsidTr="00EB05C5">
        <w:trPr>
          <w:trHeight w:val="8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59A4AE9A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4600" w:type="dxa"/>
            <w:gridSpan w:val="2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C36DB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8C142BA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1F565E" w:rsidRPr="00BD3083" w14:paraId="58B8CAF5" w14:textId="77777777" w:rsidTr="00EB05C5">
        <w:trPr>
          <w:trHeight w:val="34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4F43DAB4" w14:textId="7AD52106" w:rsidR="001F565E" w:rsidRPr="00BD3083" w:rsidRDefault="00EB05C5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2.13</w:t>
            </w:r>
          </w:p>
        </w:tc>
        <w:tc>
          <w:tcPr>
            <w:tcW w:w="21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2A0441" w14:textId="4BC24BDD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First individual CofA issued da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F21BC9" w14:textId="77E53386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453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7220D6B1" w14:textId="4B96B7E6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D308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BD3083">
              <w:rPr>
                <w:rFonts w:ascii="Arial" w:hAnsi="Arial" w:cs="Arial"/>
                <w:szCs w:val="22"/>
              </w:rPr>
            </w:r>
            <w:r w:rsidRPr="00BD3083">
              <w:rPr>
                <w:rFonts w:ascii="Arial" w:hAnsi="Arial" w:cs="Arial"/>
                <w:szCs w:val="22"/>
              </w:rPr>
              <w:fldChar w:fldCharType="separate"/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FD11B2" w14:textId="76AE6634" w:rsidR="001F565E" w:rsidRPr="00BD3083" w:rsidRDefault="00EB05C5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2.1</w:t>
            </w:r>
            <w:r w:rsidR="001F565E" w:rsidRPr="00BD3083">
              <w:rPr>
                <w:rFonts w:ascii="Arial" w:hAnsi="Arial" w:cs="Arial"/>
                <w:szCs w:val="22"/>
              </w:rPr>
              <w:t>4</w:t>
            </w:r>
          </w:p>
        </w:tc>
        <w:tc>
          <w:tcPr>
            <w:tcW w:w="225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44BA31" w14:textId="1C56E91A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Issuing Authority</w:t>
            </w:r>
          </w:p>
        </w:tc>
        <w:tc>
          <w:tcPr>
            <w:tcW w:w="30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5940C3" w14:textId="6A22098E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:</w:t>
            </w:r>
          </w:p>
        </w:tc>
        <w:tc>
          <w:tcPr>
            <w:tcW w:w="43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72620670" w14:textId="161844CF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D308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BD3083">
              <w:rPr>
                <w:rFonts w:ascii="Arial" w:hAnsi="Arial" w:cs="Arial"/>
                <w:szCs w:val="22"/>
              </w:rPr>
            </w:r>
            <w:r w:rsidRPr="00BD3083">
              <w:rPr>
                <w:rFonts w:ascii="Arial" w:hAnsi="Arial" w:cs="Arial"/>
                <w:szCs w:val="22"/>
              </w:rPr>
              <w:fldChar w:fldCharType="separate"/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0D93AFC" w14:textId="7043C178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F565E" w:rsidRPr="00BD3083" w14:paraId="6DCEF4D2" w14:textId="77777777" w:rsidTr="00EB05C5">
        <w:trPr>
          <w:trHeight w:val="8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50F4AA30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1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1C9AE" w14:textId="32770D63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12F4AB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12193" w:type="dxa"/>
            <w:gridSpan w:val="2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4149DE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FBBAC54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9569E0" w:rsidRPr="00BD3083" w14:paraId="6917C9DE" w14:textId="77777777" w:rsidTr="00EB05C5">
        <w:trPr>
          <w:trHeight w:val="34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69B8243F" w14:textId="2469EF9F" w:rsidR="009569E0" w:rsidRPr="00BD3083" w:rsidRDefault="00EB05C5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2.1</w:t>
            </w:r>
            <w:r w:rsidR="009569E0" w:rsidRPr="00BD3083">
              <w:rPr>
                <w:rFonts w:ascii="Arial" w:hAnsi="Arial" w:cs="Arial"/>
                <w:szCs w:val="22"/>
              </w:rPr>
              <w:t>5</w:t>
            </w:r>
          </w:p>
        </w:tc>
        <w:tc>
          <w:tcPr>
            <w:tcW w:w="21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5385C3" w14:textId="1F7B2608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 xml:space="preserve">Intended </w:t>
            </w:r>
            <w:r w:rsidR="004E0D11" w:rsidRPr="00BD3083">
              <w:rPr>
                <w:rFonts w:ascii="Arial" w:hAnsi="Arial" w:cs="Arial"/>
                <w:szCs w:val="22"/>
              </w:rPr>
              <w:t>t</w:t>
            </w:r>
            <w:r w:rsidRPr="00BD3083">
              <w:rPr>
                <w:rFonts w:ascii="Arial" w:hAnsi="Arial" w:cs="Arial"/>
                <w:szCs w:val="22"/>
              </w:rPr>
              <w:t xml:space="preserve">ypes of </w:t>
            </w:r>
            <w:r w:rsidR="004E0D11" w:rsidRPr="00BD3083">
              <w:rPr>
                <w:rFonts w:ascii="Arial" w:hAnsi="Arial" w:cs="Arial"/>
                <w:szCs w:val="22"/>
              </w:rPr>
              <w:t>o</w:t>
            </w:r>
            <w:r w:rsidRPr="00BD3083">
              <w:rPr>
                <w:rFonts w:ascii="Arial" w:hAnsi="Arial" w:cs="Arial"/>
                <w:szCs w:val="22"/>
              </w:rPr>
              <w:t>pera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F73DE" w14:textId="0EE00587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01862789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25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84CBFF2" w14:textId="2146D79F" w:rsidR="009569E0" w:rsidRPr="00BD3083" w:rsidRDefault="009569E0" w:rsidP="00C36402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BD3083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tc>
          <w:tcPr>
            <w:tcW w:w="5709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A718C" w14:textId="28B3B0B7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Commercial Air Transport (Aeroplane - Passenger)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590362751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1C18147" w14:textId="6880FDED" w:rsidR="009569E0" w:rsidRPr="00BD3083" w:rsidRDefault="009569E0" w:rsidP="00C36402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Arial" w:hAnsi="Arial" w:cs="Arial"/>
                    <w:szCs w:val="22"/>
                  </w:rPr>
                </w:pPr>
                <w:r w:rsidRPr="00BD3083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tc>
          <w:tcPr>
            <w:tcW w:w="5534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29807" w14:textId="23974EE0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Commercial Air Transport (Helicopter – Passenger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36C9EE0" w14:textId="1E7E543E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9569E0" w:rsidRPr="00BD3083" w14:paraId="4EF8AC93" w14:textId="77777777" w:rsidTr="00EB05C5">
        <w:trPr>
          <w:trHeight w:val="34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6FE8B560" w14:textId="77777777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1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3134B" w14:textId="77777777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8801FB" w14:textId="77777777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</w:p>
        </w:tc>
        <w:sdt>
          <w:sdtPr>
            <w:rPr>
              <w:rFonts w:asciiTheme="minorHAnsi" w:hAnsiTheme="minorHAnsi" w:cstheme="minorHAnsi"/>
              <w:b/>
            </w:rPr>
            <w:id w:val="199521909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25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4C0DCF0" w14:textId="3EC4FDD1" w:rsidR="009569E0" w:rsidRPr="00BD3083" w:rsidRDefault="009569E0" w:rsidP="00C36402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BD3083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tc>
          <w:tcPr>
            <w:tcW w:w="5709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7355D" w14:textId="098A678D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Commercial Air Transport (Aeroplane - Cargo)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908574023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2D42351" w14:textId="0D66DB24" w:rsidR="009569E0" w:rsidRPr="00BD3083" w:rsidRDefault="009569E0" w:rsidP="00C36402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Arial" w:hAnsi="Arial" w:cs="Arial"/>
                    <w:szCs w:val="22"/>
                  </w:rPr>
                </w:pPr>
                <w:r w:rsidRPr="00BD3083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tc>
          <w:tcPr>
            <w:tcW w:w="5534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E6F23" w14:textId="09E9A644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Commercial Air Transport (Helicopter – Cargo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5E8CC77" w14:textId="08736ECD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9569E0" w:rsidRPr="00BD3083" w14:paraId="492DC68F" w14:textId="77777777" w:rsidTr="00EB05C5">
        <w:trPr>
          <w:trHeight w:val="34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620E3573" w14:textId="77777777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1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2578EF" w14:textId="77777777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9D41D6" w14:textId="77777777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</w:p>
        </w:tc>
        <w:sdt>
          <w:sdtPr>
            <w:rPr>
              <w:rFonts w:asciiTheme="minorHAnsi" w:hAnsiTheme="minorHAnsi" w:cstheme="minorHAnsi"/>
              <w:b/>
            </w:rPr>
            <w:id w:val="22612748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25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9F3A6DB" w14:textId="0B7EA8A6" w:rsidR="009569E0" w:rsidRPr="00BD3083" w:rsidRDefault="009569E0" w:rsidP="00C36402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BD3083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tc>
          <w:tcPr>
            <w:tcW w:w="5709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35D6F6" w14:textId="1CFFDC4F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Aerial Work and Specialised Operation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208106530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4B88085" w14:textId="0DB110F4" w:rsidR="009569E0" w:rsidRPr="00BD3083" w:rsidRDefault="009569E0" w:rsidP="00C36402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Arial" w:hAnsi="Arial" w:cs="Arial"/>
                    <w:szCs w:val="22"/>
                  </w:rPr>
                </w:pPr>
                <w:r w:rsidRPr="00BD3083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tc>
          <w:tcPr>
            <w:tcW w:w="5534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014D74" w14:textId="639C2FA1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Commercial Air Transport (Helicopter – Offshore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354D9A0" w14:textId="6D84D58C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9569E0" w:rsidRPr="00BD3083" w14:paraId="7DE287CB" w14:textId="77777777" w:rsidTr="00EB05C5">
        <w:trPr>
          <w:trHeight w:val="34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619520EC" w14:textId="77777777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1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1CD7E0" w14:textId="77777777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2738F" w14:textId="77777777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5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7FDDB" w14:textId="77777777" w:rsidR="009569E0" w:rsidRPr="00BD3083" w:rsidRDefault="009569E0" w:rsidP="00C3640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38"/>
              </w:rPr>
            </w:pPr>
          </w:p>
        </w:tc>
        <w:tc>
          <w:tcPr>
            <w:tcW w:w="287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828A48" w14:textId="7709E904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 xml:space="preserve">Specify the type of </w:t>
            </w:r>
            <w:proofErr w:type="gramStart"/>
            <w:r w:rsidRPr="00BD3083">
              <w:rPr>
                <w:rFonts w:ascii="Arial" w:hAnsi="Arial" w:cs="Arial"/>
                <w:szCs w:val="22"/>
              </w:rPr>
              <w:t>operation :</w:t>
            </w:r>
            <w:proofErr w:type="gramEnd"/>
            <w:r w:rsidRPr="00BD3083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255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54D489E" w14:textId="11424FDD" w:rsidR="009569E0" w:rsidRPr="00BD3083" w:rsidRDefault="00500317" w:rsidP="0050031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D308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BD3083">
              <w:rPr>
                <w:rFonts w:ascii="Arial" w:hAnsi="Arial" w:cs="Arial"/>
                <w:szCs w:val="22"/>
              </w:rPr>
            </w:r>
            <w:r w:rsidRPr="00BD3083">
              <w:rPr>
                <w:rFonts w:ascii="Arial" w:hAnsi="Arial" w:cs="Arial"/>
                <w:szCs w:val="22"/>
              </w:rPr>
              <w:fldChar w:fldCharType="separate"/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A73725" w14:textId="77777777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sdt>
          <w:sdtPr>
            <w:rPr>
              <w:rFonts w:asciiTheme="minorHAnsi" w:hAnsiTheme="minorHAnsi" w:cstheme="minorHAnsi"/>
              <w:b/>
            </w:rPr>
            <w:id w:val="-1079836880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7B5EF74" w14:textId="01831DD2" w:rsidR="009569E0" w:rsidRPr="00BD3083" w:rsidRDefault="00C36402" w:rsidP="00C36402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Arial" w:hAnsi="Arial" w:cs="Arial"/>
                    <w:szCs w:val="22"/>
                  </w:rPr>
                </w:pPr>
                <w:r w:rsidRPr="00BD3083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tc>
          <w:tcPr>
            <w:tcW w:w="5534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CA5BA" w14:textId="53CA72F1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Aerial Work and Specialised Operations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1FFD02F" w14:textId="09C6A174" w:rsidR="009569E0" w:rsidRPr="00BD3083" w:rsidRDefault="009569E0" w:rsidP="009569E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F565E" w:rsidRPr="00BD3083" w14:paraId="5BEC313B" w14:textId="77777777" w:rsidTr="00EB05C5">
        <w:trPr>
          <w:trHeight w:val="34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077B5C58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1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9243AF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3B4E63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5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B268C" w14:textId="0E0B7DAB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5709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42A8FF" w14:textId="764D498C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E2BA83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2925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E2E77B" w14:textId="04CCD966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 xml:space="preserve">Specify the type of </w:t>
            </w:r>
            <w:proofErr w:type="gramStart"/>
            <w:r w:rsidRPr="00BD3083">
              <w:rPr>
                <w:rFonts w:ascii="Arial" w:hAnsi="Arial" w:cs="Arial"/>
                <w:szCs w:val="22"/>
              </w:rPr>
              <w:t>operation :</w:t>
            </w:r>
            <w:proofErr w:type="gramEnd"/>
            <w:r w:rsidRPr="00BD3083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2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C99AB97" w14:textId="7C21D882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D308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BD3083">
              <w:rPr>
                <w:rFonts w:ascii="Arial" w:hAnsi="Arial" w:cs="Arial"/>
                <w:szCs w:val="22"/>
              </w:rPr>
            </w:r>
            <w:r w:rsidRPr="00BD3083">
              <w:rPr>
                <w:rFonts w:ascii="Arial" w:hAnsi="Arial" w:cs="Arial"/>
                <w:szCs w:val="22"/>
              </w:rPr>
              <w:fldChar w:fldCharType="separate"/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E59F3D5" w14:textId="1CD32E08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9569E0" w:rsidRPr="00BD3083" w14:paraId="76DCD176" w14:textId="77777777" w:rsidTr="00EB05C5">
        <w:trPr>
          <w:trHeight w:val="34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3783D658" w14:textId="21B44FF5" w:rsidR="009569E0" w:rsidRPr="00BD3083" w:rsidRDefault="00EB05C5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2</w:t>
            </w:r>
            <w:r w:rsidR="009569E0" w:rsidRPr="00BD3083">
              <w:rPr>
                <w:rFonts w:ascii="Arial" w:hAnsi="Arial" w:cs="Arial"/>
                <w:szCs w:val="22"/>
              </w:rPr>
              <w:t>.</w:t>
            </w:r>
            <w:r w:rsidRPr="00BD3083">
              <w:rPr>
                <w:rFonts w:ascii="Arial" w:hAnsi="Arial" w:cs="Arial"/>
                <w:szCs w:val="22"/>
              </w:rPr>
              <w:t>1</w:t>
            </w:r>
            <w:r w:rsidR="009569E0" w:rsidRPr="00BD3083">
              <w:rPr>
                <w:rFonts w:ascii="Arial" w:hAnsi="Arial" w:cs="Arial"/>
                <w:szCs w:val="22"/>
              </w:rPr>
              <w:t>6</w:t>
            </w:r>
          </w:p>
        </w:tc>
        <w:tc>
          <w:tcPr>
            <w:tcW w:w="21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2B320" w14:textId="24E0DA0C" w:rsidR="009569E0" w:rsidRPr="00BD3083" w:rsidRDefault="009569E0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Previous type of Opera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5EC590" w14:textId="10B3AD26" w:rsidR="009569E0" w:rsidRPr="00BD3083" w:rsidRDefault="009569E0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12193" w:type="dxa"/>
            <w:gridSpan w:val="2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B62AF" w14:textId="61D4538B" w:rsidR="009569E0" w:rsidRPr="00BD3083" w:rsidRDefault="009569E0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D308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BD3083">
              <w:rPr>
                <w:rFonts w:ascii="Arial" w:hAnsi="Arial" w:cs="Arial"/>
                <w:szCs w:val="22"/>
              </w:rPr>
            </w:r>
            <w:r w:rsidRPr="00BD3083">
              <w:rPr>
                <w:rFonts w:ascii="Arial" w:hAnsi="Arial" w:cs="Arial"/>
                <w:szCs w:val="22"/>
              </w:rPr>
              <w:fldChar w:fldCharType="separate"/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8B585DA" w14:textId="77777777" w:rsidR="009569E0" w:rsidRPr="00BD3083" w:rsidRDefault="009569E0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9569E0" w:rsidRPr="00BD3083" w14:paraId="2CA31397" w14:textId="77777777" w:rsidTr="00EB05C5">
        <w:trPr>
          <w:trHeight w:val="87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3E4DAFFB" w14:textId="77777777" w:rsidR="009569E0" w:rsidRPr="00BD3083" w:rsidRDefault="009569E0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1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64FC63" w14:textId="77777777" w:rsidR="009569E0" w:rsidRPr="00BD3083" w:rsidRDefault="009569E0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333163" w14:textId="77777777" w:rsidR="009569E0" w:rsidRPr="00BD3083" w:rsidRDefault="009569E0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12193" w:type="dxa"/>
            <w:gridSpan w:val="2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C18D0" w14:textId="77777777" w:rsidR="009569E0" w:rsidRPr="00BD3083" w:rsidRDefault="009569E0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C40CA71" w14:textId="77777777" w:rsidR="009569E0" w:rsidRPr="00BD3083" w:rsidRDefault="009569E0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9569E0" w:rsidRPr="00BD3083" w14:paraId="1149DBB2" w14:textId="77777777" w:rsidTr="00EB05C5">
        <w:trPr>
          <w:trHeight w:val="340"/>
        </w:trPr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3FD2C8A2" w14:textId="7F63FB90" w:rsidR="009569E0" w:rsidRPr="00BD3083" w:rsidRDefault="00EB05C5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2</w:t>
            </w:r>
            <w:r w:rsidR="009569E0" w:rsidRPr="00BD3083">
              <w:rPr>
                <w:rFonts w:ascii="Arial" w:hAnsi="Arial" w:cs="Arial"/>
                <w:szCs w:val="22"/>
              </w:rPr>
              <w:t>.</w:t>
            </w:r>
            <w:r w:rsidRPr="00BD3083">
              <w:rPr>
                <w:rFonts w:ascii="Arial" w:hAnsi="Arial" w:cs="Arial"/>
                <w:szCs w:val="22"/>
              </w:rPr>
              <w:t>1</w:t>
            </w:r>
            <w:r w:rsidR="009569E0" w:rsidRPr="00BD3083">
              <w:rPr>
                <w:rFonts w:ascii="Arial" w:hAnsi="Arial" w:cs="Arial"/>
                <w:szCs w:val="22"/>
              </w:rPr>
              <w:t>7</w:t>
            </w:r>
          </w:p>
        </w:tc>
        <w:tc>
          <w:tcPr>
            <w:tcW w:w="21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67BCDB" w14:textId="769726B2" w:rsidR="009569E0" w:rsidRPr="00BD3083" w:rsidRDefault="009569E0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t>Previous CofR and CofA issuing authority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4D467" w14:textId="56FB594E" w:rsidR="009569E0" w:rsidRPr="00BD3083" w:rsidRDefault="009569E0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BD3083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12193" w:type="dxa"/>
            <w:gridSpan w:val="2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C7EF17" w14:textId="0CAFFFF7" w:rsidR="009569E0" w:rsidRPr="00BD3083" w:rsidRDefault="009569E0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BD3083">
              <w:rPr>
                <w:rFonts w:ascii="Arial" w:hAnsi="Arial" w:cs="Arial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D308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BD3083">
              <w:rPr>
                <w:rFonts w:ascii="Arial" w:hAnsi="Arial" w:cs="Arial"/>
                <w:szCs w:val="22"/>
              </w:rPr>
            </w:r>
            <w:r w:rsidRPr="00BD3083">
              <w:rPr>
                <w:rFonts w:ascii="Arial" w:hAnsi="Arial" w:cs="Arial"/>
                <w:szCs w:val="22"/>
              </w:rPr>
              <w:fldChar w:fldCharType="separate"/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noProof/>
                <w:szCs w:val="22"/>
              </w:rPr>
              <w:t> </w:t>
            </w:r>
            <w:r w:rsidRPr="00BD308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A2C51C5" w14:textId="77777777" w:rsidR="009569E0" w:rsidRPr="00BD3083" w:rsidRDefault="009569E0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F565E" w:rsidRPr="00BD3083" w14:paraId="2E3C1BB5" w14:textId="77777777" w:rsidTr="00EB05C5">
        <w:trPr>
          <w:trHeight w:val="20"/>
        </w:trPr>
        <w:tc>
          <w:tcPr>
            <w:tcW w:w="57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256C2723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6"/>
              </w:rPr>
            </w:pPr>
          </w:p>
          <w:p w14:paraId="6DB44367" w14:textId="49A04B0E" w:rsidR="009569E0" w:rsidRPr="00BD3083" w:rsidRDefault="009569E0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1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8AAA99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BF83E0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12193" w:type="dxa"/>
            <w:gridSpan w:val="2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330F7B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E592C4" w14:textId="77777777" w:rsidR="001F565E" w:rsidRPr="00BD3083" w:rsidRDefault="001F565E" w:rsidP="001F56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</w:tbl>
    <w:p w14:paraId="1941EAED" w14:textId="5D193770" w:rsidR="00D7649F" w:rsidRPr="00BD3083" w:rsidRDefault="00D7649F" w:rsidP="00D7649F">
      <w:pPr>
        <w:rPr>
          <w:rFonts w:ascii="Arial" w:hAnsi="Arial" w:cs="Arial"/>
          <w:sz w:val="6"/>
          <w:szCs w:val="22"/>
        </w:rPr>
      </w:pPr>
    </w:p>
    <w:p w14:paraId="2B70ADDD" w14:textId="6887D274" w:rsidR="004E0D11" w:rsidRPr="00BD3083" w:rsidRDefault="004E0D11" w:rsidP="00D7649F">
      <w:pPr>
        <w:rPr>
          <w:rFonts w:ascii="Arial" w:hAnsi="Arial" w:cs="Arial"/>
          <w:sz w:val="18"/>
          <w:szCs w:val="22"/>
        </w:rPr>
      </w:pPr>
    </w:p>
    <w:p w14:paraId="170ED157" w14:textId="77777777" w:rsidR="004E0D11" w:rsidRPr="00BD3083" w:rsidRDefault="004E0D11" w:rsidP="00D7649F">
      <w:pPr>
        <w:rPr>
          <w:rFonts w:ascii="Arial" w:hAnsi="Arial" w:cs="Arial"/>
          <w:sz w:val="18"/>
          <w:szCs w:val="22"/>
        </w:rPr>
        <w:sectPr w:rsidR="004E0D11" w:rsidRPr="00BD3083" w:rsidSect="00D7649F">
          <w:headerReference w:type="default" r:id="rId9"/>
          <w:footerReference w:type="default" r:id="rId10"/>
          <w:pgSz w:w="16838" w:h="11906" w:orient="landscape"/>
          <w:pgMar w:top="567" w:right="709" w:bottom="566" w:left="709" w:header="284" w:footer="545" w:gutter="0"/>
          <w:cols w:space="708"/>
          <w:docGrid w:linePitch="360"/>
        </w:sectPr>
      </w:pP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7"/>
        <w:gridCol w:w="4250"/>
        <w:gridCol w:w="572"/>
        <w:gridCol w:w="567"/>
        <w:gridCol w:w="1559"/>
        <w:gridCol w:w="709"/>
        <w:gridCol w:w="2835"/>
        <w:gridCol w:w="2126"/>
        <w:gridCol w:w="283"/>
        <w:gridCol w:w="1701"/>
        <w:gridCol w:w="284"/>
      </w:tblGrid>
      <w:tr w:rsidR="00DF5E54" w:rsidRPr="00BD3083" w14:paraId="77160FF9" w14:textId="77777777" w:rsidTr="00FB2866">
        <w:trPr>
          <w:trHeight w:val="453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3E134" w14:textId="710CB500" w:rsidR="00DF5E54" w:rsidRPr="00BD3083" w:rsidRDefault="004E0D11" w:rsidP="00C3640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  <w:lang w:val="en-MY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  <w:lang w:val="en-MY"/>
              </w:rPr>
              <w:lastRenderedPageBreak/>
              <w:t>3.1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358E4" w14:textId="699FE6AF" w:rsidR="00DF5E54" w:rsidRPr="00BD3083" w:rsidRDefault="00DF5E54" w:rsidP="00C3640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GENERAL INSTRUMENTS AND EQUIPMENT REQUIRED FOR AEROPLAN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881974560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69FFE1A" w14:textId="42D0CC18" w:rsidR="00DF5E54" w:rsidRPr="00BD3083" w:rsidRDefault="00DF5E54" w:rsidP="00C36402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1941749482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552F6AD" w14:textId="0937E973" w:rsidR="00DF5E54" w:rsidRPr="00BD3083" w:rsidRDefault="00DF5E54" w:rsidP="00C36402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521737765"/>
            <w:placeholder>
              <w:docPart w:val="8635B9CBA8714C7E852F0135FE319D7D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74DE665" w14:textId="279B81EE" w:rsidR="00DF5E54" w:rsidRPr="00BD3083" w:rsidRDefault="00DF5E54" w:rsidP="00C36402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937794443"/>
            <w:placeholder>
              <w:docPart w:val="9EDE4280CD4143AE81100FE05FEEEE04"/>
            </w:placeholder>
            <w:showingPlcHdr/>
          </w:sdtPr>
          <w:sdtEndPr/>
          <w:sdtContent>
            <w:tc>
              <w:tcPr>
                <w:tcW w:w="709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63A5E3DD" w14:textId="3CA9B14C" w:rsidR="00DF5E54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571409410"/>
            <w:placeholder>
              <w:docPart w:val="79B61F78353A45BDA52982068ACF80AE"/>
            </w:placeholder>
            <w:showingPlcHdr/>
          </w:sdtPr>
          <w:sdtEndPr/>
          <w:sdtContent>
            <w:tc>
              <w:tcPr>
                <w:tcW w:w="2835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2CDEE84" w14:textId="12F1F0A2" w:rsidR="00DF5E54" w:rsidRPr="00BD3083" w:rsidRDefault="00FB2866" w:rsidP="00C36402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920316405"/>
            <w:placeholder>
              <w:docPart w:val="8AF0377D474D4D42AB62135F927AF31C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42A4391" w14:textId="0066CCDD" w:rsidR="00DF5E54" w:rsidRPr="00BD3083" w:rsidRDefault="00DF5E54" w:rsidP="00C36402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86E5A4" w14:textId="77777777" w:rsidR="00DF5E54" w:rsidRPr="00BD3083" w:rsidRDefault="00DF5E54" w:rsidP="00C3640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E238899" w14:textId="3290F69A" w:rsidR="00DF5E54" w:rsidRPr="00BD3083" w:rsidRDefault="00DF5E54" w:rsidP="00C3640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3C4453" w14:textId="77777777" w:rsidR="00DF5E54" w:rsidRPr="00BD3083" w:rsidRDefault="00DF5E54" w:rsidP="00C3640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3AF9FD0E" w14:textId="77777777" w:rsidTr="00FB2866">
        <w:trPr>
          <w:trHeight w:val="453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85151" w14:textId="00996901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  <w:lang w:val="en-MY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  <w:lang w:val="en-MY"/>
              </w:rPr>
              <w:t>3.2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44E9D" w14:textId="42E2C151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MINIMUM EQUIPMENT FOR FLIGH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345606670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6E8993A" w14:textId="32FFA8A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1632165553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9CC7431" w14:textId="14F6144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03392360"/>
            <w:placeholder>
              <w:docPart w:val="80A6D861689A476EAEE8857E961B9AFB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F0DDC2B" w14:textId="6F07B84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695677609"/>
            <w:placeholder>
              <w:docPart w:val="67EC68633CA241C6A96CAA2CF7935CCC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633F48F5" w14:textId="3AEB429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750262900"/>
            <w:placeholder>
              <w:docPart w:val="F197336E1EDF46669D0CAC2DF6A62AF4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768D418" w14:textId="48C3018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23581418"/>
            <w:placeholder>
              <w:docPart w:val="ABEC6AA27EAD4915A13AD3CACF73DA0C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1626363" w14:textId="45454E2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DE9DC35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B9D8E9D" w14:textId="6E38065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74D41C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5869F339" w14:textId="77777777" w:rsidTr="00FB2866">
        <w:trPr>
          <w:trHeight w:val="453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4CA4D" w14:textId="324DF04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3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1DDB6" w14:textId="69A41E02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SPARE ELECTRICAL FUSE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2129188446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FC570AD" w14:textId="1DDD4C8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1684267312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6C12380" w14:textId="2FA0B72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011298116"/>
            <w:placeholder>
              <w:docPart w:val="CB64FB1B83D049DE9FFBE3C9CA0D7640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056F593" w14:textId="467EF3B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714964243"/>
            <w:placeholder>
              <w:docPart w:val="14C324F773D94088974CD71B2A9BF655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E5D3234" w14:textId="5B52E2B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972791298"/>
            <w:placeholder>
              <w:docPart w:val="91DF2B3273974F659F0E3247DF151421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1C384FC" w14:textId="4026DA4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917361079"/>
            <w:placeholder>
              <w:docPart w:val="13E6D7BACA3743518103E485DDB6ADBD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D70DCC5" w14:textId="607F645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C2EF11F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4D1604F" w14:textId="1BD333CE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688959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6AC7A112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D14B8" w14:textId="7E6806E5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4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0AD89" w14:textId="382E756A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OPERATING LIGHT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202601267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71D7276" w14:textId="0ABE81C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1827966676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F9050FF" w14:textId="7F23A38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951000631"/>
            <w:placeholder>
              <w:docPart w:val="81219F78065643E9A6BD01C43F28C7D7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AE2CCB0" w14:textId="63CF9B7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  <w:lang w:val="en-MY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910027879"/>
            <w:placeholder>
              <w:docPart w:val="38E61BED4FBC4A28AC97EF3970B735F4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FE184C5" w14:textId="0285C5B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45873099"/>
            <w:placeholder>
              <w:docPart w:val="8BD8496DAD7A4C78A3D8364C3823B0C8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29E40AE" w14:textId="41DDE3A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748347191"/>
            <w:placeholder>
              <w:docPart w:val="22809574B5144E67B7010A0A81A92933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527F4E5" w14:textId="011990C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3A9B202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C2419DE" w14:textId="164E702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013E81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13B1172B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CF284" w14:textId="08F5A4D1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5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082CE" w14:textId="56D79EE1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EQUIPMENT TO CLEAR WINDSHIELD</w:t>
            </w: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ab/>
            </w:r>
          </w:p>
        </w:tc>
        <w:sdt>
          <w:sdtPr>
            <w:rPr>
              <w:rFonts w:asciiTheme="minorHAnsi" w:hAnsiTheme="minorHAnsi" w:cstheme="minorHAnsi"/>
              <w:b/>
            </w:rPr>
            <w:id w:val="8265979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C21D750" w14:textId="72F9900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209011023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BD5E238" w14:textId="6B16536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949896982"/>
            <w:placeholder>
              <w:docPart w:val="F28F8DE438D84A0EBF1385EA2757B5C5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F2C89C1" w14:textId="3DF368A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552694926"/>
            <w:placeholder>
              <w:docPart w:val="B8E7725686C44E76B64388A7A18F34FB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2519CE6" w14:textId="78606EF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0117603"/>
            <w:placeholder>
              <w:docPart w:val="4D6E716E37E54A2284F8511623807C05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4C6CBF1" w14:textId="48A8A8A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914556316"/>
            <w:placeholder>
              <w:docPart w:val="A933F76A5A0246B0A175FAD99930C631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98A8B61" w14:textId="178E323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9176AC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311F63C" w14:textId="07F8EC94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202826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187E6C47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3D0CE" w14:textId="034B10C6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6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E42FC" w14:textId="44CD00D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OPERATIONS UNDER VFR BY DAY – FLIGHT AND NAVIGATIONAL INSTRUMENTS AND ASSOCIATED EQUIPMEN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525315478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11B08D6" w14:textId="518298F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879208954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44649F0" w14:textId="2118C12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036623061"/>
            <w:placeholder>
              <w:docPart w:val="CBD9E2BF6C9E402899403EADF17974C0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3A8B29E" w14:textId="7E70A8B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065292488"/>
            <w:placeholder>
              <w:docPart w:val="52F1298719964D72A54FAFFF42E5D35C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0680261" w14:textId="1FC3D00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484846546"/>
            <w:placeholder>
              <w:docPart w:val="5BAF1E0AFF394B94AB68FB2AAFB9681B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97C7059" w14:textId="68F6DA8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289288717"/>
            <w:placeholder>
              <w:docPart w:val="C43E1D66D21C4FA18FDDA34A15A9BC1B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5EEE603" w14:textId="2488650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04448B8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8FAFF91" w14:textId="10BAE706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2B4EE6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693785FB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7A1CF" w14:textId="1FD23AA5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7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77255" w14:textId="68BCA8B0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OPERATIONS UNDER IFR OR AT NIGHT – FLIGHT AND NAVIGATIONAL INSTRUMENTS AND ASSOCIATED EQUIPMEN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687362750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771E654" w14:textId="66932F0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86224039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21B9289" w14:textId="70252DD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888406526"/>
            <w:placeholder>
              <w:docPart w:val="C7934AC813C244C5B6AE0C63B81D8BDD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CF39D4F" w14:textId="3A29E5E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754432739"/>
            <w:placeholder>
              <w:docPart w:val="F809898C2B9446488FD70FE8502CD8E1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AF6B5A6" w14:textId="5FD9B03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810205084"/>
            <w:placeholder>
              <w:docPart w:val="2E313F0EA3BC4BEB857318D3EEBFB66A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6A99E6F1" w14:textId="3900204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623506927"/>
            <w:placeholder>
              <w:docPart w:val="B6CBEA253ED740A1A6772A21D29C2AAE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D3D9101" w14:textId="22B1F65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D5B8ED0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DF0AAF5" w14:textId="74489D92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DB3972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79F9C8DC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4FC2B" w14:textId="0322B84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8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AEC97" w14:textId="3CB4572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RUNWAY OVERRUN AWARENESS AND ALERTING SYSTEM (ROAA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162459850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E0D4524" w14:textId="362686B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32040800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BD50DB0" w14:textId="783CBE1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662889768"/>
            <w:placeholder>
              <w:docPart w:val="17C5DBC7B20B499C8915EFBAC02FA987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2DB388D" w14:textId="743BD27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920977024"/>
            <w:placeholder>
              <w:docPart w:val="1755CB213F4A43FEA7C16F4D88F6BC3D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6AA0FE57" w14:textId="2474823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744409496"/>
            <w:placeholder>
              <w:docPart w:val="2C2E5213850F488CB630D90F54A591A7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9A33711" w14:textId="45AAEF3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735669192"/>
            <w:placeholder>
              <w:docPart w:val="4C5B0CB9646C4382A4EF38E6474EA402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5847BB0" w14:textId="4B4DE67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B077FD2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689FA16" w14:textId="159574F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4BEE18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4A91E41C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D07CB" w14:textId="4291C66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9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0BF94" w14:textId="79786312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ALTITUDE ALERTING SYSTEM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700000323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5A9A7D6" w14:textId="2E74189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84112330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5023CF8" w14:textId="1BBE4A3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690946119"/>
            <w:placeholder>
              <w:docPart w:val="F82D3B688EFE4E3DBA3078182A634D32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FD1EFA4" w14:textId="392F636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927737241"/>
            <w:placeholder>
              <w:docPart w:val="D52D7EF6F85A4881BDA7F7FBD85F26A8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D45193D" w14:textId="096458B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831681053"/>
            <w:placeholder>
              <w:docPart w:val="72AA8353C3D042BD94EDEE16BFFF8090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1C25985" w14:textId="4E71D42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468938876"/>
            <w:placeholder>
              <w:docPart w:val="ADAD6EF680AD472FA61CC6A00734C33F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7F12B77" w14:textId="748AF04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B1DECF5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A1D6080" w14:textId="26CA4FD0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0BFA66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2E8BE917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6B97A" w14:textId="6EFA15EF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10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63238" w14:textId="6F63C923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TERRAIN AWARENESS WARNING SYSTEM (TAWS)/ GROUND PROXIMITY WARNING SYSTEMS (GPWS)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597555481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696D013" w14:textId="0EC2945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1283264579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0282849" w14:textId="4DA48FE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094786599"/>
            <w:placeholder>
              <w:docPart w:val="DFF4872F6D374BA39EDA69F71121CB70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6975CD5" w14:textId="5304BD9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52981159"/>
            <w:placeholder>
              <w:docPart w:val="1ABE73D1FC224830B90BF2C64D4592FF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7F94E3E" w14:textId="73F37BC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111352749"/>
            <w:placeholder>
              <w:docPart w:val="2856860DE1104BB78433DE49CF8DA961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4217154" w14:textId="12ED20E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093888778"/>
            <w:placeholder>
              <w:docPart w:val="520528AC60D14086B71F5D61D67266DD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20554F7" w14:textId="0A69BEA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A71D6AC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1998371" w14:textId="25A5F5E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543541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40DC2559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E9664" w14:textId="779D5E4E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11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C6E2B" w14:textId="53FA632F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AIRBORNE COLLISION AVOIDANCE SYSTEM (ACAS)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2053268204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1C456B6" w14:textId="2FB76A8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425843721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7B3091A" w14:textId="0818EFD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924369491"/>
            <w:placeholder>
              <w:docPart w:val="124F8643C56D44289E6559BABD0C148F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AEEEFA9" w14:textId="522AA2E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92035947"/>
            <w:placeholder>
              <w:docPart w:val="27096D63D822467382477BB5DDE1A08D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E73265F" w14:textId="6E1ACA6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880093333"/>
            <w:placeholder>
              <w:docPart w:val="744A55EF52E44874AC3703E6BB5351A6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45B3A6A" w14:textId="4328946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291327610"/>
            <w:placeholder>
              <w:docPart w:val="570275CBEE844C64B5BAE31ADE022929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ADCE9B2" w14:textId="206166F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CC995D2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7FE2ECD" w14:textId="6491D76F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563FD9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08639248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F0E2E" w14:textId="6F76DDC4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12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FE662" w14:textId="1B2BABF2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AIRBORNE WEATHER-DETECTING EQUIPMEN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2137676058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971E525" w14:textId="4D156B5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1819803793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D94DBB9" w14:textId="53835A0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403413223"/>
            <w:placeholder>
              <w:docPart w:val="3A71734FF4624BAAA078F6E046CD5C70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93E6101" w14:textId="14D6157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466950127"/>
            <w:placeholder>
              <w:docPart w:val="9D7E3451F455463184954D8630F94644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F114401" w14:textId="34714E1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518348067"/>
            <w:placeholder>
              <w:docPart w:val="B7211AB9658247BB9A4C943BBDC80571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766181D" w14:textId="63F6643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28500004"/>
            <w:placeholder>
              <w:docPart w:val="4AE5DF5ECC214CE89C712A5F6B936591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2B7FA90" w14:textId="5109AF3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40EB7F0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7141A9C" w14:textId="11034A6E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4DCAA3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0B2FF36A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F1BDE" w14:textId="2BA5B48A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13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CC1F4" w14:textId="72B4FD1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ADDITIONAL EQUIPMENT FOR OPERATIONS IN ICING CONDITIONS AT NIGH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49896865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B9CE7C5" w14:textId="169A3CF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81622445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F99B48C" w14:textId="0D9D8A0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685484546"/>
            <w:placeholder>
              <w:docPart w:val="771DD2DB59104044B7683D4BA9B87515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7E30471" w14:textId="3EDB0A0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451976880"/>
            <w:placeholder>
              <w:docPart w:val="2598A207A2504527BF2E4D85FB19C570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2BE0DA8" w14:textId="415A432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758893601"/>
            <w:placeholder>
              <w:docPart w:val="4D1CDB785A7646FEB15FC4B1AC3CDA88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E899139" w14:textId="7318484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179468728"/>
            <w:placeholder>
              <w:docPart w:val="6EF3D6F209ED4D4F93F149C993CDDACE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E95118C" w14:textId="1ABBE23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A9E5644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7CEF987" w14:textId="488198C2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47AFCB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5CADA171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25BFC" w14:textId="4EE2BAF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14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F9622" w14:textId="4F2CAA1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FLIGHT CREW INTERPHONE SYSTEM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544526293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045641F" w14:textId="1867A51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1234614955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F024A49" w14:textId="08D4EAB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409730463"/>
            <w:placeholder>
              <w:docPart w:val="CE26C7ECF44742A8942B536197AE1C2E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E748447" w14:textId="41C8501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499425262"/>
            <w:placeholder>
              <w:docPart w:val="7EF44554C92147019FCB056CCE018C81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D831746" w14:textId="71E8D63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411747904"/>
            <w:placeholder>
              <w:docPart w:val="DA5942F37C8049679F52A5250091BCF6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A8F6A0C" w14:textId="7926D95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017463079"/>
            <w:placeholder>
              <w:docPart w:val="9D5FADB32B2749E2AF603241DD667701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AE42414" w14:textId="714F3BE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39C8C1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D48E550" w14:textId="256FE024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9203EE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7CBAB2B2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90603" w14:textId="04100679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15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84F65" w14:textId="1E732A19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CREW MEMBER INTERPHONE SYSTEM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696546043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7BDCED6" w14:textId="2842408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56007366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146EA00" w14:textId="3EB68BD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07623538"/>
            <w:placeholder>
              <w:docPart w:val="8EAB1BFD9EBE4EA1A4606CC19217769E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321B99B" w14:textId="7C6AF96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536859309"/>
            <w:placeholder>
              <w:docPart w:val="ABE1B75B76304A6098C37FC2484A7E2D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3B680E3" w14:textId="47DAEE0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91095900"/>
            <w:placeholder>
              <w:docPart w:val="B73242442602479290B7B9CCA9FCA106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666AB945" w14:textId="3FC8761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070574981"/>
            <w:placeholder>
              <w:docPart w:val="C1312BB5B5574FA5AD1A8E5D66F39219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7527544" w14:textId="4D9F8DF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867361F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1698C72" w14:textId="2FB06D22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3DA39D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05DA5F77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3082E" w14:textId="3E1B86F1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16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DB83B" w14:textId="61B15941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PUBLIC ADDRESS SYSTEM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30181246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CA901B1" w14:textId="55795DF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479335268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9CC236D" w14:textId="5994F71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101522206"/>
            <w:placeholder>
              <w:docPart w:val="5BA5334A3923452D8D26C2982EFDB720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12DE7C8" w14:textId="05DF017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894326154"/>
            <w:placeholder>
              <w:docPart w:val="F5285CB6F81F4246B9F3594991B7EE99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7B50EB0" w14:textId="79A87A5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494766025"/>
            <w:placeholder>
              <w:docPart w:val="109BF69B138A4581B6F565BBF6107FDE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24D1A260" w14:textId="431C8A2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511604572"/>
            <w:placeholder>
              <w:docPart w:val="9F8C335A8C50459293CBA0210BEC8BE5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94F08C8" w14:textId="7AEA47A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8257539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8109436" w14:textId="086B79F4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128DE4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33E55E73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6ADFA" w14:textId="5481576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17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D435C" w14:textId="32408D5D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COCKPIT VOICE RECORDER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205214895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C1AA33E" w14:textId="7887AE0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274225478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EEBCAA1" w14:textId="1592FFD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126106209"/>
            <w:placeholder>
              <w:docPart w:val="A2CB5CE73C914E44896B53C8A6519345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8C92840" w14:textId="6BFF64F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51114941"/>
            <w:placeholder>
              <w:docPart w:val="16CB03C29C004288A630FB7918BEF674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D3D6A60" w14:textId="039EB55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463875158"/>
            <w:placeholder>
              <w:docPart w:val="1CB61B0BA64641A085507F811AD29DDF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6BDFDB5" w14:textId="7EDD65D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102719708"/>
            <w:placeholder>
              <w:docPart w:val="8671B49B1C01431FADE4CFC11C1E2D58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1BAE811" w14:textId="111F56D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A56E89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658972" w14:textId="2DC732C1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56E03E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10AD99F4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72D32" w14:textId="4597139E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18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DC96E" w14:textId="5CA14E2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FLIGHT DATA RECORDER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203256522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7953068" w14:textId="429AF37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1695069635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AA54A30" w14:textId="2D449BA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339734937"/>
            <w:placeholder>
              <w:docPart w:val="534186BA698B424EB011AF3B9D91DFF7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D98B09D" w14:textId="243AC8A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99995664"/>
            <w:placeholder>
              <w:docPart w:val="48D3FA64FA044A8DB5EE751447512F4E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502AB5D" w14:textId="38A959E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948571351"/>
            <w:placeholder>
              <w:docPart w:val="9AF3D80FFEE049CA91C8B36C9C70F903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22155AF4" w14:textId="346A328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944072659"/>
            <w:placeholder>
              <w:docPart w:val="18311A45229F44938460F51607B4BA4C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84EFBE3" w14:textId="334CF89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62928B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922049C" w14:textId="2ABCFC3B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17CA03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7DF6F5D7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DFB4A" w14:textId="374593A9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19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E0A71" w14:textId="1D84F3C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LIGHTWEIGHT FLIGHT RECORDER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2015960752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1E66DD2" w14:textId="0A6DE2B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533807823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54B05E2" w14:textId="31A8B1E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897171591"/>
            <w:placeholder>
              <w:docPart w:val="E8164D936F9A4366957108CDCAAB6B44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BC847A2" w14:textId="2BFE82C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228839687"/>
            <w:placeholder>
              <w:docPart w:val="5103529EC9BD4A7F8DD6EEC5DADDA2B4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D3EDBC9" w14:textId="7A175A8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319343415"/>
            <w:placeholder>
              <w:docPart w:val="BCF5A482BB5647C1945108837CF3EEC0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FA3729C" w14:textId="038EE3F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699162269"/>
            <w:placeholder>
              <w:docPart w:val="20083CC48B514044814D5A405338F75C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C70912F" w14:textId="341BA95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8EC5B4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57E68A0" w14:textId="18CE8DF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80B6F0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5EE54D79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5B376" w14:textId="7D64C440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20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2A882" w14:textId="1D48D98B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DATA LINK RECORDING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60176560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7DF2C0E" w14:textId="6C378AD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403719342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8724BC8" w14:textId="41F8CD6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755397691"/>
            <w:placeholder>
              <w:docPart w:val="B2D2FDF1A8584C428BFCC23C3249608A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0051B06" w14:textId="5866AC6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690529451"/>
            <w:placeholder>
              <w:docPart w:val="0B9653B431B8495CBB0914FA5D22C8A7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311C3A1" w14:textId="1711CA7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925502951"/>
            <w:placeholder>
              <w:docPart w:val="171F2C6F58684935862BE3A5DA2651DB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2267599F" w14:textId="0BFE62A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25749793"/>
            <w:placeholder>
              <w:docPart w:val="EC232AA3C8B347BEAF3C141D0C206A06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1E5ECCB" w14:textId="63C4B79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C923B9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CBA2541" w14:textId="3BE2137E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33EBAE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34A2A9A8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1B6FA" w14:textId="65959B1B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21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56419" w14:textId="476065E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COMBINATION RECORDER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31007346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B246D2A" w14:textId="61F5BA2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441329860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54194F0" w14:textId="5B1A994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926756099"/>
            <w:placeholder>
              <w:docPart w:val="5AA3FFC1E844492390307E71072F1CA3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39681CC" w14:textId="47B74A6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863212099"/>
            <w:placeholder>
              <w:docPart w:val="16E646D0BAAE4695B07C845DB4057FF9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0A2B9A1" w14:textId="22AD461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813858757"/>
            <w:placeholder>
              <w:docPart w:val="044D70FD1AFD40EDB5A09A7B07E47168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44DCD4C" w14:textId="2F04782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971350166"/>
            <w:placeholder>
              <w:docPart w:val="03C539FFFF3C43F8AE1BB8C50290CA31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7C9E1FB" w14:textId="286B5A6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CD28AD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6EF4050" w14:textId="04EEFA1F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8306A4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471968C8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413BE" w14:textId="51B23DE5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lastRenderedPageBreak/>
              <w:t>3.22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611FF" w14:textId="33A678DA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SEATS, SEAT SAFETY BELTS, RESTRAINT SYSTEMS AND CHILD RESTRAINT DEVICE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290853701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2DE5705" w14:textId="0B1C506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1333219900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9512EE0" w14:textId="4AAA293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255274245"/>
            <w:placeholder>
              <w:docPart w:val="460CF8A950934502B9DA3A009441E8F9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70C0E88" w14:textId="50F3674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491028177"/>
            <w:placeholder>
              <w:docPart w:val="4843F1970F80415AB9B8D2C20B088924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A35629E" w14:textId="0FF3885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48298201"/>
            <w:placeholder>
              <w:docPart w:val="FDE3A4BDA73B40A9A7051C7C153E21A2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2B1D69C3" w14:textId="53BC028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933401684"/>
            <w:placeholder>
              <w:docPart w:val="33A7D5D6F9A3403FAB7602A3A741CC17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26F16B6" w14:textId="5A7A790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A7BC2A1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AC718CA" w14:textId="5EFE2AA9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0EBA99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02F2E88B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A351E" w14:textId="0EA28411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23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4B4A4" w14:textId="343EABF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FASTEN SEAT BELT AND NO SMOKING SIGN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01269216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5637D96" w14:textId="27F116E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837924031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3B1CBBF" w14:textId="2067223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120939822"/>
            <w:placeholder>
              <w:docPart w:val="B79B1DF1AC964A90AA76D1F0C880E2F6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6268D44" w14:textId="665E21E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826268531"/>
            <w:placeholder>
              <w:docPart w:val="A6A07241114A4BB2920CCBBE8B7ABC73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F7C8058" w14:textId="1AED23E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485198380"/>
            <w:placeholder>
              <w:docPart w:val="B7FFA204495B449592E8035455DD300E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2822AAE8" w14:textId="3C78AC5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548147118"/>
            <w:placeholder>
              <w:docPart w:val="A2EE79E103E64B9AA879BB3A9165DDDF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5034A04" w14:textId="6F96887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F0614BC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3B5D15" w14:textId="6C6A54F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6EE278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7F7A2BC4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1054E" w14:textId="7C56178F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2.24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57CBD" w14:textId="5E96663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INTERNAL DOORS AND CURTAINS</w:t>
            </w: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ab/>
            </w:r>
          </w:p>
        </w:tc>
        <w:sdt>
          <w:sdtPr>
            <w:rPr>
              <w:rFonts w:asciiTheme="minorHAnsi" w:hAnsiTheme="minorHAnsi" w:cstheme="minorHAnsi"/>
              <w:b/>
            </w:rPr>
            <w:id w:val="1597134805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D4E7CD6" w14:textId="771CCEB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315219626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7A72DAA" w14:textId="69328F2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87613537"/>
            <w:placeholder>
              <w:docPart w:val="DCA32FC7854744EB9BFC7182A488ADBD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1C1C7B8" w14:textId="31BD264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704383746"/>
            <w:placeholder>
              <w:docPart w:val="543FD026221B4332A93B2B89E45FEAFA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756A38C" w14:textId="51DB463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092747418"/>
            <w:placeholder>
              <w:docPart w:val="1B088B6679E14AA5B1AAB996D00278F5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F9F6514" w14:textId="2AF8137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4735703"/>
            <w:placeholder>
              <w:docPart w:val="76811554AB5F445585A89EA1541EF311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0F5AB61" w14:textId="2028A4C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EB5CE35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BBC460F" w14:textId="366EAE4B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D89288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02B47B20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D3A2F" w14:textId="22AEE92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25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DF0EB" w14:textId="2B93D7AD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FIRST-AID KI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487535835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074BEBC" w14:textId="1BE2DCA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764614441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25AB829" w14:textId="7D46731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1277686"/>
            <w:placeholder>
              <w:docPart w:val="C54CE11DFE284EFEAFC60F9950B72A0D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1328903" w14:textId="539D8BA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862047839"/>
            <w:placeholder>
              <w:docPart w:val="A6ABE58A713A463895189F79A9910A6F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B412289" w14:textId="217CAED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502207913"/>
            <w:placeholder>
              <w:docPart w:val="1A23A5624E7A4F46B052F77B353DCF90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BE04B06" w14:textId="394F38A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34363797"/>
            <w:placeholder>
              <w:docPart w:val="969DCDBEE77E4E9EA84B20F132E23205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6AB1558" w14:textId="3AE96D9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2CD9263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C5ECDF4" w14:textId="58B488F1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0FBC37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6CD06343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078E0" w14:textId="3FEC41D4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26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9D07D" w14:textId="363C35C9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UNIVERSAL PRECAUTION KI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62837268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718615E" w14:textId="1D9AF8E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1164695272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AE5B64B" w14:textId="5F05681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205450171"/>
            <w:placeholder>
              <w:docPart w:val="031F70DB16CC49AEA19D5823AEC5FB1A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FBF07A9" w14:textId="1BCF47D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751708492"/>
            <w:placeholder>
              <w:docPart w:val="CE191FF3C1D84DB79762630DA8715FBB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56B6581" w14:textId="4B750A4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668365147"/>
            <w:placeholder>
              <w:docPart w:val="6DEDA11A49AB4FBF87A0AABCFC10E806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29701E35" w14:textId="3897D09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001924199"/>
            <w:placeholder>
              <w:docPart w:val="8DA0F763C5324344BF63F02D1C92297D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D43A614" w14:textId="0028120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CB4E057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7472A67" w14:textId="300D8DD9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3282CA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46D3AC93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83136" w14:textId="4377A690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27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4D8AF" w14:textId="31D91111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EMERGENCY MEDICAL KI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621915996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1A81CEF" w14:textId="7DCC576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183088010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1901330" w14:textId="335CC31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966001425"/>
            <w:placeholder>
              <w:docPart w:val="99B5094E13364F1585DB0ED5CBF24DBE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4320243" w14:textId="2DC8596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288937106"/>
            <w:placeholder>
              <w:docPart w:val="FFFA6529FD4D41309DE51AE6018DC95C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C264939" w14:textId="5229C1C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550193649"/>
            <w:placeholder>
              <w:docPart w:val="AA571332CDD94848B483805DD0E5A802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63D972E9" w14:textId="01A545C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659069117"/>
            <w:placeholder>
              <w:docPart w:val="E8534E64D13E4536AA6538C7923BA4D5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81A3D79" w14:textId="36187D5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B1D6AE3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1B502DB" w14:textId="3031A2C2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3B525D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0C7C04BF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B44DE" w14:textId="7808F985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28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DCCDE" w14:textId="7472B800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FIRST-AID OXYGEN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292031033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C4049C8" w14:textId="3ED3099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2109188026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B031778" w14:textId="64F867A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970558778"/>
            <w:placeholder>
              <w:docPart w:val="DD9718CF5E0D42C8B6FE30AD5B3AA50E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782CF8E" w14:textId="2584677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556437417"/>
            <w:placeholder>
              <w:docPart w:val="B4B7B728B5604FA38F7DFDD2B10522E6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FE7DEF9" w14:textId="06A32AA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788550444"/>
            <w:placeholder>
              <w:docPart w:val="E8C263E8814C4BA39DC9291D16B89160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43940C9" w14:textId="0124A20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566036285"/>
            <w:placeholder>
              <w:docPart w:val="4375C557FC2E426A93E04AD54ADA8462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3771438" w14:textId="674F6A9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26E12A8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A4F80D6" w14:textId="4A94A67E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0E5913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46A09CC9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1971E" w14:textId="008B98EE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29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F231B" w14:textId="7376540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SUPPLEMENTAL OXYGEN – PRESSURISED AEROPLANE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364789750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C19156F" w14:textId="2E06D06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1393731364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9355B9A" w14:textId="26ACD99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753119062"/>
            <w:placeholder>
              <w:docPart w:val="43ADB9A5CCF547FAB14F0FB1D0E8B566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404D39E" w14:textId="7696034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592855521"/>
            <w:placeholder>
              <w:docPart w:val="1B4302213F68452C9DACE93513A9CE23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E55F31E" w14:textId="60107B1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671028708"/>
            <w:placeholder>
              <w:docPart w:val="F2761A5324C74640BC18844F250C52FF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862938C" w14:textId="4B7C5CE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338274496"/>
            <w:placeholder>
              <w:docPart w:val="2F97FEBF249248C898FA9C85DAF14288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8C31DA8" w14:textId="3EDC7E4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0FAE016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0556790" w14:textId="056C9A0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72B543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251C4E33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5C2F4" w14:textId="278FF29A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30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4E740" w14:textId="089A1591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SUPPLEMENTAL OXYGEN – NON-PRESSURI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605803923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D72D11E" w14:textId="4A6D997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750110498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67F455F" w14:textId="731D52F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671452786"/>
            <w:placeholder>
              <w:docPart w:val="84CCC2B9C48F470A88B78619184F3E85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7929476" w14:textId="2AB9306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40662551"/>
            <w:placeholder>
              <w:docPart w:val="1A5685F7285A49EC894C8668B3DD338A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628334C1" w14:textId="27FC579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953931429"/>
            <w:placeholder>
              <w:docPart w:val="C1DC19487A4F4356BC183D0C82563C84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0A86F91" w14:textId="39D54A7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758987231"/>
            <w:placeholder>
              <w:docPart w:val="B13516D061864616A46270AB7A238818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8CD0E68" w14:textId="1D5C8F0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42ADCB8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DAE61A8" w14:textId="1173655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E53482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1A40C4F3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98B54" w14:textId="68558C55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31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30157" w14:textId="73074E6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CREW PROTECTIVE BREATHING EQUIPMEN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912143688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C6639E4" w14:textId="7606548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674498561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5EC7970" w14:textId="28ED67B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736474528"/>
            <w:placeholder>
              <w:docPart w:val="35A0F61251BB4CF196E5874593E6C347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B8DAE48" w14:textId="51BA6BC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668663681"/>
            <w:placeholder>
              <w:docPart w:val="7C6C8AC790184BEE811822FFA600B374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AF9E269" w14:textId="5FFECC2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784149021"/>
            <w:placeholder>
              <w:docPart w:val="A3B191059D5A45BD83D11C243163B6DA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6AD728C4" w14:textId="2DAD933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851833289"/>
            <w:placeholder>
              <w:docPart w:val="7503919C78B740C89A202CE6D63AA3C9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B43CFF4" w14:textId="03BA611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428F344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38D9B15" w14:textId="6D1D1379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834D7E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2E27F577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BE767" w14:textId="31319F4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32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908BA" w14:textId="0FA56640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HAND FIRE EXTINGUISHERS</w:t>
            </w: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ab/>
            </w:r>
          </w:p>
        </w:tc>
        <w:sdt>
          <w:sdtPr>
            <w:rPr>
              <w:rFonts w:asciiTheme="minorHAnsi" w:hAnsiTheme="minorHAnsi" w:cstheme="minorHAnsi"/>
              <w:b/>
            </w:rPr>
            <w:id w:val="1835184982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2EA2405" w14:textId="212F312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425769256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4019636" w14:textId="74A75E6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545878068"/>
            <w:placeholder>
              <w:docPart w:val="B2AA4CDC12BC4F749B3050D70D02F252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91B288B" w14:textId="6F4A0A1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476252825"/>
            <w:placeholder>
              <w:docPart w:val="1439E5EFDFC34359AF7C61A326B5359B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C3CCBD4" w14:textId="300515E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670217097"/>
            <w:placeholder>
              <w:docPart w:val="A4927DBBC62E4AD1B60C308E5DEDB8AA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AC084C9" w14:textId="2876BA2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040789897"/>
            <w:placeholder>
              <w:docPart w:val="FC07A9EA3509433F8CB2B35CBE440638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6B2FC38" w14:textId="59E5FAA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3098DC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B82CB15" w14:textId="131CC65D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B5BD32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030B3ED2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B8387" w14:textId="104FA232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33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1A836" w14:textId="0EA2ACB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CRASH AXE AND CROWBAR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481073678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53956EA" w14:textId="7BEAF6B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870486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633942A" w14:textId="2840B84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885637554"/>
            <w:placeholder>
              <w:docPart w:val="19F4C9122BF44A14A8E60319CF01CE0F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B9A5001" w14:textId="4A12D3C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611581088"/>
            <w:placeholder>
              <w:docPart w:val="F95EEFF592AB4799B82BEBB44D1C182D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3EFE51B" w14:textId="5B7E978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22874659"/>
            <w:placeholder>
              <w:docPart w:val="EAE65533DA824B3BAE307FB3C6B30501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47EF51C" w14:textId="5CE0730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284030185"/>
            <w:placeholder>
              <w:docPart w:val="EF0B4A28055F41DE85705B85631EDD75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58E16AD" w14:textId="3590AEF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ADF4033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708CD14" w14:textId="467342AA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B05720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629F22B7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DBA79" w14:textId="03CC37DF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34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779CB" w14:textId="4E34F65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MEGAPHONE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412240993"/>
            <w14:checkbox>
              <w14:checked w14:val="1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7DD4316" w14:textId="75FC60F1" w:rsidR="00FB2866" w:rsidRPr="00BD3083" w:rsidRDefault="00CC1813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Calibri" w:hAnsi="Calibri" w:cs="Calibri"/>
                    <w:b/>
                  </w:rPr>
                  <w:t>√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907722114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B34DCC6" w14:textId="6B9280A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785079582"/>
            <w:placeholder>
              <w:docPart w:val="7513ED17007D4729A7F0242E5DAE49D8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3E57C92" w14:textId="7A2B0B5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276525184"/>
            <w:placeholder>
              <w:docPart w:val="7DB911A7224943B4B2C484342E6ADD7F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0F1DC74" w14:textId="46B2019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320885238"/>
            <w:placeholder>
              <w:docPart w:val="3F8F6C92B3B943078962CDE040AD0656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27F81F50" w14:textId="57FAB53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52655514"/>
            <w:placeholder>
              <w:docPart w:val="51B74C084622451D88A2E5CD98006A71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4D60D3C" w14:textId="503761A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F51009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2C6BA72" w14:textId="2EB8430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EB86CD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646F175C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A2EBC" w14:textId="6AF838F0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35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FC488" w14:textId="404C98CD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EMERGENCY LOCATOR TRANSMITTER (ELT)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591548763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D50D82F" w14:textId="22CB411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719745724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2C0EEFB" w14:textId="5B77767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965306188"/>
            <w:placeholder>
              <w:docPart w:val="93F6EE94203D4563BDF4B232631FA4B1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1F88195" w14:textId="43C5425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55139689"/>
            <w:placeholder>
              <w:docPart w:val="6C107AFB7EBE40939B57305C3F47E9CA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1A32032" w14:textId="73EEA8C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392161868"/>
            <w:placeholder>
              <w:docPart w:val="95C9F4DDF2994F2FA9655322A69677E9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66534DE6" w14:textId="643A5D5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038353000"/>
            <w:placeholder>
              <w:docPart w:val="EAA35A1DDDAD4F00AB79DCA8B21FA788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4E06F1D" w14:textId="1840237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1B590BC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1136DFF" w14:textId="3C3257A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6FADE5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70ECB1DB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4CAD8" w14:textId="7D5B353E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36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6846F" w14:textId="547F14CA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FLIGHT OVER WATER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57139584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9E17AFD" w14:textId="5A14B92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803306654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92613D9" w14:textId="4A773EC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850764763"/>
            <w:placeholder>
              <w:docPart w:val="E95D9A83ED1743B4AE56B88E9873E1A3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9EF74E9" w14:textId="2DB4946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217113619"/>
            <w:placeholder>
              <w:docPart w:val="D49AEAF2F5ED47E8819926FE0A6F059B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E87C309" w14:textId="1E5A9B0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013536537"/>
            <w:placeholder>
              <w:docPart w:val="04900595B7004BF1B64CA8F2FC67E1F0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3A34023" w14:textId="0BFABBC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2028943038"/>
            <w:placeholder>
              <w:docPart w:val="41EA1A022DE8451A9608C6F2B97A3187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8E056D5" w14:textId="24B02F9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C4D9A49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16FF43B" w14:textId="0B34E38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F966E1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2869165C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6EA6B" w14:textId="2D46BB00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37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BEB3A" w14:textId="5FB074AF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SURVIVAL EQUIPMEN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21842540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1941B65" w14:textId="2540936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925603765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4C9230D" w14:textId="51F8F45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092494760"/>
            <w:placeholder>
              <w:docPart w:val="5B1F1AF2E2A84F8C9385C65710B1AF97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9F7D6D3" w14:textId="35B93C5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665520118"/>
            <w:placeholder>
              <w:docPart w:val="9915CE2C589C401A9C927123399C21BD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AACC855" w14:textId="6288D2D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93404340"/>
            <w:placeholder>
              <w:docPart w:val="F832540DA0C8430289027754AA4659D9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1EC008A" w14:textId="602E718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679708944"/>
            <w:placeholder>
              <w:docPart w:val="16BD08A4B4EB49A6B538E6F6F1B65211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5DD7A43" w14:textId="46953BF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6A3E24F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CA824CB" w14:textId="200D4F0E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987263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71279907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A0C23" w14:textId="0C0AABEA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38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070F5" w14:textId="2B74C732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HEADSE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383854875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BCA797E" w14:textId="00E61AE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759410471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E90FE0E" w14:textId="68154FD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488456612"/>
            <w:placeholder>
              <w:docPart w:val="6CAB34B9DB534BBAAE903CCB7EB23459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0D90A0D" w14:textId="3892305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744680431"/>
            <w:placeholder>
              <w:docPart w:val="6714E96D64B142A0A5C516B1FD7D1FEF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85B95D4" w14:textId="002C39B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408048583"/>
            <w:placeholder>
              <w:docPart w:val="E6851A4823C348FB91C87FCFE092BEC5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B6A4378" w14:textId="27DFD1E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9991976"/>
            <w:placeholder>
              <w:docPart w:val="D0A7F7BAC8374CD99FCC1D14EF5A88EF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6AB0B9D" w14:textId="157470B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322A0D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E968A3" w14:textId="1188B9D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6036EA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06B12EF9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20584" w14:textId="282470A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39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A7616" w14:textId="2784EC26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RADIO COMMUNICATION EQUIPMEN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54181537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A4A05BB" w14:textId="43128EA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94502576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2672272" w14:textId="310D91F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50647477"/>
            <w:placeholder>
              <w:docPart w:val="C2B82B2234884E2A8CA6F8853523040F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BB629A7" w14:textId="105D442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312609686"/>
            <w:placeholder>
              <w:docPart w:val="A4BEC1C86AA54E758D5768F145657B42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D6C5ECC" w14:textId="67C5610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591860825"/>
            <w:placeholder>
              <w:docPart w:val="399C9043C7C54C2D9A2E8115A39D0B7A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F9121BB" w14:textId="6D32AC1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314483839"/>
            <w:placeholder>
              <w:docPart w:val="129E215E54D84D1D8989274CF282B2C5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DC7C099" w14:textId="36794F8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F250C5E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3349A3B" w14:textId="02ED2DE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0D8B99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0F07C8" w:rsidRPr="00BD3083" w14:paraId="030E4519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D7825" w14:textId="32D179C5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40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72597" w14:textId="515CB97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AUDIO SELECTOR PANEL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703168234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A79FF54" w14:textId="1379DB54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2078577263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544FB88" w14:textId="44DFCFDA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393891802"/>
            <w:placeholder>
              <w:docPart w:val="4F93CC82684C4033BDC3A2EFEDF488F1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27244DB" w14:textId="5935A9B9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144732731"/>
            <w:placeholder>
              <w:docPart w:val="CBA7D986051847CB88E98337E3036359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4C86518" w14:textId="0263941C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759140373"/>
            <w:placeholder>
              <w:docPart w:val="614400FDC07C476F8C70B3CD018E3E42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6DB13E7" w14:textId="54E697AB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660460936"/>
            <w:placeholder>
              <w:docPart w:val="568957D27688458AB159DFD8C598D196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D9731A7" w14:textId="11B71604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C589801" w14:textId="7777777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DCC2B03" w14:textId="109A29E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9B0B54" w14:textId="7777777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0F07C8" w:rsidRPr="00BD3083" w14:paraId="12D07FC4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0FC44" w14:textId="7E45239A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41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A9EC8" w14:textId="3D73CED2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RADIO EQUIPMENT FOR OPERATIONS UNDER VFR OVER ROUTES NAVIGATED BY REFERENCE TO VISUAL LANDMARK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153796594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C5A55F2" w14:textId="59A45AE0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540709613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09FDEFD" w14:textId="5550ACD7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161275836"/>
            <w:placeholder>
              <w:docPart w:val="84AAD93D3AFA42F7BC73A85C685653E6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03A3A9F" w14:textId="1303A866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355114619"/>
            <w:placeholder>
              <w:docPart w:val="34CBD8D0E6D04493ACD160EDD01C05BF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4E7ADC5" w14:textId="22461841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900581002"/>
            <w:placeholder>
              <w:docPart w:val="A3AB5BFF3D8146ADBA5CB66A3FCF8143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70232E5" w14:textId="4EC2E546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334797985"/>
            <w:placeholder>
              <w:docPart w:val="E55AA38DE44B44C1A65C460DC8AA938B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A6778F5" w14:textId="7267FECE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E98379A" w14:textId="7777777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099FEAA" w14:textId="6187ED71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CB92ED" w14:textId="7777777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0F07C8" w:rsidRPr="00BD3083" w14:paraId="0D3D790D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DBB89" w14:textId="1ED21C24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42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054F4" w14:textId="7D8E6059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COMMUNICATION, NAVIGATION AND SURVEILLANCE EQUIPMENT FOR OPERATIONS UNDER IFR OR UNDER VFR OVER ROUTES NOT NAVIGATED BY REFERENCE TO VISUAL LANDMARK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35106604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F37FAD8" w14:textId="421A2DDD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930777048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19F0105" w14:textId="015E48A9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677855402"/>
            <w:placeholder>
              <w:docPart w:val="3D28D633437A41808C2FD2CF6298581A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BF6DA69" w14:textId="191638EA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08620274"/>
            <w:placeholder>
              <w:docPart w:val="658001132EEB48A2A5DEF781F8642BA1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825AD75" w14:textId="506198AD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902095308"/>
            <w:placeholder>
              <w:docPart w:val="FD43CF026EF9457B8E14679B19FCF453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87C4E01" w14:textId="12BCCEFA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48428152"/>
            <w:placeholder>
              <w:docPart w:val="2085E1FF1C684CE4ABEC22174ACFA9C2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3C93071" w14:textId="1E8885A1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541BBD" w14:textId="7777777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DB926CF" w14:textId="602C1D04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12A47F" w14:textId="7777777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0F07C8" w:rsidRPr="00BD3083" w14:paraId="56FAF42B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1F8CB" w14:textId="5A133D4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lastRenderedPageBreak/>
              <w:t>3.43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2677A" w14:textId="2F22ABE1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TRANSPONDER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724598288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4488417" w14:textId="1D3F86CB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009027590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D005F37" w14:textId="2922CBA6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013950988"/>
            <w:placeholder>
              <w:docPart w:val="F36921013EBA4793A8C1F42049FC2E69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2519A4C" w14:textId="36EB7818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568916640"/>
            <w:placeholder>
              <w:docPart w:val="6950E85736F94997874294B609755EA4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F991CDE" w14:textId="4AC76721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868830564"/>
            <w:placeholder>
              <w:docPart w:val="398C260B088E47B7A3350C41E0750BE2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FF54086" w14:textId="0BE5156D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655189820"/>
            <w:placeholder>
              <w:docPart w:val="9EF34583908B41888D46A6AA8189393B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EB92049" w14:textId="5F233EF2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F184E8F" w14:textId="7777777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28AAD13" w14:textId="17620882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1E85AC" w14:textId="7777777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0F07C8" w:rsidRPr="00BD3083" w14:paraId="61BDD9FD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53E95" w14:textId="60289D78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44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EC4FA" w14:textId="112DF06B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bCs/>
                <w:sz w:val="16"/>
                <w:szCs w:val="16"/>
              </w:rPr>
              <w:t>NAVIGATION EQUIPMEN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34172294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7978568" w14:textId="60C8E850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135722225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AE5D7C6" w14:textId="168526FF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2093162390"/>
            <w:placeholder>
              <w:docPart w:val="E815FA4428944EBBADB17F9D96D83963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E939D79" w14:textId="0D35C7A0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472668172"/>
            <w:placeholder>
              <w:docPart w:val="BEA6434C7F3D4A85BEED89E08F04CFC5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00CFCEE" w14:textId="52C85CF1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305360622"/>
            <w:placeholder>
              <w:docPart w:val="107EB34A562644308397EA7E7BEA256E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D50055D" w14:textId="24972A81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224334318"/>
            <w:placeholder>
              <w:docPart w:val="71E319E456A64D25B69C0AACBC5B6B21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1EA7E86" w14:textId="0E8E9E8F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C04CE4B" w14:textId="7777777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F6AF793" w14:textId="789C6F39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A8A48E" w14:textId="7777777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0F07C8" w:rsidRPr="00BD3083" w14:paraId="2E366351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3191C" w14:textId="2A6CFAF6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45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7158C" w14:textId="31E46AC9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bCs/>
                <w:sz w:val="16"/>
                <w:szCs w:val="16"/>
              </w:rPr>
              <w:t>MACH NUMBER INDICATOR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565561618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902758C" w14:textId="3AF7C915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277757766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E6465F5" w14:textId="4EEA06DD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454218755"/>
            <w:placeholder>
              <w:docPart w:val="132F96B7F1D4463B8E035504871B6A7E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CA849A3" w14:textId="03163D22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778797490"/>
            <w:placeholder>
              <w:docPart w:val="A8DD997C601E469F88E0B89F3B5EBCA5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F1DBFC3" w14:textId="37C64116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574976544"/>
            <w:placeholder>
              <w:docPart w:val="98D3A78318D94396B2C6D81EC8E95ECB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3529BF8" w14:textId="1A71A89E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486216473"/>
            <w:placeholder>
              <w:docPart w:val="CA486B0646754F63820D9658A36DD224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33643F3" w14:textId="4E94CF0D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D9865C" w14:textId="7777777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B046365" w14:textId="12994B3C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6600B8" w14:textId="7777777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0F07C8" w:rsidRPr="00BD3083" w14:paraId="33110D19" w14:textId="77777777" w:rsidTr="00FB2866">
        <w:trPr>
          <w:trHeight w:val="34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B0CD1" w14:textId="22E17C6F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3.46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779FA" w14:textId="3F6F78E1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bCs/>
                <w:sz w:val="16"/>
                <w:szCs w:val="16"/>
              </w:rPr>
              <w:t>TURBO-JET AEROPLANES – FORWARD LOOKING WIND SHEAR WARNING SYSTEM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753503686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3DF53AD" w14:textId="585E4824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425234264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999BDE2" w14:textId="34027D66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2016683219"/>
            <w:placeholder>
              <w:docPart w:val="EA0116D27E544816808F5F90CDE67AC8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A165D1F" w14:textId="5E91703E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956169516"/>
            <w:placeholder>
              <w:docPart w:val="2EB6CA1A42CF4F1A8F6276B81E67B628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6FF35D2" w14:textId="590A3281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933130293"/>
            <w:placeholder>
              <w:docPart w:val="A3127825AAB64752982C4280DFED8A6B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7C07EAC" w14:textId="2D529D6B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300380489"/>
            <w:placeholder>
              <w:docPart w:val="4DDD8AA04A504A1D92579DD126C92DF4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EC86DF8" w14:textId="5F78F6CF" w:rsidR="000F07C8" w:rsidRPr="00BD3083" w:rsidRDefault="000F07C8" w:rsidP="000F07C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A2F82A2" w14:textId="7777777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BB35BE4" w14:textId="137EE3B8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D907E7" w14:textId="7777777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0F07C8" w:rsidRPr="00BD3083" w14:paraId="520A4EC3" w14:textId="77777777" w:rsidTr="00624F3A">
        <w:trPr>
          <w:trHeight w:val="77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E11DD" w14:textId="7777777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6"/>
                <w:szCs w:val="16"/>
              </w:rPr>
            </w:pPr>
          </w:p>
        </w:tc>
        <w:tc>
          <w:tcPr>
            <w:tcW w:w="1261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26B78" w14:textId="7777777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6"/>
                <w:szCs w:val="16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8A19EA2" w14:textId="7777777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B4F5DA2" w14:textId="7777777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C7CCD7" w14:textId="77777777" w:rsidR="000F07C8" w:rsidRPr="00BD3083" w:rsidRDefault="000F07C8" w:rsidP="000F07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6"/>
                <w:szCs w:val="16"/>
              </w:rPr>
            </w:pPr>
          </w:p>
        </w:tc>
      </w:tr>
    </w:tbl>
    <w:p w14:paraId="48C6A96C" w14:textId="77777777" w:rsidR="006C1F8B" w:rsidRPr="00BD3083" w:rsidRDefault="006C1F8B" w:rsidP="004E0D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right="-1"/>
        <w:rPr>
          <w:rFonts w:ascii="Arial" w:hAnsi="Arial" w:cs="Arial"/>
          <w:sz w:val="18"/>
          <w:szCs w:val="18"/>
        </w:rPr>
      </w:pPr>
    </w:p>
    <w:p w14:paraId="2BAE69AF" w14:textId="77777777" w:rsidR="004E0D11" w:rsidRPr="00BD3083" w:rsidRDefault="004E0D11" w:rsidP="004E0D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right="-1"/>
        <w:rPr>
          <w:rFonts w:ascii="Arial" w:hAnsi="Arial" w:cs="Arial"/>
          <w:sz w:val="18"/>
          <w:szCs w:val="18"/>
        </w:rPr>
      </w:pPr>
    </w:p>
    <w:p w14:paraId="1E83003F" w14:textId="085E7B57" w:rsidR="004E0D11" w:rsidRPr="00BD3083" w:rsidRDefault="004E0D11" w:rsidP="004E0D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right="-1"/>
        <w:rPr>
          <w:rFonts w:ascii="Arial" w:hAnsi="Arial" w:cs="Arial"/>
          <w:sz w:val="18"/>
          <w:szCs w:val="18"/>
        </w:rPr>
        <w:sectPr w:rsidR="004E0D11" w:rsidRPr="00BD3083" w:rsidSect="006C1F8B">
          <w:headerReference w:type="default" r:id="rId11"/>
          <w:pgSz w:w="16838" w:h="11906" w:orient="landscape"/>
          <w:pgMar w:top="1049" w:right="709" w:bottom="566" w:left="709" w:header="565" w:footer="545" w:gutter="0"/>
          <w:cols w:space="708"/>
          <w:docGrid w:linePitch="360"/>
        </w:sectPr>
      </w:pPr>
    </w:p>
    <w:tbl>
      <w:tblPr>
        <w:tblW w:w="1559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4246"/>
        <w:gridCol w:w="577"/>
        <w:gridCol w:w="567"/>
        <w:gridCol w:w="1561"/>
        <w:gridCol w:w="709"/>
        <w:gridCol w:w="2835"/>
        <w:gridCol w:w="2126"/>
        <w:gridCol w:w="283"/>
        <w:gridCol w:w="1701"/>
        <w:gridCol w:w="285"/>
      </w:tblGrid>
      <w:tr w:rsidR="00FB2866" w:rsidRPr="00BD3083" w14:paraId="23F2EF35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B2FFC" w14:textId="5333CF92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lastRenderedPageBreak/>
              <w:t>4.1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CB5B6" w14:textId="283C56EF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GENERAL INSTRUMENTS AND EQUIPMENT REQUIRED FOR HELICOPTER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205611447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FA3AE75" w14:textId="340C2F6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49122676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5687FD8" w14:textId="52846E0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159612582"/>
            <w:placeholder>
              <w:docPart w:val="B9D99869EF2E4D7BA85FC9EACFC839E6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4FD43EF" w14:textId="3407208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281814597"/>
            <w:placeholder>
              <w:docPart w:val="C184F85BE92A4E6A9CBCEEC60A581A53"/>
            </w:placeholder>
            <w:showingPlcHdr/>
          </w:sdtPr>
          <w:sdtEndPr/>
          <w:sdtContent>
            <w:tc>
              <w:tcPr>
                <w:tcW w:w="709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323DFBA" w14:textId="1B6E94B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927110735"/>
            <w:placeholder>
              <w:docPart w:val="520DE3AA503D4B9C89752DA3C72CACF9"/>
            </w:placeholder>
            <w:showingPlcHdr/>
          </w:sdtPr>
          <w:sdtEndPr/>
          <w:sdtContent>
            <w:tc>
              <w:tcPr>
                <w:tcW w:w="2835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578D741" w14:textId="1008942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434944423"/>
            <w:placeholder>
              <w:docPart w:val="FE56B935353142B2BFFD8AFC6E8D6EB2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24A8304" w14:textId="6157EF0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F90FCE2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8423F13" w14:textId="05F2C0EB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7A6EA0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7A90EE58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26572" w14:textId="5AEFA9A3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2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A8B20" w14:textId="0E6781C6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OPERATING LIGHT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116181339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D3813C2" w14:textId="618733D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744293039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B5AB7BE" w14:textId="1ADD215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274413381"/>
            <w:placeholder>
              <w:docPart w:val="3A079A83B501427DAEDD1F94FA7ED47D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247CBB1" w14:textId="1359B6D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570416978"/>
            <w:placeholder>
              <w:docPart w:val="EA78F4C451154815ADF188689F71D453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87AB9A1" w14:textId="4CC8D7B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479917133"/>
            <w:placeholder>
              <w:docPart w:val="FC4862E77ED346A1BE05B01D1A514D0C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75E0CB5" w14:textId="5975121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952517771"/>
            <w:placeholder>
              <w:docPart w:val="0CFFDF706C8F41AF9B5984424CB7FA6A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E1A5991" w14:textId="15DA9BE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3EAD309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2AEE56D" w14:textId="1D366F72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A44251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23F54441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7BC8D" w14:textId="12C26F4E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3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95740" w14:textId="7A9EF0EF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OPERATIONS UNDER VFR BY DAY – FLIGHT AND NAVIGATIONAL INSTRUMENTS AND ASSOCIATED EQUIPMEN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621572148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7B4E6A0" w14:textId="0DF9795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835184845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20060B1" w14:textId="5CE2B0F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489405966"/>
            <w:placeholder>
              <w:docPart w:val="CEA3849B32B540B7B282643725B303D6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38A349A" w14:textId="17A7DC9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990129770"/>
            <w:placeholder>
              <w:docPart w:val="01F2B188EDC943318DCA02D6424BAEB7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D135FB9" w14:textId="324BEC2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942965573"/>
            <w:placeholder>
              <w:docPart w:val="157AE6CEE68440FB9BF16393CF3022C0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810CAAA" w14:textId="226E675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544033870"/>
            <w:placeholder>
              <w:docPart w:val="13C1C0792B8E46FC87733B21BEEFBBC1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73BC9FA" w14:textId="513593B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BC05D28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DC27922" w14:textId="6C7DE03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ADF0A1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33F5C2F7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94ED4" w14:textId="0C7B7C42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4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2057D" w14:textId="313ACDF2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OPERATIONS UNDER IFR OR AT NIGHT – FLIGHT AND NAVIGATIONAL INSTRUMENTS AND ASSOCIATED EQUIPMEN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0992435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8096A86" w14:textId="5F2C642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1978220083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C484F8C" w14:textId="244DE48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573321614"/>
            <w:placeholder>
              <w:docPart w:val="2E25E743F79748D788B6310280830E69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D20A8E5" w14:textId="32EB588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264149022"/>
            <w:placeholder>
              <w:docPart w:val="4D1772DE71E04EB7B5AA603B55FFDAF5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C763871" w14:textId="2A34E05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25647818"/>
            <w:placeholder>
              <w:docPart w:val="B3EE37EF87404EF482C1ECD43F310C5B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8FC168E" w14:textId="2FE6386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353537841"/>
            <w:placeholder>
              <w:docPart w:val="2137B546AFC140C9AA3EE2B112AA4338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9FA3CB8" w14:textId="4B860B8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F857B3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5496DB5" w14:textId="2B4CAC26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028004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42898E00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33930" w14:textId="5F4CD04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5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5C153" w14:textId="6D07454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ADDITIONAL EQUIPMENT FOR SINGLE-PILOT OPERATION UNDER IFR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23252840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DF673A8" w14:textId="00DCD99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730569629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2BFBA17" w14:textId="46CD0DE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919929359"/>
            <w:placeholder>
              <w:docPart w:val="2A6F8DCD95A7435B911E6EB5C94D2C9B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052D7D3" w14:textId="7CA6075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289946578"/>
            <w:placeholder>
              <w:docPart w:val="1A9A1B7D4F224F0B8D025C7D0D1F4057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8898AE3" w14:textId="4533CEB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864183756"/>
            <w:placeholder>
              <w:docPart w:val="47C11D5941D9427EB54791D9085BE8D7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52EA0D5" w14:textId="521A9A5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464012450"/>
            <w:placeholder>
              <w:docPart w:val="5614A39B477547C68693775934676D7A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8DCC36D" w14:textId="1EDACB4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8420158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73A5127" w14:textId="0D85B7DA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482A3F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75A9B9C3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45D56" w14:textId="2E90C449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6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D9A64" w14:textId="5687944F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RADIO ALTIMETER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2026622164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8E8A240" w14:textId="369CD41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416678973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FA56CBB" w14:textId="6E178D6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64456288"/>
            <w:placeholder>
              <w:docPart w:val="3F53884AEE624E418E005CCC078554CF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84928F6" w14:textId="35B321D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740291668"/>
            <w:placeholder>
              <w:docPart w:val="3E09C56DDFC54838B14CA96664C97560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C75BEDA" w14:textId="57EA503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271460952"/>
            <w:placeholder>
              <w:docPart w:val="351C70DFA04442DF84DDDB716E79A06E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9B535D7" w14:textId="426B6C9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642065190"/>
            <w:placeholder>
              <w:docPart w:val="0A08B8D12F8F410B9537C688D5C77F32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7DF5617" w14:textId="179924C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DF69A27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884B64B" w14:textId="1D92838F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5212D7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78241479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87765" w14:textId="02E3879B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7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91AE9" w14:textId="792F200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HELICOPTERS WHEN CARRYING PASSENGER - AIRBORNE WEATHER-DETECTING EQUIPMEN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825253543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80A1F7B" w14:textId="3E1F8FE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1212261179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7668C6C" w14:textId="254DEFF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730501970"/>
            <w:placeholder>
              <w:docPart w:val="B78D8E9DD7ED4C86AD2A279970A32E85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425E3CD" w14:textId="30CD0E2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739634525"/>
            <w:placeholder>
              <w:docPart w:val="C2F415012541426DA17A79B49C4F4D5A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B02EC4A" w14:textId="261B06D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780763157"/>
            <w:placeholder>
              <w:docPart w:val="48C1B9490B074072873F34899785AB7F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CA0FDC5" w14:textId="78FC21C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360088277"/>
            <w:placeholder>
              <w:docPart w:val="22BFCE45E0B24061ACF9E0B326174F3C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73467A7" w14:textId="65817E4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0793987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5A0AAEF" w14:textId="0F4C1515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CA8A2F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659C64FE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F3A9E" w14:textId="35DF88A5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8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8950A" w14:textId="57E9DECE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ADDITIONAL EQUIPMENT FOR OPERATIONS IN ICING CONDITIONS AT NIGH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945420799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B3A9212" w14:textId="3361668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968158179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102BCE4" w14:textId="114A474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715503510"/>
            <w:placeholder>
              <w:docPart w:val="45B282020261410CAD9E27ABF13DFDD0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1155684" w14:textId="2A9DB20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703940246"/>
            <w:placeholder>
              <w:docPart w:val="445C4849A7DB4F1CA5298421F0BB9A00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7548A8D" w14:textId="380DAF5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099167068"/>
            <w:placeholder>
              <w:docPart w:val="ECDD72AE4CE548CF99992191DEFDC7A7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AA4B7B5" w14:textId="44B6D81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914384961"/>
            <w:placeholder>
              <w:docPart w:val="825C3DB35E9C4B4F8556558A1E2E590E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C28659C" w14:textId="4863953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4CED6C2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E119616" w14:textId="5AD179CF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B79A03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35951F3A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4225D" w14:textId="1EF4044D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9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723DA" w14:textId="3C3857C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FLIGHT CREW INTERPHONE SYSTEM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751351033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C57226A" w14:textId="58E098E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991207845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5CFE32D" w14:textId="7FF6786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2106032029"/>
            <w:placeholder>
              <w:docPart w:val="E6A950FA226B49A89B636E58D42EF49F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34ADE56" w14:textId="5DE0DDD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381294600"/>
            <w:placeholder>
              <w:docPart w:val="519CE0FD9DCE4B8EAA7606E8B39920C1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37440F0" w14:textId="171A35E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2001882080"/>
            <w:placeholder>
              <w:docPart w:val="D43D2FFA76954C9598FF954DE3FF4BC7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A404A6E" w14:textId="4C169EA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231358910"/>
            <w:placeholder>
              <w:docPart w:val="287ED09D20E9417CB198BD0448C8153C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F7438D9" w14:textId="65E1813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8B5C356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013804D" w14:textId="5A263DD0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2DDD71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10848662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D0CC1" w14:textId="0AA3EDC4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10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F124A" w14:textId="3CEAF619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CREW MEMBER INTERPHONE SYSTEM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525219755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EFD9A57" w14:textId="28F0187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003317141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216E661" w14:textId="102CD49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602528688"/>
            <w:placeholder>
              <w:docPart w:val="BEFE5D5D7FE545FFA5045D744CB3D7FE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390EADD" w14:textId="56A60F6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066225257"/>
            <w:placeholder>
              <w:docPart w:val="56759721B0834BBD8B86F5FA1D58BF69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D27EF6D" w14:textId="694A1E8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722333829"/>
            <w:placeholder>
              <w:docPart w:val="53AE30A19D104C4AB982E5D9056A5D7E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698EC8AB" w14:textId="426390C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494697562"/>
            <w:placeholder>
              <w:docPart w:val="C0ED9FFBDFA2451FBC3FFF90600C89ED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5B544A7" w14:textId="73AB3AA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179029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1025866" w14:textId="04A2418B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06234A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66EE1757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8B275" w14:textId="2CAB4865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11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2DA97" w14:textId="2B2536CE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PUBLIC ADDRESS SYSTEM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170758044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C38B383" w14:textId="082F489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839116358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64B8E91" w14:textId="3369F7C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469750360"/>
            <w:placeholder>
              <w:docPart w:val="9DFB0863EBAE4788A5BE928F44386A91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BA932AE" w14:textId="6FD8AEE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74688618"/>
            <w:placeholder>
              <w:docPart w:val="50DC9609A9F2424B934789B1D10F8B90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158C083" w14:textId="5CC8D75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170299903"/>
            <w:placeholder>
              <w:docPart w:val="B599988B4AA845CB869088270E7E4A2B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250A2D88" w14:textId="5538FDD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2119359829"/>
            <w:placeholder>
              <w:docPart w:val="3721FB72D9DA4A1CB4D9A6E0686F6F0E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28178AD" w14:textId="1DB609A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BFF3627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8CD3D93" w14:textId="324083B3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C00E36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1F324862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F715F" w14:textId="5C46D5E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12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D1D34" w14:textId="26280120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COCKPIT VOICE RECORDER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11561349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BD64FFA" w14:textId="1229F94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560336394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7C6D581" w14:textId="71DBDB5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743487464"/>
            <w:placeholder>
              <w:docPart w:val="B3B64E44557B4719B32B45E160780A8B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1F98BBB" w14:textId="098991A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808746606"/>
            <w:placeholder>
              <w:docPart w:val="2692F5D681C746789D40F83AC93125B5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2D3993C" w14:textId="532F5BF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5413711"/>
            <w:placeholder>
              <w:docPart w:val="9EE240EA6133455D86D67E59BD342CFD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D7264EB" w14:textId="42D0EA9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906993222"/>
            <w:placeholder>
              <w:docPart w:val="A4F0B2B7F6B344A3832B800055A7E84E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89658FF" w14:textId="34F338C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AE10F5E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7177618" w14:textId="00E416E0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1A54C1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5B43FCEA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1B58A" w14:textId="2DBC4D2E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13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E4A06" w14:textId="499E6271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FLIGHT DATA RECORDER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88853475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99A8852" w14:textId="143A767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136459795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86C77D9" w14:textId="1404754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876581747"/>
            <w:placeholder>
              <w:docPart w:val="AB80983601D347DF8F8AC7842A45E25E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43E934D" w14:textId="792D897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589533016"/>
            <w:placeholder>
              <w:docPart w:val="ED314EF81BCF432C8E2BE3ACEB787DBC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6E6BC6D3" w14:textId="73E43FB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507899453"/>
            <w:placeholder>
              <w:docPart w:val="9379137F83F141E8B48D68EA2795394C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FA5D826" w14:textId="23415B7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117948709"/>
            <w:placeholder>
              <w:docPart w:val="2BDD45CA691A4359A466B58BB82F2317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8620837" w14:textId="2D26B2D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E1FAB9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F5C75C2" w14:textId="288B407A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1E5231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27637CA0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56CFE" w14:textId="37CAEAB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14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33E76" w14:textId="6AF042D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LIGHTWEIGHT FLIGHT RECORDER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338278795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F202E2C" w14:textId="3F90387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899877946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098512F" w14:textId="236FA85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719718177"/>
            <w:placeholder>
              <w:docPart w:val="242920EBB3574A908A5804F8A75FAB89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E6F5403" w14:textId="692108A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889642166"/>
            <w:placeholder>
              <w:docPart w:val="D73E966C8FA348188C1083DC39146760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23956FE6" w14:textId="1438DF7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182938662"/>
            <w:placeholder>
              <w:docPart w:val="F49879E117CD4300B9C17371E4DAFBF6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FF6CC0E" w14:textId="568379B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051269427"/>
            <w:placeholder>
              <w:docPart w:val="1D9733F833B348BC8DB96E5F1D577085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9FF348A" w14:textId="7EDDBC0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8F6AED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F05C2F1" w14:textId="3A3FD381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145DE9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6042E4D6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D77ED" w14:textId="05C9C2CF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15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E69BA" w14:textId="5D821A05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DATA LINK RECORDING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456447562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29B1256" w14:textId="1D3724B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821117611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21B3A33" w14:textId="6CF1B29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970487883"/>
            <w:placeholder>
              <w:docPart w:val="F89B0EE25BF143C7A0E6216BEC298DF5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994588B" w14:textId="18C1108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839841981"/>
            <w:placeholder>
              <w:docPart w:val="0EAEF77092C14D96822121166E9AD89B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1F888DF" w14:textId="3A641E4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922180570"/>
            <w:placeholder>
              <w:docPart w:val="6A7621C87B154F0894EAB4C8FC697440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B15B82B" w14:textId="5B5184E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637222434"/>
            <w:placeholder>
              <w:docPart w:val="4B5377C01E8B4B029B85A7FC9762D875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B473B24" w14:textId="22C9511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6B48EBF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7D517D8" w14:textId="1679371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0086DE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29B8D184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5D88E" w14:textId="1B4E526B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16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198AD" w14:textId="7718AF19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FLIGHT DATA AND COCKPIT VOICE COMBINATION RECORDER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515660392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98AFD91" w14:textId="548838E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30150720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42E598D" w14:textId="3A1A3BE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541489840"/>
            <w:placeholder>
              <w:docPart w:val="368796A685FA4DC0A3EC930843F91374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12E40B3" w14:textId="08C43DB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57244980"/>
            <w:placeholder>
              <w:docPart w:val="99CC631DEB9B4189A6A490883512B9F4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89ADF67" w14:textId="1A0272E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280943773"/>
            <w:placeholder>
              <w:docPart w:val="39CB7B18584A4068A190A22A5FA98D1F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6750200" w14:textId="3E0BED0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677912218"/>
            <w:placeholder>
              <w:docPart w:val="75A2672B9A2A45C3840B9109236A10C0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1DA6DED" w14:textId="613DE24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B7F237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2D40F02" w14:textId="6E96C6E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509033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52E82A49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91AE2" w14:textId="26DACFF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17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93DF2" w14:textId="042B4996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SEATS, SEAT SAFETY BELTS, RESTRAINT SYSTEMS AND CHILD RESTRAINT DEVICE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921840249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1AA51B1" w14:textId="5FA65C7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409746591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E0CD8E8" w14:textId="7694F72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177615490"/>
            <w:placeholder>
              <w:docPart w:val="A3F8D76FBB7841A38100F62E1D1404CD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DE9FB73" w14:textId="3F909E3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85255065"/>
            <w:placeholder>
              <w:docPart w:val="98D43F91832943F3808F78940418B8AA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EAE3560" w14:textId="42A1B43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438869392"/>
            <w:placeholder>
              <w:docPart w:val="C193EADCE9C64B449249C9A66BB04CA3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46022F9" w14:textId="2FC13E7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853255839"/>
            <w:placeholder>
              <w:docPart w:val="EB8E3B89154D44A69BB0F69B056B5CFF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72A8D23" w14:textId="67FE7EA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6755A05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F0B57A5" w14:textId="32888416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2E2903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59BB978F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D3846" w14:textId="7781FEB6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18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49891" w14:textId="2A911C90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FASTEN SEAT BELT AND NO SMOKING SIGN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749720559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F7DC2ED" w14:textId="3BCDF41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835379753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6ABC62D" w14:textId="10A95A1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734313160"/>
            <w:placeholder>
              <w:docPart w:val="7929248B29604D9D9AE2B72A5DD81D27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6DEA283" w14:textId="60ABCC5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357569440"/>
            <w:placeholder>
              <w:docPart w:val="BD9E1ABDDB1E49538496DB2DC369C74C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63A05A15" w14:textId="01A9CD9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535802803"/>
            <w:placeholder>
              <w:docPart w:val="3A0C54B80A424D938DCF64A1CB229B52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60D4039" w14:textId="087F055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579328432"/>
            <w:placeholder>
              <w:docPart w:val="60515E995A044DA2904A45BBACF68D6C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565B33B" w14:textId="4B61F06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999C742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B7E0D4F" w14:textId="1DE3A5AB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D183D7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3A67A9C6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C3D09" w14:textId="3085864B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19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E77C2" w14:textId="524B8F31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FIRST-AID KIT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746639766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4A52020" w14:textId="4153C26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196865469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DCE2C83" w14:textId="0CDC7F5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892427505"/>
            <w:placeholder>
              <w:docPart w:val="45383A90549E4B859B4DBCCB7C890F81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98E82F8" w14:textId="65921DB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822356412"/>
            <w:placeholder>
              <w:docPart w:val="B44574D59E6941CFBAF5B14A1B3FA9E1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B30F32F" w14:textId="34E8C47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717591735"/>
            <w:placeholder>
              <w:docPart w:val="DEBC1BEC5CAD49108FB620CED7AA8256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B4334B7" w14:textId="12B6E95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99507970"/>
            <w:placeholder>
              <w:docPart w:val="02A66D46B305459A8C2809C7BDE734E5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C4A3B67" w14:textId="427E9CE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6D5BFFA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132A054" w14:textId="229F1E5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3D8D6F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2B3903CC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982E2" w14:textId="3E72842F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20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EE2E1" w14:textId="0652727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UNIVERSAL PRECAUTION KIT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69016629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CC2B637" w14:textId="2C13D28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519984009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4D54C14" w14:textId="79E839A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2063776468"/>
            <w:placeholder>
              <w:docPart w:val="3404E306B9AC40F98285FAD3C4CAA29E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5D4448E" w14:textId="755626D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188062431"/>
            <w:placeholder>
              <w:docPart w:val="D4438F56661149DEA5BA8C34AD41BA15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2087EE42" w14:textId="5057182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315337251"/>
            <w:placeholder>
              <w:docPart w:val="C196F844628C44E6B0F00FA4A927906E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B56B249" w14:textId="06D7D05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659661559"/>
            <w:placeholder>
              <w:docPart w:val="BBCD74C2B2374F51A6612454142F919A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80264ED" w14:textId="247D908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E699BC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FA49FA2" w14:textId="6C627FA0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8CD7A0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7FBC71C6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CD7DC" w14:textId="5CC05526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21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1FA7A" w14:textId="73680AB0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SUPPLEMENTAL OXYGEN – NON-PRESSURISED HELICOPTER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175345653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E02CEFE" w14:textId="2E7E861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1915466709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CCBDAB5" w14:textId="2C85C81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2047976526"/>
            <w:placeholder>
              <w:docPart w:val="D31355B5D5654983960E31F975C560CD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3925C72" w14:textId="01A40D1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230387138"/>
            <w:placeholder>
              <w:docPart w:val="3112A93B9D8E407C914304A0CC932373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DA0BC01" w14:textId="616E295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2088842689"/>
            <w:placeholder>
              <w:docPart w:val="E1713A93E9D84290B24822C2A018A4B6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0F163A6" w14:textId="1C0B475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722637165"/>
            <w:placeholder>
              <w:docPart w:val="9004209F4BDA44C4BAC361A5099824AA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7888FCE" w14:textId="5C36152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D0183A9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E24E294" w14:textId="1681B134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152F18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56B4C7C2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AA00F" w14:textId="11CDCD80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22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B1972" w14:textId="171CDFC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HAND FIRE EXTINGUISHER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186254400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C2BF485" w14:textId="6AA58D7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664627945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D505E71" w14:textId="7D4A706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740286953"/>
            <w:placeholder>
              <w:docPart w:val="AD20DE43DA50417DBCF9D689C0EF6DF0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F4403DF" w14:textId="3D92A17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046791295"/>
            <w:placeholder>
              <w:docPart w:val="CCC6C47899A048E3B7D4A15C9BBBBC32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3A7817E" w14:textId="0123F99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203750335"/>
            <w:placeholder>
              <w:docPart w:val="0218B458D52748F2BCDEF96D15195505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F554E4B" w14:textId="4FB42F9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720184818"/>
            <w:placeholder>
              <w:docPart w:val="0A58DA06BE264A9CA32DD1F8A6692555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6A94346" w14:textId="088686B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86BED4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53A228" w14:textId="564A54C4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80BBE3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3DBFDE82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74521" w14:textId="575573C1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lastRenderedPageBreak/>
              <w:t>4.23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3BBA2" w14:textId="1FC0E4C4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MEGAPHONE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468858000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D121BFB" w14:textId="2835E6C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84157991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AC835D6" w14:textId="25A9430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674762911"/>
            <w:placeholder>
              <w:docPart w:val="AFF6CB862F694EA9A56FACA570AE7E5F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DC641C9" w14:textId="690EFB0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883936972"/>
            <w:placeholder>
              <w:docPart w:val="418E1A2A7ACB4723AC55EDD22FE8F926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BDDD66C" w14:textId="6D0B081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930660357"/>
            <w:placeholder>
              <w:docPart w:val="F08D83EA01504370B0226E298101FE1D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9D69D34" w14:textId="62BF791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960995734"/>
            <w:placeholder>
              <w:docPart w:val="E549D91E0C8344E7BEE49CBDA25928EA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9599DEB" w14:textId="33A8AF5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0C2BE6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3FCBCC6" w14:textId="7CA2D88A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E29D79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7A6E1656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790C0" w14:textId="50DD3E6E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24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8FE21" w14:textId="6434E54E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EMERGENCY LOCATOR TRANSMITTER (ELT)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755440695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0A9EC83" w14:textId="07FBE98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864757414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1E34417" w14:textId="630BDBD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963372904"/>
            <w:placeholder>
              <w:docPart w:val="7500E82E60F8416FAA090081AF0E7D22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6B812C7" w14:textId="2ADF547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32071240"/>
            <w:placeholder>
              <w:docPart w:val="854CB47067224190B0FE4864E3BE3651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6D959887" w14:textId="0121CF9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977646929"/>
            <w:placeholder>
              <w:docPart w:val="5A830428914F4FEFB4DD0BB4360AE5F8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EB52FD6" w14:textId="2302701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899566807"/>
            <w:placeholder>
              <w:docPart w:val="7F085465403140C1A087FA995A8B26D1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7F912E4" w14:textId="19CB815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95668C1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2FD893C" w14:textId="664887C1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868376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29982C96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CFD11" w14:textId="49828481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25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56112" w14:textId="0E42013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LIFE-JACKET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308932044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E19DEF5" w14:textId="1F5E069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362906090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18B3ABE" w14:textId="3F515DF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484850946"/>
            <w:placeholder>
              <w:docPart w:val="73C7020092B44DA4AA5474B93D4AF849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559476A" w14:textId="550450F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757401782"/>
            <w:placeholder>
              <w:docPart w:val="47870D2B3DFB476BB7E767A05EE0E651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B25FDE5" w14:textId="795CA4C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862349201"/>
            <w:placeholder>
              <w:docPart w:val="E1E9FE89134E46398AB1A7A15FF1D747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D1596C8" w14:textId="744DECB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715279319"/>
            <w:placeholder>
              <w:docPart w:val="7B82D4443B9E416A9EA32965A86C8266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04663D4" w14:textId="6F3C831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7708871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32F3B61" w14:textId="65544389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05DA66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55CD64CD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D46FA" w14:textId="1C636BEB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26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8B0A5" w14:textId="6CBA82B3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CREW SURVIVAL SUIT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595590969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ABDA341" w14:textId="00508A5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504553418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82CAB03" w14:textId="02683D6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405836061"/>
            <w:placeholder>
              <w:docPart w:val="0842A9FCD7B74B59BE90B4B36BCDBF7D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4A966FC" w14:textId="05A233C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035773544"/>
            <w:placeholder>
              <w:docPart w:val="774DA47FF322456BB173F4A2725517EE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72F5059" w14:textId="20057D1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9731160"/>
            <w:placeholder>
              <w:docPart w:val="7A0A777192344965824F9B9BEC95191D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1E0A3AC" w14:textId="4C63F2E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677586238"/>
            <w:placeholder>
              <w:docPart w:val="A6F0A999F51245E3A650ECAA181A9201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1F3B3F6" w14:textId="553B170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D4B99DF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85ABEA6" w14:textId="04DEE92B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50E0D0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14BFF1B3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6B50D" w14:textId="637D221B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27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CA5C3" w14:textId="718F4C76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LIFE-RAFTS, SURVIVAL ELTS AND SURVIVAL EQUIPMENT ON EXTENDED OVERWATER FLIGHT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401756210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7301537" w14:textId="6E7AA618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461105600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AAA9D9F" w14:textId="74913AE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44844453"/>
            <w:placeholder>
              <w:docPart w:val="7A2724D6218C447EA3A444EDD0D08378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E6DB0E8" w14:textId="4F52638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915979362"/>
            <w:placeholder>
              <w:docPart w:val="7891B9D0697848F0A96D899DB17A3E45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19751FE" w14:textId="3004089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856466647"/>
            <w:placeholder>
              <w:docPart w:val="4EC9176B0B9140D9A1B2391DC38351E8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1288D72" w14:textId="167DA66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185516293"/>
            <w:placeholder>
              <w:docPart w:val="8DF50A68F751490EB12CE52818A01E57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BC72E18" w14:textId="15FB04A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3404D33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4DE6861" w14:textId="74E0CECE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573CB0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40C40F31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6A573" w14:textId="10B7FAEA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28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5EE69" w14:textId="65CF65E6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SURVIVAL EQUIPMEN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85664745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85836D7" w14:textId="7DE3096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332885778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B3CCA52" w14:textId="2D937F1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691806662"/>
            <w:placeholder>
              <w:docPart w:val="333FF56E5EC6465887782170E61BC71D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62A7B11" w14:textId="7B75784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511218017"/>
            <w:placeholder>
              <w:docPart w:val="9EA401997F674873AC9B9CDB0C2E5900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24CC1E6" w14:textId="12E85EC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450980626"/>
            <w:placeholder>
              <w:docPart w:val="7F9D4ADCC49741CBB6FA8E966BFC9CD3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26BFF566" w14:textId="7D3FB9B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64178951"/>
            <w:placeholder>
              <w:docPart w:val="94EEA84055BF415F8F329CC4579540A4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D3602B4" w14:textId="2AA8671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C127328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AD88F1D" w14:textId="4AB931AB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F70D40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5FAD7448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8BAB0" w14:textId="1F65176B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29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ED823" w14:textId="0B7CCE26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HELICOPTERS CERTIFIED FOR OPERATING ON WATER – MISCELLANEOUS EQUIPMEN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486596862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656ADA0" w14:textId="6C0480C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27603675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64FB728" w14:textId="02337C0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390334971"/>
            <w:placeholder>
              <w:docPart w:val="B4EC2C7690A74F9B9F9EC163FD92B7CF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B323FD1" w14:textId="0266380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791195992"/>
            <w:placeholder>
              <w:docPart w:val="FBE4E96D493349318CCC514775299E3C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23E80B90" w14:textId="3D50CE1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749334274"/>
            <w:placeholder>
              <w:docPart w:val="D7E3CD977891402D9B3D47E5FD79BC04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1C6F6F1" w14:textId="66012F1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816840273"/>
            <w:placeholder>
              <w:docPart w:val="285F67F3422C46128073C2301BCE2224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8FC3001" w14:textId="68F7901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DCA4F89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55A04F2" w14:textId="469A9219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7CB160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23F83785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8E496" w14:textId="543C571F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30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646E8" w14:textId="08C6CF09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ALL HELICOPTERS ON FLIGHTS OVER WATER – DITCHING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408123081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76AE1CA" w14:textId="2874C84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181163685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A64BC01" w14:textId="4C3020D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009247369"/>
            <w:placeholder>
              <w:docPart w:val="0F58B92D2D874DFEA9E410D4007C758E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58D3FFC" w14:textId="5F4A063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73295400"/>
            <w:placeholder>
              <w:docPart w:val="11B775AF1DCE41589E8E922CE6693F11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A4D26EA" w14:textId="71A1921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840426699"/>
            <w:placeholder>
              <w:docPart w:val="44D8530D75204D7A83D54932E7241ECB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6DCADA4" w14:textId="5EEDF4F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832725497"/>
            <w:placeholder>
              <w:docPart w:val="8EF5C66666BF445E93F2A0374BB679DC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AFE599A" w14:textId="790DFE3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AC02770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8B5B9E6" w14:textId="4D93455F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A96799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5E6FBB9A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007FD" w14:textId="2588812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31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F6F1F" w14:textId="1C818F2B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HEADSET AND MICROPHONE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623777435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5B6B5A2" w14:textId="1CDCCE3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1145272039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D62B243" w14:textId="7870462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917965488"/>
            <w:placeholder>
              <w:docPart w:val="842867C295194B7EBB98C3BE0CE89CD2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E5D86D5" w14:textId="68D5167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900346887"/>
            <w:placeholder>
              <w:docPart w:val="6EEEB75B302A4495AEB8FE1ECA7320DD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6FD42224" w14:textId="050BE9F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618884785"/>
            <w:placeholder>
              <w:docPart w:val="92C499623C0B4794A2B56C93D1341690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50A990F" w14:textId="6C61351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695966272"/>
            <w:placeholder>
              <w:docPart w:val="4F797C489D6A47A9A33D1725D5121BA7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29E9BB5" w14:textId="200735A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9C83EA1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2177218" w14:textId="10C94F6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80C0C2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24DB25CE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6A63B" w14:textId="61B4E1C6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32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3F47B" w14:textId="79F1B8C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RADIO COMMUNICATION EQUIPMEN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209619878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28704BA" w14:textId="554CEEB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15033921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0CD1894" w14:textId="6E5ADF2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037505904"/>
            <w:placeholder>
              <w:docPart w:val="18D7E054911F4312B5D69E235D7F81D1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734CAC5" w14:textId="7A3E39F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178500904"/>
            <w:placeholder>
              <w:docPart w:val="78D74B9A5ADD4A4484A8FC89C2A930F6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2A9E6577" w14:textId="1F92307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350920415"/>
            <w:placeholder>
              <w:docPart w:val="F29A266F1186431D887A372312E81CF6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F53BBB5" w14:textId="213BFF5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054926626"/>
            <w:placeholder>
              <w:docPart w:val="B43B2A7427124D23BCDDECC169BB0876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A550E48" w14:textId="1DC0C99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C11BFFD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FFF32F7" w14:textId="55EAAB7D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52F057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646C989B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42E2F" w14:textId="1330F6E6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33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C95D2" w14:textId="10B9D89D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AUDIO SELECTOR PANEL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583330664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6DC5D7A" w14:textId="6197BC51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708847214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EFAD008" w14:textId="49C1F5C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51629914"/>
            <w:placeholder>
              <w:docPart w:val="F18D6D0EECAF425A829B662B2946643B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70BC462" w14:textId="484B6A8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6450635"/>
            <w:placeholder>
              <w:docPart w:val="0A0DB5425EC74355B44A35FFEDC7D077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3D3B6A2" w14:textId="558FBA3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780596518"/>
            <w:placeholder>
              <w:docPart w:val="185EF050B79040F3B7D56DA049987B9E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979B8A6" w14:textId="43B7F4B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807851838"/>
            <w:placeholder>
              <w:docPart w:val="B533792783CC4F23BA4A22DCE3A3C5E1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DAD7200" w14:textId="7C0577E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1FB3E99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E9D29D5" w14:textId="515B1022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5A9756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11E5D918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04CE3" w14:textId="1DD9CEE6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34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28AC9" w14:textId="231ECD69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RADIO EQUIPMENT FOR OPERATIONS UNDER VFR OVER ROUTES NAVIGATED BY REFERENCE TO VISUAL LANDMARK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644078632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563378F" w14:textId="563ECA4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2084211069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A572A36" w14:textId="6BF31A1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255050804"/>
            <w:placeholder>
              <w:docPart w:val="2C216A48811A4FC8A7B364179C174472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CFB3B79" w14:textId="74A840A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498240394"/>
            <w:placeholder>
              <w:docPart w:val="E4FD266FB17947329CCA0EE2DA3870FB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15B2821" w14:textId="45C2F56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383172462"/>
            <w:placeholder>
              <w:docPart w:val="9D911F28454F4C90AE61FD910FAC0F28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D257357" w14:textId="07975D7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2067799135"/>
            <w:placeholder>
              <w:docPart w:val="5F691B6F441647139312914A908CE5A3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0C69709" w14:textId="0697C08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D9D2A96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17768C6" w14:textId="38E3C1E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FB5B2E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10C415E8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8741D" w14:textId="1FCA3D8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35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B75EB" w14:textId="270BD523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COMMUNICATION, NAVIGATION AND SURVEILLANCE EQUIPMENT FOR OPERATIONS UNDER IFR OR UNDER VFR OVER ROUTES NOT NAVIGATED BY REFERENCE TO VISUAL LANDMARKS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797384281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4A79C19" w14:textId="1A8F980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596751962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D1C6239" w14:textId="78682C6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302618464"/>
            <w:placeholder>
              <w:docPart w:val="B80F3AD26B0F47F1B12D49F1070C6DDB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4F0D0D8" w14:textId="635E48F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372612685"/>
            <w:placeholder>
              <w:docPart w:val="D141A2E1DA80455F8FE27D10B600E2F8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F62C196" w14:textId="3880A71D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422020947"/>
            <w:placeholder>
              <w:docPart w:val="0223E6A35438474CA48539908A5345C6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588A16B" w14:textId="48CB357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115696240"/>
            <w:placeholder>
              <w:docPart w:val="204C567A657F4C6B8DA8CF097D0D792D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5A5737E" w14:textId="485042A4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74C78BA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BC023C8" w14:textId="18380DE5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296994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24A821D6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254F4" w14:textId="1508996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36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1D3E1" w14:textId="535972E0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TRANSPONDER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627930320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46A4444" w14:textId="5E4A371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1067411838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BC9C343" w14:textId="28F2C56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499712775"/>
            <w:placeholder>
              <w:docPart w:val="D4E0B37DC3D64C09AE1F02EEA69F1A85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654C405" w14:textId="31ED480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255898987"/>
            <w:placeholder>
              <w:docPart w:val="8B9AD6451DBB49F2861101C0D3C393D3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AC6F412" w14:textId="4829594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86500971"/>
            <w:placeholder>
              <w:docPart w:val="A3839FEBE70947AD87DDE6EE5658FB5F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CF0D61F" w14:textId="03D481C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2122067288"/>
            <w:placeholder>
              <w:docPart w:val="A387DF9E49B042AF8AC4FD6D516C9BD5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E534917" w14:textId="6A48ABB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C27CB6C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DB3E6CC" w14:textId="1923DF1F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A9DDA1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3E4E20EB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ABF4B" w14:textId="1973816C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37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96FE5" w14:textId="433C9E1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VIBRATION HEALTH MONITORING SYSTEM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52582282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A668140" w14:textId="2F5A68D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1961307378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9796504" w14:textId="506A84FB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970003033"/>
            <w:placeholder>
              <w:docPart w:val="932A75DADABF453990E852CE6CB45E95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1253287" w14:textId="53B85D90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68814393"/>
            <w:placeholder>
              <w:docPart w:val="B925E436411E485C9293B06B9389A7D6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DBDC06C" w14:textId="5C28C3F3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2005962347"/>
            <w:placeholder>
              <w:docPart w:val="21B8F36E65554279A61A6FCF9115CE7A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B104A59" w14:textId="755175F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038431856"/>
            <w:placeholder>
              <w:docPart w:val="FCD5029EFBBF4BA3AC2CCFA37CE05C80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B0101FC" w14:textId="7A295B16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0B60F97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380F509" w14:textId="696CC4B0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54AAA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72C75126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6B807" w14:textId="25E5A916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38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EB04C" w14:textId="039FFE8D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HELICOPTERS EQUIPPED WITH AUTOMATIC LANDING SYSTEMS, A HEAD-UP DISPLAY (HUD) OR EQUIVALENT DISPLAYS, ENHANCED VISION SYSTEMS (EVS), SYNTHETIC VISION SYSTEMS (SVS) AND/OR COMBINED VISION SYSTEMS (CVS).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123582330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2AE1F96" w14:textId="2BF0B02A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-1548447031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CFE9E60" w14:textId="48715687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2082198615"/>
            <w:placeholder>
              <w:docPart w:val="C83540D6CB1849E090BC1FC357D724D4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F0E9D65" w14:textId="1A092CA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603033749"/>
            <w:placeholder>
              <w:docPart w:val="BB0482962B5A4365A6CCDBA72F7985E7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63B2A235" w14:textId="60CA9D8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874911021"/>
            <w:placeholder>
              <w:docPart w:val="9A61EB3AD8A54C74953822655BD40780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2EB90156" w14:textId="4AAADB35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959800358"/>
            <w:placeholder>
              <w:docPart w:val="CF51C973809C4BCCAE0D3CA80AC9957F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A750B53" w14:textId="363E4462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74022C7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2830BE8" w14:textId="729A554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6C6E10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FB2866" w:rsidRPr="00BD3083" w14:paraId="71E1608B" w14:textId="77777777" w:rsidTr="00FB2866">
        <w:trPr>
          <w:trHeight w:val="3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19F46" w14:textId="38ED439B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4.39</w:t>
            </w:r>
          </w:p>
        </w:tc>
        <w:tc>
          <w:tcPr>
            <w:tcW w:w="4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7F182" w14:textId="16A9A298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6"/>
                <w:szCs w:val="16"/>
              </w:rPr>
            </w:pPr>
            <w:r w:rsidRPr="00BD3083">
              <w:rPr>
                <w:rFonts w:asciiTheme="minorHAnsi" w:hAnsiTheme="minorHAnsi" w:cstheme="minorHAnsi"/>
                <w:sz w:val="16"/>
                <w:szCs w:val="16"/>
              </w:rPr>
              <w:t>HOIST EQUIPMENT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2116168615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FD8E117" w14:textId="7329484C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</w:rPr>
            <w:id w:val="596532840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E401987" w14:textId="0BB973EF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BD308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254324941"/>
            <w:placeholder>
              <w:docPart w:val="3760AAEDEA804915BAB2F80A1E505199"/>
            </w:placeholder>
            <w:showingPlcHdr/>
          </w:sdtPr>
          <w:sdtEndPr/>
          <w:sdtContent>
            <w:tc>
              <w:tcPr>
                <w:tcW w:w="15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C2038B8" w14:textId="086DE6B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709186385"/>
            <w:placeholder>
              <w:docPart w:val="399947EBFF49417B8056DC6899AA9645"/>
            </w:placeholder>
            <w:showingPlcHdr/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EFA2D99" w14:textId="095DB0F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Qty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-110438916"/>
            <w:placeholder>
              <w:docPart w:val="052A7719F1474C5992AA1EC373322408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B2CBB3D" w14:textId="4360A02E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16"/>
              <w:szCs w:val="16"/>
            </w:rPr>
            <w:id w:val="1022754841"/>
            <w:placeholder>
              <w:docPart w:val="83193FBA782B482ABFB48808943A0C27"/>
            </w:placeholder>
            <w:showingPlcHdr/>
          </w:sdtPr>
          <w:sdtEndPr/>
          <w:sdtContent>
            <w:tc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E180F8B" w14:textId="0676B599" w:rsidR="00FB2866" w:rsidRPr="00BD3083" w:rsidRDefault="00FB2866" w:rsidP="00FB2866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 w:val="16"/>
                    <w:szCs w:val="16"/>
                  </w:rPr>
                </w:pPr>
                <w:r w:rsidRPr="00BD3083">
                  <w:rPr>
                    <w:rStyle w:val="PlaceholderText"/>
                    <w:rFonts w:asciiTheme="minorHAnsi" w:eastAsiaTheme="minorHAnsi" w:hAnsiTheme="minorHAnsi" w:cstheme="minorHAnsi"/>
                  </w:rPr>
                  <w:t>Enter text.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C190F0D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8635179" w14:textId="180E4DA0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394A3A" w14:textId="77777777" w:rsidR="00FB2866" w:rsidRPr="00BD3083" w:rsidRDefault="00FB2866" w:rsidP="00FB286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1F565E" w:rsidRPr="00BD3083" w14:paraId="7553004D" w14:textId="77777777" w:rsidTr="00624F3A">
        <w:trPr>
          <w:trHeight w:val="2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864FC43" w14:textId="77777777" w:rsidR="001F565E" w:rsidRPr="00BD3083" w:rsidRDefault="001F565E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18"/>
              </w:rPr>
            </w:pPr>
          </w:p>
        </w:tc>
        <w:tc>
          <w:tcPr>
            <w:tcW w:w="1262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89F248" w14:textId="77777777" w:rsidR="001F565E" w:rsidRPr="00BD3083" w:rsidRDefault="001F565E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18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A6C51A" w14:textId="77777777" w:rsidR="001F565E" w:rsidRPr="00BD3083" w:rsidRDefault="001F565E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720890E" w14:textId="22AF4996" w:rsidR="001F565E" w:rsidRPr="00BD3083" w:rsidRDefault="001F565E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18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3689D9" w14:textId="77777777" w:rsidR="001F565E" w:rsidRPr="00BD3083" w:rsidRDefault="001F565E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18"/>
              </w:rPr>
            </w:pPr>
          </w:p>
        </w:tc>
      </w:tr>
    </w:tbl>
    <w:p w14:paraId="56103117" w14:textId="2510B459" w:rsidR="004E0D11" w:rsidRPr="00BD3083" w:rsidRDefault="004E0D11" w:rsidP="009A3A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right="-1"/>
        <w:rPr>
          <w:rFonts w:ascii="Arial" w:hAnsi="Arial" w:cs="Arial"/>
          <w:sz w:val="18"/>
          <w:szCs w:val="18"/>
        </w:rPr>
      </w:pPr>
    </w:p>
    <w:p w14:paraId="295CBDF9" w14:textId="65F0C728" w:rsidR="004E0D11" w:rsidRPr="00BD3083" w:rsidRDefault="004E0D11" w:rsidP="004E0D11">
      <w:pPr>
        <w:rPr>
          <w:rFonts w:ascii="Arial" w:hAnsi="Arial" w:cs="Arial"/>
          <w:sz w:val="18"/>
          <w:szCs w:val="18"/>
        </w:rPr>
      </w:pPr>
    </w:p>
    <w:p w14:paraId="6115313B" w14:textId="77777777" w:rsidR="00A80209" w:rsidRPr="00BD3083" w:rsidRDefault="00A80209" w:rsidP="004E0D11">
      <w:pPr>
        <w:rPr>
          <w:rFonts w:ascii="Arial" w:hAnsi="Arial" w:cs="Arial"/>
          <w:sz w:val="18"/>
          <w:szCs w:val="18"/>
        </w:rPr>
        <w:sectPr w:rsidR="00A80209" w:rsidRPr="00BD3083" w:rsidSect="006C1F8B">
          <w:headerReference w:type="default" r:id="rId12"/>
          <w:pgSz w:w="16838" w:h="11906" w:orient="landscape"/>
          <w:pgMar w:top="1049" w:right="709" w:bottom="566" w:left="709" w:header="565" w:footer="545" w:gutter="0"/>
          <w:cols w:space="708"/>
          <w:docGrid w:linePitch="360"/>
        </w:sectPr>
      </w:pPr>
    </w:p>
    <w:tbl>
      <w:tblPr>
        <w:tblW w:w="155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571"/>
        <w:gridCol w:w="279"/>
        <w:gridCol w:w="430"/>
        <w:gridCol w:w="704"/>
        <w:gridCol w:w="283"/>
        <w:gridCol w:w="3548"/>
        <w:gridCol w:w="1271"/>
        <w:gridCol w:w="283"/>
        <w:gridCol w:w="992"/>
        <w:gridCol w:w="284"/>
        <w:gridCol w:w="3971"/>
        <w:gridCol w:w="1989"/>
        <w:gridCol w:w="285"/>
      </w:tblGrid>
      <w:tr w:rsidR="005E1E3A" w:rsidRPr="00BD3083" w14:paraId="4438B55B" w14:textId="77777777" w:rsidTr="00FB2866">
        <w:trPr>
          <w:trHeight w:val="54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C1C74AE" w14:textId="77777777" w:rsidR="005E1E3A" w:rsidRPr="00BD3083" w:rsidRDefault="005E1E3A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18"/>
              </w:rPr>
            </w:pPr>
          </w:p>
        </w:tc>
        <w:tc>
          <w:tcPr>
            <w:tcW w:w="14605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AB5006B" w14:textId="77777777" w:rsidR="005E1E3A" w:rsidRPr="00BD3083" w:rsidRDefault="005E1E3A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18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CDDCE1A" w14:textId="77777777" w:rsidR="005E1E3A" w:rsidRPr="00BD3083" w:rsidRDefault="005E1E3A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18"/>
              </w:rPr>
            </w:pPr>
          </w:p>
        </w:tc>
      </w:tr>
      <w:tr w:rsidR="000F2113" w:rsidRPr="00BD3083" w14:paraId="499FF189" w14:textId="77777777" w:rsidTr="009B449E">
        <w:trPr>
          <w:trHeight w:val="619"/>
        </w:trPr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C5762AF" w14:textId="7AB85342" w:rsidR="000F2113" w:rsidRPr="00BD3083" w:rsidRDefault="000F2113" w:rsidP="000F21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rFonts w:ascii="Univers (W1)" w:hAnsi="Univers (W1)"/>
              <w:b/>
              <w:sz w:val="18"/>
              <w:szCs w:val="18"/>
            </w:rPr>
            <w:id w:val="-1107428277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1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6C7B99A" w14:textId="2CC4632C" w:rsidR="000F2113" w:rsidRPr="00BD3083" w:rsidRDefault="009B449E" w:rsidP="009B449E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Univers (W1)" w:hAnsi="Univers (W1)"/>
                    <w:sz w:val="18"/>
                    <w:szCs w:val="18"/>
                  </w:rPr>
                </w:pPr>
                <w:r w:rsidRPr="00BD308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4034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0E1C5" w14:textId="747BF21A" w:rsidR="000F2113" w:rsidRPr="00BD3083" w:rsidRDefault="000F2113" w:rsidP="0050031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both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 xml:space="preserve">I/We hereby satisfy that the equipment declared in </w:t>
            </w:r>
            <w:sdt>
              <w:sdtPr>
                <w:rPr>
                  <w:rFonts w:ascii="Univers (W1)" w:hAnsi="Univers (W1)"/>
                  <w:sz w:val="18"/>
                  <w:szCs w:val="18"/>
                </w:rPr>
                <w:id w:val="-423797653"/>
                <w:placeholder>
                  <w:docPart w:val="908DB0C3B2854DCA9AE5D30CEB1AD956"/>
                </w:placeholder>
                <w:showingPlcHdr/>
                <w:comboBox>
                  <w:listItem w:value="Choose an item."/>
                  <w:listItem w:displayText="Section 3A" w:value="Section 3A"/>
                  <w:listItem w:displayText="Section 3B" w:value="Section 3B"/>
                </w:comboBox>
              </w:sdtPr>
              <w:sdtEndPr/>
              <w:sdtContent>
                <w:r w:rsidRPr="00BD3083">
                  <w:rPr>
                    <w:rStyle w:val="PlaceholderText"/>
                    <w:rFonts w:eastAsiaTheme="minorHAnsi"/>
                  </w:rPr>
                  <w:t>Choose an item.</w:t>
                </w:r>
              </w:sdtContent>
            </w:sdt>
            <w:r w:rsidRPr="00BD3083">
              <w:rPr>
                <w:rFonts w:ascii="Univers (W1)" w:hAnsi="Univers (W1)"/>
                <w:sz w:val="18"/>
                <w:szCs w:val="18"/>
              </w:rPr>
              <w:t xml:space="preserve"> of this form meeting the requirements of</w:t>
            </w:r>
            <w:r w:rsidR="001D7B1D" w:rsidRPr="00BD3083">
              <w:rPr>
                <w:rFonts w:ascii="Univers (W1)" w:hAnsi="Univers (W1)"/>
                <w:sz w:val="18"/>
                <w:szCs w:val="18"/>
              </w:rPr>
              <w:t xml:space="preserve"> </w:t>
            </w:r>
            <w:sdt>
              <w:sdtPr>
                <w:rPr>
                  <w:rFonts w:ascii="Univers (W1)" w:hAnsi="Univers (W1)"/>
                  <w:sz w:val="18"/>
                  <w:szCs w:val="18"/>
                </w:rPr>
                <w:id w:val="2089648931"/>
                <w:placeholder>
                  <w:docPart w:val="20688E9D984F4A2197F08420C36A7326"/>
                </w:placeholder>
                <w:showingPlcHdr/>
                <w:comboBox>
                  <w:listItem w:value="Choose an item."/>
                  <w:listItem w:displayText="CAD 6 Part I" w:value="CAD 6 Part I"/>
                  <w:listItem w:displayText="CAD 6 Part II" w:value="CAD 6 Part II"/>
                  <w:listItem w:displayText="CAD 6 Part III" w:value="CAD 6 Part III"/>
                </w:comboBox>
              </w:sdtPr>
              <w:sdtEndPr/>
              <w:sdtContent>
                <w:r w:rsidR="001D7B1D" w:rsidRPr="00BD3083">
                  <w:rPr>
                    <w:rStyle w:val="PlaceholderText"/>
                    <w:rFonts w:eastAsiaTheme="minorHAnsi"/>
                  </w:rPr>
                  <w:t>Choose an item.</w:t>
                </w:r>
              </w:sdtContent>
            </w:sdt>
            <w:r w:rsidRPr="00BD3083">
              <w:rPr>
                <w:rFonts w:ascii="Univers (W1)" w:hAnsi="Univers (W1)"/>
                <w:sz w:val="18"/>
                <w:szCs w:val="18"/>
              </w:rPr>
              <w:t xml:space="preserve">  and CAD 6806. All installations except those which were installed during production, are in accordance with CAD 8104, CAD 8105, and CAD 8109 requirements.</w:t>
            </w:r>
            <w:r w:rsidR="002C1913" w:rsidRPr="00BD3083">
              <w:rPr>
                <w:rFonts w:ascii="Univers (W1)" w:hAnsi="Univers (W1)"/>
                <w:sz w:val="18"/>
                <w:szCs w:val="18"/>
              </w:rPr>
              <w:t xml:space="preserve"> I/We do understand for any false declaration of this aircraft MSN</w:t>
            </w:r>
            <w:r w:rsidR="004E0D11" w:rsidRPr="00BD3083">
              <w:rPr>
                <w:rFonts w:ascii="Univers (W1)" w:hAnsi="Univers (W1)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Cs w:val="22"/>
                </w:rPr>
                <w:alias w:val="Category"/>
                <w:tag w:val=""/>
                <w:id w:val="-1058554732"/>
                <w:placeholder>
                  <w:docPart w:val="70A859FEBB844E8A89D6F63B263C73CF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/>
              </w:sdtPr>
              <w:sdtEndPr/>
              <w:sdtContent>
                <w:r w:rsidR="004E0D11" w:rsidRPr="00BD3083">
                  <w:rPr>
                    <w:rStyle w:val="PlaceholderText"/>
                    <w:rFonts w:eastAsiaTheme="minorHAnsi"/>
                  </w:rPr>
                  <w:t>[MSN]</w:t>
                </w:r>
              </w:sdtContent>
            </w:sdt>
            <w:r w:rsidR="004E0D11" w:rsidRPr="00BD3083">
              <w:rPr>
                <w:rFonts w:ascii="Univers (W1)" w:hAnsi="Univers (W1)"/>
                <w:sz w:val="18"/>
                <w:szCs w:val="18"/>
              </w:rPr>
              <w:t xml:space="preserve"> installed equipment, will limit the scope of operation and/or may prevent the aircraft from flying. Any declaration that is found deliberately falsifying information </w:t>
            </w:r>
            <w:r w:rsidR="009B449E" w:rsidRPr="00BD3083">
              <w:rPr>
                <w:rFonts w:ascii="Univers (W1)" w:hAnsi="Univers (W1)"/>
                <w:sz w:val="18"/>
                <w:szCs w:val="18"/>
              </w:rPr>
              <w:t>about</w:t>
            </w:r>
            <w:r w:rsidR="00503639" w:rsidRPr="00BD3083">
              <w:rPr>
                <w:rFonts w:ascii="Univers (W1)" w:hAnsi="Univers (W1)"/>
                <w:sz w:val="18"/>
                <w:szCs w:val="18"/>
              </w:rPr>
              <w:t xml:space="preserve"> the</w:t>
            </w:r>
            <w:r w:rsidR="004E0D11" w:rsidRPr="00BD3083">
              <w:rPr>
                <w:rFonts w:ascii="Univers (W1)" w:hAnsi="Univers (W1)"/>
                <w:sz w:val="18"/>
                <w:szCs w:val="18"/>
              </w:rPr>
              <w:t xml:space="preserve"> installed equipment is an offence against Regulation 1</w:t>
            </w:r>
            <w:r w:rsidR="00A654B1" w:rsidRPr="00BD3083">
              <w:rPr>
                <w:rFonts w:ascii="Univers (W1)" w:hAnsi="Univers (W1)"/>
                <w:sz w:val="18"/>
                <w:szCs w:val="18"/>
              </w:rPr>
              <w:t>64</w:t>
            </w:r>
            <w:r w:rsidR="004E0D11" w:rsidRPr="00BD3083">
              <w:rPr>
                <w:rFonts w:ascii="Univers (W1)" w:hAnsi="Univers (W1)"/>
                <w:sz w:val="18"/>
                <w:szCs w:val="18"/>
              </w:rPr>
              <w:t xml:space="preserve"> of MCAR 2016 and may lead to prosecution action</w:t>
            </w:r>
            <w:r w:rsidR="00503639" w:rsidRPr="00BD3083">
              <w:rPr>
                <w:rFonts w:ascii="Univers (W1)" w:hAnsi="Univers (W1)"/>
                <w:sz w:val="18"/>
                <w:szCs w:val="18"/>
              </w:rPr>
              <w:t xml:space="preserve"> under</w:t>
            </w:r>
            <w:r w:rsidR="004E0D11" w:rsidRPr="00BD3083">
              <w:rPr>
                <w:rFonts w:ascii="Univers (W1)" w:hAnsi="Univers (W1)"/>
                <w:sz w:val="18"/>
                <w:szCs w:val="18"/>
              </w:rPr>
              <w:t xml:space="preserve"> Schedule 3 Civil Aviation Regulation 2016.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26DCEB7" w14:textId="400A9207" w:rsidR="000F2113" w:rsidRPr="00BD3083" w:rsidRDefault="000F2113" w:rsidP="000F21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</w:tr>
      <w:tr w:rsidR="008D01C3" w:rsidRPr="00BD3083" w14:paraId="050A68A2" w14:textId="77777777" w:rsidTr="00016D6F">
        <w:trPr>
          <w:trHeight w:val="64"/>
        </w:trPr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3A83632" w14:textId="77777777" w:rsidR="008D01C3" w:rsidRPr="00BD3083" w:rsidRDefault="008D01C3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18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B2C3F" w14:textId="77777777" w:rsidR="008D01C3" w:rsidRPr="00BD3083" w:rsidRDefault="008D01C3" w:rsidP="00A064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6"/>
                <w:szCs w:val="18"/>
              </w:rPr>
            </w:pPr>
          </w:p>
        </w:tc>
        <w:tc>
          <w:tcPr>
            <w:tcW w:w="14034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D341F" w14:textId="508F3E05" w:rsidR="008D01C3" w:rsidRPr="00BD3083" w:rsidRDefault="008D01C3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6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A2553BD" w14:textId="77777777" w:rsidR="008D01C3" w:rsidRPr="00BD3083" w:rsidRDefault="008D01C3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6"/>
                <w:szCs w:val="18"/>
              </w:rPr>
            </w:pPr>
          </w:p>
        </w:tc>
      </w:tr>
      <w:tr w:rsidR="00624FF8" w:rsidRPr="00BD3083" w14:paraId="2BE06AD2" w14:textId="77777777" w:rsidTr="00016D6F">
        <w:trPr>
          <w:trHeight w:val="606"/>
        </w:trPr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6C1448C" w14:textId="77777777" w:rsidR="00624FF8" w:rsidRPr="00BD3083" w:rsidRDefault="00624FF8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6F8135" w14:textId="77777777" w:rsidR="00624FF8" w:rsidRPr="00BD3083" w:rsidRDefault="00624FF8" w:rsidP="00A064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33792" w14:textId="77777777" w:rsidR="00624FF8" w:rsidRPr="00BD3083" w:rsidRDefault="00624FF8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078D58" w14:textId="16A2361E" w:rsidR="00624FF8" w:rsidRPr="00BD3083" w:rsidRDefault="00624FF8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Nam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E1A7EA" w14:textId="2BDEB529" w:rsidR="00624FF8" w:rsidRPr="00BD3083" w:rsidRDefault="00624FF8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sdt>
          <w:sdtPr>
            <w:rPr>
              <w:rFonts w:ascii="Univers (W1)" w:hAnsi="Univers (W1)"/>
              <w:sz w:val="18"/>
              <w:szCs w:val="18"/>
            </w:rPr>
            <w:id w:val="-1635474939"/>
            <w:placeholder>
              <w:docPart w:val="C93556D0364540C7B260CC88801FC665"/>
            </w:placeholder>
            <w:showingPlcHdr/>
          </w:sdtPr>
          <w:sdtEndPr/>
          <w:sdtContent>
            <w:tc>
              <w:tcPr>
                <w:tcW w:w="481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1F36B4B" w14:textId="40270277" w:rsidR="00624FF8" w:rsidRPr="00BD3083" w:rsidRDefault="00624FF8" w:rsidP="008D01C3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="Univers (W1)" w:hAnsi="Univers (W1)"/>
                    <w:sz w:val="18"/>
                    <w:szCs w:val="18"/>
                  </w:rPr>
                </w:pPr>
                <w:r w:rsidRPr="00BD3083">
                  <w:rPr>
                    <w:rStyle w:val="PlaceholderText"/>
                  </w:rPr>
                  <w:t>Name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C63060" w14:textId="4C0FA2B4" w:rsidR="00624FF8" w:rsidRPr="00BD3083" w:rsidRDefault="00624FF8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3AB0AF" w14:textId="5A8060F0" w:rsidR="00624FF8" w:rsidRPr="00BD3083" w:rsidRDefault="00624FF8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Signatur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C13992" w14:textId="4A5AFABE" w:rsidR="00624FF8" w:rsidRPr="00BD3083" w:rsidRDefault="00624FF8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sdt>
          <w:sdtPr>
            <w:rPr>
              <w:rFonts w:ascii="Univers (W1)" w:hAnsi="Univers (W1)"/>
              <w:sz w:val="18"/>
              <w:szCs w:val="18"/>
            </w:rPr>
            <w:id w:val="-1473597669"/>
            <w:showingPlcHdr/>
            <w:picture/>
          </w:sdtPr>
          <w:sdtEndPr/>
          <w:sdtContent>
            <w:tc>
              <w:tcPr>
                <w:tcW w:w="3971" w:type="dxa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vAlign w:val="center"/>
              </w:tcPr>
              <w:p w14:paraId="5CCA59C6" w14:textId="50688F64" w:rsidR="00624FF8" w:rsidRPr="00BD3083" w:rsidRDefault="00016D6F" w:rsidP="00016D6F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="Univers (W1)" w:hAnsi="Univers (W1)"/>
                    <w:sz w:val="18"/>
                    <w:szCs w:val="18"/>
                  </w:rPr>
                </w:pPr>
                <w:r w:rsidRPr="00BD3083">
                  <w:rPr>
                    <w:rFonts w:ascii="Univers (W1)" w:hAnsi="Univers (W1)"/>
                    <w:noProof/>
                    <w:sz w:val="18"/>
                    <w:szCs w:val="18"/>
                  </w:rPr>
                  <w:drawing>
                    <wp:inline distT="0" distB="0" distL="0" distR="0" wp14:anchorId="71EC5DF9" wp14:editId="1E372FC7">
                      <wp:extent cx="2306320" cy="401782"/>
                      <wp:effectExtent l="0" t="0" r="0" b="0"/>
                      <wp:docPr id="3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56725" cy="41056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BC99A1" w14:textId="10F6F447" w:rsidR="00624FF8" w:rsidRPr="00BD3083" w:rsidRDefault="00624FF8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55EAB59" w14:textId="77777777" w:rsidR="00624FF8" w:rsidRPr="00BD3083" w:rsidRDefault="00624FF8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</w:tr>
      <w:tr w:rsidR="00624FF8" w:rsidRPr="00BD3083" w14:paraId="6A806412" w14:textId="77777777" w:rsidTr="005E1E3A">
        <w:trPr>
          <w:trHeight w:val="714"/>
        </w:trPr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9AD09AC" w14:textId="77777777" w:rsidR="00624FF8" w:rsidRPr="00BD3083" w:rsidRDefault="00624FF8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902B2" w14:textId="77777777" w:rsidR="00624FF8" w:rsidRPr="00BD3083" w:rsidRDefault="00624FF8" w:rsidP="00A064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94022" w14:textId="77777777" w:rsidR="00624FF8" w:rsidRPr="00BD3083" w:rsidRDefault="00624FF8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E072F" w14:textId="7C300ECF" w:rsidR="00624FF8" w:rsidRPr="00BD3083" w:rsidRDefault="00624FF8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Position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C2244" w14:textId="19D8A3F0" w:rsidR="00624FF8" w:rsidRPr="00BD3083" w:rsidRDefault="00624FF8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sdt>
          <w:sdtPr>
            <w:rPr>
              <w:rFonts w:ascii="Univers (W1)" w:hAnsi="Univers (W1)"/>
              <w:sz w:val="18"/>
              <w:szCs w:val="18"/>
            </w:rPr>
            <w:id w:val="618106627"/>
            <w:placeholder>
              <w:docPart w:val="C59FA89D0F5A4486997322CB08971EFB"/>
            </w:placeholder>
            <w:showingPlcHdr/>
          </w:sdtPr>
          <w:sdtEndPr/>
          <w:sdtContent>
            <w:tc>
              <w:tcPr>
                <w:tcW w:w="481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0AB7F4A" w14:textId="3F3068B6" w:rsidR="00624FF8" w:rsidRPr="00BD3083" w:rsidRDefault="00624FF8" w:rsidP="008D01C3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="Univers (W1)" w:hAnsi="Univers (W1)"/>
                    <w:sz w:val="18"/>
                    <w:szCs w:val="18"/>
                  </w:rPr>
                </w:pPr>
                <w:r w:rsidRPr="00BD3083">
                  <w:rPr>
                    <w:rStyle w:val="PlaceholderText"/>
                  </w:rPr>
                  <w:t>Position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65DB5" w14:textId="5E1BFC55" w:rsidR="00624FF8" w:rsidRPr="00BD3083" w:rsidRDefault="00624FF8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5B51B" w14:textId="0DDFDF07" w:rsidR="00624FF8" w:rsidRPr="00BD3083" w:rsidRDefault="00624FF8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Da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C8C087" w14:textId="1F521AE6" w:rsidR="00624FF8" w:rsidRPr="00BD3083" w:rsidRDefault="00624FF8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sdt>
          <w:sdtPr>
            <w:rPr>
              <w:rFonts w:ascii="Univers (W1)" w:hAnsi="Univers (W1)"/>
              <w:sz w:val="18"/>
              <w:szCs w:val="18"/>
            </w:rPr>
            <w:id w:val="-450401968"/>
            <w:placeholder>
              <w:docPart w:val="A724564554234E6191F793D7322EBAA4"/>
            </w:placeholder>
            <w:showingPlcHdr/>
            <w:date>
              <w:dateFormat w:val="d/M/yyyy"/>
              <w:lid w:val="en-MY"/>
              <w:storeMappedDataAs w:val="dateTime"/>
              <w:calendar w:val="gregorian"/>
            </w:date>
          </w:sdtPr>
          <w:sdtEndPr/>
          <w:sdtContent>
            <w:tc>
              <w:tcPr>
                <w:tcW w:w="3971" w:type="dxa"/>
                <w:tcBorders>
                  <w:top w:val="dotted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4C8ECD3D" w14:textId="49133463" w:rsidR="00624FF8" w:rsidRPr="00BD3083" w:rsidRDefault="00624FF8" w:rsidP="008D01C3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="Univers (W1)" w:hAnsi="Univers (W1)"/>
                    <w:sz w:val="18"/>
                    <w:szCs w:val="18"/>
                  </w:rPr>
                </w:pPr>
                <w:r w:rsidRPr="00BD3083">
                  <w:rPr>
                    <w:rStyle w:val="PlaceholderText"/>
                    <w:rFonts w:eastAsiaTheme="minorHAnsi"/>
                  </w:rPr>
                  <w:t>Insert Date.</w:t>
                </w:r>
              </w:p>
            </w:tc>
          </w:sdtContent>
        </w:sdt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1AA2B" w14:textId="72A55C09" w:rsidR="00624FF8" w:rsidRPr="00BD3083" w:rsidRDefault="00624FF8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CBA19E6" w14:textId="77777777" w:rsidR="00624FF8" w:rsidRPr="00BD3083" w:rsidRDefault="00624FF8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</w:tr>
      <w:tr w:rsidR="00624FF8" w:rsidRPr="00BD3083" w14:paraId="01E106D8" w14:textId="77777777" w:rsidTr="005E1E3A">
        <w:trPr>
          <w:trHeight w:val="283"/>
        </w:trPr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D780139" w14:textId="77777777" w:rsidR="00624FF8" w:rsidRPr="00BD3083" w:rsidRDefault="00624FF8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D3938A" w14:textId="77777777" w:rsidR="00624FF8" w:rsidRPr="00BD3083" w:rsidRDefault="00624FF8" w:rsidP="00A064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4034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FF8F1" w14:textId="77777777" w:rsidR="00624FF8" w:rsidRPr="00BD3083" w:rsidRDefault="00624FF8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F8DE6ED" w14:textId="77777777" w:rsidR="00624FF8" w:rsidRPr="00BD3083" w:rsidRDefault="00624FF8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</w:tr>
      <w:tr w:rsidR="00624FF8" w:rsidRPr="00BD3083" w14:paraId="2412F201" w14:textId="77777777" w:rsidTr="005E1E3A">
        <w:trPr>
          <w:trHeight w:val="283"/>
        </w:trPr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971E080" w14:textId="77777777" w:rsidR="00624FF8" w:rsidRPr="00BD3083" w:rsidRDefault="00624FF8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BE75E7" w14:textId="77777777" w:rsidR="00624FF8" w:rsidRPr="00BD3083" w:rsidRDefault="00624FF8" w:rsidP="00A064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4034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DEBDF" w14:textId="77777777" w:rsidR="00624FF8" w:rsidRPr="00BD3083" w:rsidRDefault="00624FF8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20E9265" w14:textId="77777777" w:rsidR="00624FF8" w:rsidRPr="00BD3083" w:rsidRDefault="00624FF8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</w:tr>
      <w:tr w:rsidR="008D01C3" w:rsidRPr="00BD3083" w14:paraId="17E47217" w14:textId="77777777" w:rsidTr="005E1E3A">
        <w:trPr>
          <w:trHeight w:val="715"/>
        </w:trPr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707F1A3" w14:textId="77777777" w:rsidR="008D01C3" w:rsidRPr="00BD3083" w:rsidRDefault="008D01C3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rFonts w:ascii="Univers (W1)" w:hAnsi="Univers (W1)"/>
              <w:b/>
              <w:sz w:val="18"/>
              <w:szCs w:val="18"/>
            </w:rPr>
            <w:id w:val="1887364131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71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AA69685" w14:textId="57F0749E" w:rsidR="008D01C3" w:rsidRPr="00BD3083" w:rsidRDefault="000F2113" w:rsidP="009A3A13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Univers (W1)" w:hAnsi="Univers (W1)"/>
                    <w:b/>
                    <w:sz w:val="18"/>
                    <w:szCs w:val="18"/>
                  </w:rPr>
                </w:pPr>
                <w:r w:rsidRPr="00BD308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4034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76C2DE" w14:textId="37575145" w:rsidR="008D01C3" w:rsidRPr="00BD3083" w:rsidRDefault="0015414A" w:rsidP="0050031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both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 xml:space="preserve">I/We hereby declare that </w:t>
            </w:r>
            <w:r w:rsidR="001D7B1D" w:rsidRPr="00BD3083">
              <w:rPr>
                <w:rFonts w:ascii="Univers (W1)" w:hAnsi="Univers (W1)"/>
                <w:sz w:val="18"/>
                <w:szCs w:val="18"/>
              </w:rPr>
              <w:t xml:space="preserve">the </w:t>
            </w:r>
            <w:r w:rsidRPr="00BD3083">
              <w:rPr>
                <w:rFonts w:ascii="Univers (W1)" w:hAnsi="Univers (W1)"/>
                <w:sz w:val="18"/>
                <w:szCs w:val="18"/>
              </w:rPr>
              <w:t>equipment</w:t>
            </w:r>
            <w:r w:rsidR="001D7B1D" w:rsidRPr="00BD3083">
              <w:rPr>
                <w:rFonts w:ascii="Univers (W1)" w:hAnsi="Univers (W1)"/>
                <w:sz w:val="18"/>
                <w:szCs w:val="18"/>
              </w:rPr>
              <w:t xml:space="preserve"> in</w:t>
            </w:r>
            <w:r w:rsidRPr="00BD3083">
              <w:rPr>
                <w:rFonts w:ascii="Univers (W1)" w:hAnsi="Univers (W1)"/>
                <w:sz w:val="18"/>
                <w:szCs w:val="18"/>
              </w:rPr>
              <w:t xml:space="preserve"> </w:t>
            </w:r>
            <w:sdt>
              <w:sdtPr>
                <w:rPr>
                  <w:rFonts w:ascii="Univers (W1)" w:hAnsi="Univers (W1)"/>
                  <w:sz w:val="18"/>
                  <w:szCs w:val="18"/>
                </w:rPr>
                <w:id w:val="-646127725"/>
                <w:placeholder>
                  <w:docPart w:val="AE8D0859CC684BEAA47B58ED4C182EFA"/>
                </w:placeholder>
                <w:showingPlcHdr/>
                <w:comboBox>
                  <w:listItem w:value="Choose an item."/>
                  <w:listItem w:displayText="Section 3A" w:value="Section 3A"/>
                  <w:listItem w:displayText="Section 3B" w:value="Section 3B"/>
                </w:comboBox>
              </w:sdtPr>
              <w:sdtEndPr/>
              <w:sdtContent>
                <w:r w:rsidR="004E0D11" w:rsidRPr="00BD3083">
                  <w:rPr>
                    <w:rStyle w:val="PlaceholderText"/>
                    <w:rFonts w:eastAsiaTheme="minorHAnsi"/>
                  </w:rPr>
                  <w:t>Choose an item.</w:t>
                </w:r>
              </w:sdtContent>
            </w:sdt>
            <w:r w:rsidRPr="00BD3083">
              <w:rPr>
                <w:rFonts w:ascii="Univers (W1)" w:hAnsi="Univers (W1)"/>
                <w:sz w:val="18"/>
                <w:szCs w:val="18"/>
              </w:rPr>
              <w:t xml:space="preserve"> </w:t>
            </w:r>
            <w:r w:rsidR="00624BA2" w:rsidRPr="00BD3083">
              <w:rPr>
                <w:rFonts w:ascii="Univers (W1)" w:hAnsi="Univers (W1)"/>
                <w:sz w:val="18"/>
                <w:szCs w:val="18"/>
              </w:rPr>
              <w:t xml:space="preserve">is not meeting the requirements of </w:t>
            </w:r>
            <w:sdt>
              <w:sdtPr>
                <w:rPr>
                  <w:rFonts w:ascii="Univers (W1)" w:hAnsi="Univers (W1)"/>
                  <w:sz w:val="18"/>
                  <w:szCs w:val="18"/>
                </w:rPr>
                <w:id w:val="323012067"/>
                <w:placeholder>
                  <w:docPart w:val="EFBDC6A6685E41668F0BD7BA8C1029BC"/>
                </w:placeholder>
                <w:showingPlcHdr/>
                <w:comboBox>
                  <w:listItem w:value="Choose an item."/>
                  <w:listItem w:displayText="CAD 6 Part I" w:value="CAD 6 Part I"/>
                  <w:listItem w:displayText="CAD 6 Part II" w:value="CAD 6 Part II"/>
                  <w:listItem w:displayText="CAD 6 Part III" w:value="CAD 6 Part III"/>
                </w:comboBox>
              </w:sdtPr>
              <w:sdtEndPr/>
              <w:sdtContent>
                <w:r w:rsidR="002C1913" w:rsidRPr="00BD3083">
                  <w:rPr>
                    <w:rStyle w:val="PlaceholderText"/>
                    <w:rFonts w:eastAsiaTheme="minorHAnsi"/>
                  </w:rPr>
                  <w:t>Choose an item.</w:t>
                </w:r>
              </w:sdtContent>
            </w:sdt>
            <w:r w:rsidR="002C1913" w:rsidRPr="00BD3083">
              <w:rPr>
                <w:rFonts w:ascii="Univers (W1)" w:hAnsi="Univers (W1)"/>
                <w:sz w:val="18"/>
                <w:szCs w:val="18"/>
              </w:rPr>
              <w:t xml:space="preserve"> </w:t>
            </w:r>
            <w:r w:rsidR="00624BA2" w:rsidRPr="00BD3083">
              <w:rPr>
                <w:rFonts w:ascii="Univers (W1)" w:hAnsi="Univers (W1)"/>
                <w:sz w:val="18"/>
                <w:szCs w:val="18"/>
              </w:rPr>
              <w:t>and CAD 6806</w:t>
            </w:r>
            <w:r w:rsidR="000F459D" w:rsidRPr="00BD3083">
              <w:rPr>
                <w:rFonts w:ascii="Univers (W1)" w:hAnsi="Univers (W1)"/>
                <w:sz w:val="18"/>
                <w:szCs w:val="18"/>
              </w:rPr>
              <w:t>, thus the capabilities of the aircraft will be limited</w:t>
            </w:r>
            <w:r w:rsidR="004E0D11" w:rsidRPr="00BD3083">
              <w:rPr>
                <w:rFonts w:ascii="Univers (W1)" w:hAnsi="Univers (W1)"/>
                <w:sz w:val="18"/>
                <w:szCs w:val="18"/>
              </w:rPr>
              <w:t xml:space="preserve"> only</w:t>
            </w:r>
            <w:r w:rsidR="000F459D" w:rsidRPr="00BD3083">
              <w:rPr>
                <w:rFonts w:ascii="Univers (W1)" w:hAnsi="Univers (W1)"/>
                <w:sz w:val="18"/>
                <w:szCs w:val="18"/>
              </w:rPr>
              <w:t xml:space="preserve"> to the </w:t>
            </w:r>
            <w:r w:rsidRPr="00BD3083">
              <w:rPr>
                <w:rFonts w:ascii="Univers (W1)" w:hAnsi="Univers (W1)"/>
                <w:sz w:val="18"/>
                <w:szCs w:val="18"/>
              </w:rPr>
              <w:t>operations</w:t>
            </w:r>
            <w:r w:rsidR="000F459D" w:rsidRPr="00BD3083">
              <w:rPr>
                <w:rFonts w:ascii="Univers (W1)" w:hAnsi="Univers (W1)"/>
                <w:sz w:val="18"/>
                <w:szCs w:val="18"/>
              </w:rPr>
              <w:t xml:space="preserve"> that </w:t>
            </w:r>
            <w:r w:rsidRPr="00BD3083">
              <w:rPr>
                <w:rFonts w:ascii="Univers (W1)" w:hAnsi="Univers (W1)"/>
                <w:sz w:val="18"/>
                <w:szCs w:val="18"/>
              </w:rPr>
              <w:t>meet</w:t>
            </w:r>
            <w:r w:rsidR="000F459D" w:rsidRPr="00BD3083">
              <w:rPr>
                <w:rFonts w:ascii="Univers (W1)" w:hAnsi="Univers (W1)"/>
                <w:sz w:val="18"/>
                <w:szCs w:val="18"/>
              </w:rPr>
              <w:t xml:space="preserve"> the </w:t>
            </w:r>
            <w:r w:rsidRPr="00BD3083">
              <w:rPr>
                <w:rFonts w:ascii="Univers (W1)" w:hAnsi="Univers (W1)"/>
                <w:sz w:val="18"/>
                <w:szCs w:val="18"/>
              </w:rPr>
              <w:t xml:space="preserve">equipment </w:t>
            </w:r>
            <w:r w:rsidR="000F459D" w:rsidRPr="00BD3083">
              <w:rPr>
                <w:rFonts w:ascii="Univers (W1)" w:hAnsi="Univers (W1)"/>
                <w:sz w:val="18"/>
                <w:szCs w:val="18"/>
              </w:rPr>
              <w:t>requirement</w:t>
            </w:r>
            <w:r w:rsidR="004E0D11" w:rsidRPr="00BD3083">
              <w:rPr>
                <w:rFonts w:ascii="Univers (W1)" w:hAnsi="Univers (W1)"/>
                <w:sz w:val="18"/>
                <w:szCs w:val="18"/>
              </w:rPr>
              <w:t xml:space="preserve"> and/or until resolution is taken by installing the equipment required</w:t>
            </w:r>
            <w:r w:rsidR="000F459D" w:rsidRPr="00BD3083">
              <w:rPr>
                <w:rFonts w:ascii="Univers (W1)" w:hAnsi="Univers (W1)"/>
                <w:sz w:val="18"/>
                <w:szCs w:val="18"/>
              </w:rPr>
              <w:t>.</w:t>
            </w:r>
            <w:r w:rsidR="002C1913" w:rsidRPr="00BD3083">
              <w:rPr>
                <w:rFonts w:ascii="Univers (W1)" w:hAnsi="Univers (W1)"/>
                <w:sz w:val="18"/>
                <w:szCs w:val="18"/>
              </w:rPr>
              <w:t xml:space="preserve"> The description of the equipment is listed below: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71E7E69" w14:textId="77777777" w:rsidR="008D01C3" w:rsidRPr="00BD3083" w:rsidRDefault="008D01C3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2C1913" w:rsidRPr="00BD3083" w14:paraId="69BB8EF9" w14:textId="77777777" w:rsidTr="005E1E3A">
        <w:trPr>
          <w:trHeight w:val="283"/>
        </w:trPr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994C0FC" w14:textId="77777777" w:rsidR="002C1913" w:rsidRPr="00BD3083" w:rsidRDefault="002C1913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ABC48DB" w14:textId="77777777" w:rsidR="002C1913" w:rsidRPr="00BD3083" w:rsidRDefault="002C1913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18"/>
                <w:szCs w:val="18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1443D413" w14:textId="1FCA0E4D" w:rsidR="002C1913" w:rsidRPr="00BD3083" w:rsidRDefault="00390FEA" w:rsidP="004E0D1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Para</w:t>
            </w:r>
          </w:p>
        </w:tc>
        <w:tc>
          <w:tcPr>
            <w:tcW w:w="45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7A144F1C" w14:textId="09BA3F75" w:rsidR="002C1913" w:rsidRPr="00BD3083" w:rsidRDefault="004E0D11" w:rsidP="004E0D1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CAD 6806 requirement item</w:t>
            </w:r>
          </w:p>
        </w:tc>
        <w:tc>
          <w:tcPr>
            <w:tcW w:w="87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05B3AFC6" w14:textId="1BF161BC" w:rsidR="002C1913" w:rsidRPr="00BD3083" w:rsidRDefault="004E0D11" w:rsidP="004E0D1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Remark</w:t>
            </w: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92BA091" w14:textId="172BC866" w:rsidR="002C1913" w:rsidRPr="00BD3083" w:rsidRDefault="002C1913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sdt>
        <w:sdtPr>
          <w:rPr>
            <w:rFonts w:ascii="Arial" w:hAnsi="Arial" w:cs="Arial"/>
            <w:sz w:val="18"/>
            <w:szCs w:val="18"/>
          </w:rPr>
          <w:id w:val="-501898547"/>
          <w15:repeatingSection/>
        </w:sdtPr>
        <w:sdtEndPr>
          <w:rPr>
            <w:rFonts w:ascii="Univers (W1)" w:hAnsi="Univers (W1)" w:cs="Times New Roman"/>
            <w:b/>
          </w:rPr>
        </w:sdtEndPr>
        <w:sdtContent>
          <w:sdt>
            <w:sdtPr>
              <w:rPr>
                <w:rFonts w:ascii="Arial" w:hAnsi="Arial" w:cs="Arial"/>
                <w:sz w:val="18"/>
                <w:szCs w:val="18"/>
              </w:rPr>
              <w:id w:val="-715592439"/>
              <w:placeholder>
                <w:docPart w:val="DefaultPlaceholder_-1854013435"/>
              </w:placeholder>
              <w15:repeatingSectionItem/>
            </w:sdtPr>
            <w:sdtEndPr>
              <w:rPr>
                <w:rFonts w:ascii="Univers (W1)" w:hAnsi="Univers (W1)" w:cs="Times New Roman"/>
                <w:b/>
              </w:rPr>
            </w:sdtEndPr>
            <w:sdtContent>
              <w:tr w:rsidR="002C1913" w:rsidRPr="00BD3083" w14:paraId="0240111D" w14:textId="77777777" w:rsidTr="005E1E3A">
                <w:trPr>
                  <w:trHeight w:val="283"/>
                </w:trPr>
                <w:tc>
                  <w:tcPr>
                    <w:tcW w:w="704" w:type="dxa"/>
                    <w:tcBorders>
                      <w:top w:val="nil"/>
                      <w:left w:val="single" w:sz="4" w:space="0" w:color="auto"/>
                      <w:bottom w:val="nil"/>
                      <w:right w:val="nil"/>
                    </w:tcBorders>
                    <w:vAlign w:val="center"/>
                  </w:tcPr>
                  <w:p w14:paraId="16BB1E9F" w14:textId="6355E3A5" w:rsidR="002C1913" w:rsidRPr="00BD3083" w:rsidRDefault="002C1913" w:rsidP="009A3A13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</w:tc>
                <w:tc>
                  <w:tcPr>
                    <w:tcW w:w="571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  <w:vAlign w:val="center"/>
                  </w:tcPr>
                  <w:p w14:paraId="23926599" w14:textId="77777777" w:rsidR="002C1913" w:rsidRPr="00BD3083" w:rsidRDefault="002C1913" w:rsidP="009A3A13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jc w:val="center"/>
                      <w:rPr>
                        <w:rFonts w:ascii="Univers (W1)" w:hAnsi="Univers (W1)"/>
                        <w:b/>
                        <w:sz w:val="18"/>
                        <w:szCs w:val="18"/>
                      </w:rPr>
                    </w:pPr>
                  </w:p>
                </w:tc>
                <w:tc>
                  <w:tcPr>
                    <w:tcW w:w="709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tcMar>
                      <w:left w:w="28" w:type="dxa"/>
                      <w:right w:w="28" w:type="dxa"/>
                    </w:tcMar>
                    <w:vAlign w:val="center"/>
                  </w:tcPr>
                  <w:p w14:paraId="42505C06" w14:textId="0EF9E60D" w:rsidR="002C1913" w:rsidRPr="00BD3083" w:rsidRDefault="00D95C97" w:rsidP="00390FE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jc w:val="center"/>
                      <w:rPr>
                        <w:rFonts w:ascii="Univers (W1)" w:hAnsi="Univers (W1)"/>
                        <w:sz w:val="18"/>
                        <w:szCs w:val="18"/>
                      </w:rPr>
                    </w:pPr>
                    <w:r w:rsidRPr="00BD3083">
                      <w:rPr>
                        <w:rFonts w:ascii="Univers (W1)" w:hAnsi="Univers (W1)"/>
                        <w:sz w:val="18"/>
                        <w:szCs w:val="18"/>
                      </w:rPr>
                      <w:fldChar w:fldCharType="begin">
                        <w:ffData>
                          <w:name w:val="Text10"/>
                          <w:enabled/>
                          <w:calcOnExit w:val="0"/>
                          <w:textInput/>
                        </w:ffData>
                      </w:fldChar>
                    </w:r>
                    <w:bookmarkStart w:id="9" w:name="Text10"/>
                    <w:r w:rsidRPr="00BD3083">
                      <w:rPr>
                        <w:rFonts w:ascii="Univers (W1)" w:hAnsi="Univers (W1)"/>
                        <w:sz w:val="18"/>
                        <w:szCs w:val="18"/>
                      </w:rPr>
                      <w:instrText xml:space="preserve"> FORMTEXT </w:instrText>
                    </w:r>
                    <w:r w:rsidRPr="00BD3083">
                      <w:rPr>
                        <w:rFonts w:ascii="Univers (W1)" w:hAnsi="Univers (W1)"/>
                        <w:sz w:val="18"/>
                        <w:szCs w:val="18"/>
                      </w:rPr>
                    </w:r>
                    <w:r w:rsidRPr="00BD3083">
                      <w:rPr>
                        <w:rFonts w:ascii="Univers (W1)" w:hAnsi="Univers (W1)"/>
                        <w:sz w:val="18"/>
                        <w:szCs w:val="18"/>
                      </w:rPr>
                      <w:fldChar w:fldCharType="separate"/>
                    </w:r>
                    <w:r w:rsidRPr="00BD3083">
                      <w:rPr>
                        <w:rFonts w:ascii="Univers (W1)" w:hAnsi="Univers (W1)"/>
                        <w:noProof/>
                        <w:sz w:val="18"/>
                        <w:szCs w:val="18"/>
                      </w:rPr>
                      <w:t> </w:t>
                    </w:r>
                    <w:r w:rsidRPr="00BD3083">
                      <w:rPr>
                        <w:rFonts w:ascii="Univers (W1)" w:hAnsi="Univers (W1)"/>
                        <w:noProof/>
                        <w:sz w:val="18"/>
                        <w:szCs w:val="18"/>
                      </w:rPr>
                      <w:t> </w:t>
                    </w:r>
                    <w:r w:rsidRPr="00BD3083">
                      <w:rPr>
                        <w:rFonts w:ascii="Univers (W1)" w:hAnsi="Univers (W1)"/>
                        <w:noProof/>
                        <w:sz w:val="18"/>
                        <w:szCs w:val="18"/>
                      </w:rPr>
                      <w:t> </w:t>
                    </w:r>
                    <w:r w:rsidRPr="00BD3083">
                      <w:rPr>
                        <w:rFonts w:ascii="Univers (W1)" w:hAnsi="Univers (W1)"/>
                        <w:noProof/>
                        <w:sz w:val="18"/>
                        <w:szCs w:val="18"/>
                      </w:rPr>
                      <w:t> </w:t>
                    </w:r>
                    <w:r w:rsidRPr="00BD3083">
                      <w:rPr>
                        <w:rFonts w:ascii="Univers (W1)" w:hAnsi="Univers (W1)"/>
                        <w:noProof/>
                        <w:sz w:val="18"/>
                        <w:szCs w:val="18"/>
                      </w:rPr>
                      <w:t> </w:t>
                    </w:r>
                    <w:r w:rsidRPr="00BD3083">
                      <w:rPr>
                        <w:rFonts w:ascii="Univers (W1)" w:hAnsi="Univers (W1)"/>
                        <w:sz w:val="18"/>
                        <w:szCs w:val="18"/>
                      </w:rPr>
                      <w:fldChar w:fldCharType="end"/>
                    </w:r>
                    <w:bookmarkEnd w:id="9"/>
                  </w:p>
                </w:tc>
                <w:sdt>
                  <w:sdtPr>
                    <w:rPr>
                      <w:rFonts w:ascii="Univers (W1)" w:hAnsi="Univers (W1)"/>
                      <w:b/>
                      <w:sz w:val="18"/>
                      <w:szCs w:val="18"/>
                    </w:rPr>
                    <w:id w:val="807361423"/>
                    <w:placeholder>
                      <w:docPart w:val="B3D61A7A8CAA466AB8862F7986B73DDF"/>
                    </w:placeholder>
                    <w:showingPlcHdr/>
                    <w:comboBox>
                      <w:listItem w:value="Choose an item."/>
                      <w:listItem w:displayText="GENERAL INSTRUMENTS AND EQUIPMENT REQUIRED FOR AEROPLANE" w:value="GENERAL INSTRUMENTS AND EQUIPMENT REQUIRED FOR AEROPLANE"/>
                      <w:listItem w:displayText="MINIMUM EQUIPMENT FOR FLIGHT" w:value="MINIMUM EQUIPMENT FOR FLIGHT"/>
                      <w:listItem w:displayText="SPARE ELECTRICAL FUSES" w:value="SPARE ELECTRICAL FUSES"/>
                      <w:listItem w:displayText="OPERATING LIGHTS" w:value="OPERATING LIGHTS"/>
                      <w:listItem w:displayText="EQUIPMENT TO CLEAR WINDSHIELD" w:value="EQUIPMENT TO CLEAR WINDSHIELD"/>
                      <w:listItem w:displayText="OPERATIONS UNDER VFR BY DAY - FLIGHT AND NAVIGATIONAL INSTRUMENTS AND ASSOCIATED EQUIPMENT" w:value="OPERATIONS UNDER VFR BY DAY - FLIGHT AND NAVIGATIONAL INSTRUMENTS AND ASSOCIATED EQUIPMENT"/>
                      <w:listItem w:displayText="OPERATIONS UNDER IFR OR AT NIGHT - FLIGHT AND NAVIGATIONAL INSTRUMENTS AND ASSOCIATED EQUIPMENT" w:value="OPERATIONS UNDER IFR OR AT NIGHT - FLIGHT AND NAVIGATIONAL INSTRUMENTS AND ASSOCIATED EQUIPMENT"/>
                      <w:listItem w:displayText="RUNWAY OVERRUN AWARENESS AND ALERTING SYSTEM (ROAAS)" w:value="RUNWAY OVERRUN AWARENESS AND ALERTING SYSTEM (ROAAS)"/>
                      <w:listItem w:displayText="ALTITUDE ALERTING SYSTEM" w:value="ALTITUDE ALERTING SYSTEM"/>
                      <w:listItem w:displayText="TERRAIN AWARENESS WARNING SYSTEM (TAWS)/GROUND PROXIMITY WARNING SYSTEMS (GPWS)" w:value="TERRAIN AWARENESS WARNING SYSTEM (TAWS)/GROUND PROXIMITY WARNING SYSTEMS (GPWS)"/>
                      <w:listItem w:displayText="AIRBORNE COLLISION AVOIDANCE SYSTEM (ACAS)" w:value="AIRBORNE COLLISION AVOIDANCE SYSTEM (ACAS)"/>
                      <w:listItem w:displayText="AIRBORNE WEATHER DETECTING EQUIPMENT" w:value="AIRBORNE WEATHER DETECTING EQUIPMENT"/>
                      <w:listItem w:displayText="ADDITIONAL EQUIPMENT FOR OPERATIONS IN ICING CONDITIONS AT NIGHT" w:value="ADDITIONAL EQUIPMENT FOR OPERATIONS IN ICING CONDITIONS AT NIGHT"/>
                      <w:listItem w:displayText="FLIGHT CREW INTERPHONE SYSTEM" w:value="FLIGHT CREW INTERPHONE SYSTEM"/>
                      <w:listItem w:displayText="CREW MEMBER INTERPHONE SYSTEM" w:value="CREW MEMBER INTERPHONE SYSTEM"/>
                      <w:listItem w:displayText="PUBLIC ADDRESS SYSTEM" w:value="PUBLIC ADDRESS SYSTEM"/>
                      <w:listItem w:displayText="COCKPIT VOICE RCORDER" w:value="COCKPIT VOICE RCORDER"/>
                      <w:listItem w:displayText="FLIGHT DATA RECORDER" w:value="FLIGHT DATA RECORDER"/>
                      <w:listItem w:displayText="LIGHTWEIGHT FLIGHT RECORDER" w:value="LIGHTWEIGHT FLIGHT RECORDER"/>
                      <w:listItem w:displayText="DATA LINK RECORDING" w:value="DATA LINK RECORDING"/>
                      <w:listItem w:displayText="COMBINATION RECORDER" w:value="COMBINATION RECORDER"/>
                      <w:listItem w:displayText="SEATS, SEAT SAFETY BELTS, RESTRAINT SYSTEM AND CHILD RESTRAINT DEVICES" w:value="SEATS, SEAT SAFETY BELTS, RESTRAINT SYSTEM AND CHILD RESTRAINT DEVICES"/>
                      <w:listItem w:displayText="FASTEN SEAT BELT AND 'NO SMOKING' SIGNS" w:value="FASTEN SEAT BELT AND 'NO SMOKING' SIGNS"/>
                      <w:listItem w:displayText="INTERNAL DOORS AND CURTAINS" w:value="INTERNAL DOORS AND CURTAINS"/>
                      <w:listItem w:displayText="FIRST-AID KIT" w:value="FIRST-AID KIT"/>
                      <w:listItem w:displayText="UNIVERSAL PRECAUTION KIT" w:value="UNIVERSAL PRECAUTION KIT"/>
                      <w:listItem w:displayText="EMERGENCY MEDICAL KIT" w:value="EMERGENCY MEDICAL KIT"/>
                      <w:listItem w:displayText="FIRST-AID OXYGEN" w:value="FIRST-AID OXYGEN"/>
                      <w:listItem w:displayText="SUPPLEMENTAL OXYGEN - PRESSURISED AEROPLANES" w:value="SUPPLEMENTAL OXYGEN - PRESSURISED AEROPLANES"/>
                      <w:listItem w:displayText="SUPPLEMENTAL OXYGEN - NON-PRESSURISED" w:value="SUPPLEMENTAL OXYGEN - NON-PRESSURISED"/>
                      <w:listItem w:displayText="CREW PROTECTIVE BREATHING EQUIPMENT" w:value="CREW PROTECTIVE BREATHING EQUIPMENT"/>
                      <w:listItem w:displayText="HAND FIRE EXTINGUISHERS" w:value="HAND FIRE EXTINGUISHERS"/>
                      <w:listItem w:displayText="CRASH AXE AND CROWBAR" w:value="CRASH AXE AND CROWBAR"/>
                      <w:listItem w:displayText="MEGAPHONES" w:value="MEGAPHONES"/>
                      <w:listItem w:displayText="EMERGENCY LOCATER TRANSMITTER (ELT)" w:value="EMERGENCY LOCATER TRANSMITTER (ELT)"/>
                      <w:listItem w:displayText="FLIGHT OVER WATER" w:value="FLIGHT OVER WATER"/>
                      <w:listItem w:displayText="SURVIVAL EQUIPMENT" w:value="SURVIVAL EQUIPMENT"/>
                      <w:listItem w:displayText="HEADSETS" w:value="HEADSETS"/>
                      <w:listItem w:displayText="RADIO COMMUNICATION EQUIPMENT" w:value="RADIO COMMUNICATION EQUIPMENT"/>
                      <w:listItem w:displayText="AUDIO SELECTOR PANEL" w:value="AUDIO SELECTOR PANEL"/>
                      <w:listItem w:displayText="RADIO EQUIPMENT FOR OPERATIONS UNDER VFR OVER ROUTES NAVIGATED BY REFERENCE TO VISUAL LANDMARKS" w:value="RADIO EQUIPMENT FOR OPERATIONS UNDER VFR OVER ROUTES NAVIGATED BY REFERENCE TO VISUAL LANDMARKS"/>
                      <w:listItem w:displayText="COMMUNICATION, NAVIGATION AND SURVEILLANCE EQUIPMENT FOR OPERATIONS UNDER IFR OR UNDER VFR OVER ROUTES NOT NAVIGATED BY REFERENCE TO VISUAL LANDMARKS" w:value="COMMUNICATION, NAVIGATION AND SURVEILLANCE EQUIPMENT FOR OPERATIONS UNDER IFR OR UNDER VFR OVER ROUTES NOT NAVIGATED BY REFERENCE TO VISUAL LANDMARKS"/>
                      <w:listItem w:displayText="TRANSPONDER" w:value="TRANSPONDER"/>
                      <w:listItem w:displayText="NAVIGATION EQUIPMENT" w:value="NAVIGATION EQUIPMENT"/>
                      <w:listItem w:displayText="MACH NUMBER INDICATOR" w:value="MACH NUMBER INDICATOR"/>
                      <w:listItem w:displayText="TURBO-JET AEROPLANES - FORWARD LOOKING WIND SHEAR WARNING SYSTEM" w:value="TURBO-JET AEROPLANES - FORWARD LOOKING WIND SHEAR WARNING SYSTEM"/>
                      <w:listItem w:displayText="FLIGHT DATA AND COCKPIT VOICE COMBINATION RECORDER" w:value="FLIGHT DATA AND COCKPIT VOICE COMBINATION RECORDER"/>
                      <w:listItem w:displayText="SUPPLEMENTAL OXYGEN - NON-PRESSURISED HELICOPTERS" w:value="SUPPLEMENTAL OXYGEN - NON-PRESSURISED HELICOPTERS"/>
                      <w:listItem w:displayText="LIFE-JACKETS" w:value="LIFE-JACKETS"/>
                      <w:listItem w:displayText="CREW SURVIVAL SUITS" w:value="CREW SURVIVAL SUITS"/>
                      <w:listItem w:displayText="HELICOPTERS CERTIFIED FOR OPERATING ON WATER - MISCELLANEOUS EQUIPMENT " w:value="HELICOPTERS CERTIFIED FOR OPERATING ON WATER - MISCELLANEOUS EQUIPMENT "/>
                      <w:listItem w:displayText="ALL HELICOPTERS ON FLIGHTS OVER WATER - DITCHING" w:value="ALL HELICOPTERS ON FLIGHTS OVER WATER - DITCHING"/>
                      <w:listItem w:displayText="VIBRATION HEALTH MONITORING SYSTEM" w:value="VIBRATION HEALTH MONITORING SYSTEM"/>
                      <w:listItem w:displayText="HELICOPTERS EQUIPPED WITH AUTOMATIC LANDING SYSTEMS, A HEAD-UP DISPLAY (HUD) OR EQUIVALENT DISPLAYS, ENHANCED VISION SYSTEMS (EVS), SYNTHETIC VISION SYSTEMS (SVS) AND/OR COMBINED VISION SYSTEMS (CVS)" w:value="HELICOPTERS EQUIPPED WITH AUTOMATIC LANDING SYSTEMS, A HEAD-UP DISPLAY (HUD) OR EQUIVALENT DISPLAYS, ENHANCED VISION SYSTEMS (EVS), SYNTHETIC VISION SYSTEMS (SVS) AND/OR COMBINED VISION SYSTEMS (CVS)"/>
                      <w:listItem w:displayText="HOIST EQUIPMENT" w:value="HOIST EQUIPMENT"/>
                    </w:comboBox>
                  </w:sdtPr>
                  <w:sdtEndPr/>
                  <w:sdtContent>
                    <w:tc>
                      <w:tcPr>
                        <w:tcW w:w="4535" w:type="dxa"/>
                        <w:gridSpan w:val="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14:paraId="05A39493" w14:textId="62E2EBF3" w:rsidR="002C1913" w:rsidRPr="00BD3083" w:rsidRDefault="00500317" w:rsidP="008D01C3">
                        <w:pPr>
                          <w:tabs>
                            <w:tab w:val="left" w:pos="720"/>
                            <w:tab w:val="left" w:pos="1440"/>
                            <w:tab w:val="left" w:pos="2160"/>
                            <w:tab w:val="left" w:pos="2880"/>
                            <w:tab w:val="left" w:pos="3600"/>
                            <w:tab w:val="left" w:pos="4320"/>
                            <w:tab w:val="left" w:pos="5040"/>
                            <w:tab w:val="left" w:pos="5760"/>
                            <w:tab w:val="left" w:pos="6480"/>
                            <w:tab w:val="left" w:pos="7200"/>
                            <w:tab w:val="left" w:pos="7920"/>
                          </w:tabs>
                          <w:ind w:right="-1"/>
                          <w:rPr>
                            <w:rFonts w:ascii="Univers (W1)" w:hAnsi="Univers (W1)"/>
                            <w:b/>
                            <w:sz w:val="18"/>
                            <w:szCs w:val="18"/>
                          </w:rPr>
                        </w:pPr>
                        <w:r w:rsidRPr="00BD3083">
                          <w:rPr>
                            <w:rStyle w:val="PlaceholderText"/>
                            <w:rFonts w:eastAsiaTheme="minorHAnsi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rFonts w:ascii="Univers (W1)" w:hAnsi="Univers (W1)"/>
                      <w:b/>
                      <w:sz w:val="18"/>
                      <w:szCs w:val="18"/>
                    </w:rPr>
                    <w:id w:val="1035625822"/>
                    <w:placeholder>
                      <w:docPart w:val="AD0C53EB0546497E9C5DB2293C64B941"/>
                    </w:placeholder>
                    <w:showingPlcHdr/>
                  </w:sdtPr>
                  <w:sdtEndPr/>
                  <w:sdtContent>
                    <w:tc>
                      <w:tcPr>
                        <w:tcW w:w="8790" w:type="dxa"/>
                        <w:gridSpan w:val="6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14:paraId="15D0525F" w14:textId="1357D375" w:rsidR="002C1913" w:rsidRPr="00BD3083" w:rsidRDefault="004E0D11" w:rsidP="008D01C3">
                        <w:pPr>
                          <w:tabs>
                            <w:tab w:val="left" w:pos="720"/>
                            <w:tab w:val="left" w:pos="1440"/>
                            <w:tab w:val="left" w:pos="2160"/>
                            <w:tab w:val="left" w:pos="2880"/>
                            <w:tab w:val="left" w:pos="3600"/>
                            <w:tab w:val="left" w:pos="4320"/>
                            <w:tab w:val="left" w:pos="5040"/>
                            <w:tab w:val="left" w:pos="5760"/>
                            <w:tab w:val="left" w:pos="6480"/>
                            <w:tab w:val="left" w:pos="7200"/>
                            <w:tab w:val="left" w:pos="7920"/>
                          </w:tabs>
                          <w:ind w:right="-1"/>
                          <w:rPr>
                            <w:rFonts w:ascii="Univers (W1)" w:hAnsi="Univers (W1)"/>
                            <w:b/>
                            <w:sz w:val="18"/>
                            <w:szCs w:val="18"/>
                          </w:rPr>
                        </w:pPr>
                        <w:r w:rsidRPr="00BD3083">
                          <w:rPr>
                            <w:rStyle w:val="PlaceholderText"/>
                            <w:rFonts w:eastAsiaTheme="minorHAnsi"/>
                          </w:rPr>
                          <w:t>Click or tap here to enter text.</w:t>
                        </w:r>
                      </w:p>
                    </w:tc>
                  </w:sdtContent>
                </w:sdt>
                <w:tc>
                  <w:tcPr>
                    <w:tcW w:w="285" w:type="dxa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vAlign w:val="center"/>
                  </w:tcPr>
                  <w:p w14:paraId="1FE729EC" w14:textId="66ABAE98" w:rsidR="002C1913" w:rsidRPr="00BD3083" w:rsidRDefault="002C1913" w:rsidP="009A3A13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b/>
                        <w:sz w:val="18"/>
                        <w:szCs w:val="18"/>
                      </w:rPr>
                    </w:pPr>
                  </w:p>
                </w:tc>
              </w:tr>
            </w:sdtContent>
          </w:sdt>
        </w:sdtContent>
      </w:sdt>
      <w:tr w:rsidR="002C1913" w:rsidRPr="00BD3083" w14:paraId="1D78AF1A" w14:textId="77777777" w:rsidTr="005E1E3A">
        <w:trPr>
          <w:trHeight w:val="283"/>
        </w:trPr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E4A1315" w14:textId="77777777" w:rsidR="002C1913" w:rsidRPr="00BD3083" w:rsidRDefault="002C1913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ACADBC1" w14:textId="77777777" w:rsidR="002C1913" w:rsidRPr="00BD3083" w:rsidRDefault="002C1913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18"/>
                <w:szCs w:val="18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D4DC2" w14:textId="77777777" w:rsidR="002C1913" w:rsidRPr="00BD3083" w:rsidRDefault="002C1913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  <w:tc>
          <w:tcPr>
            <w:tcW w:w="45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9F4F2" w14:textId="77777777" w:rsidR="002C1913" w:rsidRPr="00BD3083" w:rsidRDefault="002C1913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  <w:tc>
          <w:tcPr>
            <w:tcW w:w="87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3D5B0" w14:textId="623DDFF9" w:rsidR="002C1913" w:rsidRPr="00BD3083" w:rsidRDefault="00390FEA" w:rsidP="00390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right"/>
              <w:rPr>
                <w:rFonts w:ascii="Univers (W1)" w:hAnsi="Univers (W1)"/>
                <w:b/>
                <w:i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i/>
                <w:sz w:val="14"/>
                <w:szCs w:val="18"/>
              </w:rPr>
              <w:t>Click ‘+’ at the end of the row to add</w:t>
            </w:r>
            <w:r w:rsidR="005E1E3A" w:rsidRPr="00BD3083">
              <w:rPr>
                <w:rFonts w:ascii="Univers (W1)" w:hAnsi="Univers (W1)"/>
                <w:b/>
                <w:i/>
                <w:sz w:val="14"/>
                <w:szCs w:val="18"/>
              </w:rPr>
              <w:t xml:space="preserve"> </w:t>
            </w:r>
            <w:proofErr w:type="gramStart"/>
            <w:r w:rsidR="005E1E3A" w:rsidRPr="00BD3083">
              <w:rPr>
                <w:rFonts w:ascii="Univers (W1)" w:hAnsi="Univers (W1)"/>
                <w:b/>
                <w:i/>
                <w:sz w:val="14"/>
                <w:szCs w:val="18"/>
              </w:rPr>
              <w:t xml:space="preserve">more </w:t>
            </w:r>
            <w:r w:rsidRPr="00BD3083">
              <w:rPr>
                <w:rFonts w:ascii="Univers (W1)" w:hAnsi="Univers (W1)"/>
                <w:b/>
                <w:i/>
                <w:sz w:val="14"/>
                <w:szCs w:val="18"/>
              </w:rPr>
              <w:t xml:space="preserve"> item</w:t>
            </w:r>
            <w:proofErr w:type="gramEnd"/>
            <w:r w:rsidRPr="00BD3083">
              <w:rPr>
                <w:rFonts w:ascii="Univers (W1)" w:hAnsi="Univers (W1)"/>
                <w:b/>
                <w:i/>
                <w:sz w:val="14"/>
                <w:szCs w:val="18"/>
              </w:rPr>
              <w:t xml:space="preserve">          </w:t>
            </w: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D7CF2BA" w14:textId="00A2E625" w:rsidR="002C1913" w:rsidRPr="00BD3083" w:rsidRDefault="002C1913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2C1913" w:rsidRPr="00BD3083" w14:paraId="7F822C2E" w14:textId="77777777" w:rsidTr="005E1E3A">
        <w:trPr>
          <w:trHeight w:val="283"/>
        </w:trPr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1956200" w14:textId="77777777" w:rsidR="002C1913" w:rsidRPr="00BD3083" w:rsidRDefault="002C1913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ADD5844" w14:textId="77777777" w:rsidR="002C1913" w:rsidRPr="00BD3083" w:rsidRDefault="002C1913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18"/>
                <w:szCs w:val="18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0005F" w14:textId="77777777" w:rsidR="002C1913" w:rsidRPr="00BD3083" w:rsidRDefault="002C1913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  <w:tc>
          <w:tcPr>
            <w:tcW w:w="45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C7BB2" w14:textId="77777777" w:rsidR="002C1913" w:rsidRPr="00BD3083" w:rsidRDefault="002C1913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  <w:tc>
          <w:tcPr>
            <w:tcW w:w="87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6EBE0" w14:textId="77777777" w:rsidR="002C1913" w:rsidRPr="00BD3083" w:rsidRDefault="002C1913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76B03EC" w14:textId="660608A7" w:rsidR="002C1913" w:rsidRPr="00BD3083" w:rsidRDefault="002C1913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2C1913" w:rsidRPr="00BD3083" w14:paraId="7FDFEE7B" w14:textId="77777777" w:rsidTr="00016D6F">
        <w:trPr>
          <w:trHeight w:val="54"/>
        </w:trPr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CA4F061" w14:textId="77777777" w:rsidR="002C1913" w:rsidRPr="00BD3083" w:rsidRDefault="002C1913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18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5373E" w14:textId="77777777" w:rsidR="002C1913" w:rsidRPr="00BD3083" w:rsidRDefault="002C1913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18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EA693D3" w14:textId="0AFB9664" w:rsidR="002C1913" w:rsidRPr="00BD3083" w:rsidRDefault="002C1913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18"/>
              </w:rPr>
            </w:pPr>
          </w:p>
        </w:tc>
        <w:tc>
          <w:tcPr>
            <w:tcW w:w="453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2CFC7F7" w14:textId="77777777" w:rsidR="002C1913" w:rsidRPr="00BD3083" w:rsidRDefault="002C1913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18"/>
              </w:rPr>
            </w:pPr>
          </w:p>
        </w:tc>
        <w:tc>
          <w:tcPr>
            <w:tcW w:w="879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791EB3" w14:textId="77777777" w:rsidR="002C1913" w:rsidRPr="00BD3083" w:rsidRDefault="002C1913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781F6A4" w14:textId="44C591DA" w:rsidR="002C1913" w:rsidRPr="00BD3083" w:rsidRDefault="002C1913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18"/>
              </w:rPr>
            </w:pPr>
          </w:p>
        </w:tc>
      </w:tr>
      <w:tr w:rsidR="005E1E3A" w:rsidRPr="00BD3083" w14:paraId="56371E3C" w14:textId="77777777" w:rsidTr="005E1E3A">
        <w:trPr>
          <w:trHeight w:val="494"/>
        </w:trPr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740BEA0" w14:textId="77777777" w:rsidR="005E1E3A" w:rsidRPr="00BD3083" w:rsidRDefault="005E1E3A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DDD3D3" w14:textId="77777777" w:rsidR="005E1E3A" w:rsidRPr="00BD3083" w:rsidRDefault="005E1E3A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18"/>
                <w:szCs w:val="18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538495" w14:textId="77777777" w:rsidR="005E1E3A" w:rsidRPr="00BD3083" w:rsidRDefault="005E1E3A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11F6BD" w14:textId="5B262973" w:rsidR="005E1E3A" w:rsidRPr="00BD3083" w:rsidRDefault="005E1E3A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Nam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336363" w14:textId="4619F4DC" w:rsidR="005E1E3A" w:rsidRPr="00BD3083" w:rsidRDefault="005E1E3A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sdt>
          <w:sdtPr>
            <w:rPr>
              <w:rFonts w:ascii="Univers (W1)" w:hAnsi="Univers (W1)"/>
              <w:sz w:val="18"/>
              <w:szCs w:val="18"/>
            </w:rPr>
            <w:id w:val="1241680728"/>
            <w:placeholder>
              <w:docPart w:val="BA73F9C088A84932964F67DA16B8507C"/>
            </w:placeholder>
            <w:showingPlcHdr/>
          </w:sdtPr>
          <w:sdtEndPr/>
          <w:sdtContent>
            <w:tc>
              <w:tcPr>
                <w:tcW w:w="481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878A5AD" w14:textId="0720A790" w:rsidR="005E1E3A" w:rsidRPr="00BD3083" w:rsidRDefault="005E1E3A" w:rsidP="008D01C3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="Univers (W1)" w:hAnsi="Univers (W1)"/>
                    <w:b/>
                    <w:sz w:val="18"/>
                    <w:szCs w:val="18"/>
                  </w:rPr>
                </w:pPr>
                <w:r w:rsidRPr="00BD3083">
                  <w:rPr>
                    <w:rStyle w:val="PlaceholderText"/>
                  </w:rPr>
                  <w:t>Name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78E073" w14:textId="77777777" w:rsidR="005E1E3A" w:rsidRPr="00BD3083" w:rsidRDefault="005E1E3A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248E5" w14:textId="6B89E01A" w:rsidR="005E1E3A" w:rsidRPr="00BD3083" w:rsidRDefault="005E1E3A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Signatur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733BF4" w14:textId="226855C7" w:rsidR="005E1E3A" w:rsidRPr="00BD3083" w:rsidRDefault="005E1E3A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sdt>
          <w:sdtPr>
            <w:rPr>
              <w:rFonts w:ascii="Univers (W1)" w:hAnsi="Univers (W1)"/>
              <w:b/>
              <w:sz w:val="18"/>
              <w:szCs w:val="18"/>
            </w:rPr>
            <w:id w:val="-1835053684"/>
            <w:showingPlcHdr/>
            <w:picture/>
          </w:sdtPr>
          <w:sdtEndPr/>
          <w:sdtContent>
            <w:tc>
              <w:tcPr>
                <w:tcW w:w="3971" w:type="dxa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vAlign w:val="center"/>
              </w:tcPr>
              <w:p w14:paraId="22CFD36A" w14:textId="3D8E8D78" w:rsidR="005E1E3A" w:rsidRPr="00BD3083" w:rsidRDefault="0039778D" w:rsidP="008D01C3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="Univers (W1)" w:hAnsi="Univers (W1)"/>
                    <w:b/>
                    <w:sz w:val="18"/>
                    <w:szCs w:val="18"/>
                  </w:rPr>
                </w:pPr>
                <w:r w:rsidRPr="00BD3083">
                  <w:rPr>
                    <w:rFonts w:ascii="Univers (W1)" w:hAnsi="Univers (W1)"/>
                    <w:b/>
                    <w:noProof/>
                    <w:sz w:val="18"/>
                    <w:szCs w:val="18"/>
                  </w:rPr>
                  <w:drawing>
                    <wp:inline distT="0" distB="0" distL="0" distR="0" wp14:anchorId="4CFE38F0" wp14:editId="16F51C11">
                      <wp:extent cx="2290780" cy="422275"/>
                      <wp:effectExtent l="0" t="0" r="0" b="0"/>
                      <wp:docPr id="7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90780" cy="4222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EEC4DF" w14:textId="763614A1" w:rsidR="005E1E3A" w:rsidRPr="00BD3083" w:rsidRDefault="005E1E3A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40385F7" w14:textId="77777777" w:rsidR="005E1E3A" w:rsidRPr="00BD3083" w:rsidRDefault="005E1E3A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5E1E3A" w:rsidRPr="00BD3083" w14:paraId="797A178E" w14:textId="77777777" w:rsidTr="005E1E3A">
        <w:trPr>
          <w:trHeight w:val="562"/>
        </w:trPr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3CF892F" w14:textId="77777777" w:rsidR="005E1E3A" w:rsidRPr="00BD3083" w:rsidRDefault="005E1E3A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EAEC9" w14:textId="77777777" w:rsidR="005E1E3A" w:rsidRPr="00BD3083" w:rsidRDefault="005E1E3A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18"/>
                <w:szCs w:val="18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31D9C6" w14:textId="77777777" w:rsidR="005E1E3A" w:rsidRPr="00BD3083" w:rsidRDefault="005E1E3A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C7A16" w14:textId="7FD2692E" w:rsidR="005E1E3A" w:rsidRPr="00BD3083" w:rsidRDefault="005E1E3A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Position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649342" w14:textId="6CD36C2B" w:rsidR="005E1E3A" w:rsidRPr="00BD3083" w:rsidRDefault="005E1E3A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sdt>
          <w:sdtPr>
            <w:rPr>
              <w:rFonts w:ascii="Univers (W1)" w:hAnsi="Univers (W1)"/>
              <w:sz w:val="18"/>
              <w:szCs w:val="18"/>
            </w:rPr>
            <w:id w:val="-62798041"/>
            <w:placeholder>
              <w:docPart w:val="1DE90EBD71E9456FBE3DF6487590B73F"/>
            </w:placeholder>
            <w:showingPlcHdr/>
          </w:sdtPr>
          <w:sdtEndPr/>
          <w:sdtContent>
            <w:tc>
              <w:tcPr>
                <w:tcW w:w="481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87208B9" w14:textId="4A10C9B5" w:rsidR="005E1E3A" w:rsidRPr="00BD3083" w:rsidRDefault="005E1E3A" w:rsidP="008D01C3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="Univers (W1)" w:hAnsi="Univers (W1)"/>
                    <w:b/>
                    <w:sz w:val="18"/>
                    <w:szCs w:val="18"/>
                  </w:rPr>
                </w:pPr>
                <w:r w:rsidRPr="00BD3083">
                  <w:rPr>
                    <w:rStyle w:val="PlaceholderText"/>
                  </w:rPr>
                  <w:t>Position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C54819" w14:textId="77777777" w:rsidR="005E1E3A" w:rsidRPr="00BD3083" w:rsidRDefault="005E1E3A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9C17B5" w14:textId="3062E8BD" w:rsidR="005E1E3A" w:rsidRPr="00BD3083" w:rsidRDefault="005E1E3A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Da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464D40" w14:textId="17AF87AA" w:rsidR="005E1E3A" w:rsidRPr="00BD3083" w:rsidRDefault="005E1E3A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sdt>
          <w:sdtPr>
            <w:rPr>
              <w:rFonts w:ascii="Univers (W1)" w:hAnsi="Univers (W1)"/>
              <w:sz w:val="18"/>
              <w:szCs w:val="18"/>
            </w:rPr>
            <w:id w:val="-1056544717"/>
            <w:placeholder>
              <w:docPart w:val="2E58D8713B83437486F8DD2236F73CFE"/>
            </w:placeholder>
            <w:showingPlcHdr/>
            <w:date>
              <w:dateFormat w:val="d/M/yyyy"/>
              <w:lid w:val="en-MY"/>
              <w:storeMappedDataAs w:val="dateTime"/>
              <w:calendar w:val="gregorian"/>
            </w:date>
          </w:sdtPr>
          <w:sdtEndPr/>
          <w:sdtContent>
            <w:tc>
              <w:tcPr>
                <w:tcW w:w="3971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30E6990" w14:textId="6A024979" w:rsidR="005E1E3A" w:rsidRPr="00BD3083" w:rsidRDefault="005E1E3A" w:rsidP="008D01C3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="Univers (W1)" w:hAnsi="Univers (W1)"/>
                    <w:b/>
                    <w:sz w:val="18"/>
                    <w:szCs w:val="18"/>
                  </w:rPr>
                </w:pPr>
                <w:r w:rsidRPr="00BD3083">
                  <w:rPr>
                    <w:rStyle w:val="PlaceholderText"/>
                    <w:rFonts w:eastAsiaTheme="minorHAnsi"/>
                  </w:rPr>
                  <w:t>Insert Date.</w:t>
                </w:r>
              </w:p>
            </w:tc>
          </w:sdtContent>
        </w:sdt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3BA5B" w14:textId="236A35BB" w:rsidR="005E1E3A" w:rsidRPr="00BD3083" w:rsidRDefault="005E1E3A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B80DBB8" w14:textId="77777777" w:rsidR="005E1E3A" w:rsidRPr="00BD3083" w:rsidRDefault="005E1E3A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857AE1" w:rsidRPr="00BD3083" w14:paraId="48613B3A" w14:textId="77777777" w:rsidTr="00857AE1">
        <w:trPr>
          <w:trHeight w:val="82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4344CA5" w14:textId="77777777" w:rsidR="00857AE1" w:rsidRPr="00BD3083" w:rsidRDefault="00857AE1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18"/>
              </w:rPr>
            </w:pPr>
          </w:p>
        </w:tc>
        <w:tc>
          <w:tcPr>
            <w:tcW w:w="14605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CEBD33" w14:textId="77777777" w:rsidR="00857AE1" w:rsidRPr="00BD3083" w:rsidRDefault="00857AE1" w:rsidP="008D01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3D227F" w14:textId="77777777" w:rsidR="00857AE1" w:rsidRPr="00BD3083" w:rsidRDefault="00857AE1" w:rsidP="009A3A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18"/>
              </w:rPr>
            </w:pPr>
          </w:p>
        </w:tc>
      </w:tr>
    </w:tbl>
    <w:p w14:paraId="2441A64C" w14:textId="77777777" w:rsidR="00390FEA" w:rsidRPr="00BD3083" w:rsidRDefault="00390FEA" w:rsidP="00C30F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right="-1"/>
        <w:rPr>
          <w:rFonts w:ascii="Arial" w:hAnsi="Arial" w:cs="Arial"/>
          <w:sz w:val="18"/>
          <w:szCs w:val="18"/>
        </w:rPr>
        <w:sectPr w:rsidR="00390FEA" w:rsidRPr="00BD3083" w:rsidSect="006C1F8B">
          <w:headerReference w:type="default" r:id="rId14"/>
          <w:pgSz w:w="16838" w:h="11906" w:orient="landscape"/>
          <w:pgMar w:top="1049" w:right="709" w:bottom="566" w:left="709" w:header="565" w:footer="545" w:gutter="0"/>
          <w:cols w:space="708"/>
          <w:docGrid w:linePitch="360"/>
        </w:sectPr>
      </w:pPr>
    </w:p>
    <w:tbl>
      <w:tblPr>
        <w:tblW w:w="155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0"/>
        <w:gridCol w:w="558"/>
        <w:gridCol w:w="289"/>
        <w:gridCol w:w="1134"/>
        <w:gridCol w:w="287"/>
        <w:gridCol w:w="143"/>
        <w:gridCol w:w="1276"/>
        <w:gridCol w:w="1275"/>
        <w:gridCol w:w="1421"/>
        <w:gridCol w:w="709"/>
        <w:gridCol w:w="281"/>
        <w:gridCol w:w="994"/>
        <w:gridCol w:w="283"/>
        <w:gridCol w:w="136"/>
        <w:gridCol w:w="1701"/>
        <w:gridCol w:w="1134"/>
        <w:gridCol w:w="998"/>
        <w:gridCol w:w="986"/>
        <w:gridCol w:w="1004"/>
        <w:gridCol w:w="285"/>
      </w:tblGrid>
      <w:tr w:rsidR="00C30F2C" w:rsidRPr="00BD3083" w14:paraId="5E11380C" w14:textId="77777777" w:rsidTr="00BC1E37">
        <w:trPr>
          <w:trHeight w:val="76"/>
        </w:trPr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CC5319A" w14:textId="7D5E431D" w:rsidR="00C30F2C" w:rsidRPr="00BD3083" w:rsidRDefault="00C30F2C" w:rsidP="00C30F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18"/>
              </w:rPr>
            </w:pPr>
          </w:p>
        </w:tc>
        <w:tc>
          <w:tcPr>
            <w:tcW w:w="14609" w:type="dxa"/>
            <w:gridSpan w:val="1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40C9B04" w14:textId="77777777" w:rsidR="00C30F2C" w:rsidRPr="00BD3083" w:rsidRDefault="00C30F2C" w:rsidP="00C30F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18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A3B988" w14:textId="7DE029AA" w:rsidR="00390FEA" w:rsidRPr="00BD3083" w:rsidRDefault="00390FEA" w:rsidP="00C30F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18"/>
              </w:rPr>
            </w:pPr>
          </w:p>
        </w:tc>
      </w:tr>
      <w:tr w:rsidR="00C30F2C" w:rsidRPr="00BD3083" w14:paraId="4D2278D0" w14:textId="77777777" w:rsidTr="0016788F">
        <w:trPr>
          <w:trHeight w:val="418"/>
        </w:trPr>
        <w:tc>
          <w:tcPr>
            <w:tcW w:w="15309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366D90F1" w14:textId="1A680D66" w:rsidR="00C30F2C" w:rsidRPr="00BD3083" w:rsidRDefault="00C30F2C" w:rsidP="00C30F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BD3083">
              <w:rPr>
                <w:rFonts w:ascii="Arial" w:hAnsi="Arial" w:cs="Arial"/>
                <w:b/>
                <w:sz w:val="18"/>
                <w:szCs w:val="18"/>
              </w:rPr>
              <w:t xml:space="preserve">SECTION 5 – </w:t>
            </w:r>
            <w:r w:rsidR="000F312B" w:rsidRPr="00BD3083">
              <w:rPr>
                <w:rFonts w:ascii="Arial" w:hAnsi="Arial" w:cs="Arial"/>
                <w:b/>
                <w:sz w:val="18"/>
                <w:szCs w:val="18"/>
              </w:rPr>
              <w:t xml:space="preserve">AIRWORTHINESS DIVISION </w:t>
            </w:r>
            <w:r w:rsidRPr="00BD3083">
              <w:rPr>
                <w:rFonts w:ascii="Arial" w:hAnsi="Arial" w:cs="Arial"/>
                <w:b/>
                <w:sz w:val="18"/>
                <w:szCs w:val="18"/>
              </w:rPr>
              <w:t>RECOMMENDATION TO FLIGHT OPERATION DIVISION</w:t>
            </w: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245E34F6" w14:textId="77777777" w:rsidR="00C30F2C" w:rsidRPr="00BD3083" w:rsidRDefault="00C30F2C" w:rsidP="00C30F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C30F2C" w:rsidRPr="00BD3083" w14:paraId="14C192D5" w14:textId="77777777" w:rsidTr="00BC1E37">
        <w:trPr>
          <w:trHeight w:val="283"/>
        </w:trPr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274D81D" w14:textId="77777777" w:rsidR="00C30F2C" w:rsidRPr="00BD3083" w:rsidRDefault="00C30F2C" w:rsidP="00C30F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09" w:type="dxa"/>
            <w:gridSpan w:val="1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3AB59" w14:textId="261219BC" w:rsidR="00C30F2C" w:rsidRPr="00BD3083" w:rsidRDefault="002E01C9" w:rsidP="00930D4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both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 xml:space="preserve">(Tick </w:t>
            </w:r>
            <w:sdt>
              <w:sdtPr>
                <w:rPr>
                  <w:rFonts w:ascii="Univers (W1)" w:hAnsi="Univers (W1)"/>
                  <w:sz w:val="18"/>
                  <w:szCs w:val="18"/>
                </w:rPr>
                <w:id w:val="-1752895485"/>
                <w14:checkbox>
                  <w14:checked w14:val="1"/>
                  <w14:checkedState w14:val="221A" w14:font="Calibri"/>
                  <w14:uncheckedState w14:val="2610" w14:font="MS Gothic"/>
                </w14:checkbox>
              </w:sdtPr>
              <w:sdtEndPr/>
              <w:sdtContent>
                <w:r w:rsidRPr="00BD3083">
                  <w:rPr>
                    <w:rFonts w:ascii="Calibri" w:hAnsi="Calibri" w:cs="Calibri"/>
                    <w:sz w:val="18"/>
                    <w:szCs w:val="18"/>
                  </w:rPr>
                  <w:t>√</w:t>
                </w:r>
              </w:sdtContent>
            </w:sdt>
            <w:r w:rsidRPr="00BD3083">
              <w:rPr>
                <w:rFonts w:ascii="Univers (W1)" w:hAnsi="Univers (W1)"/>
                <w:sz w:val="18"/>
                <w:szCs w:val="18"/>
              </w:rPr>
              <w:t xml:space="preserve"> the</w:t>
            </w:r>
            <w:r w:rsidR="00BC1E37" w:rsidRPr="00BD3083">
              <w:rPr>
                <w:rFonts w:ascii="Univers (W1)" w:hAnsi="Univers (W1)"/>
                <w:sz w:val="18"/>
                <w:szCs w:val="18"/>
              </w:rPr>
              <w:t xml:space="preserve"> applicable</w:t>
            </w:r>
            <w:r w:rsidRPr="00BD3083">
              <w:rPr>
                <w:rFonts w:ascii="Univers (W1)" w:hAnsi="Univers (W1)"/>
                <w:sz w:val="18"/>
                <w:szCs w:val="18"/>
              </w:rPr>
              <w:t xml:space="preserve"> box below)</w:t>
            </w:r>
            <w:r w:rsidR="001D21D2" w:rsidRPr="00BD3083">
              <w:rPr>
                <w:rFonts w:ascii="Univers (W1)" w:hAnsi="Univers (W1)"/>
                <w:sz w:val="18"/>
                <w:szCs w:val="18"/>
              </w:rPr>
              <w:t xml:space="preserve"> (* delete where applicable)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72154DE" w14:textId="77777777" w:rsidR="00C30F2C" w:rsidRPr="00BD3083" w:rsidRDefault="00C30F2C" w:rsidP="00C30F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2E01C9" w:rsidRPr="00BD3083" w14:paraId="65571FAF" w14:textId="77777777" w:rsidTr="00BC1E37">
        <w:trPr>
          <w:trHeight w:val="423"/>
        </w:trPr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B0F4C7E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rFonts w:ascii="Univers (W1)" w:hAnsi="Univers (W1)"/>
              <w:b/>
              <w:sz w:val="18"/>
              <w:szCs w:val="18"/>
            </w:rPr>
            <w:id w:val="-1211342446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58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14:paraId="22B91446" w14:textId="053C83FB" w:rsidR="002E01C9" w:rsidRPr="00BD3083" w:rsidRDefault="002E01C9" w:rsidP="002E01C9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Univers (W1)" w:hAnsi="Univers (W1)"/>
                    <w:sz w:val="18"/>
                    <w:szCs w:val="18"/>
                  </w:rPr>
                </w:pPr>
                <w:r w:rsidRPr="00BD308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228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F6318D" w14:textId="12293328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A review of the declaration from the applicant has been carried out and found the aircraft registratio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5F5A5E6B" w14:textId="56F03CDD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AEB500" w14:textId="76D5DFFC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32"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with MSN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3EE3EABA" w14:textId="595BDEA6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32FA2E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359"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3D7B567" w14:textId="71633D48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2E01C9" w:rsidRPr="00BD3083" w14:paraId="1D0795E7" w14:textId="77777777" w:rsidTr="00BC1E37">
        <w:trPr>
          <w:trHeight w:val="414"/>
        </w:trPr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368CCD9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87531C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4051" w:type="dxa"/>
            <w:gridSpan w:val="1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C2E72" w14:textId="586E1BE5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installed equipment meeting the requirements under</w:t>
            </w:r>
            <w:r w:rsidR="00F5303A" w:rsidRPr="00BD3083">
              <w:rPr>
                <w:rFonts w:ascii="Univers (W1)" w:hAnsi="Univers (W1)"/>
                <w:sz w:val="18"/>
                <w:szCs w:val="18"/>
              </w:rPr>
              <w:t xml:space="preserve"> CAD 6 *Part I / Part II / Part III</w:t>
            </w:r>
            <w:r w:rsidRPr="00BD3083">
              <w:rPr>
                <w:rFonts w:ascii="Univers (W1)" w:hAnsi="Univers (W1)"/>
                <w:sz w:val="18"/>
                <w:szCs w:val="18"/>
              </w:rPr>
              <w:t xml:space="preserve"> and CAD 6806.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CDE73A7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16788F" w:rsidRPr="00BD3083" w14:paraId="69985847" w14:textId="77777777" w:rsidTr="00BC1E37">
        <w:trPr>
          <w:trHeight w:val="283"/>
        </w:trPr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01EE4E0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3F27B1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5FBF0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25B42" w14:textId="18BF507E" w:rsidR="002E01C9" w:rsidRPr="00BD3083" w:rsidRDefault="002E01C9" w:rsidP="00857AE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Name</w:t>
            </w:r>
          </w:p>
        </w:tc>
        <w:tc>
          <w:tcPr>
            <w:tcW w:w="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D3E864" w14:textId="7E7FAD5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tc>
          <w:tcPr>
            <w:tcW w:w="482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71015" w14:textId="13310EB7" w:rsidR="002E01C9" w:rsidRPr="00BD3083" w:rsidRDefault="002E01C9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80C19C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03831" w14:textId="3EF61662" w:rsidR="002E01C9" w:rsidRPr="00BD3083" w:rsidRDefault="002E01C9" w:rsidP="00857AE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Signatur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88451" w14:textId="01C58F89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sdt>
          <w:sdtPr>
            <w:rPr>
              <w:rFonts w:ascii="Univers (W1)" w:hAnsi="Univers (W1)"/>
              <w:sz w:val="18"/>
              <w:szCs w:val="18"/>
            </w:rPr>
            <w:id w:val="-1375229905"/>
            <w:showingPlcHdr/>
            <w:picture/>
          </w:sdtPr>
          <w:sdtEndPr/>
          <w:sdtContent>
            <w:tc>
              <w:tcPr>
                <w:tcW w:w="3969" w:type="dxa"/>
                <w:gridSpan w:val="4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vAlign w:val="center"/>
              </w:tcPr>
              <w:p w14:paraId="3F89136F" w14:textId="13203DC2" w:rsidR="002E01C9" w:rsidRPr="00BD3083" w:rsidRDefault="002E01C9" w:rsidP="002E01C9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Univers (W1)" w:hAnsi="Univers (W1)"/>
                    <w:sz w:val="18"/>
                    <w:szCs w:val="18"/>
                  </w:rPr>
                </w:pPr>
                <w:r w:rsidRPr="00BD3083">
                  <w:rPr>
                    <w:rFonts w:ascii="Univers (W1)" w:hAnsi="Univers (W1)"/>
                    <w:noProof/>
                    <w:sz w:val="18"/>
                    <w:szCs w:val="18"/>
                  </w:rPr>
                  <w:drawing>
                    <wp:inline distT="0" distB="0" distL="0" distR="0" wp14:anchorId="56EDFDCA" wp14:editId="032E15B7">
                      <wp:extent cx="2306320" cy="401782"/>
                      <wp:effectExtent l="0" t="0" r="0" b="0"/>
                      <wp:docPr id="6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56725" cy="41056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9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BB547B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5A4AD48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2E01C9" w:rsidRPr="00BD3083" w14:paraId="1E061FB0" w14:textId="77777777" w:rsidTr="00BC1E37">
        <w:trPr>
          <w:trHeight w:val="762"/>
        </w:trPr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F9B06F4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66C1EB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2A10D6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D4D1FB" w14:textId="5832214D" w:rsidR="002E01C9" w:rsidRPr="00BD3083" w:rsidRDefault="002E01C9" w:rsidP="00857AE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Position</w:t>
            </w:r>
          </w:p>
        </w:tc>
        <w:tc>
          <w:tcPr>
            <w:tcW w:w="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888E21" w14:textId="163459EC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tc>
          <w:tcPr>
            <w:tcW w:w="482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C1833E" w14:textId="5C0E32E2" w:rsidR="002E01C9" w:rsidRPr="00BD3083" w:rsidRDefault="002E01C9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4DA02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BC5B91" w14:textId="1A03AD1A" w:rsidR="002E01C9" w:rsidRPr="00BD3083" w:rsidRDefault="002E01C9" w:rsidP="00857AE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Dat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17F2E" w14:textId="1A148AF4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tc>
          <w:tcPr>
            <w:tcW w:w="3969" w:type="dxa"/>
            <w:gridSpan w:val="4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1748AF5A" w14:textId="27C2EEFB" w:rsidR="002E01C9" w:rsidRPr="00BD3083" w:rsidRDefault="002E01C9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9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BC68B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97CA656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2E01C9" w:rsidRPr="00BD3083" w14:paraId="172958BA" w14:textId="77777777" w:rsidTr="00BC1E37">
        <w:trPr>
          <w:trHeight w:val="283"/>
        </w:trPr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E6A2A90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FAE22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F7FD55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BE7B73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92AEE2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482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4C1893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579EA4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6DA7E3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E6CAF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396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C3869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9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7CFA62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B9E68DA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16788F" w:rsidRPr="00BD3083" w14:paraId="2AD4C9F4" w14:textId="77777777" w:rsidTr="00870E72">
        <w:trPr>
          <w:trHeight w:val="283"/>
        </w:trPr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C5FD938" w14:textId="77777777" w:rsidR="0016788F" w:rsidRPr="00BD3083" w:rsidRDefault="0016788F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rFonts w:ascii="Univers (W1)" w:hAnsi="Univers (W1)"/>
              <w:b/>
              <w:sz w:val="18"/>
              <w:szCs w:val="18"/>
            </w:rPr>
            <w:id w:val="1307353688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58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14:paraId="041D3AAD" w14:textId="1DE076C1" w:rsidR="0016788F" w:rsidRPr="00BD3083" w:rsidRDefault="0016788F" w:rsidP="002E01C9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Univers (W1)" w:hAnsi="Univers (W1)"/>
                    <w:sz w:val="18"/>
                    <w:szCs w:val="18"/>
                  </w:rPr>
                </w:pPr>
                <w:r w:rsidRPr="00BD308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853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56D513" w14:textId="65A4CC9C" w:rsidR="0016788F" w:rsidRPr="00BD3083" w:rsidRDefault="0016788F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Aircraft registration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5444E8C1" w14:textId="7C56D5B7" w:rsidR="0016788F" w:rsidRPr="00BD3083" w:rsidRDefault="0016788F" w:rsidP="001678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8B94E4" w14:textId="65C9053B" w:rsidR="0016788F" w:rsidRPr="00BD3083" w:rsidRDefault="0016788F" w:rsidP="001678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with MSN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E2D63B4" w14:textId="2A51D913" w:rsidR="0016788F" w:rsidRPr="00BD3083" w:rsidRDefault="0016788F" w:rsidP="001678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42"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8226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463876" w14:textId="5E75CB4F" w:rsidR="0016788F" w:rsidRPr="00BD3083" w:rsidRDefault="0016788F" w:rsidP="001678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 xml:space="preserve">is found </w:t>
            </w:r>
            <w:r w:rsidR="00F5303A" w:rsidRPr="00BD3083">
              <w:rPr>
                <w:rFonts w:ascii="Univers (W1)" w:hAnsi="Univers (W1)"/>
                <w:sz w:val="18"/>
                <w:szCs w:val="18"/>
              </w:rPr>
              <w:t>non-</w:t>
            </w:r>
            <w:r w:rsidRPr="00BD3083">
              <w:rPr>
                <w:rFonts w:ascii="Univers (W1)" w:hAnsi="Univers (W1)"/>
                <w:sz w:val="18"/>
                <w:szCs w:val="18"/>
              </w:rPr>
              <w:t>compliant with the requirements under</w:t>
            </w:r>
            <w:r w:rsidR="00870E72" w:rsidRPr="00BD3083">
              <w:rPr>
                <w:rFonts w:ascii="Univers (W1)" w:hAnsi="Univers (W1)"/>
                <w:sz w:val="18"/>
                <w:szCs w:val="18"/>
              </w:rPr>
              <w:t xml:space="preserve"> CAD 6 *Part I / Part II / Part III</w:t>
            </w:r>
            <w:r w:rsidRPr="00BD3083">
              <w:rPr>
                <w:rFonts w:ascii="Univers (W1)" w:hAnsi="Univers (W1)"/>
                <w:sz w:val="18"/>
                <w:szCs w:val="18"/>
              </w:rPr>
              <w:t xml:space="preserve">   and CAD 6806</w:t>
            </w:r>
            <w:r w:rsidR="00857AE1" w:rsidRPr="00BD3083">
              <w:rPr>
                <w:rFonts w:ascii="Univers (W1)" w:hAnsi="Univers (W1)"/>
                <w:sz w:val="18"/>
                <w:szCs w:val="18"/>
              </w:rPr>
              <w:t>.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338F326" w14:textId="1E73DF32" w:rsidR="0016788F" w:rsidRPr="00BD3083" w:rsidRDefault="0016788F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2E01C9" w:rsidRPr="00BD3083" w14:paraId="7471D544" w14:textId="77777777" w:rsidTr="00BC1E37">
        <w:trPr>
          <w:trHeight w:val="283"/>
        </w:trPr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F65F60C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CEBEB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4051" w:type="dxa"/>
            <w:gridSpan w:val="1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F36A84" w14:textId="415E43F4" w:rsidR="002E01C9" w:rsidRPr="00BD3083" w:rsidRDefault="00857AE1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This will be limiting the operational capabilities of the aircraft and may prevent the aircraft from flying and performing certain operations.</w:t>
            </w:r>
            <w:r w:rsidR="00463331" w:rsidRPr="00BD3083">
              <w:rPr>
                <w:rFonts w:ascii="Univers (W1)" w:hAnsi="Univers (W1)"/>
                <w:sz w:val="18"/>
                <w:szCs w:val="18"/>
              </w:rPr>
              <w:t xml:space="preserve"> The list</w:t>
            </w:r>
            <w:r w:rsidRPr="00BD3083">
              <w:rPr>
                <w:rFonts w:ascii="Univers (W1)" w:hAnsi="Univers (W1)"/>
                <w:sz w:val="18"/>
                <w:szCs w:val="18"/>
              </w:rPr>
              <w:t xml:space="preserve"> of </w:t>
            </w:r>
            <w:r w:rsidR="00463331" w:rsidRPr="00BD3083">
              <w:rPr>
                <w:rFonts w:ascii="Univers (W1)" w:hAnsi="Univers (W1)"/>
                <w:sz w:val="18"/>
                <w:szCs w:val="18"/>
              </w:rPr>
              <w:t>equipment</w:t>
            </w:r>
            <w:r w:rsidRPr="00BD3083">
              <w:rPr>
                <w:rFonts w:ascii="Univers (W1)" w:hAnsi="Univers (W1)"/>
                <w:sz w:val="18"/>
                <w:szCs w:val="18"/>
              </w:rPr>
              <w:t xml:space="preserve"> </w:t>
            </w:r>
            <w:r w:rsidR="00463331" w:rsidRPr="00BD3083">
              <w:rPr>
                <w:rFonts w:ascii="Univers (W1)" w:hAnsi="Univers (W1)"/>
                <w:sz w:val="18"/>
                <w:szCs w:val="18"/>
              </w:rPr>
              <w:t xml:space="preserve">not installed </w:t>
            </w:r>
            <w:r w:rsidRPr="00BD3083">
              <w:rPr>
                <w:rFonts w:ascii="Univers (W1)" w:hAnsi="Univers (W1)"/>
                <w:sz w:val="18"/>
                <w:szCs w:val="18"/>
              </w:rPr>
              <w:t>are: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04A10C3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857AE1" w:rsidRPr="00BD3083" w14:paraId="0A06799B" w14:textId="77777777" w:rsidTr="00BC1E37">
        <w:trPr>
          <w:trHeight w:val="453"/>
        </w:trPr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9DB6F45" w14:textId="77777777" w:rsidR="00857AE1" w:rsidRPr="00BD3083" w:rsidRDefault="00857AE1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48998F" w14:textId="77777777" w:rsidR="00857AE1" w:rsidRPr="00BD3083" w:rsidRDefault="00857AE1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4051" w:type="dxa"/>
            <w:gridSpan w:val="1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37E793" w14:textId="205AA71D" w:rsidR="00857AE1" w:rsidRPr="00BD3083" w:rsidRDefault="00857AE1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9BBF083" w14:textId="77777777" w:rsidR="00857AE1" w:rsidRPr="00BD3083" w:rsidRDefault="00857AE1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BC1E37" w:rsidRPr="00BD3083" w14:paraId="5747AC55" w14:textId="77777777" w:rsidTr="00BC1E37">
        <w:trPr>
          <w:trHeight w:val="430"/>
        </w:trPr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61E5B95" w14:textId="77777777" w:rsidR="00BC1E37" w:rsidRPr="00BD3083" w:rsidRDefault="00BC1E37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AC1973" w14:textId="77777777" w:rsidR="00BC1E37" w:rsidRPr="00BD3083" w:rsidRDefault="00BC1E37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4051" w:type="dxa"/>
            <w:gridSpan w:val="1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594511" w14:textId="50C9C180" w:rsidR="00BC1E37" w:rsidRPr="00BD3083" w:rsidRDefault="00BC1E37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9BB736B" w14:textId="77777777" w:rsidR="00BC1E37" w:rsidRPr="00BD3083" w:rsidRDefault="00BC1E37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sdt>
        <w:sdtPr>
          <w:rPr>
            <w:rFonts w:ascii="Arial" w:hAnsi="Arial" w:cs="Arial"/>
            <w:sz w:val="18"/>
            <w:szCs w:val="18"/>
          </w:rPr>
          <w:id w:val="886150634"/>
          <w15:repeatingSection/>
        </w:sdtPr>
        <w:sdtEndPr>
          <w:rPr>
            <w:rFonts w:ascii="Univers (W1)" w:hAnsi="Univers (W1)" w:cs="Times New Roman"/>
            <w:b/>
          </w:rPr>
        </w:sdtEndPr>
        <w:sdtContent>
          <w:sdt>
            <w:sdtPr>
              <w:rPr>
                <w:rFonts w:ascii="Arial" w:hAnsi="Arial" w:cs="Arial"/>
                <w:sz w:val="18"/>
                <w:szCs w:val="18"/>
              </w:rPr>
              <w:id w:val="1157576298"/>
              <w:placeholder>
                <w:docPart w:val="DefaultPlaceholder_-1854013435"/>
              </w:placeholder>
              <w15:repeatingSectionItem/>
            </w:sdtPr>
            <w:sdtEndPr>
              <w:rPr>
                <w:rFonts w:ascii="Univers (W1)" w:hAnsi="Univers (W1)" w:cs="Times New Roman"/>
                <w:b/>
              </w:rPr>
            </w:sdtEndPr>
            <w:sdtContent>
              <w:tr w:rsidR="00BC1E37" w:rsidRPr="00BD3083" w14:paraId="68E054CC" w14:textId="77777777" w:rsidTr="00BC1E37">
                <w:trPr>
                  <w:trHeight w:val="430"/>
                </w:trPr>
                <w:tc>
                  <w:tcPr>
                    <w:tcW w:w="700" w:type="dxa"/>
                    <w:tcBorders>
                      <w:top w:val="nil"/>
                      <w:left w:val="single" w:sz="4" w:space="0" w:color="auto"/>
                      <w:bottom w:val="nil"/>
                      <w:right w:val="nil"/>
                    </w:tcBorders>
                    <w:vAlign w:val="center"/>
                  </w:tcPr>
                  <w:p w14:paraId="6194E780" w14:textId="6DEC398F" w:rsidR="00BC1E37" w:rsidRPr="00BD3083" w:rsidRDefault="00BC1E37" w:rsidP="002E01C9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</w:tc>
                <w:tc>
                  <w:tcPr>
                    <w:tcW w:w="558" w:type="dxa"/>
                    <w:tcBorders>
                      <w:top w:val="nil"/>
                      <w:left w:val="nil"/>
                      <w:bottom w:val="nil"/>
                      <w:right w:val="nil"/>
                    </w:tcBorders>
                    <w:vAlign w:val="center"/>
                  </w:tcPr>
                  <w:p w14:paraId="28821116" w14:textId="77777777" w:rsidR="00BC1E37" w:rsidRPr="00BD3083" w:rsidRDefault="00BC1E37" w:rsidP="002E01C9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jc w:val="center"/>
                      <w:rPr>
                        <w:rFonts w:ascii="Univers (W1)" w:hAnsi="Univers (W1)"/>
                        <w:sz w:val="18"/>
                        <w:szCs w:val="18"/>
                      </w:rPr>
                    </w:pPr>
                  </w:p>
                </w:tc>
                <w:tc>
                  <w:tcPr>
                    <w:tcW w:w="14051" w:type="dxa"/>
                    <w:gridSpan w:val="17"/>
                    <w:tcBorders>
                      <w:top w:val="nil"/>
                      <w:left w:val="nil"/>
                      <w:bottom w:val="nil"/>
                      <w:right w:val="nil"/>
                    </w:tcBorders>
                    <w:vAlign w:val="center"/>
                  </w:tcPr>
                  <w:p w14:paraId="20D64EF0" w14:textId="67112DA7" w:rsidR="00BC1E37" w:rsidRPr="00BD3083" w:rsidRDefault="00BC1E37" w:rsidP="002E01C9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sz w:val="18"/>
                        <w:szCs w:val="18"/>
                      </w:rPr>
                    </w:pPr>
                  </w:p>
                </w:tc>
                <w:tc>
                  <w:tcPr>
                    <w:tcW w:w="285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  <w:vAlign w:val="center"/>
                  </w:tcPr>
                  <w:p w14:paraId="589F0DC6" w14:textId="5FC0438C" w:rsidR="00BC1E37" w:rsidRPr="00BD3083" w:rsidRDefault="00BC1E37" w:rsidP="002E01C9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b/>
                        <w:sz w:val="18"/>
                        <w:szCs w:val="18"/>
                      </w:rPr>
                    </w:pPr>
                  </w:p>
                </w:tc>
              </w:tr>
            </w:sdtContent>
          </w:sdt>
        </w:sdtContent>
      </w:sdt>
      <w:tr w:rsidR="0016788F" w:rsidRPr="00BD3083" w14:paraId="0DDA70FC" w14:textId="77777777" w:rsidTr="00BC1E37">
        <w:trPr>
          <w:trHeight w:val="283"/>
        </w:trPr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2B62595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CBC44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8EB51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5F4F59" w14:textId="37A81B3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3F096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482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16982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970DA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B1FC2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4E10AC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396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E25CFD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9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165330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C824D40" w14:textId="77777777" w:rsidR="002E01C9" w:rsidRPr="00BD3083" w:rsidRDefault="002E01C9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BC1E37" w:rsidRPr="00BD3083" w14:paraId="006B4088" w14:textId="77777777" w:rsidTr="00BC1E37">
        <w:trPr>
          <w:trHeight w:val="283"/>
        </w:trPr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3D8EEBA" w14:textId="77777777" w:rsidR="00BC1E37" w:rsidRPr="00BD3083" w:rsidRDefault="00BC1E37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B4211" w14:textId="77777777" w:rsidR="00BC1E37" w:rsidRPr="00BD3083" w:rsidRDefault="00BC1E37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2609D" w14:textId="77777777" w:rsidR="00BC1E37" w:rsidRPr="00BD3083" w:rsidRDefault="00BC1E37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14A17" w14:textId="77777777" w:rsidR="00BC1E37" w:rsidRPr="00BD3083" w:rsidRDefault="00BC1E37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43324" w14:textId="77777777" w:rsidR="00BC1E37" w:rsidRPr="00BD3083" w:rsidRDefault="00BC1E37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482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ABD4D" w14:textId="77777777" w:rsidR="00BC1E37" w:rsidRPr="00BD3083" w:rsidRDefault="00BC1E37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9D08EA" w14:textId="77777777" w:rsidR="00BC1E37" w:rsidRPr="00BD3083" w:rsidRDefault="00BC1E37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BDFF6" w14:textId="77777777" w:rsidR="00BC1E37" w:rsidRPr="00BD3083" w:rsidRDefault="00BC1E37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7BA9DF" w14:textId="77777777" w:rsidR="00BC1E37" w:rsidRPr="00BD3083" w:rsidRDefault="00BC1E37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396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0B11E" w14:textId="77777777" w:rsidR="00BC1E37" w:rsidRPr="00BD3083" w:rsidRDefault="00BC1E37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9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07B553" w14:textId="77777777" w:rsidR="00BC1E37" w:rsidRPr="00BD3083" w:rsidRDefault="00BC1E37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3C3FA6F" w14:textId="77777777" w:rsidR="00BC1E37" w:rsidRPr="00BD3083" w:rsidRDefault="00BC1E37" w:rsidP="002E01C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BC1E37" w:rsidRPr="00BD3083" w14:paraId="31BBAEB3" w14:textId="77777777" w:rsidTr="00BC1E37">
        <w:trPr>
          <w:trHeight w:val="283"/>
        </w:trPr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584BE05" w14:textId="77777777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7A6D9A" w14:textId="77777777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CB9819" w14:textId="77777777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6A0D1" w14:textId="571CEF35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Name</w:t>
            </w:r>
          </w:p>
        </w:tc>
        <w:tc>
          <w:tcPr>
            <w:tcW w:w="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45270" w14:textId="0C11A79D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tc>
          <w:tcPr>
            <w:tcW w:w="482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B445D" w14:textId="14CE445F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A8E09" w14:textId="77777777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A7B879" w14:textId="3E55E392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Signatur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CE58E" w14:textId="000822D2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sdt>
          <w:sdtPr>
            <w:rPr>
              <w:rFonts w:ascii="Univers (W1)" w:hAnsi="Univers (W1)"/>
              <w:sz w:val="18"/>
              <w:szCs w:val="18"/>
            </w:rPr>
            <w:id w:val="504865073"/>
            <w:showingPlcHdr/>
            <w:picture/>
          </w:sdtPr>
          <w:sdtEndPr/>
          <w:sdtContent>
            <w:tc>
              <w:tcPr>
                <w:tcW w:w="3969" w:type="dxa"/>
                <w:gridSpan w:val="4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vAlign w:val="center"/>
              </w:tcPr>
              <w:p w14:paraId="48DF4C21" w14:textId="532C9067" w:rsidR="00BC1E37" w:rsidRPr="00BD3083" w:rsidRDefault="00BC1E37" w:rsidP="00BC1E37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Univers (W1)" w:hAnsi="Univers (W1)"/>
                    <w:sz w:val="18"/>
                    <w:szCs w:val="18"/>
                  </w:rPr>
                </w:pPr>
                <w:r w:rsidRPr="00BD3083">
                  <w:rPr>
                    <w:rFonts w:ascii="Univers (W1)" w:hAnsi="Univers (W1)"/>
                    <w:noProof/>
                    <w:sz w:val="18"/>
                    <w:szCs w:val="18"/>
                  </w:rPr>
                  <w:drawing>
                    <wp:inline distT="0" distB="0" distL="0" distR="0" wp14:anchorId="6FACAF82" wp14:editId="4ED611E0">
                      <wp:extent cx="2306320" cy="401782"/>
                      <wp:effectExtent l="0" t="0" r="0" b="0"/>
                      <wp:docPr id="8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56725" cy="41056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9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787C22" w14:textId="77777777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E3EFEA3" w14:textId="77777777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BC1E37" w:rsidRPr="00BD3083" w14:paraId="31F35ED4" w14:textId="77777777" w:rsidTr="00BC1E37">
        <w:trPr>
          <w:trHeight w:val="770"/>
        </w:trPr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0929393" w14:textId="77777777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42CF7" w14:textId="77777777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ADF346" w14:textId="77777777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A7B5A" w14:textId="05789DC3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Position</w:t>
            </w:r>
          </w:p>
        </w:tc>
        <w:tc>
          <w:tcPr>
            <w:tcW w:w="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B0B01" w14:textId="7F48FE14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tc>
          <w:tcPr>
            <w:tcW w:w="482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220100" w14:textId="119A9EB0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8D3C76" w14:textId="77777777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53E14" w14:textId="06B096F7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Dat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B5C7B" w14:textId="3F9C2ADE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tc>
          <w:tcPr>
            <w:tcW w:w="3969" w:type="dxa"/>
            <w:gridSpan w:val="4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4957C502" w14:textId="73C67A9C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9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DADE6" w14:textId="77777777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E753808" w14:textId="77777777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BC1E37" w:rsidRPr="00BD3083" w14:paraId="1767CFAC" w14:textId="77777777" w:rsidTr="00C90305">
        <w:trPr>
          <w:trHeight w:val="2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8BB2758" w14:textId="77777777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18"/>
              </w:rPr>
            </w:pPr>
          </w:p>
        </w:tc>
        <w:tc>
          <w:tcPr>
            <w:tcW w:w="14609" w:type="dxa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CACD46" w14:textId="77777777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31FA9B" w14:textId="77777777" w:rsidR="00BC1E37" w:rsidRPr="00BD3083" w:rsidRDefault="00BC1E37" w:rsidP="00BC1E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18"/>
              </w:rPr>
            </w:pPr>
          </w:p>
        </w:tc>
      </w:tr>
    </w:tbl>
    <w:p w14:paraId="53F999B5" w14:textId="77777777" w:rsidR="00177A6F" w:rsidRPr="00BD3083" w:rsidRDefault="00177A6F">
      <w:pPr>
        <w:sectPr w:rsidR="00177A6F" w:rsidRPr="00BD3083" w:rsidSect="006C1F8B">
          <w:headerReference w:type="default" r:id="rId15"/>
          <w:pgSz w:w="16838" w:h="11906" w:orient="landscape"/>
          <w:pgMar w:top="1049" w:right="709" w:bottom="566" w:left="709" w:header="565" w:footer="545" w:gutter="0"/>
          <w:cols w:space="708"/>
          <w:docGrid w:linePitch="360"/>
        </w:sectPr>
      </w:pPr>
    </w:p>
    <w:tbl>
      <w:tblPr>
        <w:tblW w:w="155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9"/>
        <w:gridCol w:w="557"/>
        <w:gridCol w:w="289"/>
        <w:gridCol w:w="1134"/>
        <w:gridCol w:w="287"/>
        <w:gridCol w:w="143"/>
        <w:gridCol w:w="1276"/>
        <w:gridCol w:w="997"/>
        <w:gridCol w:w="1843"/>
        <w:gridCol w:w="565"/>
        <w:gridCol w:w="283"/>
        <w:gridCol w:w="994"/>
        <w:gridCol w:w="140"/>
        <w:gridCol w:w="143"/>
        <w:gridCol w:w="991"/>
        <w:gridCol w:w="1987"/>
        <w:gridCol w:w="991"/>
        <w:gridCol w:w="1990"/>
        <w:gridCol w:w="285"/>
      </w:tblGrid>
      <w:tr w:rsidR="00742F05" w:rsidRPr="00BD3083" w14:paraId="2F93903B" w14:textId="77777777" w:rsidTr="00EE5DA5">
        <w:trPr>
          <w:trHeight w:val="76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1003F1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18"/>
              </w:rPr>
            </w:pPr>
          </w:p>
        </w:tc>
        <w:tc>
          <w:tcPr>
            <w:tcW w:w="14610" w:type="dxa"/>
            <w:gridSpan w:val="1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7423C0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18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8C1F25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18"/>
              </w:rPr>
            </w:pPr>
          </w:p>
        </w:tc>
      </w:tr>
      <w:tr w:rsidR="00742F05" w:rsidRPr="00BD3083" w14:paraId="102F33EC" w14:textId="77777777" w:rsidTr="00C90305">
        <w:trPr>
          <w:trHeight w:val="418"/>
        </w:trPr>
        <w:tc>
          <w:tcPr>
            <w:tcW w:w="15309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4B10ED57" w14:textId="650D6258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BD3083">
              <w:rPr>
                <w:rFonts w:ascii="Arial" w:hAnsi="Arial" w:cs="Arial"/>
                <w:b/>
                <w:sz w:val="18"/>
                <w:szCs w:val="18"/>
              </w:rPr>
              <w:t xml:space="preserve">SECTION 6 – FLIGHT OPERATION DIVISION </w:t>
            </w:r>
            <w:r w:rsidR="00EE5DA5" w:rsidRPr="00BD3083">
              <w:rPr>
                <w:rFonts w:ascii="Arial" w:hAnsi="Arial" w:cs="Arial"/>
                <w:b/>
                <w:sz w:val="18"/>
                <w:szCs w:val="18"/>
              </w:rPr>
              <w:t>APPROVAL</w:t>
            </w: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636E0E80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742F05" w:rsidRPr="00BD3083" w14:paraId="5F563EDD" w14:textId="77777777" w:rsidTr="00EE5DA5">
        <w:trPr>
          <w:trHeight w:val="283"/>
        </w:trPr>
        <w:tc>
          <w:tcPr>
            <w:tcW w:w="69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DE79C07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10" w:type="dxa"/>
            <w:gridSpan w:val="1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59BAB2" w14:textId="234F8751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both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 xml:space="preserve">(Tick </w:t>
            </w:r>
            <w:sdt>
              <w:sdtPr>
                <w:rPr>
                  <w:rFonts w:ascii="Univers (W1)" w:hAnsi="Univers (W1)"/>
                  <w:sz w:val="18"/>
                  <w:szCs w:val="18"/>
                </w:rPr>
                <w:id w:val="517433663"/>
                <w14:checkbox>
                  <w14:checked w14:val="1"/>
                  <w14:checkedState w14:val="221A" w14:font="Calibri"/>
                  <w14:uncheckedState w14:val="2610" w14:font="MS Gothic"/>
                </w14:checkbox>
              </w:sdtPr>
              <w:sdtEndPr/>
              <w:sdtContent>
                <w:r w:rsidRPr="00BD3083">
                  <w:rPr>
                    <w:rFonts w:ascii="Calibri" w:hAnsi="Calibri" w:cs="Calibri"/>
                    <w:sz w:val="18"/>
                    <w:szCs w:val="18"/>
                  </w:rPr>
                  <w:t>√</w:t>
                </w:r>
              </w:sdtContent>
            </w:sdt>
            <w:r w:rsidRPr="00BD3083">
              <w:rPr>
                <w:rFonts w:ascii="Univers (W1)" w:hAnsi="Univers (W1)"/>
                <w:sz w:val="18"/>
                <w:szCs w:val="18"/>
              </w:rPr>
              <w:t xml:space="preserve"> the applicable box below)</w:t>
            </w:r>
            <w:r w:rsidR="001D21D2" w:rsidRPr="00BD3083">
              <w:rPr>
                <w:rFonts w:ascii="Univers (W1)" w:hAnsi="Univers (W1)"/>
                <w:sz w:val="18"/>
                <w:szCs w:val="18"/>
              </w:rPr>
              <w:t xml:space="preserve"> (* delete where applicable)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25C05C5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EE5DA5" w:rsidRPr="00BD3083" w14:paraId="7B1EDF35" w14:textId="77777777" w:rsidTr="00EE5DA5">
        <w:trPr>
          <w:trHeight w:val="423"/>
        </w:trPr>
        <w:tc>
          <w:tcPr>
            <w:tcW w:w="69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AB69E7F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rFonts w:ascii="Univers (W1)" w:hAnsi="Univers (W1)"/>
              <w:b/>
              <w:sz w:val="18"/>
              <w:szCs w:val="18"/>
            </w:rPr>
            <w:id w:val="-450710394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14:paraId="1AEB2B6E" w14:textId="77777777" w:rsidR="00742F05" w:rsidRPr="00BD3083" w:rsidRDefault="00742F05" w:rsidP="00C90305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Univers (W1)" w:hAnsi="Univers (W1)"/>
                    <w:sz w:val="18"/>
                    <w:szCs w:val="18"/>
                  </w:rPr>
                </w:pPr>
                <w:r w:rsidRPr="00BD308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6817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EDE4C4" w14:textId="58791B71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Airworthiness Division recommendation is found acceptable</w:t>
            </w:r>
            <w:r w:rsidR="00EE5DA5" w:rsidRPr="00BD3083">
              <w:rPr>
                <w:rFonts w:ascii="Univers (W1)" w:hAnsi="Univers (W1)"/>
                <w:sz w:val="18"/>
                <w:szCs w:val="18"/>
              </w:rPr>
              <w:t xml:space="preserve"> for aircraft registration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236E09D3" w14:textId="19115DED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7B963A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32"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with MSN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533F2036" w14:textId="4A4D030C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9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C39C19" w14:textId="01E4A324" w:rsidR="00742F05" w:rsidRPr="00BD3083" w:rsidRDefault="00EE5DA5" w:rsidP="00EE5D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 xml:space="preserve">Flight Operation Division has no 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64834CF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742F05" w:rsidRPr="00BD3083" w14:paraId="67A8C27D" w14:textId="77777777" w:rsidTr="00EE5DA5">
        <w:trPr>
          <w:trHeight w:val="414"/>
        </w:trPr>
        <w:tc>
          <w:tcPr>
            <w:tcW w:w="69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A65F7AD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DB98C3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4053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066C7" w14:textId="08675203" w:rsidR="00742F05" w:rsidRPr="00BD3083" w:rsidRDefault="00EE5DA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objection for the aircraft to be operated under the intended operation request in Section 1, item 3.5.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3F3B662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742F05" w:rsidRPr="00BD3083" w14:paraId="55E2C124" w14:textId="77777777" w:rsidTr="00EE5DA5">
        <w:trPr>
          <w:trHeight w:val="283"/>
        </w:trPr>
        <w:tc>
          <w:tcPr>
            <w:tcW w:w="69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03A1D09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8C420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8E202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32D29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Name</w:t>
            </w:r>
          </w:p>
        </w:tc>
        <w:tc>
          <w:tcPr>
            <w:tcW w:w="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784DD8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tc>
          <w:tcPr>
            <w:tcW w:w="482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4F2A0A" w14:textId="077AB4CF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0CA1EB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C7795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Signature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46658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sdt>
          <w:sdtPr>
            <w:rPr>
              <w:rFonts w:ascii="Univers (W1)" w:hAnsi="Univers (W1)"/>
              <w:sz w:val="18"/>
              <w:szCs w:val="18"/>
            </w:rPr>
            <w:id w:val="1753536991"/>
            <w:showingPlcHdr/>
            <w:picture/>
          </w:sdtPr>
          <w:sdtEndPr/>
          <w:sdtContent>
            <w:tc>
              <w:tcPr>
                <w:tcW w:w="3969" w:type="dxa"/>
                <w:gridSpan w:val="3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vAlign w:val="center"/>
              </w:tcPr>
              <w:p w14:paraId="5F87284A" w14:textId="77777777" w:rsidR="00742F05" w:rsidRPr="00BD3083" w:rsidRDefault="00742F05" w:rsidP="00C90305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Univers (W1)" w:hAnsi="Univers (W1)"/>
                    <w:sz w:val="18"/>
                    <w:szCs w:val="18"/>
                  </w:rPr>
                </w:pPr>
                <w:r w:rsidRPr="00BD3083">
                  <w:rPr>
                    <w:rFonts w:ascii="Univers (W1)" w:hAnsi="Univers (W1)"/>
                    <w:noProof/>
                    <w:sz w:val="18"/>
                    <w:szCs w:val="18"/>
                  </w:rPr>
                  <w:drawing>
                    <wp:inline distT="0" distB="0" distL="0" distR="0" wp14:anchorId="7E53B3BE" wp14:editId="6C236EC4">
                      <wp:extent cx="2306320" cy="401782"/>
                      <wp:effectExtent l="0" t="0" r="0" b="0"/>
                      <wp:docPr id="9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56725" cy="41056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1957E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670F138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742F05" w:rsidRPr="00BD3083" w14:paraId="0A9F616D" w14:textId="77777777" w:rsidTr="00EE5DA5">
        <w:trPr>
          <w:trHeight w:val="762"/>
        </w:trPr>
        <w:tc>
          <w:tcPr>
            <w:tcW w:w="69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7186D13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D5A6C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2F06D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6E3D91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Position</w:t>
            </w:r>
          </w:p>
        </w:tc>
        <w:tc>
          <w:tcPr>
            <w:tcW w:w="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CD7D0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tc>
          <w:tcPr>
            <w:tcW w:w="482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03561" w14:textId="09772DB0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7CBCF4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69BA01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Date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17847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tc>
          <w:tcPr>
            <w:tcW w:w="3969" w:type="dxa"/>
            <w:gridSpan w:val="3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6C40134F" w14:textId="3C206D2A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319D88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7755089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742F05" w:rsidRPr="00BD3083" w14:paraId="590507B4" w14:textId="77777777" w:rsidTr="00EE5DA5">
        <w:trPr>
          <w:trHeight w:val="283"/>
        </w:trPr>
        <w:tc>
          <w:tcPr>
            <w:tcW w:w="69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F695B48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DF93FA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3CA7D9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001B5A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263EA4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482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3DBF44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F7B8D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93C6FC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58791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396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E8D3C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2CFC2E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FD35232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742F05" w:rsidRPr="00BD3083" w14:paraId="373E2C4C" w14:textId="77777777" w:rsidTr="00E33120">
        <w:trPr>
          <w:trHeight w:val="283"/>
        </w:trPr>
        <w:tc>
          <w:tcPr>
            <w:tcW w:w="69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1055F6E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rFonts w:ascii="Univers (W1)" w:hAnsi="Univers (W1)"/>
              <w:b/>
              <w:sz w:val="18"/>
              <w:szCs w:val="18"/>
            </w:rPr>
            <w:id w:val="-43531128"/>
            <w14:checkbox>
              <w14:checked w14:val="0"/>
              <w14:checkedState w14:val="221A" w14:font="Calibri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14:paraId="362ACD0A" w14:textId="77777777" w:rsidR="00742F05" w:rsidRPr="00BD3083" w:rsidRDefault="00742F05" w:rsidP="00C90305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Univers (W1)" w:hAnsi="Univers (W1)"/>
                    <w:sz w:val="18"/>
                    <w:szCs w:val="18"/>
                  </w:rPr>
                </w:pPr>
                <w:r w:rsidRPr="00BD308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853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08B673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Aircraft registration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04C2E00" w14:textId="4308AEE3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D6FC6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with MS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3E05B421" w14:textId="3F2A1102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42"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8084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DC2E7A" w14:textId="14635D38" w:rsidR="00742F05" w:rsidRPr="00BD3083" w:rsidRDefault="00AC7897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 xml:space="preserve">declared installed </w:t>
            </w:r>
            <w:r w:rsidR="00535594" w:rsidRPr="00BD3083">
              <w:rPr>
                <w:rFonts w:ascii="Univers (W1)" w:hAnsi="Univers (W1)"/>
                <w:sz w:val="18"/>
                <w:szCs w:val="18"/>
              </w:rPr>
              <w:t xml:space="preserve">operation-derived equipment </w:t>
            </w:r>
            <w:r w:rsidR="00742F05" w:rsidRPr="00BD3083">
              <w:rPr>
                <w:rFonts w:ascii="Univers (W1)" w:hAnsi="Univers (W1)"/>
                <w:sz w:val="18"/>
                <w:szCs w:val="18"/>
              </w:rPr>
              <w:t xml:space="preserve">is found </w:t>
            </w:r>
            <w:r w:rsidR="00870E72" w:rsidRPr="00BD3083">
              <w:rPr>
                <w:rFonts w:ascii="Univers (W1)" w:hAnsi="Univers (W1)"/>
                <w:sz w:val="18"/>
                <w:szCs w:val="18"/>
              </w:rPr>
              <w:t>non-</w:t>
            </w:r>
            <w:r w:rsidR="00742F05" w:rsidRPr="00BD3083">
              <w:rPr>
                <w:rFonts w:ascii="Univers (W1)" w:hAnsi="Univers (W1)"/>
                <w:sz w:val="18"/>
                <w:szCs w:val="18"/>
              </w:rPr>
              <w:t xml:space="preserve">compliant with the requirements 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8EFEC04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742F05" w:rsidRPr="00BD3083" w14:paraId="0CA85D42" w14:textId="77777777" w:rsidTr="00EE5DA5">
        <w:trPr>
          <w:trHeight w:val="283"/>
        </w:trPr>
        <w:tc>
          <w:tcPr>
            <w:tcW w:w="69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7362717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868223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4053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3B37F3" w14:textId="56EA0B4C" w:rsidR="00742F05" w:rsidRPr="00BD3083" w:rsidRDefault="00535594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under</w:t>
            </w:r>
            <w:r w:rsidR="00870E72" w:rsidRPr="00BD3083">
              <w:rPr>
                <w:rFonts w:ascii="Univers (W1)" w:hAnsi="Univers (W1)"/>
                <w:sz w:val="18"/>
                <w:szCs w:val="18"/>
              </w:rPr>
              <w:t xml:space="preserve"> CAD 6 *Part I / Part II / Part </w:t>
            </w:r>
            <w:proofErr w:type="gramStart"/>
            <w:r w:rsidR="00870E72" w:rsidRPr="00BD3083">
              <w:rPr>
                <w:rFonts w:ascii="Univers (W1)" w:hAnsi="Univers (W1)"/>
                <w:sz w:val="18"/>
                <w:szCs w:val="18"/>
              </w:rPr>
              <w:t>III</w:t>
            </w:r>
            <w:r w:rsidRPr="00BD3083">
              <w:rPr>
                <w:rFonts w:ascii="Univers (W1)" w:hAnsi="Univers (W1)"/>
                <w:sz w:val="18"/>
                <w:szCs w:val="18"/>
              </w:rPr>
              <w:t xml:space="preserve">  and</w:t>
            </w:r>
            <w:proofErr w:type="gramEnd"/>
            <w:r w:rsidRPr="00BD3083">
              <w:rPr>
                <w:rFonts w:ascii="Univers (W1)" w:hAnsi="Univers (W1)"/>
                <w:sz w:val="18"/>
                <w:szCs w:val="18"/>
              </w:rPr>
              <w:t xml:space="preserve"> </w:t>
            </w:r>
            <w:r w:rsidR="00AC7897" w:rsidRPr="00BD3083">
              <w:rPr>
                <w:rFonts w:ascii="Univers (W1)" w:hAnsi="Univers (W1)"/>
                <w:sz w:val="18"/>
                <w:szCs w:val="18"/>
              </w:rPr>
              <w:t>CAD 6806. The request</w:t>
            </w:r>
            <w:r w:rsidRPr="00BD3083">
              <w:rPr>
                <w:rFonts w:ascii="Univers (W1)" w:hAnsi="Univers (W1)"/>
                <w:sz w:val="18"/>
                <w:szCs w:val="18"/>
              </w:rPr>
              <w:t>ed</w:t>
            </w:r>
            <w:r w:rsidR="00AC7897" w:rsidRPr="00BD3083">
              <w:rPr>
                <w:rFonts w:ascii="Univers (W1)" w:hAnsi="Univers (W1)"/>
                <w:sz w:val="18"/>
                <w:szCs w:val="18"/>
              </w:rPr>
              <w:t xml:space="preserve"> operation</w:t>
            </w:r>
            <w:r w:rsidRPr="00BD3083">
              <w:rPr>
                <w:rFonts w:ascii="Univers (W1)" w:hAnsi="Univers (W1)"/>
                <w:sz w:val="18"/>
                <w:szCs w:val="18"/>
              </w:rPr>
              <w:t xml:space="preserve"> in Section 1 Item 3.5 is not approved and the operation of the aircraft is limited as described below: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CDE712B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742F05" w:rsidRPr="00BD3083" w14:paraId="65F13C42" w14:textId="77777777" w:rsidTr="00EE5DA5">
        <w:trPr>
          <w:trHeight w:val="453"/>
        </w:trPr>
        <w:tc>
          <w:tcPr>
            <w:tcW w:w="69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20E7043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F59886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4053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738E3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  <w:p w14:paraId="6BAA0930" w14:textId="77777777" w:rsidR="00B922DE" w:rsidRPr="00BD3083" w:rsidRDefault="00B922DE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  <w:p w14:paraId="36B0FCE1" w14:textId="77777777" w:rsidR="00B922DE" w:rsidRPr="00BD3083" w:rsidRDefault="00B922DE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  <w:p w14:paraId="00CCA884" w14:textId="77777777" w:rsidR="00B922DE" w:rsidRPr="00BD3083" w:rsidRDefault="00B922DE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  <w:p w14:paraId="5EE932E1" w14:textId="6BC0387A" w:rsidR="00B922DE" w:rsidRPr="00BD3083" w:rsidRDefault="00B922DE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351D8A7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742F05" w:rsidRPr="00BD3083" w14:paraId="068DD5A2" w14:textId="77777777" w:rsidTr="00EE5DA5">
        <w:trPr>
          <w:trHeight w:val="430"/>
        </w:trPr>
        <w:tc>
          <w:tcPr>
            <w:tcW w:w="69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2A195A7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F7142A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4053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D69B3" w14:textId="1A5799AD" w:rsidR="00742F05" w:rsidRPr="00BD3083" w:rsidRDefault="00535594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Until such time the required equipment is installed, the operator/applicant shall submit a new/separate application with only the required information and justification.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35CB4B8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742F05" w:rsidRPr="00BD3083" w14:paraId="0435EAD8" w14:textId="77777777" w:rsidTr="00EE5DA5">
        <w:trPr>
          <w:trHeight w:val="430"/>
        </w:trPr>
        <w:tc>
          <w:tcPr>
            <w:tcW w:w="69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A4952B7" w14:textId="05A628DD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6E610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4053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4B466" w14:textId="11AB36A2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3E99CED" w14:textId="43509663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742F05" w:rsidRPr="00BD3083" w14:paraId="6FEFC98B" w14:textId="77777777" w:rsidTr="00EE5DA5">
        <w:trPr>
          <w:trHeight w:val="283"/>
        </w:trPr>
        <w:tc>
          <w:tcPr>
            <w:tcW w:w="69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2C548B1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2A24B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98D19D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AE60FB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Name</w:t>
            </w:r>
          </w:p>
        </w:tc>
        <w:tc>
          <w:tcPr>
            <w:tcW w:w="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CB5B12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sdt>
          <w:sdtPr>
            <w:rPr>
              <w:rFonts w:ascii="Univers (W1)" w:hAnsi="Univers (W1)"/>
              <w:sz w:val="18"/>
              <w:szCs w:val="18"/>
            </w:rPr>
            <w:id w:val="-522787889"/>
            <w:placeholder>
              <w:docPart w:val="88D7576D974E4BB5B23B6959DB98B081"/>
            </w:placeholder>
            <w:showingPlcHdr/>
          </w:sdtPr>
          <w:sdtEndPr/>
          <w:sdtContent>
            <w:tc>
              <w:tcPr>
                <w:tcW w:w="4824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4718BDE" w14:textId="77777777" w:rsidR="00742F05" w:rsidRPr="00BD3083" w:rsidRDefault="00742F05" w:rsidP="00C90305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="Univers (W1)" w:hAnsi="Univers (W1)"/>
                    <w:sz w:val="18"/>
                    <w:szCs w:val="18"/>
                  </w:rPr>
                </w:pPr>
                <w:r w:rsidRPr="00BD3083">
                  <w:rPr>
                    <w:rStyle w:val="PlaceholderText"/>
                  </w:rPr>
                  <w:t>Name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FA4AF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2D89AC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Signature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073287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sdt>
          <w:sdtPr>
            <w:rPr>
              <w:rFonts w:ascii="Univers (W1)" w:hAnsi="Univers (W1)"/>
              <w:sz w:val="18"/>
              <w:szCs w:val="18"/>
            </w:rPr>
            <w:id w:val="1149944749"/>
            <w:showingPlcHdr/>
            <w:picture/>
          </w:sdtPr>
          <w:sdtEndPr/>
          <w:sdtContent>
            <w:tc>
              <w:tcPr>
                <w:tcW w:w="3969" w:type="dxa"/>
                <w:gridSpan w:val="3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vAlign w:val="center"/>
              </w:tcPr>
              <w:p w14:paraId="7F2A217F" w14:textId="77777777" w:rsidR="00742F05" w:rsidRPr="00BD3083" w:rsidRDefault="00742F05" w:rsidP="00C90305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Univers (W1)" w:hAnsi="Univers (W1)"/>
                    <w:sz w:val="18"/>
                    <w:szCs w:val="18"/>
                  </w:rPr>
                </w:pPr>
                <w:r w:rsidRPr="00BD3083">
                  <w:rPr>
                    <w:rFonts w:ascii="Univers (W1)" w:hAnsi="Univers (W1)"/>
                    <w:noProof/>
                    <w:sz w:val="18"/>
                    <w:szCs w:val="18"/>
                  </w:rPr>
                  <w:drawing>
                    <wp:inline distT="0" distB="0" distL="0" distR="0" wp14:anchorId="265D4107" wp14:editId="62946BB4">
                      <wp:extent cx="2306320" cy="401782"/>
                      <wp:effectExtent l="0" t="0" r="0" b="0"/>
                      <wp:docPr id="10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56725" cy="41056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40C7F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970300A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742F05" w:rsidRPr="00BD3083" w14:paraId="523755E3" w14:textId="77777777" w:rsidTr="00EE5DA5">
        <w:trPr>
          <w:trHeight w:val="770"/>
        </w:trPr>
        <w:tc>
          <w:tcPr>
            <w:tcW w:w="69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D13D880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657BD8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CE30A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AEBABE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Position</w:t>
            </w:r>
          </w:p>
        </w:tc>
        <w:tc>
          <w:tcPr>
            <w:tcW w:w="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EE923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sdt>
          <w:sdtPr>
            <w:rPr>
              <w:rFonts w:ascii="Univers (W1)" w:hAnsi="Univers (W1)"/>
              <w:sz w:val="18"/>
              <w:szCs w:val="18"/>
            </w:rPr>
            <w:id w:val="635222556"/>
            <w:placeholder>
              <w:docPart w:val="D3EF9EA2ED3E421F896157BB97A0954C"/>
            </w:placeholder>
            <w:showingPlcHdr/>
          </w:sdtPr>
          <w:sdtEndPr/>
          <w:sdtContent>
            <w:tc>
              <w:tcPr>
                <w:tcW w:w="4824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7829C97" w14:textId="77777777" w:rsidR="00742F05" w:rsidRPr="00BD3083" w:rsidRDefault="00742F05" w:rsidP="00C90305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="Univers (W1)" w:hAnsi="Univers (W1)"/>
                    <w:sz w:val="18"/>
                    <w:szCs w:val="18"/>
                  </w:rPr>
                </w:pPr>
                <w:r w:rsidRPr="00BD3083">
                  <w:rPr>
                    <w:rStyle w:val="PlaceholderText"/>
                  </w:rPr>
                  <w:t>Position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BDFB29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93779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sz w:val="18"/>
                <w:szCs w:val="18"/>
              </w:rPr>
              <w:t>Date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B20628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  <w:r w:rsidRPr="00BD3083">
              <w:rPr>
                <w:rFonts w:ascii="Univers (W1)" w:hAnsi="Univers (W1)"/>
                <w:b/>
                <w:sz w:val="18"/>
                <w:szCs w:val="18"/>
              </w:rPr>
              <w:t>:</w:t>
            </w:r>
          </w:p>
        </w:tc>
        <w:sdt>
          <w:sdtPr>
            <w:rPr>
              <w:rFonts w:ascii="Univers (W1)" w:hAnsi="Univers (W1)"/>
              <w:sz w:val="18"/>
              <w:szCs w:val="18"/>
            </w:rPr>
            <w:id w:val="929549708"/>
            <w:placeholder>
              <w:docPart w:val="3D4CD43AD38649BD9BAA8902A0E7E30C"/>
            </w:placeholder>
            <w:showingPlcHdr/>
            <w:date>
              <w:dateFormat w:val="d/M/yyyy"/>
              <w:lid w:val="en-MY"/>
              <w:storeMappedDataAs w:val="dateTime"/>
              <w:calendar w:val="gregorian"/>
            </w:date>
          </w:sdtPr>
          <w:sdtEndPr/>
          <w:sdtContent>
            <w:tc>
              <w:tcPr>
                <w:tcW w:w="3969" w:type="dxa"/>
                <w:gridSpan w:val="3"/>
                <w:tcBorders>
                  <w:top w:val="dotted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40A30745" w14:textId="77777777" w:rsidR="00742F05" w:rsidRPr="00BD3083" w:rsidRDefault="00742F05" w:rsidP="00C90305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="Univers (W1)" w:hAnsi="Univers (W1)"/>
                    <w:sz w:val="18"/>
                    <w:szCs w:val="18"/>
                  </w:rPr>
                </w:pPr>
                <w:r w:rsidRPr="00BD3083">
                  <w:rPr>
                    <w:rStyle w:val="PlaceholderText"/>
                    <w:rFonts w:eastAsiaTheme="minorHAnsi"/>
                  </w:rPr>
                  <w:t>Insert Date.</w:t>
                </w:r>
              </w:p>
            </w:tc>
          </w:sdtContent>
        </w:sdt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5ABAA2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8B6A727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</w:p>
        </w:tc>
      </w:tr>
      <w:tr w:rsidR="00742F05" w:rsidRPr="00BD3083" w14:paraId="61831F46" w14:textId="77777777" w:rsidTr="00EE5DA5">
        <w:trPr>
          <w:trHeight w:val="2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FE6D3B0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18"/>
              </w:rPr>
            </w:pPr>
          </w:p>
        </w:tc>
        <w:tc>
          <w:tcPr>
            <w:tcW w:w="14610" w:type="dxa"/>
            <w:gridSpan w:val="1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53C1D5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3FD961" w14:textId="77777777" w:rsidR="00742F05" w:rsidRPr="00BD3083" w:rsidRDefault="00742F05" w:rsidP="00C903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18"/>
              </w:rPr>
            </w:pPr>
          </w:p>
        </w:tc>
      </w:tr>
    </w:tbl>
    <w:p w14:paraId="4BB36D76" w14:textId="77777777" w:rsidR="000F312B" w:rsidRPr="00BD3083" w:rsidRDefault="000F312B">
      <w:pPr>
        <w:sectPr w:rsidR="000F312B" w:rsidRPr="00BD3083" w:rsidSect="006C1F8B">
          <w:pgSz w:w="16838" w:h="11906" w:orient="landscape"/>
          <w:pgMar w:top="1049" w:right="709" w:bottom="566" w:left="709" w:header="565" w:footer="545" w:gutter="0"/>
          <w:cols w:space="708"/>
          <w:docGrid w:linePitch="360"/>
        </w:sectPr>
      </w:pPr>
    </w:p>
    <w:p w14:paraId="6DAEA25D" w14:textId="7519B329" w:rsidR="003072A5" w:rsidRPr="00BD3083" w:rsidRDefault="003072A5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7"/>
        <w:gridCol w:w="14165"/>
        <w:gridCol w:w="358"/>
      </w:tblGrid>
      <w:tr w:rsidR="003072A5" w:rsidRPr="00BD3083" w14:paraId="762B837F" w14:textId="77777777" w:rsidTr="004A1335">
        <w:trPr>
          <w:trHeight w:val="390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vAlign w:val="center"/>
          </w:tcPr>
          <w:p w14:paraId="46CB092B" w14:textId="0A10DE71" w:rsidR="003072A5" w:rsidRPr="00BD3083" w:rsidRDefault="003072A5" w:rsidP="003072A5">
            <w:pPr>
              <w:jc w:val="center"/>
              <w:rPr>
                <w:rFonts w:ascii="Tahoma" w:hAnsi="Tahoma" w:cs="Tahoma"/>
                <w:b/>
              </w:rPr>
            </w:pPr>
            <w:r w:rsidRPr="00BD3083">
              <w:rPr>
                <w:rFonts w:ascii="Tahoma" w:hAnsi="Tahoma" w:cs="Tahoma"/>
                <w:b/>
              </w:rPr>
              <w:t>INSTRUCTION</w:t>
            </w:r>
            <w:r w:rsidR="0007359E" w:rsidRPr="00BD3083">
              <w:rPr>
                <w:rFonts w:ascii="Tahoma" w:hAnsi="Tahoma" w:cs="Tahoma"/>
                <w:b/>
              </w:rPr>
              <w:t>S</w:t>
            </w:r>
          </w:p>
        </w:tc>
      </w:tr>
      <w:tr w:rsidR="00751F55" w:rsidRPr="00BD3083" w14:paraId="1F05AE28" w14:textId="77777777" w:rsidTr="004A1335">
        <w:trPr>
          <w:trHeight w:val="283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9300F" w14:textId="7526BE5B" w:rsidR="00751F55" w:rsidRPr="00BD3083" w:rsidRDefault="00751F55">
            <w:pPr>
              <w:rPr>
                <w:rFonts w:ascii="Tahoma" w:hAnsi="Tahoma" w:cs="Tahoma"/>
                <w:b/>
              </w:rPr>
            </w:pPr>
            <w:r w:rsidRPr="00BD3083">
              <w:rPr>
                <w:rFonts w:ascii="Tahoma" w:hAnsi="Tahoma" w:cs="Tahoma"/>
                <w:b/>
              </w:rPr>
              <w:t>SECTION 1</w:t>
            </w:r>
            <w:r w:rsidR="00AE7B8A" w:rsidRPr="00BD3083">
              <w:rPr>
                <w:rFonts w:ascii="Tahoma" w:hAnsi="Tahoma" w:cs="Tahoma"/>
                <w:b/>
              </w:rPr>
              <w:t xml:space="preserve"> – </w:t>
            </w:r>
            <w:r w:rsidR="001E399E" w:rsidRPr="00BD3083">
              <w:rPr>
                <w:rFonts w:ascii="Tahoma" w:hAnsi="Tahoma" w:cs="Tahoma"/>
                <w:b/>
              </w:rPr>
              <w:t>Applicant details</w:t>
            </w:r>
          </w:p>
        </w:tc>
      </w:tr>
      <w:tr w:rsidR="00751F55" w:rsidRPr="00BD3083" w14:paraId="545B014A" w14:textId="77777777" w:rsidTr="004A1335">
        <w:trPr>
          <w:trHeight w:val="283"/>
        </w:trPr>
        <w:tc>
          <w:tcPr>
            <w:tcW w:w="2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C3D3D9" w14:textId="66CD529A" w:rsidR="00751F55" w:rsidRPr="00BD3083" w:rsidRDefault="00751F55" w:rsidP="00751F55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1.1</w:t>
            </w:r>
          </w:p>
        </w:tc>
        <w:tc>
          <w:tcPr>
            <w:tcW w:w="4593" w:type="pct"/>
            <w:tcBorders>
              <w:top w:val="single" w:sz="4" w:space="0" w:color="auto"/>
              <w:left w:val="single" w:sz="4" w:space="0" w:color="auto"/>
            </w:tcBorders>
          </w:tcPr>
          <w:p w14:paraId="56F75CF2" w14:textId="01550F94" w:rsidR="00751F55" w:rsidRPr="00BD3083" w:rsidRDefault="00751F55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 xml:space="preserve">Fill up </w:t>
            </w:r>
            <w:r w:rsidR="00EB05C5" w:rsidRPr="00BD3083">
              <w:rPr>
                <w:rFonts w:ascii="Tahoma" w:hAnsi="Tahoma" w:cs="Tahoma"/>
              </w:rPr>
              <w:t>Operator’s name</w:t>
            </w:r>
          </w:p>
        </w:tc>
        <w:tc>
          <w:tcPr>
            <w:tcW w:w="116" w:type="pct"/>
            <w:tcBorders>
              <w:top w:val="single" w:sz="4" w:space="0" w:color="auto"/>
              <w:right w:val="single" w:sz="4" w:space="0" w:color="auto"/>
            </w:tcBorders>
          </w:tcPr>
          <w:p w14:paraId="6AB59D28" w14:textId="77777777" w:rsidR="00751F55" w:rsidRPr="00BD3083" w:rsidRDefault="00751F55">
            <w:pPr>
              <w:rPr>
                <w:rFonts w:ascii="Tahoma" w:hAnsi="Tahoma" w:cs="Tahoma"/>
              </w:rPr>
            </w:pPr>
          </w:p>
        </w:tc>
      </w:tr>
      <w:tr w:rsidR="00751F55" w:rsidRPr="00BD3083" w14:paraId="4BAC747A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BDB418" w14:textId="7CE1B776" w:rsidR="00751F55" w:rsidRPr="00BD3083" w:rsidRDefault="00751F55" w:rsidP="00751F55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1.2a</w:t>
            </w: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1F86BC85" w14:textId="19EA33AA" w:rsidR="00751F55" w:rsidRPr="00BD3083" w:rsidRDefault="00751F55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Fill up the CAMO organization approval issued by CAAM.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0EFAEEEB" w14:textId="77777777" w:rsidR="00751F55" w:rsidRPr="00BD3083" w:rsidRDefault="00751F55">
            <w:pPr>
              <w:rPr>
                <w:rFonts w:ascii="Tahoma" w:hAnsi="Tahoma" w:cs="Tahoma"/>
              </w:rPr>
            </w:pPr>
          </w:p>
        </w:tc>
      </w:tr>
      <w:tr w:rsidR="00751F55" w:rsidRPr="00BD3083" w14:paraId="1904E6A0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F1FDE8" w14:textId="38CE1B74" w:rsidR="00751F55" w:rsidRPr="00BD3083" w:rsidRDefault="00751F55" w:rsidP="00751F55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1.2b</w:t>
            </w: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6CA68A44" w14:textId="2AE62037" w:rsidR="00751F55" w:rsidRPr="00BD3083" w:rsidRDefault="00FC2D13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 xml:space="preserve">Fill up the AOC No. (if applicable) 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4C133C80" w14:textId="77777777" w:rsidR="00751F55" w:rsidRPr="00BD3083" w:rsidRDefault="00751F55">
            <w:pPr>
              <w:rPr>
                <w:rFonts w:ascii="Tahoma" w:hAnsi="Tahoma" w:cs="Tahoma"/>
              </w:rPr>
            </w:pPr>
          </w:p>
        </w:tc>
      </w:tr>
      <w:tr w:rsidR="00751F55" w:rsidRPr="00BD3083" w14:paraId="677439D0" w14:textId="77777777" w:rsidTr="004A1335">
        <w:trPr>
          <w:trHeight w:val="283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77083" w14:textId="7BBF31BF" w:rsidR="00751F55" w:rsidRPr="00BD3083" w:rsidRDefault="00751F55">
            <w:pPr>
              <w:rPr>
                <w:rFonts w:ascii="Tahoma" w:hAnsi="Tahoma" w:cs="Tahoma"/>
                <w:b/>
              </w:rPr>
            </w:pPr>
            <w:r w:rsidRPr="00BD3083">
              <w:rPr>
                <w:rFonts w:ascii="Tahoma" w:hAnsi="Tahoma" w:cs="Tahoma"/>
                <w:b/>
              </w:rPr>
              <w:t>SECTION 2</w:t>
            </w:r>
            <w:r w:rsidR="00AE7B8A" w:rsidRPr="00BD3083">
              <w:rPr>
                <w:rFonts w:ascii="Tahoma" w:hAnsi="Tahoma" w:cs="Tahoma"/>
                <w:b/>
              </w:rPr>
              <w:t xml:space="preserve"> – Aircraft Details</w:t>
            </w:r>
          </w:p>
        </w:tc>
      </w:tr>
      <w:tr w:rsidR="00751F55" w:rsidRPr="00BD3083" w14:paraId="3583A357" w14:textId="77777777" w:rsidTr="004A1335">
        <w:trPr>
          <w:trHeight w:val="283"/>
        </w:trPr>
        <w:tc>
          <w:tcPr>
            <w:tcW w:w="2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4589C4B" w14:textId="017065BF" w:rsidR="00751F55" w:rsidRPr="00BD3083" w:rsidRDefault="00751F55" w:rsidP="00751F55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2.1</w:t>
            </w:r>
          </w:p>
        </w:tc>
        <w:tc>
          <w:tcPr>
            <w:tcW w:w="4593" w:type="pct"/>
            <w:tcBorders>
              <w:top w:val="single" w:sz="4" w:space="0" w:color="auto"/>
              <w:left w:val="single" w:sz="4" w:space="0" w:color="auto"/>
            </w:tcBorders>
          </w:tcPr>
          <w:p w14:paraId="1670CB2E" w14:textId="419F3AF0" w:rsidR="00751F55" w:rsidRPr="00BD3083" w:rsidRDefault="00751F55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 xml:space="preserve">Fill up the aircraft type in accordance with TCDS. </w:t>
            </w:r>
          </w:p>
        </w:tc>
        <w:tc>
          <w:tcPr>
            <w:tcW w:w="116" w:type="pct"/>
            <w:tcBorders>
              <w:top w:val="single" w:sz="4" w:space="0" w:color="auto"/>
              <w:right w:val="single" w:sz="4" w:space="0" w:color="auto"/>
            </w:tcBorders>
          </w:tcPr>
          <w:p w14:paraId="002F66B3" w14:textId="77777777" w:rsidR="00751F55" w:rsidRPr="00BD3083" w:rsidRDefault="00751F55">
            <w:pPr>
              <w:rPr>
                <w:rFonts w:ascii="Tahoma" w:hAnsi="Tahoma" w:cs="Tahoma"/>
              </w:rPr>
            </w:pPr>
          </w:p>
        </w:tc>
      </w:tr>
      <w:tr w:rsidR="00751F55" w:rsidRPr="00BD3083" w14:paraId="1CE117CD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567114" w14:textId="44368F0E" w:rsidR="00751F55" w:rsidRPr="00BD3083" w:rsidRDefault="0025512A" w:rsidP="00751F55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2.2</w:t>
            </w: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323D12D7" w14:textId="65E39893" w:rsidR="00751F55" w:rsidRPr="00BD3083" w:rsidRDefault="00866B28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Tick (</w:t>
            </w:r>
            <w:r w:rsidRPr="00BD3083">
              <w:rPr>
                <w:rFonts w:ascii="Tahoma" w:hAnsi="Tahoma" w:cs="Tahoma"/>
              </w:rPr>
              <w:sym w:font="Symbol" w:char="F0D6"/>
            </w:r>
            <w:r w:rsidRPr="00BD3083">
              <w:rPr>
                <w:rFonts w:ascii="Tahoma" w:hAnsi="Tahoma" w:cs="Tahoma"/>
              </w:rPr>
              <w:t xml:space="preserve">) in </w:t>
            </w:r>
            <w:r w:rsidR="008100F0" w:rsidRPr="00BD3083">
              <w:rPr>
                <w:rFonts w:ascii="Tahoma" w:hAnsi="Tahoma" w:cs="Tahoma"/>
              </w:rPr>
              <w:t xml:space="preserve">the </w:t>
            </w:r>
            <w:r w:rsidRPr="00BD3083">
              <w:rPr>
                <w:rFonts w:ascii="Tahoma" w:hAnsi="Tahoma" w:cs="Tahoma"/>
              </w:rPr>
              <w:t>appropriate box.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6C087E45" w14:textId="77777777" w:rsidR="00751F55" w:rsidRPr="00BD3083" w:rsidRDefault="00751F55">
            <w:pPr>
              <w:rPr>
                <w:rFonts w:ascii="Tahoma" w:hAnsi="Tahoma" w:cs="Tahoma"/>
              </w:rPr>
            </w:pPr>
          </w:p>
        </w:tc>
      </w:tr>
      <w:tr w:rsidR="00EB05C5" w:rsidRPr="00BD3083" w14:paraId="4F8D4E0E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2DA5D6" w14:textId="7E7CC024" w:rsidR="00EB05C5" w:rsidRPr="00BD3083" w:rsidRDefault="008100F0" w:rsidP="00751F55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2.3</w:t>
            </w: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613FC893" w14:textId="77F261B2" w:rsidR="00EB05C5" w:rsidRPr="00BD3083" w:rsidRDefault="00866B28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Fill up the manufacturer’s name for the aircraft.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66FE9454" w14:textId="77777777" w:rsidR="00EB05C5" w:rsidRPr="00BD3083" w:rsidRDefault="00EB05C5">
            <w:pPr>
              <w:rPr>
                <w:rFonts w:ascii="Tahoma" w:hAnsi="Tahoma" w:cs="Tahoma"/>
              </w:rPr>
            </w:pPr>
          </w:p>
        </w:tc>
      </w:tr>
      <w:tr w:rsidR="00EB05C5" w:rsidRPr="00BD3083" w14:paraId="4F6B38B2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8C3711" w14:textId="53C31801" w:rsidR="00EB05C5" w:rsidRPr="00BD3083" w:rsidRDefault="008100F0" w:rsidP="00751F55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2.4</w:t>
            </w: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60295387" w14:textId="67611E7C" w:rsidR="00EB05C5" w:rsidRPr="00BD3083" w:rsidRDefault="00866B28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 xml:space="preserve">Fill up the date of </w:t>
            </w:r>
            <w:r w:rsidR="008100F0" w:rsidRPr="00BD3083">
              <w:rPr>
                <w:rFonts w:ascii="Tahoma" w:hAnsi="Tahoma" w:cs="Tahoma"/>
              </w:rPr>
              <w:t xml:space="preserve">the </w:t>
            </w:r>
            <w:r w:rsidRPr="00BD3083">
              <w:rPr>
                <w:rFonts w:ascii="Tahoma" w:hAnsi="Tahoma" w:cs="Tahoma"/>
              </w:rPr>
              <w:t>aircraft manufactured.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2C763F68" w14:textId="77777777" w:rsidR="00EB05C5" w:rsidRPr="00BD3083" w:rsidRDefault="00EB05C5">
            <w:pPr>
              <w:rPr>
                <w:rFonts w:ascii="Tahoma" w:hAnsi="Tahoma" w:cs="Tahoma"/>
              </w:rPr>
            </w:pPr>
          </w:p>
        </w:tc>
      </w:tr>
      <w:tr w:rsidR="00EB05C5" w:rsidRPr="00BD3083" w14:paraId="5AD5C048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37F846" w14:textId="5EFAAA1C" w:rsidR="00EB05C5" w:rsidRPr="00BD3083" w:rsidRDefault="008100F0" w:rsidP="00751F55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2.5</w:t>
            </w: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263C6FCC" w14:textId="6209D74E" w:rsidR="00EB05C5" w:rsidRPr="00BD3083" w:rsidRDefault="00866B28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Fill up the aircraft serial number.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77999AD4" w14:textId="77777777" w:rsidR="00EB05C5" w:rsidRPr="00BD3083" w:rsidRDefault="00EB05C5">
            <w:pPr>
              <w:rPr>
                <w:rFonts w:ascii="Tahoma" w:hAnsi="Tahoma" w:cs="Tahoma"/>
              </w:rPr>
            </w:pPr>
          </w:p>
        </w:tc>
      </w:tr>
      <w:tr w:rsidR="00EB05C5" w:rsidRPr="00BD3083" w14:paraId="1B553696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986934" w14:textId="5859C8E8" w:rsidR="00EB05C5" w:rsidRPr="00BD3083" w:rsidRDefault="008100F0" w:rsidP="00751F55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2.6</w:t>
            </w: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6F08A589" w14:textId="425C52E3" w:rsidR="00EB05C5" w:rsidRPr="00BD3083" w:rsidRDefault="00866B28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Fill up the number of engines installed.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39C37B12" w14:textId="77777777" w:rsidR="00EB05C5" w:rsidRPr="00BD3083" w:rsidRDefault="00EB05C5">
            <w:pPr>
              <w:rPr>
                <w:rFonts w:ascii="Tahoma" w:hAnsi="Tahoma" w:cs="Tahoma"/>
              </w:rPr>
            </w:pPr>
          </w:p>
        </w:tc>
      </w:tr>
      <w:tr w:rsidR="00EB05C5" w:rsidRPr="00BD3083" w14:paraId="4D57F56F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E2A2FD" w14:textId="6B71FE1D" w:rsidR="00EB05C5" w:rsidRPr="00BD3083" w:rsidRDefault="008100F0" w:rsidP="00751F55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2.7</w:t>
            </w: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3A939A74" w14:textId="60EE1E7D" w:rsidR="00EB05C5" w:rsidRPr="00BD3083" w:rsidRDefault="00866B28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Fill up the engine’s model as per TCDS.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4B99261D" w14:textId="77777777" w:rsidR="00EB05C5" w:rsidRPr="00BD3083" w:rsidRDefault="00EB05C5">
            <w:pPr>
              <w:rPr>
                <w:rFonts w:ascii="Tahoma" w:hAnsi="Tahoma" w:cs="Tahoma"/>
              </w:rPr>
            </w:pPr>
          </w:p>
        </w:tc>
      </w:tr>
      <w:tr w:rsidR="00EB05C5" w:rsidRPr="00BD3083" w14:paraId="3A8EF606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2C9AD0" w14:textId="0792CCC2" w:rsidR="00EB05C5" w:rsidRPr="00BD3083" w:rsidRDefault="008100F0" w:rsidP="00751F55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2.8</w:t>
            </w: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2D3BF05C" w14:textId="59E056A8" w:rsidR="00EB05C5" w:rsidRPr="00BD3083" w:rsidRDefault="00866B28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Fill up the engine manufacturer’s name.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6F80C83E" w14:textId="77777777" w:rsidR="00EB05C5" w:rsidRPr="00BD3083" w:rsidRDefault="00EB05C5">
            <w:pPr>
              <w:rPr>
                <w:rFonts w:ascii="Tahoma" w:hAnsi="Tahoma" w:cs="Tahoma"/>
              </w:rPr>
            </w:pPr>
          </w:p>
        </w:tc>
      </w:tr>
      <w:tr w:rsidR="00EB05C5" w:rsidRPr="00BD3083" w14:paraId="6A80D57A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E761AC" w14:textId="5F7BA19E" w:rsidR="00EB05C5" w:rsidRPr="00BD3083" w:rsidRDefault="008100F0" w:rsidP="008100F0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2.9</w:t>
            </w: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089AC0EE" w14:textId="633718E6" w:rsidR="00EB05C5" w:rsidRPr="00BD3083" w:rsidRDefault="00866B28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 xml:space="preserve">Fill up the Maximum Certified Take-off Mass in </w:t>
            </w:r>
            <w:r w:rsidR="008100F0" w:rsidRPr="00BD3083">
              <w:rPr>
                <w:rFonts w:ascii="Tahoma" w:hAnsi="Tahoma" w:cs="Tahoma"/>
              </w:rPr>
              <w:t>kilograms</w:t>
            </w:r>
            <w:r w:rsidRPr="00BD3083">
              <w:rPr>
                <w:rFonts w:ascii="Tahoma" w:hAnsi="Tahoma" w:cs="Tahoma"/>
              </w:rPr>
              <w:t>.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33E81BD7" w14:textId="77777777" w:rsidR="00EB05C5" w:rsidRPr="00BD3083" w:rsidRDefault="00EB05C5">
            <w:pPr>
              <w:rPr>
                <w:rFonts w:ascii="Tahoma" w:hAnsi="Tahoma" w:cs="Tahoma"/>
              </w:rPr>
            </w:pPr>
          </w:p>
        </w:tc>
      </w:tr>
      <w:tr w:rsidR="00EB05C5" w:rsidRPr="00BD3083" w14:paraId="22B028E6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8D1B41" w14:textId="40F68AB6" w:rsidR="00EB05C5" w:rsidRPr="00BD3083" w:rsidRDefault="008100F0" w:rsidP="00751F55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2.10</w:t>
            </w: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0B5B7225" w14:textId="7F60AE15" w:rsidR="00EB05C5" w:rsidRPr="00BD3083" w:rsidRDefault="00866B28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Fill up the Maximum Operating Passenger’s Seat Configuration.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4E36ADA3" w14:textId="77777777" w:rsidR="00EB05C5" w:rsidRPr="00BD3083" w:rsidRDefault="00EB05C5">
            <w:pPr>
              <w:rPr>
                <w:rFonts w:ascii="Tahoma" w:hAnsi="Tahoma" w:cs="Tahoma"/>
              </w:rPr>
            </w:pPr>
          </w:p>
        </w:tc>
      </w:tr>
      <w:tr w:rsidR="00EB05C5" w:rsidRPr="00BD3083" w14:paraId="08EE4919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D5F144" w14:textId="07803E59" w:rsidR="00EB05C5" w:rsidRPr="00BD3083" w:rsidRDefault="008100F0" w:rsidP="00751F55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2.11</w:t>
            </w: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33958530" w14:textId="00AE6677" w:rsidR="00EB05C5" w:rsidRPr="00BD3083" w:rsidRDefault="00866B28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Fill up the Airworthiness Category of the aircraft based on TCDS.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0A2357DC" w14:textId="77777777" w:rsidR="00EB05C5" w:rsidRPr="00BD3083" w:rsidRDefault="00EB05C5">
            <w:pPr>
              <w:rPr>
                <w:rFonts w:ascii="Tahoma" w:hAnsi="Tahoma" w:cs="Tahoma"/>
              </w:rPr>
            </w:pPr>
          </w:p>
        </w:tc>
      </w:tr>
      <w:tr w:rsidR="00866B28" w:rsidRPr="00BD3083" w14:paraId="39930E7A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80ABFF" w14:textId="42E1B303" w:rsidR="00866B28" w:rsidRPr="00BD3083" w:rsidRDefault="008100F0" w:rsidP="00751F55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2.12</w:t>
            </w: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265314E1" w14:textId="7816C8A8" w:rsidR="00866B28" w:rsidRPr="00BD3083" w:rsidRDefault="00866B28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Fill up the intended or assigned Aircraft Registration Number.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5C54BAE7" w14:textId="77777777" w:rsidR="00866B28" w:rsidRPr="00BD3083" w:rsidRDefault="00866B28">
            <w:pPr>
              <w:rPr>
                <w:rFonts w:ascii="Tahoma" w:hAnsi="Tahoma" w:cs="Tahoma"/>
              </w:rPr>
            </w:pPr>
          </w:p>
        </w:tc>
      </w:tr>
      <w:tr w:rsidR="00866B28" w:rsidRPr="00BD3083" w14:paraId="3790CD97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DD076C" w14:textId="42BCFFB5" w:rsidR="00866B28" w:rsidRPr="00BD3083" w:rsidRDefault="008100F0" w:rsidP="00751F55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2.13</w:t>
            </w: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4D727401" w14:textId="7B0A4107" w:rsidR="00866B28" w:rsidRPr="00BD3083" w:rsidRDefault="008100F0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Fill up the first individual CofA issued date to the aircraft.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3AD925ED" w14:textId="77777777" w:rsidR="00866B28" w:rsidRPr="00BD3083" w:rsidRDefault="00866B28">
            <w:pPr>
              <w:rPr>
                <w:rFonts w:ascii="Tahoma" w:hAnsi="Tahoma" w:cs="Tahoma"/>
              </w:rPr>
            </w:pPr>
          </w:p>
        </w:tc>
      </w:tr>
      <w:tr w:rsidR="00866B28" w:rsidRPr="00BD3083" w14:paraId="20CDD161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0CD569" w14:textId="472E7A4F" w:rsidR="00866B28" w:rsidRPr="00BD3083" w:rsidRDefault="008100F0" w:rsidP="00751F55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2.14</w:t>
            </w: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1E63D4F8" w14:textId="1BDE9BEC" w:rsidR="00866B28" w:rsidRPr="00BD3083" w:rsidRDefault="008100F0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Fill up the issuing authority for the first individual CofA date to the aircraft.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76EDEDEF" w14:textId="77777777" w:rsidR="00866B28" w:rsidRPr="00BD3083" w:rsidRDefault="00866B28">
            <w:pPr>
              <w:rPr>
                <w:rFonts w:ascii="Tahoma" w:hAnsi="Tahoma" w:cs="Tahoma"/>
              </w:rPr>
            </w:pPr>
          </w:p>
        </w:tc>
      </w:tr>
      <w:tr w:rsidR="008100F0" w:rsidRPr="00BD3083" w14:paraId="4A9CC90B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1D94AA" w14:textId="6347CA94" w:rsidR="008100F0" w:rsidRPr="00BD3083" w:rsidRDefault="008100F0" w:rsidP="00751F55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2.15</w:t>
            </w: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48DD0B3C" w14:textId="53A6FD8A" w:rsidR="008100F0" w:rsidRPr="00BD3083" w:rsidRDefault="008100F0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Tick the intended type of operation of the aircraft or specify if different from the list.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6304CF97" w14:textId="77777777" w:rsidR="008100F0" w:rsidRPr="00BD3083" w:rsidRDefault="008100F0">
            <w:pPr>
              <w:rPr>
                <w:rFonts w:ascii="Tahoma" w:hAnsi="Tahoma" w:cs="Tahoma"/>
              </w:rPr>
            </w:pPr>
          </w:p>
        </w:tc>
      </w:tr>
      <w:tr w:rsidR="008100F0" w:rsidRPr="00BD3083" w14:paraId="24AA8B91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D36C94" w14:textId="2CCB7DA8" w:rsidR="008100F0" w:rsidRPr="00BD3083" w:rsidRDefault="008100F0" w:rsidP="00751F55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2.16</w:t>
            </w: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27F960E7" w14:textId="3951E3F6" w:rsidR="008100F0" w:rsidRPr="00BD3083" w:rsidRDefault="008100F0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Fill up the previous known type of operation.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25075091" w14:textId="77777777" w:rsidR="008100F0" w:rsidRPr="00BD3083" w:rsidRDefault="008100F0">
            <w:pPr>
              <w:rPr>
                <w:rFonts w:ascii="Tahoma" w:hAnsi="Tahoma" w:cs="Tahoma"/>
              </w:rPr>
            </w:pPr>
          </w:p>
        </w:tc>
      </w:tr>
      <w:tr w:rsidR="008100F0" w:rsidRPr="00BD3083" w14:paraId="26B362A4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7E9EE1" w14:textId="6F6E95FA" w:rsidR="008100F0" w:rsidRPr="00BD3083" w:rsidRDefault="008100F0" w:rsidP="00751F55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2.17</w:t>
            </w: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23A1F315" w14:textId="235DBB02" w:rsidR="008100F0" w:rsidRPr="00BD3083" w:rsidRDefault="008100F0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Fill up the previous CofR and CofA detail</w:t>
            </w:r>
            <w:r w:rsidR="00D73EDA" w:rsidRPr="00BD3083">
              <w:rPr>
                <w:rFonts w:ascii="Tahoma" w:hAnsi="Tahoma" w:cs="Tahoma"/>
              </w:rPr>
              <w:t>s</w:t>
            </w:r>
            <w:r w:rsidRPr="00BD3083">
              <w:rPr>
                <w:rFonts w:ascii="Tahoma" w:hAnsi="Tahoma" w:cs="Tahoma"/>
              </w:rPr>
              <w:t xml:space="preserve"> and the issuing authority.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16F74233" w14:textId="77777777" w:rsidR="008100F0" w:rsidRPr="00BD3083" w:rsidRDefault="008100F0">
            <w:pPr>
              <w:rPr>
                <w:rFonts w:ascii="Tahoma" w:hAnsi="Tahoma" w:cs="Tahoma"/>
              </w:rPr>
            </w:pPr>
          </w:p>
        </w:tc>
      </w:tr>
      <w:tr w:rsidR="0025512A" w:rsidRPr="00BD3083" w14:paraId="2A527EDB" w14:textId="77777777" w:rsidTr="004A1335">
        <w:trPr>
          <w:trHeight w:val="283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514FA" w14:textId="073942F5" w:rsidR="0025512A" w:rsidRPr="00BD3083" w:rsidRDefault="0025512A">
            <w:pPr>
              <w:rPr>
                <w:rFonts w:ascii="Tahoma" w:hAnsi="Tahoma" w:cs="Tahoma"/>
                <w:b/>
              </w:rPr>
            </w:pPr>
            <w:r w:rsidRPr="00BD3083">
              <w:rPr>
                <w:rFonts w:ascii="Tahoma" w:hAnsi="Tahoma" w:cs="Tahoma"/>
                <w:b/>
              </w:rPr>
              <w:t>SECTION 3</w:t>
            </w:r>
            <w:r w:rsidR="008100F0" w:rsidRPr="00BD3083">
              <w:rPr>
                <w:rFonts w:ascii="Tahoma" w:hAnsi="Tahoma" w:cs="Tahoma"/>
                <w:b/>
              </w:rPr>
              <w:t xml:space="preserve">A AND SECTION </w:t>
            </w:r>
            <w:r w:rsidR="004A1335" w:rsidRPr="00BD3083">
              <w:rPr>
                <w:rFonts w:ascii="Tahoma" w:hAnsi="Tahoma" w:cs="Tahoma"/>
                <w:b/>
              </w:rPr>
              <w:t>3B</w:t>
            </w:r>
          </w:p>
        </w:tc>
      </w:tr>
      <w:tr w:rsidR="00751F55" w:rsidRPr="00BD3083" w14:paraId="6144F5A5" w14:textId="77777777" w:rsidTr="004A1335">
        <w:trPr>
          <w:trHeight w:val="283"/>
        </w:trPr>
        <w:tc>
          <w:tcPr>
            <w:tcW w:w="2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05ADB4C" w14:textId="18008A41" w:rsidR="00751F55" w:rsidRPr="00BD3083" w:rsidRDefault="00751F55" w:rsidP="00751F55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4593" w:type="pct"/>
            <w:tcBorders>
              <w:top w:val="single" w:sz="4" w:space="0" w:color="auto"/>
              <w:left w:val="single" w:sz="4" w:space="0" w:color="auto"/>
            </w:tcBorders>
          </w:tcPr>
          <w:p w14:paraId="589BA3B0" w14:textId="2DE7A794" w:rsidR="00751F55" w:rsidRPr="00BD3083" w:rsidRDefault="008100F0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This section will require the applicant to declare the applicable requirement</w:t>
            </w:r>
            <w:r w:rsidR="00161240" w:rsidRPr="00BD3083">
              <w:rPr>
                <w:rFonts w:ascii="Tahoma" w:hAnsi="Tahoma" w:cs="Tahoma"/>
              </w:rPr>
              <w:t>s of</w:t>
            </w:r>
            <w:r w:rsidRPr="00BD3083">
              <w:rPr>
                <w:rFonts w:ascii="Tahoma" w:hAnsi="Tahoma" w:cs="Tahoma"/>
              </w:rPr>
              <w:t xml:space="preserve"> CAD 6806. </w:t>
            </w:r>
            <w:r w:rsidR="00650C70" w:rsidRPr="00BD3083">
              <w:rPr>
                <w:rFonts w:ascii="Tahoma" w:hAnsi="Tahoma" w:cs="Tahoma"/>
              </w:rPr>
              <w:t xml:space="preserve">The paragraph reference </w:t>
            </w:r>
            <w:r w:rsidR="00161240" w:rsidRPr="00BD3083">
              <w:rPr>
                <w:rFonts w:ascii="Tahoma" w:hAnsi="Tahoma" w:cs="Tahoma"/>
              </w:rPr>
              <w:t>follows the</w:t>
            </w:r>
            <w:r w:rsidR="00650C70" w:rsidRPr="00BD3083">
              <w:rPr>
                <w:rFonts w:ascii="Tahoma" w:hAnsi="Tahoma" w:cs="Tahoma"/>
              </w:rPr>
              <w:t xml:space="preserve"> paragraph</w:t>
            </w:r>
            <w:r w:rsidR="00161240" w:rsidRPr="00BD3083">
              <w:rPr>
                <w:rFonts w:ascii="Tahoma" w:hAnsi="Tahoma" w:cs="Tahoma"/>
              </w:rPr>
              <w:t xml:space="preserve"> number</w:t>
            </w:r>
            <w:r w:rsidR="00650C70" w:rsidRPr="00BD3083">
              <w:rPr>
                <w:rFonts w:ascii="Tahoma" w:hAnsi="Tahoma" w:cs="Tahoma"/>
              </w:rPr>
              <w:t xml:space="preserve"> of CAD 6806.</w:t>
            </w:r>
          </w:p>
        </w:tc>
        <w:tc>
          <w:tcPr>
            <w:tcW w:w="116" w:type="pct"/>
            <w:tcBorders>
              <w:top w:val="single" w:sz="4" w:space="0" w:color="auto"/>
              <w:right w:val="single" w:sz="4" w:space="0" w:color="auto"/>
            </w:tcBorders>
          </w:tcPr>
          <w:p w14:paraId="65E36FCD" w14:textId="77777777" w:rsidR="00751F55" w:rsidRPr="00BD3083" w:rsidRDefault="00751F55">
            <w:pPr>
              <w:rPr>
                <w:rFonts w:ascii="Tahoma" w:hAnsi="Tahoma" w:cs="Tahoma"/>
              </w:rPr>
            </w:pPr>
          </w:p>
        </w:tc>
      </w:tr>
      <w:tr w:rsidR="0025512A" w:rsidRPr="00BD3083" w14:paraId="53ED23EC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7591E2" w14:textId="67C48C0B" w:rsidR="0025512A" w:rsidRPr="00BD3083" w:rsidRDefault="0025512A" w:rsidP="00751F55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066A4639" w14:textId="789EF139" w:rsidR="0025512A" w:rsidRPr="00BD3083" w:rsidRDefault="00650C70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In the compliance column, tick the box either Yes for comply or No for no</w:t>
            </w:r>
            <w:r w:rsidR="004A1335" w:rsidRPr="00BD3083">
              <w:rPr>
                <w:rFonts w:ascii="Tahoma" w:hAnsi="Tahoma" w:cs="Tahoma"/>
              </w:rPr>
              <w:t>n-</w:t>
            </w:r>
            <w:r w:rsidRPr="00BD3083">
              <w:rPr>
                <w:rFonts w:ascii="Tahoma" w:hAnsi="Tahoma" w:cs="Tahoma"/>
              </w:rPr>
              <w:t>compl</w:t>
            </w:r>
            <w:r w:rsidR="004A1335" w:rsidRPr="00BD3083">
              <w:rPr>
                <w:rFonts w:ascii="Tahoma" w:hAnsi="Tahoma" w:cs="Tahoma"/>
              </w:rPr>
              <w:t>iance</w:t>
            </w:r>
            <w:r w:rsidRPr="00BD3083">
              <w:rPr>
                <w:rFonts w:ascii="Tahoma" w:hAnsi="Tahoma" w:cs="Tahoma"/>
              </w:rPr>
              <w:t xml:space="preserve">. 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3614B83F" w14:textId="77777777" w:rsidR="0025512A" w:rsidRPr="00BD3083" w:rsidRDefault="0025512A">
            <w:pPr>
              <w:rPr>
                <w:rFonts w:ascii="Tahoma" w:hAnsi="Tahoma" w:cs="Tahoma"/>
              </w:rPr>
            </w:pPr>
          </w:p>
        </w:tc>
      </w:tr>
      <w:tr w:rsidR="0025512A" w:rsidRPr="00BD3083" w14:paraId="42163B6F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33F475" w14:textId="7A3D772E" w:rsidR="0025512A" w:rsidRPr="00BD3083" w:rsidRDefault="0025512A" w:rsidP="00751F55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1035E1B5" w14:textId="1BE74034" w:rsidR="0025512A" w:rsidRPr="00BD3083" w:rsidRDefault="00650C70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In the Airworthiness Requirements reference, state in detail the airworthiness certification standards such as FAR, JAR, CS or other. For example, CS</w:t>
            </w:r>
            <w:r w:rsidR="00D73EDA" w:rsidRPr="00BD3083">
              <w:rPr>
                <w:rFonts w:ascii="Tahoma" w:hAnsi="Tahoma" w:cs="Tahoma"/>
              </w:rPr>
              <w:t xml:space="preserve"> 25.1421 for Megaphone.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7E208EE1" w14:textId="77777777" w:rsidR="0025512A" w:rsidRPr="00BD3083" w:rsidRDefault="0025512A">
            <w:pPr>
              <w:rPr>
                <w:rFonts w:ascii="Tahoma" w:hAnsi="Tahoma" w:cs="Tahoma"/>
              </w:rPr>
            </w:pPr>
          </w:p>
        </w:tc>
      </w:tr>
      <w:tr w:rsidR="0025512A" w:rsidRPr="00BD3083" w14:paraId="4D34F90A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561B4F" w14:textId="23122336" w:rsidR="0025512A" w:rsidRPr="00BD3083" w:rsidRDefault="0025512A" w:rsidP="00751F55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3D628B3A" w14:textId="77900C8E" w:rsidR="0025512A" w:rsidRPr="00BD3083" w:rsidRDefault="00D73EDA" w:rsidP="00E63CD2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In the Installed Qty column, states how many items that were installed on the aircraft.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08840EB5" w14:textId="77777777" w:rsidR="0025512A" w:rsidRPr="00BD3083" w:rsidRDefault="0025512A">
            <w:pPr>
              <w:rPr>
                <w:rFonts w:ascii="Tahoma" w:hAnsi="Tahoma" w:cs="Tahoma"/>
              </w:rPr>
            </w:pPr>
          </w:p>
        </w:tc>
      </w:tr>
      <w:tr w:rsidR="00D73EDA" w:rsidRPr="00BD3083" w14:paraId="3C7383EE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001FC2" w14:textId="77777777" w:rsidR="00D73EDA" w:rsidRPr="00BD3083" w:rsidRDefault="00D73EDA" w:rsidP="00D73EDA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4593" w:type="pct"/>
            <w:tcBorders>
              <w:left w:val="single" w:sz="4" w:space="0" w:color="auto"/>
            </w:tcBorders>
          </w:tcPr>
          <w:p w14:paraId="19CF3949" w14:textId="1A07A675" w:rsidR="00D73EDA" w:rsidRPr="00BD3083" w:rsidRDefault="00D73EDA" w:rsidP="00D73EDA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In the Type of Installation column, state the installation type either Production or Pre-Service Modification or Modification.</w:t>
            </w:r>
          </w:p>
        </w:tc>
        <w:tc>
          <w:tcPr>
            <w:tcW w:w="116" w:type="pct"/>
            <w:tcBorders>
              <w:right w:val="single" w:sz="4" w:space="0" w:color="auto"/>
            </w:tcBorders>
          </w:tcPr>
          <w:p w14:paraId="3DD556E6" w14:textId="77777777" w:rsidR="00D73EDA" w:rsidRPr="00BD3083" w:rsidRDefault="00D73EDA" w:rsidP="00D73EDA">
            <w:pPr>
              <w:rPr>
                <w:rFonts w:ascii="Tahoma" w:hAnsi="Tahoma" w:cs="Tahoma"/>
              </w:rPr>
            </w:pPr>
          </w:p>
        </w:tc>
      </w:tr>
      <w:tr w:rsidR="00D73EDA" w:rsidRPr="00BD3083" w14:paraId="71AC0B05" w14:textId="77777777" w:rsidTr="004A1335">
        <w:trPr>
          <w:trHeight w:val="283"/>
        </w:trPr>
        <w:tc>
          <w:tcPr>
            <w:tcW w:w="29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EF7BA" w14:textId="09DDA011" w:rsidR="00D73EDA" w:rsidRPr="00BD3083" w:rsidRDefault="00D73EDA" w:rsidP="00D73EDA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4593" w:type="pct"/>
            <w:tcBorders>
              <w:left w:val="single" w:sz="4" w:space="0" w:color="auto"/>
              <w:bottom w:val="single" w:sz="4" w:space="0" w:color="auto"/>
            </w:tcBorders>
          </w:tcPr>
          <w:p w14:paraId="600259E2" w14:textId="298785CF" w:rsidR="00D73EDA" w:rsidRPr="00BD3083" w:rsidRDefault="00D73EDA" w:rsidP="00D73EDA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In the Data Approval Reference column, state the installation data/modification data used.</w:t>
            </w:r>
          </w:p>
        </w:tc>
        <w:tc>
          <w:tcPr>
            <w:tcW w:w="116" w:type="pct"/>
            <w:tcBorders>
              <w:bottom w:val="single" w:sz="4" w:space="0" w:color="auto"/>
              <w:right w:val="single" w:sz="4" w:space="0" w:color="auto"/>
            </w:tcBorders>
          </w:tcPr>
          <w:p w14:paraId="553F1F99" w14:textId="77777777" w:rsidR="00D73EDA" w:rsidRPr="00BD3083" w:rsidRDefault="00D73EDA" w:rsidP="00D73EDA">
            <w:pPr>
              <w:rPr>
                <w:rFonts w:ascii="Tahoma" w:hAnsi="Tahoma" w:cs="Tahoma"/>
              </w:rPr>
            </w:pPr>
          </w:p>
        </w:tc>
      </w:tr>
      <w:tr w:rsidR="00D73EDA" w:rsidRPr="00BD3083" w14:paraId="397B7109" w14:textId="77777777" w:rsidTr="004A1335">
        <w:trPr>
          <w:trHeight w:val="283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E36DC" w14:textId="2A3E8FF9" w:rsidR="00D73EDA" w:rsidRPr="00BD3083" w:rsidRDefault="00D73EDA" w:rsidP="00D73EDA">
            <w:pPr>
              <w:rPr>
                <w:rFonts w:ascii="Tahoma" w:hAnsi="Tahoma" w:cs="Tahoma"/>
                <w:b/>
              </w:rPr>
            </w:pPr>
            <w:r w:rsidRPr="00BD3083">
              <w:rPr>
                <w:rFonts w:ascii="Tahoma" w:hAnsi="Tahoma" w:cs="Tahoma"/>
                <w:b/>
              </w:rPr>
              <w:t>SECTION 4</w:t>
            </w:r>
          </w:p>
        </w:tc>
      </w:tr>
      <w:tr w:rsidR="00D73EDA" w:rsidRPr="00BD3083" w14:paraId="16CD6A2A" w14:textId="34A3B628" w:rsidTr="004A1335">
        <w:trPr>
          <w:trHeight w:val="283"/>
        </w:trPr>
        <w:tc>
          <w:tcPr>
            <w:tcW w:w="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BF407" w14:textId="667A81B7" w:rsidR="00D73EDA" w:rsidRPr="00BD3083" w:rsidRDefault="00D73EDA" w:rsidP="00D73EDA">
            <w:pPr>
              <w:jc w:val="center"/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lastRenderedPageBreak/>
              <w:t>4.1</w:t>
            </w:r>
          </w:p>
        </w:tc>
        <w:tc>
          <w:tcPr>
            <w:tcW w:w="470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27411" w14:textId="77777777" w:rsidR="00D73EDA" w:rsidRPr="00BD3083" w:rsidRDefault="00D73EDA" w:rsidP="00D73EDA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Tick either the top box if the applicant is satisfied with the status of all equipment installed meeting the requirements of the applicable CADs.</w:t>
            </w:r>
          </w:p>
          <w:p w14:paraId="078FF972" w14:textId="0A6B8213" w:rsidR="00D73EDA" w:rsidRPr="00BD3083" w:rsidRDefault="00D73EDA" w:rsidP="00D73EDA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Tick the lower box if the applicant has verified the equipment is not installed and/or installed equipment/s is/are not meeting the applicable CADs and agrees to limit the aircraft operation until the equipment installation is approved for the intended operation.</w:t>
            </w:r>
          </w:p>
        </w:tc>
      </w:tr>
      <w:tr w:rsidR="00D73EDA" w:rsidRPr="00BD3083" w14:paraId="294DA719" w14:textId="51C9660C" w:rsidTr="004A1335">
        <w:trPr>
          <w:trHeight w:val="283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CABE2" w14:textId="67349286" w:rsidR="00D73EDA" w:rsidRPr="00BD3083" w:rsidRDefault="00D73EDA" w:rsidP="00D73EDA">
            <w:pPr>
              <w:rPr>
                <w:rFonts w:ascii="Tahoma" w:hAnsi="Tahoma" w:cs="Tahoma"/>
                <w:b/>
              </w:rPr>
            </w:pPr>
            <w:r w:rsidRPr="00BD3083">
              <w:rPr>
                <w:rFonts w:ascii="Tahoma" w:hAnsi="Tahoma" w:cs="Tahoma"/>
                <w:b/>
              </w:rPr>
              <w:t>SECTION 5</w:t>
            </w:r>
          </w:p>
        </w:tc>
      </w:tr>
      <w:tr w:rsidR="00D73EDA" w:rsidRPr="00BD3083" w14:paraId="41180119" w14:textId="77777777" w:rsidTr="004A1335">
        <w:trPr>
          <w:trHeight w:val="283"/>
        </w:trPr>
        <w:tc>
          <w:tcPr>
            <w:tcW w:w="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04F2B" w14:textId="77777777" w:rsidR="00D73EDA" w:rsidRPr="00BD3083" w:rsidRDefault="00D73EDA" w:rsidP="00D73EDA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4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0A11F2" w14:textId="5833027A" w:rsidR="00D73EDA" w:rsidRPr="00BD3083" w:rsidRDefault="00D73EDA" w:rsidP="00D73EDA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For CAAM Airworthiness Division use only.</w:t>
            </w:r>
          </w:p>
        </w:tc>
        <w:tc>
          <w:tcPr>
            <w:tcW w:w="11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F24EA" w14:textId="77777777" w:rsidR="00D73EDA" w:rsidRPr="00BD3083" w:rsidRDefault="00D73EDA" w:rsidP="00D73EDA">
            <w:pPr>
              <w:rPr>
                <w:rFonts w:ascii="Tahoma" w:hAnsi="Tahoma" w:cs="Tahoma"/>
              </w:rPr>
            </w:pPr>
          </w:p>
        </w:tc>
      </w:tr>
      <w:tr w:rsidR="00D73EDA" w:rsidRPr="00BD3083" w14:paraId="2F120F99" w14:textId="77777777" w:rsidTr="004A1335">
        <w:trPr>
          <w:trHeight w:val="283"/>
        </w:trPr>
        <w:tc>
          <w:tcPr>
            <w:tcW w:w="48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F193D3E" w14:textId="5E1619CF" w:rsidR="00D73EDA" w:rsidRPr="00BD3083" w:rsidRDefault="00D73EDA" w:rsidP="00D73EDA">
            <w:pPr>
              <w:rPr>
                <w:rFonts w:ascii="Tahoma" w:hAnsi="Tahoma" w:cs="Tahoma"/>
                <w:b/>
              </w:rPr>
            </w:pPr>
            <w:r w:rsidRPr="00BD3083">
              <w:rPr>
                <w:rFonts w:ascii="Tahoma" w:hAnsi="Tahoma" w:cs="Tahoma"/>
                <w:b/>
              </w:rPr>
              <w:t>SECTION 6</w:t>
            </w:r>
          </w:p>
        </w:tc>
        <w:tc>
          <w:tcPr>
            <w:tcW w:w="11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F663E" w14:textId="77777777" w:rsidR="00D73EDA" w:rsidRPr="00BD3083" w:rsidRDefault="00D73EDA" w:rsidP="00D73EDA">
            <w:pPr>
              <w:rPr>
                <w:rFonts w:ascii="Tahoma" w:hAnsi="Tahoma" w:cs="Tahoma"/>
              </w:rPr>
            </w:pPr>
          </w:p>
        </w:tc>
      </w:tr>
      <w:tr w:rsidR="00D73EDA" w14:paraId="5B0F95CA" w14:textId="77777777" w:rsidTr="004A1335">
        <w:trPr>
          <w:trHeight w:val="283"/>
        </w:trPr>
        <w:tc>
          <w:tcPr>
            <w:tcW w:w="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C7C6A" w14:textId="77777777" w:rsidR="00D73EDA" w:rsidRPr="00BD3083" w:rsidRDefault="00D73EDA" w:rsidP="00D73EDA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4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0D9C83" w14:textId="3146321C" w:rsidR="00D73EDA" w:rsidRDefault="00D73EDA" w:rsidP="00D73EDA">
            <w:pPr>
              <w:rPr>
                <w:rFonts w:ascii="Tahoma" w:hAnsi="Tahoma" w:cs="Tahoma"/>
              </w:rPr>
            </w:pPr>
            <w:r w:rsidRPr="00BD3083">
              <w:rPr>
                <w:rFonts w:ascii="Tahoma" w:hAnsi="Tahoma" w:cs="Tahoma"/>
              </w:rPr>
              <w:t>For CAAM Flight Operation Division use only</w:t>
            </w:r>
            <w:r w:rsidR="00222EB2" w:rsidRPr="00BD3083">
              <w:rPr>
                <w:rFonts w:ascii="Tahoma" w:hAnsi="Tahoma" w:cs="Tahoma"/>
              </w:rPr>
              <w:t>.</w:t>
            </w:r>
          </w:p>
        </w:tc>
        <w:tc>
          <w:tcPr>
            <w:tcW w:w="11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A3BA9" w14:textId="77777777" w:rsidR="00D73EDA" w:rsidRPr="003072A5" w:rsidRDefault="00D73EDA" w:rsidP="00D73EDA">
            <w:pPr>
              <w:rPr>
                <w:rFonts w:ascii="Tahoma" w:hAnsi="Tahoma" w:cs="Tahoma"/>
              </w:rPr>
            </w:pPr>
          </w:p>
        </w:tc>
      </w:tr>
    </w:tbl>
    <w:p w14:paraId="75FB231A" w14:textId="77777777" w:rsidR="003072A5" w:rsidRDefault="003072A5"/>
    <w:sectPr w:rsidR="003072A5" w:rsidSect="006C1F8B">
      <w:pgSz w:w="16838" w:h="11906" w:orient="landscape"/>
      <w:pgMar w:top="1049" w:right="709" w:bottom="566" w:left="709" w:header="565" w:footer="54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76EC8E" w14:textId="77777777" w:rsidR="00713A3F" w:rsidRDefault="00713A3F" w:rsidP="008F7FFC">
      <w:r>
        <w:separator/>
      </w:r>
    </w:p>
  </w:endnote>
  <w:endnote w:type="continuationSeparator" w:id="0">
    <w:p w14:paraId="4CFC27AD" w14:textId="77777777" w:rsidR="00713A3F" w:rsidRDefault="00713A3F" w:rsidP="008F7FFC">
      <w:r>
        <w:continuationSeparator/>
      </w:r>
    </w:p>
  </w:endnote>
  <w:endnote w:type="continuationNotice" w:id="1">
    <w:p w14:paraId="6FE4E1E5" w14:textId="77777777" w:rsidR="00713A3F" w:rsidRDefault="00713A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510978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8236FE3" w14:textId="413C6807" w:rsidR="00D73EDA" w:rsidRDefault="00D73ED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E84F5A9" w14:textId="6D37DD35" w:rsidR="00D73EDA" w:rsidRDefault="00D73EDA">
    <w:pPr>
      <w:pStyle w:val="Footer"/>
    </w:pPr>
    <w:r>
      <w:t xml:space="preserve">Aircraft </w:t>
    </w:r>
    <w:proofErr w:type="gramStart"/>
    <w:r>
      <w:t>Registration :</w:t>
    </w:r>
    <w:proofErr w:type="gramEnd"/>
    <w:r>
      <w:t xml:space="preserve"> </w:t>
    </w:r>
    <w:sdt>
      <w:sdtPr>
        <w:rPr>
          <w:rFonts w:ascii="Arial" w:hAnsi="Arial" w:cs="Arial"/>
        </w:rPr>
        <w:alias w:val="Title"/>
        <w:tag w:val=""/>
        <w:id w:val="1691411554"/>
        <w:placeholder>
          <w:docPart w:val="715A51F18F604692917057D9A7FAAC24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Pr="009D2795">
          <w:rPr>
            <w:rStyle w:val="PlaceholderText"/>
          </w:rPr>
          <w:t>[</w:t>
        </w:r>
        <w:r>
          <w:rPr>
            <w:rStyle w:val="PlaceholderText"/>
          </w:rPr>
          <w:t>Aircraft Registration</w:t>
        </w:r>
        <w:r w:rsidRPr="009D2795">
          <w:rPr>
            <w:rStyle w:val="PlaceholderText"/>
          </w:rPr>
          <w:t>]</w:t>
        </w:r>
      </w:sdtContent>
    </w:sdt>
    <w:r>
      <w:tab/>
      <w:t xml:space="preserve">MSN: </w:t>
    </w:r>
    <w:sdt>
      <w:sdtPr>
        <w:rPr>
          <w:rFonts w:ascii="Arial" w:hAnsi="Arial" w:cs="Arial"/>
        </w:rPr>
        <w:alias w:val="Category"/>
        <w:tag w:val=""/>
        <w:id w:val="-2048676382"/>
        <w:placeholder>
          <w:docPart w:val="B72976A8D80543098D750BFD33CEE66E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Pr="00CF02FA">
          <w:rPr>
            <w:rStyle w:val="PlaceholderText"/>
          </w:rPr>
          <w:t>[</w:t>
        </w:r>
        <w:r>
          <w:rPr>
            <w:rStyle w:val="PlaceholderText"/>
          </w:rPr>
          <w:t>MSN</w:t>
        </w:r>
        <w:r w:rsidRPr="00CF02FA">
          <w:rPr>
            <w:rStyle w:val="PlaceholderText"/>
          </w:rPr>
          <w:t>]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F82A8A" w14:textId="77777777" w:rsidR="00713A3F" w:rsidRDefault="00713A3F" w:rsidP="008F7FFC">
      <w:r>
        <w:separator/>
      </w:r>
    </w:p>
  </w:footnote>
  <w:footnote w:type="continuationSeparator" w:id="0">
    <w:p w14:paraId="5B25888D" w14:textId="77777777" w:rsidR="00713A3F" w:rsidRDefault="00713A3F" w:rsidP="008F7FFC">
      <w:r>
        <w:continuationSeparator/>
      </w:r>
    </w:p>
  </w:footnote>
  <w:footnote w:type="continuationNotice" w:id="1">
    <w:p w14:paraId="4083433C" w14:textId="77777777" w:rsidR="00713A3F" w:rsidRDefault="00713A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CDEC73" w14:textId="6E941157" w:rsidR="005C6C89" w:rsidRDefault="005C6C89" w:rsidP="008F7FFC">
    <w:pPr>
      <w:pStyle w:val="Header"/>
      <w:jc w:val="right"/>
      <w:rPr>
        <w:i/>
        <w:sz w:val="18"/>
      </w:rPr>
    </w:pPr>
    <w:r>
      <w:rPr>
        <w:i/>
        <w:sz w:val="18"/>
      </w:rPr>
      <w:t>CAAM/AW/6806-01</w:t>
    </w:r>
  </w:p>
  <w:p w14:paraId="44F4D091" w14:textId="69822207" w:rsidR="005C6C89" w:rsidRPr="008F7FFC" w:rsidRDefault="00F0125D" w:rsidP="008F7FFC">
    <w:pPr>
      <w:pStyle w:val="Header"/>
      <w:jc w:val="right"/>
      <w:rPr>
        <w:i/>
        <w:sz w:val="18"/>
      </w:rPr>
    </w:pPr>
    <w:r>
      <w:rPr>
        <w:i/>
        <w:sz w:val="18"/>
      </w:rPr>
      <w:t>1212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7AA613" w14:textId="6D9906B8" w:rsidR="005C6C89" w:rsidRDefault="005C6C89" w:rsidP="008F7FFC">
    <w:pPr>
      <w:pStyle w:val="Header"/>
      <w:jc w:val="right"/>
      <w:rPr>
        <w:i/>
        <w:sz w:val="18"/>
      </w:rPr>
    </w:pPr>
    <w:r>
      <w:rPr>
        <w:i/>
        <w:sz w:val="18"/>
      </w:rPr>
      <w:t>CAAM/AW/6806-01</w:t>
    </w:r>
  </w:p>
  <w:p w14:paraId="434226CE" w14:textId="2B3D6AD3" w:rsidR="005C6C89" w:rsidRDefault="009F55E8" w:rsidP="008F7FFC">
    <w:pPr>
      <w:pStyle w:val="Header"/>
      <w:jc w:val="right"/>
      <w:rPr>
        <w:i/>
        <w:sz w:val="18"/>
      </w:rPr>
    </w:pPr>
    <w:r>
      <w:rPr>
        <w:i/>
        <w:sz w:val="18"/>
      </w:rPr>
      <w:t>12122025</w:t>
    </w:r>
  </w:p>
  <w:tbl>
    <w:tblPr>
      <w:tblW w:w="1559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707"/>
      <w:gridCol w:w="4252"/>
      <w:gridCol w:w="566"/>
      <w:gridCol w:w="566"/>
      <w:gridCol w:w="1559"/>
      <w:gridCol w:w="709"/>
      <w:gridCol w:w="2835"/>
      <w:gridCol w:w="2126"/>
      <w:gridCol w:w="283"/>
      <w:gridCol w:w="1706"/>
      <w:gridCol w:w="284"/>
    </w:tblGrid>
    <w:tr w:rsidR="005C6C89" w:rsidRPr="00A85CE7" w14:paraId="3D507514" w14:textId="04F11026" w:rsidTr="00DF5E54">
      <w:trPr>
        <w:trHeight w:val="20"/>
      </w:trPr>
      <w:tc>
        <w:tcPr>
          <w:tcW w:w="13320" w:type="dxa"/>
          <w:gridSpan w:val="8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vAlign w:val="center"/>
        </w:tcPr>
        <w:p w14:paraId="4B9F6773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8"/>
              <w:szCs w:val="18"/>
            </w:rPr>
          </w:pPr>
        </w:p>
      </w:tc>
      <w:tc>
        <w:tcPr>
          <w:tcW w:w="283" w:type="dxa"/>
          <w:vMerge w:val="restart"/>
          <w:tcBorders>
            <w:top w:val="nil"/>
            <w:left w:val="single" w:sz="4" w:space="0" w:color="auto"/>
            <w:right w:val="single" w:sz="4" w:space="0" w:color="auto"/>
          </w:tcBorders>
          <w:tcMar>
            <w:left w:w="0" w:type="dxa"/>
            <w:right w:w="0" w:type="dxa"/>
          </w:tcMar>
          <w:vAlign w:val="center"/>
        </w:tcPr>
        <w:p w14:paraId="0D4336FE" w14:textId="77777777" w:rsidR="005C6C89" w:rsidRPr="006C1F8B" w:rsidRDefault="005C6C89">
          <w:pPr>
            <w:spacing w:after="160" w:line="259" w:lineRule="auto"/>
            <w:rPr>
              <w:rFonts w:ascii="Univers (W1)" w:hAnsi="Univers (W1)"/>
              <w:b/>
              <w:sz w:val="8"/>
              <w:szCs w:val="18"/>
            </w:rPr>
          </w:pPr>
        </w:p>
        <w:p w14:paraId="66A16D5C" w14:textId="77777777" w:rsidR="005C6C89" w:rsidRPr="006C1F8B" w:rsidRDefault="005C6C89">
          <w:pPr>
            <w:spacing w:after="160" w:line="259" w:lineRule="auto"/>
            <w:rPr>
              <w:rFonts w:ascii="Univers (W1)" w:hAnsi="Univers (W1)"/>
              <w:b/>
              <w:sz w:val="8"/>
              <w:szCs w:val="18"/>
            </w:rPr>
          </w:pPr>
        </w:p>
        <w:p w14:paraId="7EA9B8A1" w14:textId="77777777" w:rsidR="005C6C89" w:rsidRPr="006C1F8B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8"/>
              <w:szCs w:val="18"/>
            </w:rPr>
          </w:pPr>
        </w:p>
      </w:tc>
      <w:tc>
        <w:tcPr>
          <w:tcW w:w="1990" w:type="dxa"/>
          <w:gridSpan w:val="2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vAlign w:val="center"/>
        </w:tcPr>
        <w:p w14:paraId="2F053296" w14:textId="753B4A99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8"/>
              <w:szCs w:val="18"/>
            </w:rPr>
          </w:pPr>
        </w:p>
      </w:tc>
    </w:tr>
    <w:tr w:rsidR="005C6C89" w:rsidRPr="00A85CE7" w14:paraId="48CB52DD" w14:textId="77777777" w:rsidTr="00DF5E54">
      <w:trPr>
        <w:trHeight w:val="340"/>
      </w:trPr>
      <w:tc>
        <w:tcPr>
          <w:tcW w:w="13320" w:type="dxa"/>
          <w:gridSpan w:val="8"/>
          <w:tcBorders>
            <w:top w:val="nil"/>
            <w:left w:val="single" w:sz="4" w:space="0" w:color="auto"/>
            <w:bottom w:val="nil"/>
            <w:right w:val="single" w:sz="4" w:space="0" w:color="auto"/>
          </w:tcBorders>
          <w:shd w:val="clear" w:color="auto" w:fill="9CC2E5" w:themeFill="accent1" w:themeFillTint="99"/>
          <w:vAlign w:val="center"/>
        </w:tcPr>
        <w:p w14:paraId="52A852FC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Arial" w:hAnsi="Arial" w:cs="Arial"/>
              <w:b/>
              <w:sz w:val="18"/>
              <w:szCs w:val="18"/>
            </w:rPr>
          </w:pPr>
          <w:r w:rsidRPr="00A85CE7">
            <w:rPr>
              <w:rFonts w:ascii="Arial" w:hAnsi="Arial" w:cs="Arial"/>
              <w:b/>
              <w:sz w:val="18"/>
              <w:szCs w:val="18"/>
            </w:rPr>
            <w:t>SECTION 3A – EQUIPMENT INSTALLED DECLARATION (CAT-AEROPLANE)</w:t>
          </w:r>
        </w:p>
      </w:tc>
      <w:tc>
        <w:tcPr>
          <w:tcW w:w="283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9CC2E5" w:themeFill="accent1" w:themeFillTint="99"/>
          <w:vAlign w:val="center"/>
        </w:tcPr>
        <w:p w14:paraId="555F4B5D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Arial" w:hAnsi="Arial" w:cs="Arial"/>
              <w:b/>
              <w:sz w:val="18"/>
              <w:szCs w:val="18"/>
            </w:rPr>
          </w:pPr>
        </w:p>
      </w:tc>
      <w:tc>
        <w:tcPr>
          <w:tcW w:w="1706" w:type="dxa"/>
          <w:tcBorders>
            <w:top w:val="nil"/>
            <w:left w:val="single" w:sz="4" w:space="0" w:color="auto"/>
            <w:bottom w:val="nil"/>
            <w:right w:val="nil"/>
          </w:tcBorders>
          <w:shd w:val="clear" w:color="auto" w:fill="9CC2E5" w:themeFill="accent1" w:themeFillTint="99"/>
          <w:vAlign w:val="center"/>
        </w:tcPr>
        <w:p w14:paraId="1E847BC5" w14:textId="61C7CC0D" w:rsidR="005C6C89" w:rsidRPr="00A85CE7" w:rsidRDefault="005C6C89" w:rsidP="004B3497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Arial" w:hAnsi="Arial" w:cs="Arial"/>
              <w:b/>
              <w:sz w:val="18"/>
              <w:szCs w:val="18"/>
            </w:rPr>
          </w:pPr>
          <w:r>
            <w:rPr>
              <w:rFonts w:ascii="Arial" w:hAnsi="Arial" w:cs="Arial"/>
              <w:b/>
              <w:sz w:val="18"/>
              <w:szCs w:val="18"/>
            </w:rPr>
            <w:t>CAAM use only</w:t>
          </w:r>
        </w:p>
      </w:tc>
      <w:tc>
        <w:tcPr>
          <w:tcW w:w="284" w:type="dxa"/>
          <w:tcBorders>
            <w:top w:val="nil"/>
            <w:left w:val="nil"/>
            <w:bottom w:val="nil"/>
            <w:right w:val="single" w:sz="4" w:space="0" w:color="auto"/>
          </w:tcBorders>
          <w:shd w:val="clear" w:color="auto" w:fill="9CC2E5" w:themeFill="accent1" w:themeFillTint="99"/>
          <w:vAlign w:val="center"/>
        </w:tcPr>
        <w:p w14:paraId="5B8CEF75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Univers (W1)" w:hAnsi="Univers (W1)"/>
              <w:b/>
              <w:sz w:val="18"/>
              <w:szCs w:val="18"/>
            </w:rPr>
          </w:pPr>
        </w:p>
      </w:tc>
    </w:tr>
    <w:tr w:rsidR="005C6C89" w:rsidRPr="00A85CE7" w14:paraId="1B3CBAEE" w14:textId="77777777" w:rsidTr="00DF5E54">
      <w:trPr>
        <w:trHeight w:val="50"/>
      </w:trPr>
      <w:tc>
        <w:tcPr>
          <w:tcW w:w="13320" w:type="dxa"/>
          <w:gridSpan w:val="8"/>
          <w:tcBorders>
            <w:top w:val="nil"/>
            <w:left w:val="single" w:sz="4" w:space="0" w:color="auto"/>
            <w:bottom w:val="single" w:sz="2" w:space="0" w:color="auto"/>
            <w:right w:val="single" w:sz="4" w:space="0" w:color="auto"/>
          </w:tcBorders>
          <w:vAlign w:val="center"/>
        </w:tcPr>
        <w:p w14:paraId="3B36CFB0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Arial" w:hAnsi="Arial" w:cs="Arial"/>
              <w:b/>
              <w:sz w:val="18"/>
              <w:szCs w:val="18"/>
            </w:rPr>
          </w:pPr>
        </w:p>
      </w:tc>
      <w:tc>
        <w:tcPr>
          <w:tcW w:w="283" w:type="dxa"/>
          <w:vMerge/>
          <w:tcBorders>
            <w:left w:val="single" w:sz="4" w:space="0" w:color="auto"/>
            <w:right w:val="single" w:sz="4" w:space="0" w:color="auto"/>
          </w:tcBorders>
          <w:vAlign w:val="center"/>
        </w:tcPr>
        <w:p w14:paraId="009C6EDA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Arial" w:hAnsi="Arial" w:cs="Arial"/>
              <w:b/>
              <w:sz w:val="18"/>
              <w:szCs w:val="18"/>
            </w:rPr>
          </w:pPr>
        </w:p>
      </w:tc>
      <w:tc>
        <w:tcPr>
          <w:tcW w:w="1706" w:type="dxa"/>
          <w:tcBorders>
            <w:top w:val="nil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40CA5FE4" w14:textId="53871779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Arial" w:hAnsi="Arial" w:cs="Arial"/>
              <w:b/>
              <w:sz w:val="18"/>
              <w:szCs w:val="18"/>
            </w:rPr>
          </w:pPr>
        </w:p>
      </w:tc>
      <w:tc>
        <w:tcPr>
          <w:tcW w:w="284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2ECD7636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Arial" w:hAnsi="Arial" w:cs="Arial"/>
              <w:b/>
              <w:sz w:val="18"/>
              <w:szCs w:val="18"/>
            </w:rPr>
          </w:pPr>
        </w:p>
      </w:tc>
    </w:tr>
    <w:tr w:rsidR="005C6C89" w:rsidRPr="00A85CE7" w14:paraId="0115507C" w14:textId="77777777" w:rsidTr="00DF5E54">
      <w:trPr>
        <w:trHeight w:val="413"/>
      </w:trPr>
      <w:tc>
        <w:tcPr>
          <w:tcW w:w="707" w:type="dxa"/>
          <w:vMerge w:val="restart"/>
          <w:tcBorders>
            <w:top w:val="single" w:sz="2" w:space="0" w:color="auto"/>
            <w:left w:val="single" w:sz="4" w:space="0" w:color="auto"/>
            <w:bottom w:val="single" w:sz="4" w:space="0" w:color="auto"/>
            <w:right w:val="single" w:sz="2" w:space="0" w:color="auto"/>
          </w:tcBorders>
          <w:vAlign w:val="center"/>
        </w:tcPr>
        <w:p w14:paraId="03DBF09D" w14:textId="77777777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Arial" w:hAnsi="Arial" w:cs="Arial"/>
              <w:b/>
              <w:sz w:val="16"/>
              <w:szCs w:val="18"/>
              <w:lang w:val="en-MY"/>
            </w:rPr>
          </w:pPr>
          <w:r w:rsidRPr="00A80209">
            <w:rPr>
              <w:rFonts w:ascii="Arial" w:hAnsi="Arial" w:cs="Arial"/>
              <w:b/>
              <w:sz w:val="16"/>
              <w:szCs w:val="18"/>
              <w:lang w:val="en-MY"/>
            </w:rPr>
            <w:t>Para</w:t>
          </w:r>
        </w:p>
      </w:tc>
      <w:tc>
        <w:tcPr>
          <w:tcW w:w="4252" w:type="dxa"/>
          <w:vMerge w:val="restart"/>
          <w:tcBorders>
            <w:top w:val="single" w:sz="2" w:space="0" w:color="auto"/>
            <w:left w:val="single" w:sz="2" w:space="0" w:color="auto"/>
            <w:bottom w:val="single" w:sz="4" w:space="0" w:color="auto"/>
            <w:right w:val="single" w:sz="2" w:space="0" w:color="auto"/>
          </w:tcBorders>
          <w:vAlign w:val="center"/>
        </w:tcPr>
        <w:p w14:paraId="0C0DE23B" w14:textId="6CECEFDC" w:rsidR="005C6C89" w:rsidRPr="00A80209" w:rsidRDefault="005C6C89" w:rsidP="009871F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Arial" w:hAnsi="Arial" w:cs="Arial"/>
              <w:b/>
              <w:sz w:val="16"/>
              <w:szCs w:val="18"/>
            </w:rPr>
          </w:pPr>
          <w:r w:rsidRPr="00A80209">
            <w:rPr>
              <w:rFonts w:ascii="Arial" w:hAnsi="Arial" w:cs="Arial"/>
              <w:b/>
              <w:sz w:val="16"/>
              <w:szCs w:val="18"/>
            </w:rPr>
            <w:t>CAD 6806 Requirements</w:t>
          </w:r>
        </w:p>
      </w:tc>
      <w:tc>
        <w:tcPr>
          <w:tcW w:w="1132" w:type="dxa"/>
          <w:gridSpan w:val="2"/>
          <w:tc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tcBorders>
          <w:vAlign w:val="center"/>
        </w:tcPr>
        <w:p w14:paraId="5231D954" w14:textId="77777777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6"/>
              <w:szCs w:val="18"/>
            </w:rPr>
          </w:pPr>
          <w:r w:rsidRPr="00A80209">
            <w:rPr>
              <w:rFonts w:ascii="Univers (W1)" w:hAnsi="Univers (W1)"/>
              <w:b/>
              <w:sz w:val="16"/>
              <w:szCs w:val="18"/>
            </w:rPr>
            <w:t>Compliance</w:t>
          </w:r>
        </w:p>
      </w:tc>
      <w:tc>
        <w:tcPr>
          <w:tcW w:w="1559" w:type="dxa"/>
          <w:vMerge w:val="restart"/>
          <w:tcBorders>
            <w:top w:val="single" w:sz="2" w:space="0" w:color="auto"/>
            <w:left w:val="single" w:sz="2" w:space="0" w:color="auto"/>
            <w:bottom w:val="single" w:sz="4" w:space="0" w:color="auto"/>
            <w:right w:val="single" w:sz="2" w:space="0" w:color="auto"/>
          </w:tcBorders>
          <w:vAlign w:val="center"/>
        </w:tcPr>
        <w:p w14:paraId="5D6B3D1C" w14:textId="77777777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6"/>
              <w:szCs w:val="18"/>
            </w:rPr>
          </w:pPr>
          <w:r w:rsidRPr="00A80209">
            <w:rPr>
              <w:rFonts w:ascii="Univers (W1)" w:hAnsi="Univers (W1)"/>
              <w:b/>
              <w:sz w:val="16"/>
              <w:szCs w:val="18"/>
            </w:rPr>
            <w:t>Airworthiness requirements reference</w:t>
          </w:r>
        </w:p>
        <w:p w14:paraId="761453F4" w14:textId="77777777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6"/>
              <w:szCs w:val="18"/>
            </w:rPr>
          </w:pPr>
          <w:r w:rsidRPr="00A80209">
            <w:rPr>
              <w:rFonts w:ascii="Univers (W1)" w:hAnsi="Univers (W1)"/>
              <w:b/>
              <w:sz w:val="16"/>
              <w:szCs w:val="18"/>
            </w:rPr>
            <w:t>(if applicable)</w:t>
          </w:r>
        </w:p>
      </w:tc>
      <w:tc>
        <w:tcPr>
          <w:tcW w:w="709" w:type="dxa"/>
          <w:vMerge w:val="restart"/>
          <w:tcBorders>
            <w:top w:val="single" w:sz="2" w:space="0" w:color="auto"/>
            <w:left w:val="single" w:sz="2" w:space="0" w:color="auto"/>
            <w:bottom w:val="single" w:sz="4" w:space="0" w:color="auto"/>
            <w:right w:val="single" w:sz="2" w:space="0" w:color="auto"/>
          </w:tcBorders>
          <w:tcMar>
            <w:left w:w="28" w:type="dxa"/>
            <w:right w:w="28" w:type="dxa"/>
          </w:tcMar>
          <w:vAlign w:val="center"/>
        </w:tcPr>
        <w:p w14:paraId="1039097B" w14:textId="1B7A3E50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6"/>
              <w:szCs w:val="18"/>
            </w:rPr>
          </w:pPr>
          <w:r>
            <w:rPr>
              <w:rFonts w:ascii="Univers (W1)" w:hAnsi="Univers (W1)"/>
              <w:b/>
              <w:sz w:val="16"/>
              <w:szCs w:val="18"/>
            </w:rPr>
            <w:t>Installed Qty</w:t>
          </w:r>
        </w:p>
      </w:tc>
      <w:tc>
        <w:tcPr>
          <w:tcW w:w="2835" w:type="dxa"/>
          <w:vMerge w:val="restart"/>
          <w:tcBorders>
            <w:top w:val="single" w:sz="2" w:space="0" w:color="auto"/>
            <w:left w:val="single" w:sz="2" w:space="0" w:color="auto"/>
            <w:bottom w:val="single" w:sz="4" w:space="0" w:color="auto"/>
            <w:right w:val="single" w:sz="2" w:space="0" w:color="auto"/>
          </w:tcBorders>
          <w:vAlign w:val="center"/>
        </w:tcPr>
        <w:p w14:paraId="04E5B05B" w14:textId="32248D18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6"/>
              <w:szCs w:val="18"/>
            </w:rPr>
          </w:pPr>
          <w:r w:rsidRPr="00A80209">
            <w:rPr>
              <w:rFonts w:ascii="Univers (W1)" w:hAnsi="Univers (W1)"/>
              <w:b/>
              <w:sz w:val="16"/>
              <w:szCs w:val="18"/>
            </w:rPr>
            <w:t>Type of installation</w:t>
          </w:r>
        </w:p>
      </w:tc>
      <w:tc>
        <w:tcPr>
          <w:tcW w:w="2126" w:type="dxa"/>
          <w:vMerge w:val="restart"/>
          <w:tcBorders>
            <w:top w:val="single" w:sz="2" w:space="0" w:color="auto"/>
            <w:left w:val="single" w:sz="2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AAB3825" w14:textId="77777777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6"/>
              <w:szCs w:val="18"/>
            </w:rPr>
          </w:pPr>
          <w:r w:rsidRPr="00A80209">
            <w:rPr>
              <w:rFonts w:ascii="Univers (W1)" w:hAnsi="Univers (W1)"/>
              <w:b/>
              <w:sz w:val="16"/>
              <w:szCs w:val="18"/>
            </w:rPr>
            <w:t>Data approval reference</w:t>
          </w:r>
        </w:p>
        <w:p w14:paraId="1595E046" w14:textId="77777777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6"/>
              <w:szCs w:val="18"/>
            </w:rPr>
          </w:pPr>
          <w:r w:rsidRPr="00A80209">
            <w:rPr>
              <w:rFonts w:ascii="Univers (W1)" w:hAnsi="Univers (W1)"/>
              <w:b/>
              <w:sz w:val="16"/>
              <w:szCs w:val="18"/>
            </w:rPr>
            <w:t xml:space="preserve"> (if applicable)</w:t>
          </w:r>
        </w:p>
      </w:tc>
      <w:tc>
        <w:tcPr>
          <w:tcW w:w="283" w:type="dxa"/>
          <w:vMerge/>
          <w:tcBorders>
            <w:left w:val="single" w:sz="4" w:space="0" w:color="auto"/>
            <w:right w:val="single" w:sz="4" w:space="0" w:color="auto"/>
          </w:tcBorders>
          <w:vAlign w:val="center"/>
        </w:tcPr>
        <w:p w14:paraId="76376720" w14:textId="77777777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6"/>
              <w:szCs w:val="18"/>
            </w:rPr>
          </w:pPr>
        </w:p>
      </w:tc>
      <w:tc>
        <w:tcPr>
          <w:tcW w:w="1706" w:type="dxa"/>
          <w:vMerge w:val="restart"/>
          <w:tcBorders>
            <w:top w:val="single" w:sz="4" w:space="0" w:color="auto"/>
            <w:left w:val="single" w:sz="4" w:space="0" w:color="auto"/>
            <w:right w:val="nil"/>
          </w:tcBorders>
          <w:vAlign w:val="center"/>
        </w:tcPr>
        <w:p w14:paraId="31C9A895" w14:textId="0D4048D9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6"/>
              <w:szCs w:val="18"/>
            </w:rPr>
          </w:pPr>
          <w:r w:rsidRPr="00A80209">
            <w:rPr>
              <w:rFonts w:ascii="Univers (W1)" w:hAnsi="Univers (W1)"/>
              <w:b/>
              <w:sz w:val="16"/>
              <w:szCs w:val="18"/>
            </w:rPr>
            <w:t>Airworthiness Division Review</w:t>
          </w:r>
        </w:p>
      </w:tc>
      <w:tc>
        <w:tcPr>
          <w:tcW w:w="284" w:type="dxa"/>
          <w:vMerge w:val="restart"/>
          <w:tcBorders>
            <w:top w:val="single" w:sz="4" w:space="0" w:color="auto"/>
            <w:left w:val="nil"/>
            <w:right w:val="single" w:sz="4" w:space="0" w:color="auto"/>
          </w:tcBorders>
          <w:vAlign w:val="center"/>
        </w:tcPr>
        <w:p w14:paraId="20553D17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Univers (W1)" w:hAnsi="Univers (W1)"/>
              <w:b/>
              <w:sz w:val="18"/>
              <w:szCs w:val="18"/>
            </w:rPr>
          </w:pPr>
        </w:p>
      </w:tc>
    </w:tr>
    <w:tr w:rsidR="005C6C89" w:rsidRPr="00A85CE7" w14:paraId="46CC279F" w14:textId="77777777" w:rsidTr="00DF5E54">
      <w:trPr>
        <w:trHeight w:val="410"/>
      </w:trPr>
      <w:tc>
        <w:tcPr>
          <w:tcW w:w="707" w:type="dxa"/>
          <w:vMerge/>
          <w:tcBorders>
            <w:top w:val="single" w:sz="2" w:space="0" w:color="auto"/>
            <w:left w:val="single" w:sz="4" w:space="0" w:color="auto"/>
            <w:bottom w:val="single" w:sz="4" w:space="0" w:color="auto"/>
            <w:right w:val="single" w:sz="2" w:space="0" w:color="auto"/>
          </w:tcBorders>
          <w:vAlign w:val="center"/>
        </w:tcPr>
        <w:p w14:paraId="29BD5035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Arial" w:hAnsi="Arial" w:cs="Arial"/>
              <w:sz w:val="18"/>
              <w:szCs w:val="18"/>
              <w:lang w:val="en-MY"/>
            </w:rPr>
          </w:pPr>
        </w:p>
      </w:tc>
      <w:tc>
        <w:tcPr>
          <w:tcW w:w="4252" w:type="dxa"/>
          <w:vMerge/>
          <w:tcBorders>
            <w:top w:val="single" w:sz="2" w:space="0" w:color="auto"/>
            <w:left w:val="single" w:sz="2" w:space="0" w:color="auto"/>
            <w:bottom w:val="single" w:sz="4" w:space="0" w:color="auto"/>
            <w:right w:val="single" w:sz="2" w:space="0" w:color="auto"/>
          </w:tcBorders>
          <w:vAlign w:val="center"/>
        </w:tcPr>
        <w:p w14:paraId="5EBACCB5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Arial" w:hAnsi="Arial" w:cs="Arial"/>
              <w:b/>
              <w:sz w:val="18"/>
              <w:szCs w:val="18"/>
            </w:rPr>
          </w:pPr>
        </w:p>
      </w:tc>
      <w:tc>
        <w:tcPr>
          <w:tcW w:w="566" w:type="dxa"/>
          <w:tcBorders>
            <w:top w:val="single" w:sz="2" w:space="0" w:color="auto"/>
            <w:left w:val="single" w:sz="2" w:space="0" w:color="auto"/>
            <w:bottom w:val="single" w:sz="4" w:space="0" w:color="auto"/>
            <w:right w:val="single" w:sz="2" w:space="0" w:color="auto"/>
          </w:tcBorders>
          <w:vAlign w:val="center"/>
        </w:tcPr>
        <w:p w14:paraId="3F4C1DB9" w14:textId="77777777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4"/>
              <w:szCs w:val="18"/>
            </w:rPr>
          </w:pPr>
          <w:r w:rsidRPr="00A80209">
            <w:rPr>
              <w:rFonts w:ascii="Univers (W1)" w:hAnsi="Univers (W1)"/>
              <w:b/>
              <w:sz w:val="14"/>
              <w:szCs w:val="18"/>
            </w:rPr>
            <w:t>Yes</w:t>
          </w:r>
        </w:p>
      </w:tc>
      <w:tc>
        <w:tcPr>
          <w:tcW w:w="566" w:type="dxa"/>
          <w:tcBorders>
            <w:top w:val="single" w:sz="2" w:space="0" w:color="auto"/>
            <w:left w:val="single" w:sz="2" w:space="0" w:color="auto"/>
            <w:bottom w:val="single" w:sz="4" w:space="0" w:color="auto"/>
            <w:right w:val="single" w:sz="2" w:space="0" w:color="auto"/>
          </w:tcBorders>
          <w:vAlign w:val="center"/>
        </w:tcPr>
        <w:p w14:paraId="661D1BD2" w14:textId="77777777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4"/>
              <w:szCs w:val="18"/>
            </w:rPr>
          </w:pPr>
          <w:r w:rsidRPr="00A80209">
            <w:rPr>
              <w:rFonts w:ascii="Univers (W1)" w:hAnsi="Univers (W1)"/>
              <w:b/>
              <w:sz w:val="14"/>
              <w:szCs w:val="18"/>
            </w:rPr>
            <w:t>No</w:t>
          </w:r>
        </w:p>
      </w:tc>
      <w:tc>
        <w:tcPr>
          <w:tcW w:w="1559" w:type="dxa"/>
          <w:vMerge/>
          <w:tcBorders>
            <w:top w:val="single" w:sz="2" w:space="0" w:color="auto"/>
            <w:left w:val="single" w:sz="2" w:space="0" w:color="auto"/>
            <w:bottom w:val="single" w:sz="4" w:space="0" w:color="auto"/>
            <w:right w:val="single" w:sz="2" w:space="0" w:color="auto"/>
          </w:tcBorders>
          <w:vAlign w:val="center"/>
        </w:tcPr>
        <w:p w14:paraId="05C12A6C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8"/>
              <w:szCs w:val="18"/>
            </w:rPr>
          </w:pPr>
        </w:p>
      </w:tc>
      <w:tc>
        <w:tcPr>
          <w:tcW w:w="709" w:type="dxa"/>
          <w:vMerge/>
          <w:tcBorders>
            <w:top w:val="single" w:sz="2" w:space="0" w:color="auto"/>
            <w:left w:val="single" w:sz="2" w:space="0" w:color="auto"/>
            <w:bottom w:val="single" w:sz="4" w:space="0" w:color="auto"/>
            <w:right w:val="single" w:sz="2" w:space="0" w:color="auto"/>
          </w:tcBorders>
          <w:vAlign w:val="center"/>
        </w:tcPr>
        <w:p w14:paraId="34F049C6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8"/>
              <w:szCs w:val="18"/>
            </w:rPr>
          </w:pPr>
        </w:p>
      </w:tc>
      <w:tc>
        <w:tcPr>
          <w:tcW w:w="2835" w:type="dxa"/>
          <w:vMerge/>
          <w:tcBorders>
            <w:top w:val="single" w:sz="2" w:space="0" w:color="auto"/>
            <w:left w:val="single" w:sz="2" w:space="0" w:color="auto"/>
            <w:bottom w:val="single" w:sz="4" w:space="0" w:color="auto"/>
            <w:right w:val="single" w:sz="2" w:space="0" w:color="auto"/>
          </w:tcBorders>
          <w:vAlign w:val="center"/>
        </w:tcPr>
        <w:p w14:paraId="5E85309F" w14:textId="12DC9FEF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8"/>
              <w:szCs w:val="18"/>
            </w:rPr>
          </w:pPr>
        </w:p>
      </w:tc>
      <w:tc>
        <w:tcPr>
          <w:tcW w:w="2126" w:type="dxa"/>
          <w:vMerge/>
          <w:tcBorders>
            <w:top w:val="nil"/>
            <w:left w:val="single" w:sz="2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6A7373A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8"/>
              <w:szCs w:val="18"/>
            </w:rPr>
          </w:pPr>
        </w:p>
      </w:tc>
      <w:tc>
        <w:tcPr>
          <w:tcW w:w="283" w:type="dxa"/>
          <w:vMerge/>
          <w:tcBorders>
            <w:left w:val="single" w:sz="4" w:space="0" w:color="auto"/>
            <w:bottom w:val="nil"/>
            <w:right w:val="single" w:sz="4" w:space="0" w:color="auto"/>
          </w:tcBorders>
          <w:vAlign w:val="center"/>
        </w:tcPr>
        <w:p w14:paraId="13A8E964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8"/>
              <w:szCs w:val="18"/>
            </w:rPr>
          </w:pPr>
        </w:p>
      </w:tc>
      <w:tc>
        <w:tcPr>
          <w:tcW w:w="1706" w:type="dxa"/>
          <w:vMerge/>
          <w:tcBorders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09DCF366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8"/>
              <w:szCs w:val="18"/>
            </w:rPr>
          </w:pPr>
        </w:p>
      </w:tc>
      <w:tc>
        <w:tcPr>
          <w:tcW w:w="284" w:type="dxa"/>
          <w:vMerge/>
          <w:tcBorders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7C7244F3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Univers (W1)" w:hAnsi="Univers (W1)"/>
              <w:b/>
              <w:sz w:val="18"/>
              <w:szCs w:val="18"/>
            </w:rPr>
          </w:pPr>
        </w:p>
      </w:tc>
    </w:tr>
  </w:tbl>
  <w:p w14:paraId="4456338B" w14:textId="4E987A20" w:rsidR="005C6C89" w:rsidRPr="006C1F8B" w:rsidRDefault="005C6C89" w:rsidP="006C1F8B">
    <w:pPr>
      <w:pStyle w:val="Header"/>
      <w:rPr>
        <w:i/>
        <w:sz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CABF12" w14:textId="24B1A4EA" w:rsidR="005C6C89" w:rsidRDefault="005C6C89" w:rsidP="008F7FFC">
    <w:pPr>
      <w:pStyle w:val="Header"/>
      <w:jc w:val="right"/>
      <w:rPr>
        <w:i/>
        <w:sz w:val="18"/>
      </w:rPr>
    </w:pPr>
    <w:r>
      <w:rPr>
        <w:i/>
        <w:sz w:val="18"/>
      </w:rPr>
      <w:t>CAAM/AW/6806-01</w:t>
    </w:r>
  </w:p>
  <w:p w14:paraId="5810D5FA" w14:textId="4E08C37C" w:rsidR="005C6C89" w:rsidRDefault="009F55E8" w:rsidP="008F7FFC">
    <w:pPr>
      <w:pStyle w:val="Header"/>
      <w:jc w:val="right"/>
      <w:rPr>
        <w:i/>
        <w:sz w:val="18"/>
      </w:rPr>
    </w:pPr>
    <w:r>
      <w:rPr>
        <w:i/>
        <w:sz w:val="18"/>
      </w:rPr>
      <w:t>12122025</w:t>
    </w:r>
  </w:p>
  <w:tbl>
    <w:tblPr>
      <w:tblW w:w="1559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707"/>
      <w:gridCol w:w="4252"/>
      <w:gridCol w:w="565"/>
      <w:gridCol w:w="567"/>
      <w:gridCol w:w="1559"/>
      <w:gridCol w:w="709"/>
      <w:gridCol w:w="2835"/>
      <w:gridCol w:w="2126"/>
      <w:gridCol w:w="283"/>
      <w:gridCol w:w="1706"/>
      <w:gridCol w:w="284"/>
    </w:tblGrid>
    <w:tr w:rsidR="005C6C89" w:rsidRPr="00A85CE7" w14:paraId="243D12A3" w14:textId="77777777" w:rsidTr="00624F3A">
      <w:trPr>
        <w:trHeight w:val="20"/>
      </w:trPr>
      <w:tc>
        <w:tcPr>
          <w:tcW w:w="13320" w:type="dxa"/>
          <w:gridSpan w:val="8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vAlign w:val="center"/>
        </w:tcPr>
        <w:p w14:paraId="72FBE419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8"/>
              <w:szCs w:val="18"/>
            </w:rPr>
          </w:pPr>
        </w:p>
      </w:tc>
      <w:tc>
        <w:tcPr>
          <w:tcW w:w="283" w:type="dxa"/>
          <w:vMerge w:val="restart"/>
          <w:tcBorders>
            <w:top w:val="nil"/>
            <w:left w:val="single" w:sz="4" w:space="0" w:color="auto"/>
            <w:right w:val="single" w:sz="4" w:space="0" w:color="auto"/>
          </w:tcBorders>
          <w:vAlign w:val="center"/>
        </w:tcPr>
        <w:p w14:paraId="446A7BC2" w14:textId="77777777" w:rsidR="005C6C89" w:rsidRPr="006C1F8B" w:rsidRDefault="005C6C89">
          <w:pPr>
            <w:spacing w:after="160" w:line="259" w:lineRule="auto"/>
            <w:rPr>
              <w:rFonts w:ascii="Univers (W1)" w:hAnsi="Univers (W1)"/>
              <w:b/>
              <w:sz w:val="8"/>
              <w:szCs w:val="18"/>
            </w:rPr>
          </w:pPr>
        </w:p>
        <w:p w14:paraId="441A91E0" w14:textId="77777777" w:rsidR="005C6C89" w:rsidRPr="006C1F8B" w:rsidRDefault="005C6C89">
          <w:pPr>
            <w:spacing w:after="160" w:line="259" w:lineRule="auto"/>
            <w:rPr>
              <w:rFonts w:ascii="Univers (W1)" w:hAnsi="Univers (W1)"/>
              <w:b/>
              <w:sz w:val="8"/>
              <w:szCs w:val="18"/>
            </w:rPr>
          </w:pPr>
        </w:p>
        <w:p w14:paraId="4A5B1464" w14:textId="77777777" w:rsidR="005C6C89" w:rsidRPr="006C1F8B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8"/>
              <w:szCs w:val="18"/>
            </w:rPr>
          </w:pPr>
        </w:p>
      </w:tc>
      <w:tc>
        <w:tcPr>
          <w:tcW w:w="1990" w:type="dxa"/>
          <w:gridSpan w:val="2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vAlign w:val="center"/>
        </w:tcPr>
        <w:p w14:paraId="232A2E40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8"/>
              <w:szCs w:val="18"/>
            </w:rPr>
          </w:pPr>
        </w:p>
      </w:tc>
    </w:tr>
    <w:tr w:rsidR="005C6C89" w:rsidRPr="00A85CE7" w14:paraId="06458FB7" w14:textId="77777777" w:rsidTr="00624F3A">
      <w:trPr>
        <w:trHeight w:val="340"/>
      </w:trPr>
      <w:tc>
        <w:tcPr>
          <w:tcW w:w="13320" w:type="dxa"/>
          <w:gridSpan w:val="8"/>
          <w:tcBorders>
            <w:top w:val="nil"/>
            <w:left w:val="single" w:sz="4" w:space="0" w:color="auto"/>
            <w:bottom w:val="nil"/>
            <w:right w:val="single" w:sz="4" w:space="0" w:color="auto"/>
          </w:tcBorders>
          <w:shd w:val="clear" w:color="auto" w:fill="9CC2E5" w:themeFill="accent1" w:themeFillTint="99"/>
          <w:vAlign w:val="center"/>
        </w:tcPr>
        <w:p w14:paraId="5600B255" w14:textId="3233B543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Arial" w:hAnsi="Arial" w:cs="Arial"/>
              <w:b/>
              <w:sz w:val="18"/>
              <w:szCs w:val="18"/>
            </w:rPr>
          </w:pPr>
          <w:r w:rsidRPr="00A85CE7">
            <w:rPr>
              <w:rFonts w:ascii="Arial" w:hAnsi="Arial" w:cs="Arial"/>
              <w:b/>
              <w:sz w:val="18"/>
              <w:szCs w:val="18"/>
            </w:rPr>
            <w:t>SECTION 3</w:t>
          </w:r>
          <w:r>
            <w:rPr>
              <w:rFonts w:ascii="Arial" w:hAnsi="Arial" w:cs="Arial"/>
              <w:b/>
              <w:sz w:val="18"/>
              <w:szCs w:val="18"/>
            </w:rPr>
            <w:t>B</w:t>
          </w:r>
          <w:r w:rsidRPr="00A85CE7">
            <w:rPr>
              <w:rFonts w:ascii="Arial" w:hAnsi="Arial" w:cs="Arial"/>
              <w:b/>
              <w:sz w:val="18"/>
              <w:szCs w:val="18"/>
            </w:rPr>
            <w:t xml:space="preserve"> – EQUIPMENT INSTALLED DECLARATION (CAT-</w:t>
          </w:r>
          <w:r>
            <w:rPr>
              <w:rFonts w:ascii="Arial" w:hAnsi="Arial" w:cs="Arial"/>
              <w:b/>
              <w:sz w:val="18"/>
              <w:szCs w:val="18"/>
            </w:rPr>
            <w:t>HELICOPTER</w:t>
          </w:r>
          <w:r w:rsidRPr="00A85CE7">
            <w:rPr>
              <w:rFonts w:ascii="Arial" w:hAnsi="Arial" w:cs="Arial"/>
              <w:b/>
              <w:sz w:val="18"/>
              <w:szCs w:val="18"/>
            </w:rPr>
            <w:t>)</w:t>
          </w:r>
        </w:p>
      </w:tc>
      <w:tc>
        <w:tcPr>
          <w:tcW w:w="283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9CC2E5" w:themeFill="accent1" w:themeFillTint="99"/>
          <w:vAlign w:val="center"/>
        </w:tcPr>
        <w:p w14:paraId="73C64CC7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Arial" w:hAnsi="Arial" w:cs="Arial"/>
              <w:b/>
              <w:sz w:val="18"/>
              <w:szCs w:val="18"/>
            </w:rPr>
          </w:pPr>
        </w:p>
      </w:tc>
      <w:tc>
        <w:tcPr>
          <w:tcW w:w="1706" w:type="dxa"/>
          <w:tcBorders>
            <w:top w:val="nil"/>
            <w:left w:val="single" w:sz="4" w:space="0" w:color="auto"/>
            <w:bottom w:val="nil"/>
            <w:right w:val="nil"/>
          </w:tcBorders>
          <w:shd w:val="clear" w:color="auto" w:fill="9CC2E5" w:themeFill="accent1" w:themeFillTint="99"/>
          <w:vAlign w:val="center"/>
        </w:tcPr>
        <w:p w14:paraId="197C6FB2" w14:textId="03D0AF68" w:rsidR="005C6C89" w:rsidRPr="00A85CE7" w:rsidRDefault="005C6C89" w:rsidP="00A72754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Arial" w:hAnsi="Arial" w:cs="Arial"/>
              <w:b/>
              <w:sz w:val="18"/>
              <w:szCs w:val="18"/>
            </w:rPr>
          </w:pPr>
          <w:r>
            <w:rPr>
              <w:rFonts w:ascii="Arial" w:hAnsi="Arial" w:cs="Arial"/>
              <w:b/>
              <w:sz w:val="18"/>
              <w:szCs w:val="18"/>
            </w:rPr>
            <w:t>CAAM Use Only</w:t>
          </w:r>
        </w:p>
      </w:tc>
      <w:tc>
        <w:tcPr>
          <w:tcW w:w="284" w:type="dxa"/>
          <w:tcBorders>
            <w:top w:val="nil"/>
            <w:left w:val="nil"/>
            <w:bottom w:val="nil"/>
            <w:right w:val="single" w:sz="4" w:space="0" w:color="auto"/>
          </w:tcBorders>
          <w:shd w:val="clear" w:color="auto" w:fill="9CC2E5" w:themeFill="accent1" w:themeFillTint="99"/>
          <w:vAlign w:val="center"/>
        </w:tcPr>
        <w:p w14:paraId="55D5CDD0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Univers (W1)" w:hAnsi="Univers (W1)"/>
              <w:b/>
              <w:sz w:val="18"/>
              <w:szCs w:val="18"/>
            </w:rPr>
          </w:pPr>
        </w:p>
      </w:tc>
    </w:tr>
    <w:tr w:rsidR="005C6C89" w:rsidRPr="00A85CE7" w14:paraId="19CDFDC0" w14:textId="77777777" w:rsidTr="00624F3A">
      <w:trPr>
        <w:trHeight w:val="270"/>
      </w:trPr>
      <w:tc>
        <w:tcPr>
          <w:tcW w:w="13320" w:type="dxa"/>
          <w:gridSpan w:val="8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5A70937" w14:textId="77777777" w:rsidR="005C6C89" w:rsidRPr="00D96BA0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Arial" w:hAnsi="Arial" w:cs="Arial"/>
              <w:b/>
              <w:sz w:val="6"/>
              <w:szCs w:val="18"/>
            </w:rPr>
          </w:pPr>
        </w:p>
      </w:tc>
      <w:tc>
        <w:tcPr>
          <w:tcW w:w="283" w:type="dxa"/>
          <w:vMerge/>
          <w:tcBorders>
            <w:left w:val="single" w:sz="4" w:space="0" w:color="auto"/>
            <w:right w:val="single" w:sz="4" w:space="0" w:color="auto"/>
          </w:tcBorders>
          <w:vAlign w:val="center"/>
        </w:tcPr>
        <w:p w14:paraId="6419637C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Arial" w:hAnsi="Arial" w:cs="Arial"/>
              <w:b/>
              <w:sz w:val="18"/>
              <w:szCs w:val="18"/>
            </w:rPr>
          </w:pPr>
        </w:p>
      </w:tc>
      <w:tc>
        <w:tcPr>
          <w:tcW w:w="1706" w:type="dxa"/>
          <w:tcBorders>
            <w:top w:val="nil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3D0A8A74" w14:textId="77777777" w:rsidR="005C6C89" w:rsidRPr="00D96BA0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Arial" w:hAnsi="Arial" w:cs="Arial"/>
              <w:b/>
              <w:sz w:val="4"/>
              <w:szCs w:val="18"/>
            </w:rPr>
          </w:pPr>
        </w:p>
      </w:tc>
      <w:tc>
        <w:tcPr>
          <w:tcW w:w="284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586E4806" w14:textId="77777777" w:rsidR="005C6C89" w:rsidRPr="00D96BA0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Arial" w:hAnsi="Arial" w:cs="Arial"/>
              <w:b/>
              <w:sz w:val="4"/>
              <w:szCs w:val="18"/>
            </w:rPr>
          </w:pPr>
        </w:p>
      </w:tc>
    </w:tr>
    <w:tr w:rsidR="005C6C89" w:rsidRPr="00A85CE7" w14:paraId="4405D312" w14:textId="77777777" w:rsidTr="00624F3A">
      <w:trPr>
        <w:trHeight w:val="413"/>
      </w:trPr>
      <w:tc>
        <w:tcPr>
          <w:tcW w:w="707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E8C73FD" w14:textId="77777777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Arial" w:hAnsi="Arial" w:cs="Arial"/>
              <w:b/>
              <w:sz w:val="16"/>
              <w:szCs w:val="18"/>
              <w:lang w:val="en-MY"/>
            </w:rPr>
          </w:pPr>
          <w:r w:rsidRPr="00A80209">
            <w:rPr>
              <w:rFonts w:ascii="Arial" w:hAnsi="Arial" w:cs="Arial"/>
              <w:b/>
              <w:sz w:val="16"/>
              <w:szCs w:val="18"/>
              <w:lang w:val="en-MY"/>
            </w:rPr>
            <w:t>Para</w:t>
          </w:r>
        </w:p>
      </w:tc>
      <w:tc>
        <w:tcPr>
          <w:tcW w:w="4252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908867F" w14:textId="540467EA" w:rsidR="005C6C89" w:rsidRPr="00A80209" w:rsidRDefault="005C6C89" w:rsidP="00D96BA0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Arial" w:hAnsi="Arial" w:cs="Arial"/>
              <w:b/>
              <w:sz w:val="16"/>
              <w:szCs w:val="18"/>
            </w:rPr>
          </w:pPr>
          <w:r w:rsidRPr="00A80209">
            <w:rPr>
              <w:rFonts w:ascii="Arial" w:hAnsi="Arial" w:cs="Arial"/>
              <w:b/>
              <w:sz w:val="16"/>
              <w:szCs w:val="18"/>
            </w:rPr>
            <w:t>CAD 6806 Requirements</w:t>
          </w:r>
        </w:p>
      </w:tc>
      <w:tc>
        <w:tcPr>
          <w:tcW w:w="1132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71CB6CB" w14:textId="77777777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6"/>
              <w:szCs w:val="18"/>
            </w:rPr>
          </w:pPr>
          <w:r w:rsidRPr="00A80209">
            <w:rPr>
              <w:rFonts w:ascii="Univers (W1)" w:hAnsi="Univers (W1)"/>
              <w:b/>
              <w:sz w:val="16"/>
              <w:szCs w:val="18"/>
            </w:rPr>
            <w:t>Compliance</w:t>
          </w:r>
        </w:p>
      </w:tc>
      <w:tc>
        <w:tcPr>
          <w:tcW w:w="155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39D3880" w14:textId="77777777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6"/>
              <w:szCs w:val="18"/>
            </w:rPr>
          </w:pPr>
          <w:r w:rsidRPr="00A80209">
            <w:rPr>
              <w:rFonts w:ascii="Univers (W1)" w:hAnsi="Univers (W1)"/>
              <w:b/>
              <w:sz w:val="16"/>
              <w:szCs w:val="18"/>
            </w:rPr>
            <w:t>Airworthiness requirements reference</w:t>
          </w:r>
        </w:p>
        <w:p w14:paraId="718D6D86" w14:textId="77777777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6"/>
              <w:szCs w:val="18"/>
            </w:rPr>
          </w:pPr>
          <w:r w:rsidRPr="00A80209">
            <w:rPr>
              <w:rFonts w:ascii="Univers (W1)" w:hAnsi="Univers (W1)"/>
              <w:b/>
              <w:sz w:val="16"/>
              <w:szCs w:val="18"/>
            </w:rPr>
            <w:t>(if applicable)</w:t>
          </w:r>
        </w:p>
      </w:tc>
      <w:tc>
        <w:tcPr>
          <w:tcW w:w="70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8" w:type="dxa"/>
            <w:right w:w="28" w:type="dxa"/>
          </w:tcMar>
          <w:vAlign w:val="center"/>
        </w:tcPr>
        <w:p w14:paraId="488D6C62" w14:textId="358D68FC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6"/>
              <w:szCs w:val="18"/>
            </w:rPr>
          </w:pPr>
          <w:r>
            <w:rPr>
              <w:rFonts w:ascii="Univers (W1)" w:hAnsi="Univers (W1)"/>
              <w:b/>
              <w:sz w:val="16"/>
              <w:szCs w:val="18"/>
            </w:rPr>
            <w:t>Installed Qty.</w:t>
          </w:r>
        </w:p>
      </w:tc>
      <w:tc>
        <w:tcPr>
          <w:tcW w:w="2835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9AFA497" w14:textId="0CEDC54C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6"/>
              <w:szCs w:val="18"/>
            </w:rPr>
          </w:pPr>
          <w:r w:rsidRPr="00A80209">
            <w:rPr>
              <w:rFonts w:ascii="Univers (W1)" w:hAnsi="Univers (W1)"/>
              <w:b/>
              <w:sz w:val="16"/>
              <w:szCs w:val="18"/>
            </w:rPr>
            <w:t>Type of installation</w:t>
          </w:r>
        </w:p>
      </w:tc>
      <w:tc>
        <w:tcPr>
          <w:tcW w:w="2126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24A18E3" w14:textId="77777777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6"/>
              <w:szCs w:val="18"/>
            </w:rPr>
          </w:pPr>
          <w:r w:rsidRPr="00A80209">
            <w:rPr>
              <w:rFonts w:ascii="Univers (W1)" w:hAnsi="Univers (W1)"/>
              <w:b/>
              <w:sz w:val="16"/>
              <w:szCs w:val="18"/>
            </w:rPr>
            <w:t>Data approval reference</w:t>
          </w:r>
        </w:p>
        <w:p w14:paraId="2FA982C0" w14:textId="77777777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6"/>
              <w:szCs w:val="18"/>
            </w:rPr>
          </w:pPr>
          <w:r w:rsidRPr="00A80209">
            <w:rPr>
              <w:rFonts w:ascii="Univers (W1)" w:hAnsi="Univers (W1)"/>
              <w:b/>
              <w:sz w:val="16"/>
              <w:szCs w:val="18"/>
            </w:rPr>
            <w:t xml:space="preserve"> (if applicable)</w:t>
          </w:r>
        </w:p>
      </w:tc>
      <w:tc>
        <w:tcPr>
          <w:tcW w:w="283" w:type="dxa"/>
          <w:vMerge/>
          <w:tcBorders>
            <w:left w:val="single" w:sz="4" w:space="0" w:color="auto"/>
            <w:right w:val="single" w:sz="4" w:space="0" w:color="auto"/>
          </w:tcBorders>
          <w:vAlign w:val="center"/>
        </w:tcPr>
        <w:p w14:paraId="1509C1C4" w14:textId="77777777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6"/>
              <w:szCs w:val="18"/>
            </w:rPr>
          </w:pPr>
        </w:p>
      </w:tc>
      <w:tc>
        <w:tcPr>
          <w:tcW w:w="1706" w:type="dxa"/>
          <w:vMerge w:val="restart"/>
          <w:tcBorders>
            <w:top w:val="nil"/>
            <w:left w:val="single" w:sz="4" w:space="0" w:color="auto"/>
            <w:right w:val="nil"/>
          </w:tcBorders>
          <w:vAlign w:val="center"/>
        </w:tcPr>
        <w:p w14:paraId="325B30A7" w14:textId="77777777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6"/>
              <w:szCs w:val="18"/>
            </w:rPr>
          </w:pPr>
          <w:r w:rsidRPr="00A80209">
            <w:rPr>
              <w:rFonts w:ascii="Univers (W1)" w:hAnsi="Univers (W1)"/>
              <w:b/>
              <w:sz w:val="16"/>
              <w:szCs w:val="18"/>
            </w:rPr>
            <w:t>Airworthiness Division Review</w:t>
          </w:r>
        </w:p>
      </w:tc>
      <w:tc>
        <w:tcPr>
          <w:tcW w:w="284" w:type="dxa"/>
          <w:vMerge w:val="restart"/>
          <w:tcBorders>
            <w:top w:val="single" w:sz="4" w:space="0" w:color="auto"/>
            <w:left w:val="nil"/>
            <w:right w:val="single" w:sz="4" w:space="0" w:color="auto"/>
          </w:tcBorders>
          <w:vAlign w:val="center"/>
        </w:tcPr>
        <w:p w14:paraId="6F665633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Univers (W1)" w:hAnsi="Univers (W1)"/>
              <w:b/>
              <w:sz w:val="18"/>
              <w:szCs w:val="18"/>
            </w:rPr>
          </w:pPr>
        </w:p>
      </w:tc>
    </w:tr>
    <w:tr w:rsidR="005C6C89" w:rsidRPr="00A85CE7" w14:paraId="2F6046D2" w14:textId="77777777" w:rsidTr="00624F3A">
      <w:trPr>
        <w:trHeight w:val="410"/>
      </w:trPr>
      <w:tc>
        <w:tcPr>
          <w:tcW w:w="707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E7F2CC9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Arial" w:hAnsi="Arial" w:cs="Arial"/>
              <w:sz w:val="18"/>
              <w:szCs w:val="18"/>
              <w:lang w:val="en-MY"/>
            </w:rPr>
          </w:pPr>
        </w:p>
      </w:tc>
      <w:tc>
        <w:tcPr>
          <w:tcW w:w="4252" w:type="dxa"/>
          <w:vMerge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FE5ED4A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Arial" w:hAnsi="Arial" w:cs="Arial"/>
              <w:b/>
              <w:sz w:val="18"/>
              <w:szCs w:val="18"/>
            </w:rPr>
          </w:pPr>
        </w:p>
      </w:tc>
      <w:tc>
        <w:tcPr>
          <w:tcW w:w="56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2CD1AA9" w14:textId="77777777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4"/>
              <w:szCs w:val="18"/>
            </w:rPr>
          </w:pPr>
          <w:r w:rsidRPr="00A80209">
            <w:rPr>
              <w:rFonts w:ascii="Univers (W1)" w:hAnsi="Univers (W1)"/>
              <w:b/>
              <w:sz w:val="14"/>
              <w:szCs w:val="18"/>
            </w:rPr>
            <w:t>Yes</w:t>
          </w:r>
        </w:p>
      </w:tc>
      <w:tc>
        <w:tcPr>
          <w:tcW w:w="56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18472A6" w14:textId="77777777" w:rsidR="005C6C89" w:rsidRPr="00A80209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4"/>
              <w:szCs w:val="18"/>
            </w:rPr>
          </w:pPr>
          <w:r w:rsidRPr="00A80209">
            <w:rPr>
              <w:rFonts w:ascii="Univers (W1)" w:hAnsi="Univers (W1)"/>
              <w:b/>
              <w:sz w:val="14"/>
              <w:szCs w:val="18"/>
            </w:rPr>
            <w:t>No</w:t>
          </w:r>
        </w:p>
      </w:tc>
      <w:tc>
        <w:tcPr>
          <w:tcW w:w="155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12F3F6B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8"/>
              <w:szCs w:val="18"/>
            </w:rPr>
          </w:pPr>
        </w:p>
      </w:tc>
      <w:tc>
        <w:tcPr>
          <w:tcW w:w="70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C2083C1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8"/>
              <w:szCs w:val="18"/>
            </w:rPr>
          </w:pPr>
        </w:p>
      </w:tc>
      <w:tc>
        <w:tcPr>
          <w:tcW w:w="2835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CA0C209" w14:textId="48F78E72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8"/>
              <w:szCs w:val="18"/>
            </w:rPr>
          </w:pPr>
        </w:p>
      </w:tc>
      <w:tc>
        <w:tcPr>
          <w:tcW w:w="2126" w:type="dxa"/>
          <w:vMerge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E40CF20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8"/>
              <w:szCs w:val="18"/>
            </w:rPr>
          </w:pPr>
        </w:p>
      </w:tc>
      <w:tc>
        <w:tcPr>
          <w:tcW w:w="283" w:type="dxa"/>
          <w:vMerge/>
          <w:tcBorders>
            <w:left w:val="single" w:sz="4" w:space="0" w:color="auto"/>
            <w:bottom w:val="nil"/>
            <w:right w:val="single" w:sz="4" w:space="0" w:color="auto"/>
          </w:tcBorders>
          <w:vAlign w:val="center"/>
        </w:tcPr>
        <w:p w14:paraId="5756E234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8"/>
              <w:szCs w:val="18"/>
            </w:rPr>
          </w:pPr>
        </w:p>
      </w:tc>
      <w:tc>
        <w:tcPr>
          <w:tcW w:w="1706" w:type="dxa"/>
          <w:vMerge/>
          <w:tcBorders>
            <w:top w:val="nil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5A5F2318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jc w:val="center"/>
            <w:rPr>
              <w:rFonts w:ascii="Univers (W1)" w:hAnsi="Univers (W1)"/>
              <w:b/>
              <w:sz w:val="18"/>
              <w:szCs w:val="18"/>
            </w:rPr>
          </w:pPr>
        </w:p>
      </w:tc>
      <w:tc>
        <w:tcPr>
          <w:tcW w:w="284" w:type="dxa"/>
          <w:vMerge/>
          <w:tcBorders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0ED2284A" w14:textId="77777777" w:rsidR="005C6C89" w:rsidRPr="00A85CE7" w:rsidRDefault="005C6C89" w:rsidP="006C1F8B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Univers (W1)" w:hAnsi="Univers (W1)"/>
              <w:b/>
              <w:sz w:val="18"/>
              <w:szCs w:val="18"/>
            </w:rPr>
          </w:pPr>
        </w:p>
      </w:tc>
    </w:tr>
  </w:tbl>
  <w:p w14:paraId="1B89B903" w14:textId="77777777" w:rsidR="005C6C89" w:rsidRPr="006C1F8B" w:rsidRDefault="005C6C89" w:rsidP="006C1F8B">
    <w:pPr>
      <w:pStyle w:val="Header"/>
      <w:rPr>
        <w:i/>
        <w:sz w:val="4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EA1F8" w14:textId="22B31EE8" w:rsidR="005C6C89" w:rsidRDefault="005C6C89" w:rsidP="008F7FFC">
    <w:pPr>
      <w:pStyle w:val="Header"/>
      <w:jc w:val="right"/>
      <w:rPr>
        <w:i/>
        <w:sz w:val="18"/>
      </w:rPr>
    </w:pPr>
    <w:r>
      <w:rPr>
        <w:i/>
        <w:sz w:val="18"/>
      </w:rPr>
      <w:t>CAAM/AW/6806-01</w:t>
    </w:r>
  </w:p>
  <w:p w14:paraId="2BB2F9B6" w14:textId="7EEB53B6" w:rsidR="005C6C89" w:rsidRDefault="009F55E8" w:rsidP="008F7FFC">
    <w:pPr>
      <w:pStyle w:val="Header"/>
      <w:jc w:val="right"/>
      <w:rPr>
        <w:i/>
        <w:sz w:val="18"/>
      </w:rPr>
    </w:pPr>
    <w:r>
      <w:rPr>
        <w:i/>
        <w:sz w:val="18"/>
      </w:rPr>
      <w:t>12122025</w:t>
    </w:r>
  </w:p>
  <w:tbl>
    <w:tblPr>
      <w:tblW w:w="1559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704"/>
      <w:gridCol w:w="14605"/>
      <w:gridCol w:w="285"/>
    </w:tblGrid>
    <w:tr w:rsidR="005C6C89" w:rsidRPr="005773E0" w14:paraId="7B9C0528" w14:textId="77777777" w:rsidTr="00A654B1">
      <w:trPr>
        <w:trHeight w:val="20"/>
      </w:trPr>
      <w:tc>
        <w:tcPr>
          <w:tcW w:w="70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78B9A959" w14:textId="77777777" w:rsidR="005C6C89" w:rsidRPr="005773E0" w:rsidRDefault="005C6C89" w:rsidP="00FB2866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Arial" w:hAnsi="Arial" w:cs="Arial"/>
              <w:sz w:val="6"/>
              <w:szCs w:val="18"/>
            </w:rPr>
          </w:pPr>
        </w:p>
      </w:tc>
      <w:tc>
        <w:tcPr>
          <w:tcW w:w="14605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05A2B146" w14:textId="77777777" w:rsidR="005C6C89" w:rsidRPr="005773E0" w:rsidRDefault="005C6C89" w:rsidP="00FB2866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Univers (W1)" w:hAnsi="Univers (W1)"/>
              <w:b/>
              <w:sz w:val="6"/>
              <w:szCs w:val="18"/>
            </w:rPr>
          </w:pPr>
        </w:p>
      </w:tc>
      <w:tc>
        <w:tcPr>
          <w:tcW w:w="285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4D777A4F" w14:textId="77777777" w:rsidR="005C6C89" w:rsidRPr="005773E0" w:rsidRDefault="005C6C89" w:rsidP="00FB2866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Univers (W1)" w:hAnsi="Univers (W1)"/>
              <w:b/>
              <w:sz w:val="6"/>
              <w:szCs w:val="18"/>
            </w:rPr>
          </w:pPr>
        </w:p>
      </w:tc>
    </w:tr>
    <w:tr w:rsidR="005C6C89" w:rsidRPr="00A85CE7" w14:paraId="2564EF44" w14:textId="77777777" w:rsidTr="00A654B1">
      <w:trPr>
        <w:trHeight w:val="340"/>
      </w:trPr>
      <w:tc>
        <w:tcPr>
          <w:tcW w:w="15309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9CC2E5" w:themeFill="accent1" w:themeFillTint="99"/>
          <w:vAlign w:val="center"/>
        </w:tcPr>
        <w:p w14:paraId="2B7ED548" w14:textId="77777777" w:rsidR="005C6C89" w:rsidRPr="00A85CE7" w:rsidRDefault="005C6C89" w:rsidP="00FB2866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Arial" w:hAnsi="Arial" w:cs="Arial"/>
              <w:b/>
              <w:sz w:val="18"/>
              <w:szCs w:val="18"/>
            </w:rPr>
          </w:pPr>
          <w:r w:rsidRPr="00A85CE7">
            <w:rPr>
              <w:rFonts w:ascii="Arial" w:hAnsi="Arial" w:cs="Arial"/>
              <w:b/>
              <w:sz w:val="18"/>
              <w:szCs w:val="18"/>
            </w:rPr>
            <w:t xml:space="preserve">SECTION 4 – </w:t>
          </w:r>
          <w:r>
            <w:rPr>
              <w:rFonts w:ascii="Arial" w:hAnsi="Arial" w:cs="Arial"/>
              <w:b/>
              <w:sz w:val="18"/>
              <w:szCs w:val="18"/>
            </w:rPr>
            <w:t>APPLICANT DECLARATION STATEMENT</w:t>
          </w:r>
        </w:p>
      </w:tc>
      <w:tc>
        <w:tcPr>
          <w:tcW w:w="285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9CC2E5" w:themeFill="accent1" w:themeFillTint="99"/>
          <w:vAlign w:val="center"/>
        </w:tcPr>
        <w:p w14:paraId="3BC8E779" w14:textId="77777777" w:rsidR="005C6C89" w:rsidRPr="00A85CE7" w:rsidRDefault="005C6C89" w:rsidP="00FB2866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Arial" w:hAnsi="Arial" w:cs="Arial"/>
              <w:b/>
              <w:sz w:val="18"/>
              <w:szCs w:val="18"/>
            </w:rPr>
          </w:pPr>
        </w:p>
      </w:tc>
    </w:tr>
    <w:tr w:rsidR="005C6C89" w:rsidRPr="005E1E3A" w14:paraId="0D0FDFF2" w14:textId="77777777" w:rsidTr="00A654B1">
      <w:trPr>
        <w:trHeight w:val="20"/>
      </w:trPr>
      <w:tc>
        <w:tcPr>
          <w:tcW w:w="70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2C3BC32B" w14:textId="77777777" w:rsidR="005C6C89" w:rsidRPr="005E1E3A" w:rsidRDefault="005C6C89" w:rsidP="00FB2866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Arial" w:hAnsi="Arial" w:cs="Arial"/>
              <w:sz w:val="6"/>
              <w:szCs w:val="18"/>
            </w:rPr>
          </w:pPr>
        </w:p>
      </w:tc>
      <w:tc>
        <w:tcPr>
          <w:tcW w:w="14605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0BBB1CB2" w14:textId="77777777" w:rsidR="005C6C89" w:rsidRPr="005E1E3A" w:rsidRDefault="005C6C89" w:rsidP="00FB2866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Univers (W1)" w:hAnsi="Univers (W1)"/>
              <w:b/>
              <w:sz w:val="6"/>
              <w:szCs w:val="18"/>
            </w:rPr>
          </w:pPr>
        </w:p>
      </w:tc>
      <w:tc>
        <w:tcPr>
          <w:tcW w:w="285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24488480" w14:textId="77777777" w:rsidR="005C6C89" w:rsidRPr="005E1E3A" w:rsidRDefault="005C6C89" w:rsidP="00FB2866">
          <w:pPr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</w:tabs>
            <w:ind w:right="-1"/>
            <w:rPr>
              <w:rFonts w:ascii="Univers (W1)" w:hAnsi="Univers (W1)"/>
              <w:b/>
              <w:sz w:val="6"/>
              <w:szCs w:val="18"/>
            </w:rPr>
          </w:pPr>
        </w:p>
      </w:tc>
    </w:tr>
  </w:tbl>
  <w:p w14:paraId="29A2F933" w14:textId="66C5058A" w:rsidR="005C6C89" w:rsidRDefault="005C6C89" w:rsidP="006C1F8B">
    <w:pPr>
      <w:pStyle w:val="Header"/>
      <w:rPr>
        <w:i/>
        <w:sz w:val="4"/>
      </w:rPr>
    </w:pPr>
  </w:p>
  <w:p w14:paraId="2F725BE5" w14:textId="77777777" w:rsidR="005C6C89" w:rsidRPr="006C1F8B" w:rsidRDefault="005C6C89" w:rsidP="006C1F8B">
    <w:pPr>
      <w:pStyle w:val="Header"/>
      <w:rPr>
        <w:i/>
        <w:sz w:val="4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55F404" w14:textId="11C4EF3E" w:rsidR="005C6C89" w:rsidRDefault="005C6C89" w:rsidP="008F7FFC">
    <w:pPr>
      <w:pStyle w:val="Header"/>
      <w:jc w:val="right"/>
      <w:rPr>
        <w:i/>
        <w:sz w:val="18"/>
      </w:rPr>
    </w:pPr>
    <w:r>
      <w:rPr>
        <w:i/>
        <w:sz w:val="18"/>
      </w:rPr>
      <w:t>CAAM/AW/6806-01</w:t>
    </w:r>
  </w:p>
  <w:p w14:paraId="0F7F15A6" w14:textId="7CF721AE" w:rsidR="005C6C89" w:rsidRDefault="009F55E8" w:rsidP="008F7FFC">
    <w:pPr>
      <w:pStyle w:val="Header"/>
      <w:jc w:val="right"/>
      <w:rPr>
        <w:i/>
        <w:sz w:val="18"/>
      </w:rPr>
    </w:pPr>
    <w:r>
      <w:rPr>
        <w:i/>
        <w:sz w:val="18"/>
      </w:rPr>
      <w:t>12122025</w:t>
    </w:r>
  </w:p>
  <w:p w14:paraId="097B0F76" w14:textId="77777777" w:rsidR="005C6C89" w:rsidRDefault="005C6C89" w:rsidP="006C1F8B">
    <w:pPr>
      <w:pStyle w:val="Header"/>
      <w:rPr>
        <w:i/>
        <w:sz w:val="4"/>
      </w:rPr>
    </w:pPr>
  </w:p>
  <w:p w14:paraId="510CE959" w14:textId="77777777" w:rsidR="005C6C89" w:rsidRPr="006C1F8B" w:rsidRDefault="005C6C89" w:rsidP="006C1F8B">
    <w:pPr>
      <w:pStyle w:val="Header"/>
      <w:rPr>
        <w:i/>
        <w:sz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B44D42"/>
    <w:multiLevelType w:val="hybridMultilevel"/>
    <w:tmpl w:val="ECB2FB72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IYQN8HImJbU0l8SDXRaggPLYAt5U9waCQPA3sYUpLg+8Qv2JpEx9ZoOiP9vAQ91z8zY14Xw5hbPCeb0BCYTJ4g==" w:salt="ZQQhSF6Wh3tuTnlLXHcNCw==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tTAwMbcwNzY0NDVW0lEKTi0uzszPAykwNKwFALlHrRwtAAAA"/>
  </w:docVars>
  <w:rsids>
    <w:rsidRoot w:val="008F7FFC"/>
    <w:rsid w:val="0000794D"/>
    <w:rsid w:val="00016D6F"/>
    <w:rsid w:val="0002225E"/>
    <w:rsid w:val="00024E2D"/>
    <w:rsid w:val="00041BE1"/>
    <w:rsid w:val="00042F54"/>
    <w:rsid w:val="00063117"/>
    <w:rsid w:val="000677B7"/>
    <w:rsid w:val="0007359E"/>
    <w:rsid w:val="00075731"/>
    <w:rsid w:val="00082C02"/>
    <w:rsid w:val="000938F9"/>
    <w:rsid w:val="000B77C6"/>
    <w:rsid w:val="000F0298"/>
    <w:rsid w:val="000F07C8"/>
    <w:rsid w:val="000F2113"/>
    <w:rsid w:val="000F312B"/>
    <w:rsid w:val="000F459D"/>
    <w:rsid w:val="00102B43"/>
    <w:rsid w:val="00111A6D"/>
    <w:rsid w:val="00131460"/>
    <w:rsid w:val="001516CD"/>
    <w:rsid w:val="0015414A"/>
    <w:rsid w:val="001601F9"/>
    <w:rsid w:val="00161240"/>
    <w:rsid w:val="0016788F"/>
    <w:rsid w:val="00172DDB"/>
    <w:rsid w:val="00177A6F"/>
    <w:rsid w:val="00186CF3"/>
    <w:rsid w:val="00197D16"/>
    <w:rsid w:val="001A1688"/>
    <w:rsid w:val="001B1535"/>
    <w:rsid w:val="001B6F70"/>
    <w:rsid w:val="001C3153"/>
    <w:rsid w:val="001D21D2"/>
    <w:rsid w:val="001D388D"/>
    <w:rsid w:val="001D7B1D"/>
    <w:rsid w:val="001E1895"/>
    <w:rsid w:val="001E399E"/>
    <w:rsid w:val="001E5552"/>
    <w:rsid w:val="001F158C"/>
    <w:rsid w:val="001F565E"/>
    <w:rsid w:val="002035B6"/>
    <w:rsid w:val="00210ACF"/>
    <w:rsid w:val="00222EB2"/>
    <w:rsid w:val="002240BB"/>
    <w:rsid w:val="002319A0"/>
    <w:rsid w:val="002343AF"/>
    <w:rsid w:val="002442BC"/>
    <w:rsid w:val="00246B99"/>
    <w:rsid w:val="00252D61"/>
    <w:rsid w:val="0025512A"/>
    <w:rsid w:val="002B1C5F"/>
    <w:rsid w:val="002C1913"/>
    <w:rsid w:val="002D49D4"/>
    <w:rsid w:val="002D78AE"/>
    <w:rsid w:val="002E01C9"/>
    <w:rsid w:val="002F3E51"/>
    <w:rsid w:val="002F559A"/>
    <w:rsid w:val="002F5E8B"/>
    <w:rsid w:val="003072A5"/>
    <w:rsid w:val="00311F8D"/>
    <w:rsid w:val="00322AB1"/>
    <w:rsid w:val="0035142B"/>
    <w:rsid w:val="00355126"/>
    <w:rsid w:val="00366364"/>
    <w:rsid w:val="00373868"/>
    <w:rsid w:val="003743ED"/>
    <w:rsid w:val="0038744F"/>
    <w:rsid w:val="00390C5E"/>
    <w:rsid w:val="00390FEA"/>
    <w:rsid w:val="0039778D"/>
    <w:rsid w:val="003D080D"/>
    <w:rsid w:val="003D36F3"/>
    <w:rsid w:val="00401604"/>
    <w:rsid w:val="00413DB8"/>
    <w:rsid w:val="00431CB6"/>
    <w:rsid w:val="00431EEC"/>
    <w:rsid w:val="00435876"/>
    <w:rsid w:val="004572F2"/>
    <w:rsid w:val="00463331"/>
    <w:rsid w:val="0048682B"/>
    <w:rsid w:val="004A1335"/>
    <w:rsid w:val="004B3497"/>
    <w:rsid w:val="004D1BF7"/>
    <w:rsid w:val="004D2178"/>
    <w:rsid w:val="004E0D11"/>
    <w:rsid w:val="00500317"/>
    <w:rsid w:val="00500CC2"/>
    <w:rsid w:val="00503639"/>
    <w:rsid w:val="005051CF"/>
    <w:rsid w:val="0051082B"/>
    <w:rsid w:val="00510FD2"/>
    <w:rsid w:val="0052685F"/>
    <w:rsid w:val="00534D4F"/>
    <w:rsid w:val="00535594"/>
    <w:rsid w:val="00536810"/>
    <w:rsid w:val="005430E6"/>
    <w:rsid w:val="005461E3"/>
    <w:rsid w:val="00557E33"/>
    <w:rsid w:val="005656E0"/>
    <w:rsid w:val="005773E0"/>
    <w:rsid w:val="00591B13"/>
    <w:rsid w:val="00595E4E"/>
    <w:rsid w:val="005C5EFA"/>
    <w:rsid w:val="005C6C89"/>
    <w:rsid w:val="005E1E3A"/>
    <w:rsid w:val="005F190F"/>
    <w:rsid w:val="006002D3"/>
    <w:rsid w:val="00600E69"/>
    <w:rsid w:val="00615FE2"/>
    <w:rsid w:val="006169A0"/>
    <w:rsid w:val="006210A0"/>
    <w:rsid w:val="00624BA2"/>
    <w:rsid w:val="00624F3A"/>
    <w:rsid w:val="00624FF8"/>
    <w:rsid w:val="0062559A"/>
    <w:rsid w:val="006338EA"/>
    <w:rsid w:val="006343C4"/>
    <w:rsid w:val="00636F55"/>
    <w:rsid w:val="0064545D"/>
    <w:rsid w:val="006456DB"/>
    <w:rsid w:val="00645CF2"/>
    <w:rsid w:val="00650C70"/>
    <w:rsid w:val="00673C69"/>
    <w:rsid w:val="00675DCA"/>
    <w:rsid w:val="00676E48"/>
    <w:rsid w:val="00680192"/>
    <w:rsid w:val="006906D0"/>
    <w:rsid w:val="00696247"/>
    <w:rsid w:val="006C0E58"/>
    <w:rsid w:val="006C1F8B"/>
    <w:rsid w:val="006D09EC"/>
    <w:rsid w:val="006E6175"/>
    <w:rsid w:val="006F1015"/>
    <w:rsid w:val="006F4097"/>
    <w:rsid w:val="006F59FD"/>
    <w:rsid w:val="00713A3F"/>
    <w:rsid w:val="00725321"/>
    <w:rsid w:val="00742F05"/>
    <w:rsid w:val="00751F55"/>
    <w:rsid w:val="00754386"/>
    <w:rsid w:val="00760C35"/>
    <w:rsid w:val="007960C0"/>
    <w:rsid w:val="007C44A7"/>
    <w:rsid w:val="007E4FE7"/>
    <w:rsid w:val="00802665"/>
    <w:rsid w:val="008100F0"/>
    <w:rsid w:val="0081670D"/>
    <w:rsid w:val="00834BB1"/>
    <w:rsid w:val="00837AF8"/>
    <w:rsid w:val="008432D8"/>
    <w:rsid w:val="00857AE1"/>
    <w:rsid w:val="00866B28"/>
    <w:rsid w:val="00866B51"/>
    <w:rsid w:val="00870E72"/>
    <w:rsid w:val="00873DF5"/>
    <w:rsid w:val="00884969"/>
    <w:rsid w:val="00896889"/>
    <w:rsid w:val="00896E5A"/>
    <w:rsid w:val="008A1A1C"/>
    <w:rsid w:val="008A7001"/>
    <w:rsid w:val="008B1CB2"/>
    <w:rsid w:val="008C28C8"/>
    <w:rsid w:val="008D01C3"/>
    <w:rsid w:val="008D18EB"/>
    <w:rsid w:val="008E3FE3"/>
    <w:rsid w:val="008E46CA"/>
    <w:rsid w:val="008E682B"/>
    <w:rsid w:val="008F7FFC"/>
    <w:rsid w:val="0091156E"/>
    <w:rsid w:val="00911982"/>
    <w:rsid w:val="00913863"/>
    <w:rsid w:val="00914887"/>
    <w:rsid w:val="00921338"/>
    <w:rsid w:val="00930D4A"/>
    <w:rsid w:val="009569E0"/>
    <w:rsid w:val="009609D0"/>
    <w:rsid w:val="0096114C"/>
    <w:rsid w:val="00971642"/>
    <w:rsid w:val="00986295"/>
    <w:rsid w:val="009871FB"/>
    <w:rsid w:val="009A3A13"/>
    <w:rsid w:val="009A5159"/>
    <w:rsid w:val="009A75BA"/>
    <w:rsid w:val="009B449E"/>
    <w:rsid w:val="009D4194"/>
    <w:rsid w:val="009E34CE"/>
    <w:rsid w:val="009F55E8"/>
    <w:rsid w:val="00A00B6E"/>
    <w:rsid w:val="00A049E1"/>
    <w:rsid w:val="00A0647B"/>
    <w:rsid w:val="00A10A48"/>
    <w:rsid w:val="00A11830"/>
    <w:rsid w:val="00A15676"/>
    <w:rsid w:val="00A23FD8"/>
    <w:rsid w:val="00A45EC3"/>
    <w:rsid w:val="00A654B1"/>
    <w:rsid w:val="00A72754"/>
    <w:rsid w:val="00A7299E"/>
    <w:rsid w:val="00A72C6E"/>
    <w:rsid w:val="00A80209"/>
    <w:rsid w:val="00A85CE7"/>
    <w:rsid w:val="00A900B7"/>
    <w:rsid w:val="00AC1A0F"/>
    <w:rsid w:val="00AC36BD"/>
    <w:rsid w:val="00AC703D"/>
    <w:rsid w:val="00AC7897"/>
    <w:rsid w:val="00AE40D1"/>
    <w:rsid w:val="00AE7B8A"/>
    <w:rsid w:val="00AF0EC6"/>
    <w:rsid w:val="00AF260E"/>
    <w:rsid w:val="00AF4AB7"/>
    <w:rsid w:val="00B00B12"/>
    <w:rsid w:val="00B3347B"/>
    <w:rsid w:val="00B54E2E"/>
    <w:rsid w:val="00B65F0F"/>
    <w:rsid w:val="00B66EDF"/>
    <w:rsid w:val="00B717E1"/>
    <w:rsid w:val="00B773D8"/>
    <w:rsid w:val="00B90403"/>
    <w:rsid w:val="00B922DE"/>
    <w:rsid w:val="00B93EC5"/>
    <w:rsid w:val="00BA4582"/>
    <w:rsid w:val="00BC1E37"/>
    <w:rsid w:val="00BC2150"/>
    <w:rsid w:val="00BD3083"/>
    <w:rsid w:val="00BD65DE"/>
    <w:rsid w:val="00BE0A29"/>
    <w:rsid w:val="00BE57DD"/>
    <w:rsid w:val="00C229B3"/>
    <w:rsid w:val="00C30F2C"/>
    <w:rsid w:val="00C36402"/>
    <w:rsid w:val="00C61ADE"/>
    <w:rsid w:val="00C63F8B"/>
    <w:rsid w:val="00C90305"/>
    <w:rsid w:val="00CB1AF4"/>
    <w:rsid w:val="00CB59DD"/>
    <w:rsid w:val="00CC1813"/>
    <w:rsid w:val="00CF3051"/>
    <w:rsid w:val="00D05142"/>
    <w:rsid w:val="00D21639"/>
    <w:rsid w:val="00D23017"/>
    <w:rsid w:val="00D27E3A"/>
    <w:rsid w:val="00D331E2"/>
    <w:rsid w:val="00D429B7"/>
    <w:rsid w:val="00D436F1"/>
    <w:rsid w:val="00D469A8"/>
    <w:rsid w:val="00D53AA2"/>
    <w:rsid w:val="00D73EDA"/>
    <w:rsid w:val="00D7649F"/>
    <w:rsid w:val="00D84D01"/>
    <w:rsid w:val="00D84FED"/>
    <w:rsid w:val="00D850D2"/>
    <w:rsid w:val="00D95C97"/>
    <w:rsid w:val="00D96BA0"/>
    <w:rsid w:val="00DC290C"/>
    <w:rsid w:val="00DC2E12"/>
    <w:rsid w:val="00DD75DB"/>
    <w:rsid w:val="00DE366E"/>
    <w:rsid w:val="00DF22E3"/>
    <w:rsid w:val="00DF5E54"/>
    <w:rsid w:val="00E17846"/>
    <w:rsid w:val="00E21D36"/>
    <w:rsid w:val="00E27494"/>
    <w:rsid w:val="00E33120"/>
    <w:rsid w:val="00E44897"/>
    <w:rsid w:val="00E46233"/>
    <w:rsid w:val="00E53FB6"/>
    <w:rsid w:val="00E60AAF"/>
    <w:rsid w:val="00E61F50"/>
    <w:rsid w:val="00E63CD2"/>
    <w:rsid w:val="00E65F06"/>
    <w:rsid w:val="00E710E2"/>
    <w:rsid w:val="00EA7523"/>
    <w:rsid w:val="00EB05C5"/>
    <w:rsid w:val="00EB27CC"/>
    <w:rsid w:val="00EC1508"/>
    <w:rsid w:val="00ED1A26"/>
    <w:rsid w:val="00ED60A6"/>
    <w:rsid w:val="00EE5DA5"/>
    <w:rsid w:val="00EE7771"/>
    <w:rsid w:val="00EF09F7"/>
    <w:rsid w:val="00EF2B79"/>
    <w:rsid w:val="00F0125D"/>
    <w:rsid w:val="00F03022"/>
    <w:rsid w:val="00F3014C"/>
    <w:rsid w:val="00F3016E"/>
    <w:rsid w:val="00F379AB"/>
    <w:rsid w:val="00F37B5C"/>
    <w:rsid w:val="00F5303A"/>
    <w:rsid w:val="00F546A9"/>
    <w:rsid w:val="00F60F02"/>
    <w:rsid w:val="00F619EC"/>
    <w:rsid w:val="00F6326F"/>
    <w:rsid w:val="00F63E7D"/>
    <w:rsid w:val="00F71DD1"/>
    <w:rsid w:val="00F87237"/>
    <w:rsid w:val="00FB2866"/>
    <w:rsid w:val="00FB4FE1"/>
    <w:rsid w:val="00FB6F5D"/>
    <w:rsid w:val="00FC2D13"/>
    <w:rsid w:val="00FC77D4"/>
    <w:rsid w:val="00FD5038"/>
    <w:rsid w:val="00FE302F"/>
    <w:rsid w:val="00FF1FEB"/>
    <w:rsid w:val="00FF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EE54FF"/>
  <w15:chartTrackingRefBased/>
  <w15:docId w15:val="{71991A27-C493-40CF-8416-9B6A71540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7FFC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7FFC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MY"/>
    </w:rPr>
  </w:style>
  <w:style w:type="character" w:customStyle="1" w:styleId="HeaderChar">
    <w:name w:val="Header Char"/>
    <w:basedOn w:val="DefaultParagraphFont"/>
    <w:link w:val="Header"/>
    <w:uiPriority w:val="99"/>
    <w:rsid w:val="008F7FFC"/>
  </w:style>
  <w:style w:type="paragraph" w:styleId="Footer">
    <w:name w:val="footer"/>
    <w:basedOn w:val="Normal"/>
    <w:link w:val="FooterChar"/>
    <w:uiPriority w:val="99"/>
    <w:unhideWhenUsed/>
    <w:rsid w:val="008F7FFC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MY"/>
    </w:rPr>
  </w:style>
  <w:style w:type="character" w:customStyle="1" w:styleId="FooterChar">
    <w:name w:val="Footer Char"/>
    <w:basedOn w:val="DefaultParagraphFont"/>
    <w:link w:val="Footer"/>
    <w:uiPriority w:val="99"/>
    <w:rsid w:val="008F7FFC"/>
  </w:style>
  <w:style w:type="paragraph" w:styleId="ListParagraph">
    <w:name w:val="List Paragraph"/>
    <w:basedOn w:val="Normal"/>
    <w:uiPriority w:val="34"/>
    <w:qFormat/>
    <w:rsid w:val="00A7299E"/>
    <w:pPr>
      <w:ind w:left="720"/>
      <w:contextualSpacing/>
    </w:pPr>
  </w:style>
  <w:style w:type="table" w:styleId="TableGrid">
    <w:name w:val="Table Grid"/>
    <w:basedOn w:val="TableNormal"/>
    <w:uiPriority w:val="39"/>
    <w:rsid w:val="003072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569E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D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D1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635B9CBA8714C7E852F0135FE319D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4D8E1-8489-493C-B98D-AA53D34285BD}"/>
      </w:docPartPr>
      <w:docPartBody>
        <w:p w:rsidR="00186F91" w:rsidRDefault="009F435B" w:rsidP="008739EF">
          <w:pPr>
            <w:pStyle w:val="8635B9CBA8714C7E852F0135FE319D7D11"/>
          </w:pPr>
          <w:r w:rsidRPr="009569E0">
            <w:rPr>
              <w:rStyle w:val="PlaceholderText"/>
              <w:rFonts w:asciiTheme="minorHAnsi" w:eastAsiaTheme="minorHAnsi" w:hAnsiTheme="minorHAnsi" w:cstheme="minorHAnsi"/>
            </w:rPr>
            <w:t>Enter text.</w:t>
          </w:r>
        </w:p>
      </w:docPartBody>
    </w:docPart>
    <w:docPart>
      <w:docPartPr>
        <w:name w:val="8AF0377D474D4D42AB62135F927AF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2419B-0C2B-48C3-8081-A996C257E29D}"/>
      </w:docPartPr>
      <w:docPartBody>
        <w:p w:rsidR="00186F91" w:rsidRDefault="009F435B" w:rsidP="008739EF">
          <w:pPr>
            <w:pStyle w:val="8AF0377D474D4D42AB62135F927AF31C11"/>
          </w:pPr>
          <w:r w:rsidRPr="0082757C">
            <w:rPr>
              <w:rStyle w:val="PlaceholderText"/>
              <w:rFonts w:asciiTheme="minorHAnsi" w:eastAsiaTheme="minorHAnsi" w:hAnsiTheme="minorHAnsi" w:cstheme="minorHAnsi"/>
            </w:rPr>
            <w:t>Enter text.</w:t>
          </w:r>
        </w:p>
      </w:docPartBody>
    </w:docPart>
    <w:docPart>
      <w:docPartPr>
        <w:name w:val="AE8D0859CC684BEAA47B58ED4C182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EC8BBB-A22D-424B-A8C9-4C69D68764EB}"/>
      </w:docPartPr>
      <w:docPartBody>
        <w:p w:rsidR="008739EF" w:rsidRDefault="009F435B" w:rsidP="008739EF">
          <w:pPr>
            <w:pStyle w:val="AE8D0859CC684BEAA47B58ED4C182EFA7"/>
          </w:pPr>
          <w:r w:rsidRPr="00766C52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908DB0C3B2854DCA9AE5D30CEB1AD9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48D32-9B6D-4436-86D3-8314E8B39376}"/>
      </w:docPartPr>
      <w:docPartBody>
        <w:p w:rsidR="008739EF" w:rsidRDefault="009F435B" w:rsidP="008739EF">
          <w:pPr>
            <w:pStyle w:val="908DB0C3B2854DCA9AE5D30CEB1AD9568"/>
          </w:pPr>
          <w:r w:rsidRPr="00766C52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20688E9D984F4A2197F08420C36A7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54C577-B01F-41EA-B93D-0EA79AB1235E}"/>
      </w:docPartPr>
      <w:docPartBody>
        <w:p w:rsidR="008739EF" w:rsidRDefault="009F435B" w:rsidP="008739EF">
          <w:pPr>
            <w:pStyle w:val="20688E9D984F4A2197F08420C36A73267"/>
          </w:pPr>
          <w:r w:rsidRPr="00766C52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EFBDC6A6685E41668F0BD7BA8C102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ABA74-D9BF-4396-BAB1-4AF339831A62}"/>
      </w:docPartPr>
      <w:docPartBody>
        <w:p w:rsidR="008739EF" w:rsidRDefault="009F435B" w:rsidP="008739EF">
          <w:pPr>
            <w:pStyle w:val="EFBDC6A6685E41668F0BD7BA8C1029BC7"/>
          </w:pPr>
          <w:r w:rsidRPr="00766C52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F1D5E35EB2D2467C8CF3415455F67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FB6A2-B94D-4CC1-B0B8-0EDF78C1F7E6}"/>
      </w:docPartPr>
      <w:docPartBody>
        <w:p w:rsidR="008739EF" w:rsidRDefault="009F435B" w:rsidP="008739EF">
          <w:pPr>
            <w:pStyle w:val="F1D5E35EB2D2467C8CF3415455F67C507"/>
          </w:pPr>
          <w:r w:rsidRPr="00CF02FA">
            <w:rPr>
              <w:rStyle w:val="PlaceholderText"/>
              <w:rFonts w:eastAsiaTheme="minorHAnsi"/>
            </w:rPr>
            <w:t>[</w:t>
          </w:r>
          <w:r>
            <w:rPr>
              <w:rStyle w:val="PlaceholderText"/>
              <w:rFonts w:eastAsiaTheme="minorHAnsi"/>
            </w:rPr>
            <w:t>MSN</w:t>
          </w:r>
          <w:r w:rsidRPr="00CF02FA">
            <w:rPr>
              <w:rStyle w:val="PlaceholderText"/>
              <w:rFonts w:eastAsiaTheme="minorHAnsi"/>
            </w:rPr>
            <w:t>]</w:t>
          </w:r>
        </w:p>
      </w:docPartBody>
    </w:docPart>
    <w:docPart>
      <w:docPartPr>
        <w:name w:val="70A859FEBB844E8A89D6F63B263C73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58FA9-24AF-4FDF-8844-ECBCAF503051}"/>
      </w:docPartPr>
      <w:docPartBody>
        <w:p w:rsidR="008739EF" w:rsidRDefault="009F435B" w:rsidP="008739EF">
          <w:pPr>
            <w:pStyle w:val="70A859FEBB844E8A89D6F63B263C73CF6"/>
          </w:pPr>
          <w:r w:rsidRPr="00CF02FA">
            <w:rPr>
              <w:rStyle w:val="PlaceholderText"/>
              <w:rFonts w:eastAsiaTheme="minorHAnsi"/>
            </w:rPr>
            <w:t>[</w:t>
          </w:r>
          <w:r>
            <w:rPr>
              <w:rStyle w:val="PlaceholderText"/>
              <w:rFonts w:eastAsiaTheme="minorHAnsi"/>
            </w:rPr>
            <w:t>MSN</w:t>
          </w:r>
          <w:r w:rsidRPr="00CF02FA">
            <w:rPr>
              <w:rStyle w:val="PlaceholderText"/>
              <w:rFonts w:eastAsiaTheme="minorHAnsi"/>
            </w:rPr>
            <w:t>]</w:t>
          </w:r>
        </w:p>
      </w:docPartBody>
    </w:docPart>
    <w:docPart>
      <w:docPartPr>
        <w:name w:val="B3D61A7A8CAA466AB8862F7986B73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06296-9E11-4F7E-9459-7FA776109F58}"/>
      </w:docPartPr>
      <w:docPartBody>
        <w:p w:rsidR="008739EF" w:rsidRDefault="009F435B" w:rsidP="008739EF">
          <w:pPr>
            <w:pStyle w:val="B3D61A7A8CAA466AB8862F7986B73DDF5"/>
          </w:pPr>
          <w:r w:rsidRPr="00766C52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AD0C53EB0546497E9C5DB2293C64B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66FDD-CD77-42C2-8809-B1E5D00A0501}"/>
      </w:docPartPr>
      <w:docPartBody>
        <w:p w:rsidR="008739EF" w:rsidRDefault="009F435B" w:rsidP="008739EF">
          <w:pPr>
            <w:pStyle w:val="AD0C53EB0546497E9C5DB2293C64B9415"/>
          </w:pPr>
          <w:r w:rsidRPr="00766C52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1D7614-ACFB-46D3-A20E-2E69C776D140}"/>
      </w:docPartPr>
      <w:docPartBody>
        <w:p w:rsidR="008739EF" w:rsidRDefault="00186F91">
          <w:r w:rsidRPr="00CF02F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C93556D0364540C7B260CC88801FC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BDC9F-AF1F-4D2E-8A01-B1D6DB49D209}"/>
      </w:docPartPr>
      <w:docPartBody>
        <w:p w:rsidR="00DD6295" w:rsidRDefault="009F435B" w:rsidP="008739EF">
          <w:pPr>
            <w:pStyle w:val="C93556D0364540C7B260CC88801FC665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C59FA89D0F5A4486997322CB08971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A3FED-E0CE-48DA-BCAD-3EC48A8230D2}"/>
      </w:docPartPr>
      <w:docPartBody>
        <w:p w:rsidR="00DD6295" w:rsidRDefault="009F435B" w:rsidP="008739EF">
          <w:pPr>
            <w:pStyle w:val="C59FA89D0F5A4486997322CB08971EFB"/>
          </w:pPr>
          <w:r>
            <w:rPr>
              <w:rStyle w:val="PlaceholderText"/>
            </w:rPr>
            <w:t>Position</w:t>
          </w:r>
        </w:p>
      </w:docPartBody>
    </w:docPart>
    <w:docPart>
      <w:docPartPr>
        <w:name w:val="A724564554234E6191F793D7322EB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E61DD-2D4F-496B-B219-523452A91AB4}"/>
      </w:docPartPr>
      <w:docPartBody>
        <w:p w:rsidR="00DD6295" w:rsidRDefault="009F435B" w:rsidP="008739EF">
          <w:pPr>
            <w:pStyle w:val="A724564554234E6191F793D7322EBAA4"/>
          </w:pPr>
          <w:r>
            <w:rPr>
              <w:rStyle w:val="PlaceholderText"/>
              <w:rFonts w:eastAsiaTheme="minorHAnsi"/>
            </w:rPr>
            <w:t>Insert D</w:t>
          </w:r>
          <w:r w:rsidRPr="00F1082C">
            <w:rPr>
              <w:rStyle w:val="PlaceholderText"/>
              <w:rFonts w:eastAsiaTheme="minorHAnsi"/>
            </w:rPr>
            <w:t>ate.</w:t>
          </w:r>
        </w:p>
      </w:docPartBody>
    </w:docPart>
    <w:docPart>
      <w:docPartPr>
        <w:name w:val="BA73F9C088A84932964F67DA16B85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1312A-1D11-4BC9-B4FA-48611283FF8C}"/>
      </w:docPartPr>
      <w:docPartBody>
        <w:p w:rsidR="00DD6295" w:rsidRDefault="009F435B" w:rsidP="008739EF">
          <w:pPr>
            <w:pStyle w:val="BA73F9C088A84932964F67DA16B8507C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1DE90EBD71E9456FBE3DF6487590B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7CB64-DF34-4B8D-92A0-3D52DEB160F5}"/>
      </w:docPartPr>
      <w:docPartBody>
        <w:p w:rsidR="00DD6295" w:rsidRDefault="009F435B" w:rsidP="008739EF">
          <w:pPr>
            <w:pStyle w:val="1DE90EBD71E9456FBE3DF6487590B73F"/>
          </w:pPr>
          <w:r>
            <w:rPr>
              <w:rStyle w:val="PlaceholderText"/>
            </w:rPr>
            <w:t>Position</w:t>
          </w:r>
        </w:p>
      </w:docPartBody>
    </w:docPart>
    <w:docPart>
      <w:docPartPr>
        <w:name w:val="2E58D8713B83437486F8DD2236F73C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BEBDC-4E65-4672-B23C-E8E6EB997D5A}"/>
      </w:docPartPr>
      <w:docPartBody>
        <w:p w:rsidR="00DD6295" w:rsidRDefault="009F435B" w:rsidP="008739EF">
          <w:pPr>
            <w:pStyle w:val="2E58D8713B83437486F8DD2236F73CFE"/>
          </w:pPr>
          <w:r>
            <w:rPr>
              <w:rStyle w:val="PlaceholderText"/>
              <w:rFonts w:eastAsiaTheme="minorHAnsi"/>
            </w:rPr>
            <w:t>Insert D</w:t>
          </w:r>
          <w:r w:rsidRPr="00F1082C">
            <w:rPr>
              <w:rStyle w:val="PlaceholderText"/>
              <w:rFonts w:eastAsiaTheme="minorHAnsi"/>
            </w:rPr>
            <w:t>ate.</w:t>
          </w:r>
        </w:p>
      </w:docPartBody>
    </w:docPart>
    <w:docPart>
      <w:docPartPr>
        <w:name w:val="9EDE4280CD4143AE81100FE05FEEE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16777-6E47-4906-B516-589582625384}"/>
      </w:docPartPr>
      <w:docPartBody>
        <w:p w:rsidR="00DD6295" w:rsidRDefault="009F435B" w:rsidP="008739EF">
          <w:pPr>
            <w:pStyle w:val="9EDE4280CD4143AE81100FE05FEEEE041"/>
          </w:pPr>
          <w:r>
            <w:rPr>
              <w:rStyle w:val="PlaceholderText"/>
              <w:rFonts w:asciiTheme="minorHAnsi" w:eastAsiaTheme="minorHAnsi" w:hAnsiTheme="minorHAnsi" w:cstheme="minorHAnsi"/>
            </w:rPr>
            <w:t>Qty.</w:t>
          </w:r>
        </w:p>
      </w:docPartBody>
    </w:docPart>
    <w:docPart>
      <w:docPartPr>
        <w:name w:val="79B61F78353A45BDA52982068ACF8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CB7970-D70A-4296-A61A-5873DF15594A}"/>
      </w:docPartPr>
      <w:docPartBody>
        <w:p w:rsidR="00DD6295" w:rsidRDefault="009F435B">
          <w:r w:rsidRPr="0082757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80A6D861689A476EAEE8857E961B9A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8F9C2-1CC7-41F0-823B-E772244F1C4A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67EC68633CA241C6A96CAA2CF7935C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7B6EF-73CB-4B67-811D-98CCF6C294A4}"/>
      </w:docPartPr>
      <w:docPartBody>
        <w:p w:rsidR="00DD6295" w:rsidRDefault="009F435B">
          <w:r w:rsidRPr="009C1CAA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F197336E1EDF46669D0CAC2DF6A62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888735-F54E-4B59-AEA1-A77AFC284F6B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ABEC6AA27EAD4915A13AD3CACF73D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B549B-B86F-4F6F-8F86-82DE20DAEAA3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CB64FB1B83D049DE9FFBE3C9CA0D7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3A3C9-540C-48A7-82FA-9E2CC4CEA705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4C324F773D94088974CD71B2A9BF6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9F765C-0090-4BD5-AA1F-D8910D8FFCC3}"/>
      </w:docPartPr>
      <w:docPartBody>
        <w:p w:rsidR="00DD6295" w:rsidRDefault="009F435B">
          <w:r w:rsidRPr="009C1CAA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91DF2B3273974F659F0E3247DF151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E7875-8F54-40DC-9235-A35459D152F4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3E6D7BACA3743518103E485DDB6A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CD04A-C287-4355-B9EF-97EF67F3677E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81219F78065643E9A6BD01C43F28C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2398C-F8C5-4965-8CCB-B52443299453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38E61BED4FBC4A28AC97EF3970B73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80D69C-7B1D-4A67-B362-9013F22E3D85}"/>
      </w:docPartPr>
      <w:docPartBody>
        <w:p w:rsidR="00DD6295" w:rsidRDefault="009F435B">
          <w:r w:rsidRPr="009C1CAA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8BD8496DAD7A4C78A3D8364C3823B0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95A36D-A3D3-46C3-8762-2C083186F1C9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22809574B5144E67B7010A0A81A92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48AC2-8354-4B7E-9176-676298937D20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F28F8DE438D84A0EBF1385EA2757B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DE3618-A741-400C-A3D2-A06CF3632268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8E7725686C44E76B64388A7A18F34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A8309-D366-4BE4-9F0D-30BBADEEC382}"/>
      </w:docPartPr>
      <w:docPartBody>
        <w:p w:rsidR="00DD6295" w:rsidRDefault="009F435B">
          <w:r w:rsidRPr="009C1CAA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4D6E716E37E54A2284F8511623807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B47452-5119-49B7-BFBB-F8882A764DA1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A933F76A5A0246B0A175FAD99930C6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E8E86-3632-4A82-BB6B-CA11E3C40A8B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CBD9E2BF6C9E402899403EADF1797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4AF0C-21FE-461C-988F-6798F2157FF1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52F1298719964D72A54FAFFF42E5D3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A8AFD-979E-4C49-B49A-16B68551C5CA}"/>
      </w:docPartPr>
      <w:docPartBody>
        <w:p w:rsidR="00DD6295" w:rsidRDefault="009F435B">
          <w:r w:rsidRPr="009C1CAA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5BAF1E0AFF394B94AB68FB2AAFB96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12827-736C-40F6-95C8-E80E95B73926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C43E1D66D21C4FA18FDDA34A15A9B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392CA-EBC7-47FF-9949-A99D2B914073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C7934AC813C244C5B6AE0C63B81D8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ECD5A-70D5-4671-BF6C-508D4B267E84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F809898C2B9446488FD70FE8502CD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A3117-0F56-4C03-8BEE-8B9DA8CABCFF}"/>
      </w:docPartPr>
      <w:docPartBody>
        <w:p w:rsidR="00DD6295" w:rsidRDefault="009F435B">
          <w:r w:rsidRPr="009C1CAA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2E313F0EA3BC4BEB857318D3EEBFB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D00AAE-A7B0-442E-9B17-9D1BB26C9076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6CBEA253ED740A1A6772A21D29C2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E0FDE-6611-4EF8-A630-124C757A075D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7C5DBC7B20B499C8915EFBAC02FA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90D78-9D63-421D-9D9D-3484718B4737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755CB213F4A43FEA7C16F4D88F6B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54B6E-CA88-4E0A-AA26-78E7172EA8CB}"/>
      </w:docPartPr>
      <w:docPartBody>
        <w:p w:rsidR="00DD6295" w:rsidRDefault="009F435B">
          <w:r w:rsidRPr="009C1CAA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2C2E5213850F488CB630D90F54A591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916F4-B94B-4457-81B7-E0AC58FE5DFB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4C5B0CB9646C4382A4EF38E6474EA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AA520-9183-449E-A0C7-FE4D9CA6C8FE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F82D3B688EFE4E3DBA3078182A634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DEC77-7488-4953-B3C5-8D1978E48F3A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D52D7EF6F85A4881BDA7F7FBD85F2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11C27-BFBC-4D80-A32D-6DD3965EFC0C}"/>
      </w:docPartPr>
      <w:docPartBody>
        <w:p w:rsidR="00DD6295" w:rsidRDefault="009F435B">
          <w:r w:rsidRPr="009C1CAA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72AA8353C3D042BD94EDEE16BFFF8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D00371-8832-4347-93A9-AB1A7B22A800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ADAD6EF680AD472FA61CC6A00734C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6C91F-1945-4B0A-883E-AE6A92DF5EDC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DFF4872F6D374BA39EDA69F71121CB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D64A3-1041-4B8A-9A3B-E203CC6B2487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ABE73D1FC224830B90BF2C64D459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67E2A-B4B9-4DD5-BDCF-19FF971597D7}"/>
      </w:docPartPr>
      <w:docPartBody>
        <w:p w:rsidR="00DD6295" w:rsidRDefault="009F435B">
          <w:r w:rsidRPr="009C1CAA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2856860DE1104BB78433DE49CF8DA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BFADAB-B399-4535-9B5F-7D614C88B142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520528AC60D14086B71F5D61D6726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60327-1F6E-4E95-9686-5BFCF6DC72DB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24F8643C56D44289E6559BABD0C14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94866-643D-49E9-869C-51413FC4724D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27096D63D822467382477BB5DDE1A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3F6CE-4849-4639-B00F-A848D94E6D80}"/>
      </w:docPartPr>
      <w:docPartBody>
        <w:p w:rsidR="00DD6295" w:rsidRDefault="009F435B">
          <w:r w:rsidRPr="009C1CAA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744A55EF52E44874AC3703E6BB535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78E23-C4E0-448B-BDEB-7F2642E25499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570275CBEE844C64B5BAE31ADE022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01F61-0899-4695-A2E7-35F6578C851C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3A71734FF4624BAAA078F6E046CD5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4E370-25DA-4E68-87F7-9E1216569D2C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9D7E3451F455463184954D8630F94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FCF94C-41A2-4F41-A42F-4F2A17E5747F}"/>
      </w:docPartPr>
      <w:docPartBody>
        <w:p w:rsidR="00DD6295" w:rsidRDefault="009F435B">
          <w:r w:rsidRPr="009C1CAA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B7211AB9658247BB9A4C943BBDC80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434AA-E5AF-4E86-AEB8-979940EBB6E0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4AE5DF5ECC214CE89C712A5F6B936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520A22-10FC-4F9C-B487-B25A0FC019B3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771DD2DB59104044B7683D4BA9B87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B732D-C2CD-448D-A74C-418CB9F1E15A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2598A207A2504527BF2E4D85FB19C5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BAA00-04FF-47ED-BE18-D86018DA5EA3}"/>
      </w:docPartPr>
      <w:docPartBody>
        <w:p w:rsidR="00DD6295" w:rsidRDefault="009F435B">
          <w:r w:rsidRPr="009C1CAA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4D1CDB785A7646FEB15FC4B1AC3CDA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FB1AF-1661-487B-A3B1-BEDABEB769C8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6EF3D6F209ED4D4F93F149C993CDD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C98D5-BBB3-448C-A10F-EFAC28580BD6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CE26C7ECF44742A8942B536197AE1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4E04A8-FCC2-4A95-8096-D9AF4F81814F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7EF44554C92147019FCB056CCE018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FD77C-952C-4FD3-9459-AA93A1ACDA9B}"/>
      </w:docPartPr>
      <w:docPartBody>
        <w:p w:rsidR="00DD6295" w:rsidRDefault="009F435B">
          <w:r w:rsidRPr="009C1CAA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DA5942F37C8049679F52A5250091BC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689FB-1875-481D-A70C-77E7BF2FD866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9D5FADB32B2749E2AF603241DD667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AC1A2-23B6-43AD-AF4F-C873F5957CE7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8EAB1BFD9EBE4EA1A4606CC192177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9C099-B663-4368-B890-66BD87F272B6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ABE1B75B76304A6098C37FC2484A7E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2B79B-0419-41A2-BEA1-78759C64083E}"/>
      </w:docPartPr>
      <w:docPartBody>
        <w:p w:rsidR="00DD6295" w:rsidRDefault="009F435B">
          <w:r w:rsidRPr="009C1CAA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B73242442602479290B7B9CCA9FCA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8FB0C-E6E6-4BAE-9DC5-60C913E19F0D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C1312BB5B5574FA5AD1A8E5D66F39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37D51-CA7E-4D70-8611-C02270BD2A0E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5BA5334A3923452D8D26C2982EFDB7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B9FDB-7C9E-4558-83F1-B06E2BE3574B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F5285CB6F81F4246B9F3594991B7E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B3E41-722E-43DA-993D-09B8542CABCC}"/>
      </w:docPartPr>
      <w:docPartBody>
        <w:p w:rsidR="00DD6295" w:rsidRDefault="009F435B">
          <w:r w:rsidRPr="009C1CAA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109BF69B138A4581B6F565BBF6107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CE657C-D61C-40E3-A566-BE3176DECC27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9F8C335A8C50459293CBA0210BEC8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20DBE-C42E-4A3E-98E8-E36D9BE3ABF3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A2CB5CE73C914E44896B53C8A6519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5A2A2-464E-4E37-A0DB-07900540E8CC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6CB03C29C004288A630FB7918BEF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5814C-8686-48F0-AF9D-A6F350A1EEA7}"/>
      </w:docPartPr>
      <w:docPartBody>
        <w:p w:rsidR="00DD6295" w:rsidRDefault="009F435B">
          <w:r w:rsidRPr="009C1CAA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1CB61B0BA64641A085507F811AD29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7A06F-1572-4386-876B-D80EEC174E29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8671B49B1C01431FADE4CFC11C1E2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DD543A-91E8-4002-B28A-36EF39F26213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534186BA698B424EB011AF3B9D91D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A5C43-F31C-4DA9-8093-C940BAB896DC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48D3FA64FA044A8DB5EE751447512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E6F53E-31C7-4FF1-9EC4-4F4F7733C824}"/>
      </w:docPartPr>
      <w:docPartBody>
        <w:p w:rsidR="00DD6295" w:rsidRDefault="009F435B">
          <w:r w:rsidRPr="009C1CAA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9AF3D80FFEE049CA91C8B36C9C70F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BF4C0-6BCC-44FE-B487-FC923C21B344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8311A45229F44938460F51607B4B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998A5-ED63-4B33-84F2-C6DBB4151708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E8164D936F9A4366957108CDCAAB6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09F5E1-7912-4374-9A6A-B3AE35AB52C8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5103529EC9BD4A7F8DD6EEC5DADDA2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4D960-35DA-4563-A4A6-8CEAB723A4C9}"/>
      </w:docPartPr>
      <w:docPartBody>
        <w:p w:rsidR="00DD6295" w:rsidRDefault="009F435B">
          <w:r w:rsidRPr="009C1CAA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BCF5A482BB5647C1945108837CF3E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E4565-D6DF-4128-AB6A-107473386DA9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20083CC48B514044814D5A405338F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3B15BB-C89C-4612-BB23-042B8EBEE4A6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2D2FDF1A8584C428BFCC23C32496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8B0D4-0032-4F27-AB81-F6BEC6BF0347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0B9653B431B8495CBB0914FA5D22C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1BD1E-2BB9-4A5F-A71F-3720AD2F652D}"/>
      </w:docPartPr>
      <w:docPartBody>
        <w:p w:rsidR="00DD6295" w:rsidRDefault="009F435B">
          <w:r w:rsidRPr="009C1CAA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171F2C6F58684935862BE3A5DA2651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6A3F5-1475-4520-9F7C-94B5D15552EF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EC232AA3C8B347BEAF3C141D0C206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948CC-4BE6-4D54-8F00-0A90E3E220BB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5AA3FFC1E844492390307E71072F1C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9803D-E8DC-4E36-98A6-910DB464E6D2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6E646D0BAAE4695B07C845DB4057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E43ED7-F46A-4724-98E0-EFF7C2E07892}"/>
      </w:docPartPr>
      <w:docPartBody>
        <w:p w:rsidR="00DD6295" w:rsidRDefault="009F435B">
          <w:r w:rsidRPr="009C1CAA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044D70FD1AFD40EDB5A09A7B07E47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5A047D-38D3-4627-A51F-C1ADA56C922F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03C539FFFF3C43F8AE1BB8C50290C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DFDAC-E31B-4B1B-9AEF-19D141AF0F8D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460CF8A950934502B9DA3A009441E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51B79B-ADE3-4B73-B881-E6262027DD16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4843F1970F80415AB9B8D2C20B0889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4D6E2-A820-4B86-A23E-11EF5CDC13E9}"/>
      </w:docPartPr>
      <w:docPartBody>
        <w:p w:rsidR="00DD6295" w:rsidRDefault="009F435B"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FDE3A4BDA73B40A9A7051C7C153E2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06B4F-A8AB-42D6-93CE-4067E1A34615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33A7D5D6F9A3403FAB7602A3A741C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C1165-CA01-48B1-B93A-AB3B3251D452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79B1DF1AC964A90AA76D1F0C880E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A0CA9-5563-4CA1-8755-AE17F0681A88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A6A07241114A4BB2920CCBBE8B7AB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98F85-3815-4D32-A4A8-C145AF3AEC7E}"/>
      </w:docPartPr>
      <w:docPartBody>
        <w:p w:rsidR="00DD6295" w:rsidRDefault="009F435B"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B7FFA204495B449592E8035455DD3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F456E-1D5A-499F-9251-55761773CCB1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A2EE79E103E64B9AA879BB3A9165D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D77E5-B2C5-4084-B058-998F8A8C41B6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DCA32FC7854744EB9BFC7182A488A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6D2B3A-7D8B-4640-ABB3-EDB5CE265112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543FD026221B4332A93B2B89E45FE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46237-12CD-41DB-BCD5-A4D00209F03D}"/>
      </w:docPartPr>
      <w:docPartBody>
        <w:p w:rsidR="00DD6295" w:rsidRDefault="009F435B"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1B088B6679E14AA5B1AAB996D0027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1A153-E629-4814-B32F-2BB78B143A48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76811554AB5F445585A89EA1541EF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DA46D-C851-4BC2-85EE-2B2641F4AFD1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C54CE11DFE284EFEAFC60F9950B72A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78E94-7583-4164-976E-6CAAEB5EBFFF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A6ABE58A713A463895189F79A9910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C7C9A-EE06-4828-8A3D-FB3BF439FB8C}"/>
      </w:docPartPr>
      <w:docPartBody>
        <w:p w:rsidR="00DD6295" w:rsidRDefault="009F435B"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1A23A5624E7A4F46B052F77B353DC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D09CB-8837-45E1-B812-7F810368277D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969DCDBEE77E4E9EA84B20F132E23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A2CFE-A40C-4D02-99B0-EC9A1C2B19E4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031F70DB16CC49AEA19D5823AEC5F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AFE41-3E7B-4E9E-95BC-7B1A7B41B7CF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CE191FF3C1D84DB79762630DA8715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2F8371-4E8F-4593-8B0A-029A3B1A3AA1}"/>
      </w:docPartPr>
      <w:docPartBody>
        <w:p w:rsidR="00DD6295" w:rsidRDefault="009F435B"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6DEDA11A49AB4FBF87A0AABCFC10E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629AF-5291-4093-9F95-012B3CD50E36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8DA0F763C5324344BF63F02D1C922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9E700-9725-41E6-AE06-9DE7B799C297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99B5094E13364F1585DB0ED5CBF24D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3B26EB-ED6D-4444-BA65-A746E523C455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FFFA6529FD4D41309DE51AE6018DC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C21A16-1FE9-4368-91DA-1262121BBA9D}"/>
      </w:docPartPr>
      <w:docPartBody>
        <w:p w:rsidR="00DD6295" w:rsidRDefault="009F435B"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AA571332CDD94848B483805DD0E5A8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745CA-6A7A-41F9-82AD-0BE4D4AE6A68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E8534E64D13E4536AA6538C7923BA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E6098-6EA6-4EFF-B376-6C010B958598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DD9718CF5E0D42C8B6FE30AD5B3AA5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B1698-2835-4CF5-B1F0-DB48CB0A0232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4B7B728B5604FA38F7DFDD2B10522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D97BA-42AA-4CE3-9DC8-2B8F7067D452}"/>
      </w:docPartPr>
      <w:docPartBody>
        <w:p w:rsidR="00DD6295" w:rsidRDefault="009F435B"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E8C263E8814C4BA39DC9291D16B89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11B045-B1DC-4255-91F6-74099F8F6F8B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4375C557FC2E426A93E04AD54ADA84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8A3A5-17F4-45C9-B25F-FFBBC3030058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43ADB9A5CCF547FAB14F0FB1D0E8B5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E4622-3FB2-4295-8578-50036BCE964A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B4302213F68452C9DACE93513A9CE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5649F-5DF5-4494-B8C8-3F9398E270C3}"/>
      </w:docPartPr>
      <w:docPartBody>
        <w:p w:rsidR="00DD6295" w:rsidRDefault="009F435B"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F2761A5324C74640BC18844F250C5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E498DF-495C-4C90-856F-689D81BD981F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2F97FEBF249248C898FA9C85DAF14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7F987-E940-4F84-B9E0-C2DA046ED498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84CCC2B9C48F470A88B78619184F3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B1180-814E-43C1-BFFB-DEAE2F15B1FF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A5685F7285A49EC894C8668B3DD3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9C4F3-1410-4CC6-8B90-700D31ED6F2B}"/>
      </w:docPartPr>
      <w:docPartBody>
        <w:p w:rsidR="00DD6295" w:rsidRDefault="009F435B"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C1DC19487A4F4356BC183D0C82563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FE147-A40D-4B4E-B793-DB8F579D268D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13516D061864616A46270AB7A238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A1FB7-D5C7-434A-905D-E7B1BDF49544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35A0F61251BB4CF196E5874593E6C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E81B8-7F1E-4EC8-AAA9-422B8FA300E1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7C6C8AC790184BEE811822FFA600B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427FA-92F0-4442-A3E0-1631FD67C895}"/>
      </w:docPartPr>
      <w:docPartBody>
        <w:p w:rsidR="00DD6295" w:rsidRDefault="009F435B"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A3B191059D5A45BD83D11C243163B6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A72E0-FF31-48D7-B94A-81F629F7CAA9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7503919C78B740C89A202CE6D63AA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ABFF6-13CD-4B0F-8783-7E270B39A029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2AA4CDC12BC4F749B3050D70D02F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03902-81B4-4487-B63C-93A143DE4F53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439E5EFDFC34359AF7C61A326B53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3E6AD-D31C-4324-BFA2-7B5CA8DDCCA9}"/>
      </w:docPartPr>
      <w:docPartBody>
        <w:p w:rsidR="00DD6295" w:rsidRDefault="009F435B"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A4927DBBC62E4AD1B60C308E5DEDB8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C3278-D291-4A48-B6F3-43EED406A93B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FC07A9EA3509433F8CB2B35CBE4406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065E7-A79A-4249-80F9-669B6717C439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9F4C9122BF44A14A8E60319CF01C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BAE3C-58AF-4356-A92D-939ACFD56EA5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F95EEFF592AB4799B82BEBB44D1C1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5B0FB-91DA-40A4-AA15-72B46A8657E8}"/>
      </w:docPartPr>
      <w:docPartBody>
        <w:p w:rsidR="00DD6295" w:rsidRDefault="009F435B"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EAE65533DA824B3BAE307FB3C6B30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69CD06-9E59-4B62-83BB-CCDE55C7B013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EF0B4A28055F41DE85705B85631ED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FB60E-FA00-4E76-ABDA-5BD53D437614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7513ED17007D4729A7F0242E5DAE49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A9905-29F2-4D9D-8468-6EFE775CCAB9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7DB911A7224943B4B2C484342E6AD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F807A-651E-4870-96EF-17941344AA09}"/>
      </w:docPartPr>
      <w:docPartBody>
        <w:p w:rsidR="00DD6295" w:rsidRDefault="009F435B"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3F8F6C92B3B943078962CDE040AD0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2B237-D540-4FBC-82DC-1A3E2E6AC302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51B74C084622451D88A2E5CD98006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6C032A-02FB-4034-9060-CC15A04C19DB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93F6EE94203D4563BDF4B232631FA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AC65C-4FCA-4270-9321-15A50F896257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6C107AFB7EBE40939B57305C3F47E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35EB4-52E5-4112-A88E-C0AFC490F33A}"/>
      </w:docPartPr>
      <w:docPartBody>
        <w:p w:rsidR="00DD6295" w:rsidRDefault="009F435B"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95C9F4DDF2994F2FA9655322A6967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432C8-36CE-4A60-8485-DC7867468FFF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EAA35A1DDDAD4F00AB79DCA8B21FA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60411-F23C-450B-969A-34EFD0FAD0F8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E95D9A83ED1743B4AE56B88E9873E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42062-48DE-4986-B4C5-5C58085F1F4C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D49AEAF2F5ED47E8819926FE0A6F0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465F01-C08F-4EE5-8208-226E7A405F50}"/>
      </w:docPartPr>
      <w:docPartBody>
        <w:p w:rsidR="00DD6295" w:rsidRDefault="009F435B"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04900595B7004BF1B64CA8F2FC67E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BAE2B-4728-47FE-929C-057752B94018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41EA1A022DE8451A9608C6F2B97A3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58EA3-E25E-4623-B8E4-F32DB66CF13B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5B1F1AF2E2A84F8C9385C65710B1A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D6314-BC98-4BBB-B8FF-7B10A4FA7A78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9915CE2C589C401A9C927123399C21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7AFEF-0996-46BD-9BD2-C0D7FE835E81}"/>
      </w:docPartPr>
      <w:docPartBody>
        <w:p w:rsidR="00DD6295" w:rsidRDefault="009F435B"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F832540DA0C8430289027754AA4659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2572C-1875-47BD-9EC4-4E44085FC8CA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6BD08A4B4EB49A6B538E6F6F1B65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C70361-95FF-4BAB-AC70-6EC8B224CFAF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6CAB34B9DB534BBAAE903CCB7EB23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5B95B-C8CE-4C06-BBA7-C17D0A0EA3B8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6714E96D64B142A0A5C516B1FD7D1F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B8FC2-8503-4ECB-B53F-D69F840AE2EC}"/>
      </w:docPartPr>
      <w:docPartBody>
        <w:p w:rsidR="00DD6295" w:rsidRDefault="009F435B"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E6851A4823C348FB91C87FCFE092B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1D7BC-520B-4330-A451-E02D67C40ABB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D0A7F7BAC8374CD99FCC1D14EF5A8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56F45-A9D6-4C22-BCD3-9450441DD436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C2B82B2234884E2A8CA6F88535230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41E5F-82B3-46B8-A0DB-F764DA774001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A4BEC1C86AA54E758D5768F145657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FBB4D-4EB3-4EB7-96EC-050EC4A707AF}"/>
      </w:docPartPr>
      <w:docPartBody>
        <w:p w:rsidR="00DD6295" w:rsidRDefault="009F435B"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399C9043C7C54C2D9A2E8115A39D0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12A63-DB02-423A-965F-922EF45BCBE0}"/>
      </w:docPartPr>
      <w:docPartBody>
        <w:p w:rsidR="00DD6295" w:rsidRDefault="009F435B"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29E215E54D84D1D8989274CF282B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2EE04-44EC-4AC3-A6DC-DE6E9D95B00C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9D99869EF2E4D7BA85FC9EACFC8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3ED08-DE85-4BB4-A43B-F3DC1C0ACC6C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C184F85BE92A4E6A9CBCEEC60A581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92CC3-ED78-4F74-84DA-22BC3AAD8C1A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520DE3AA503D4B9C89752DA3C72CA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F6EDD-6954-4958-B937-293947E0DF27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FE56B935353142B2BFFD8AFC6E8D6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0B1D6-BACD-42C0-BB01-C46B659236E0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3A079A83B501427DAEDD1F94FA7ED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BEB52-CA2C-480B-8096-DCDF4561219E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EA78F4C451154815ADF188689F71D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FE942-248F-437C-8505-6299A7494197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FC4862E77ED346A1BE05B01D1A514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A1A12-26E5-4FC5-A2AC-E88F59F2620A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0CFFDF706C8F41AF9B5984424CB7FA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F897BA-BA9B-4D46-8D73-A81DC0BD4F87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CEA3849B32B540B7B282643725B30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D9DEA-7874-45E6-BA68-063EE3F6BD89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01F2B188EDC943318DCA02D6424BA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FA027-D3B3-45F2-81FF-789FF7694A35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157AE6CEE68440FB9BF16393CF302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FCC9B-6CB4-4E97-9894-BF05ADD6070C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3C1C0792B8E46FC87733B21BEEFB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B9E17F-4516-4CDC-B7B2-6A9A51FBC75B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2E25E743F79748D788B6310280830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5419E-2A28-42CA-BC90-F0A53825C495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4D1772DE71E04EB7B5AA603B55FFDA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706F12-DF64-468A-843A-D75F2C302FDD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B3EE37EF87404EF482C1ECD43F310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40501-66A5-414D-8629-C32209A874CC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2137B546AFC140C9AA3EE2B112AA4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73190-806D-4251-BA67-45BD0A7B45F0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2A6F8DCD95A7435B911E6EB5C94D2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EF921-50EA-48D6-8B6F-5EB49117513A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A9A1B7D4F224F0B8D025C7D0D1F40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0205C-5EE7-48F1-A204-90AECB81C5C2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47C11D5941D9427EB54791D9085BE8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B67AE-074A-4EE7-8228-A43C64E74062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5614A39B477547C68693775934676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5716B-11A8-43F0-8C1D-E0234293AD4D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3F53884AEE624E418E005CCC07855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0A77F-6D25-4A40-BB6B-B586309FD47B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3E09C56DDFC54838B14CA96664C97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2048B-B9B6-4B18-ACC2-4DEF08D78AC6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351C70DFA04442DF84DDDB716E79A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AFD0C-05D3-4817-BF31-4F02EFED6859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0A08B8D12F8F410B9537C688D5C77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90B4D-4743-4D78-A9F3-1AECD559E99E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78D8E9DD7ED4C86AD2A279970A32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E12A6A-230B-44C6-B2CD-1C18676E9BAD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C2F415012541426DA17A79B49C4F4D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2268F2-AD31-4159-9526-79AFDFF2BA4A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48C1B9490B074072873F34899785A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09E9D-7B52-404E-A9F8-038C2FA22CF2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22BFCE45E0B24061ACF9E0B326174F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000BC-0C61-4605-919E-C5EC96DA1347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45B282020261410CAD9E27ABF13DFD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764A0-93A6-491A-B5D0-872A267BC46A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445C4849A7DB4F1CA5298421F0BB9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FDA01-9ACE-45CB-8455-5EDC96447739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ECDD72AE4CE548CF99992191DEFDC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A6D81-5819-4DCA-BD86-933AA482795C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825C3DB35E9C4B4F8556558A1E2E5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AF3601-12B7-4CF9-B7C5-B6E849BA2907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E6A950FA226B49A89B636E58D42EF4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C2E21A-2CE6-45ED-BB73-F9245DD2929F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519CE0FD9DCE4B8EAA7606E8B3992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1DA8B-4A58-4E02-84A8-B749661D2BBC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D43D2FFA76954C9598FF954DE3FF4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7AFB7-D4D4-415C-9AAB-6C6215863AAA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287ED09D20E9417CB198BD0448C81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CB042-9456-4AE7-B3FD-0F307E3DAFF6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EFE5D5D7FE545FFA5045D744CB3D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885AF-614B-4211-86BD-E5D4EE85CCCE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56759721B0834BBD8B86F5FA1D58BF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AA5CF-2FD4-48F1-866F-75F062D7C5E8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53AE30A19D104C4AB982E5D9056A5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D88F3-26F3-4A30-80EC-FE4755FB0865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C0ED9FFBDFA2451FBC3FFF90600C8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80E38-D1FE-4601-97B2-37277E5FDE11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9DFB0863EBAE4788A5BE928F44386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627A4-BEC6-4D8B-96B8-DB187C3ED2AF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50DC9609A9F2424B934789B1D10F8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13D7C-653B-4384-A4E9-95E87F935D12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B599988B4AA845CB869088270E7E4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1D369-6474-4037-A6CC-9DB842686A71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3721FB72D9DA4A1CB4D9A6E0686F6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109110-6BF2-4E95-A5B4-9CC8AEC72C2C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3B64E44557B4719B32B45E160780A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8CA79-B255-4644-8AE7-8409E827B521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2692F5D681C746789D40F83AC93125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F598F-C0F7-402F-82E6-636C57ABC6ED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9EE240EA6133455D86D67E59BD342C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E059A-113A-4F91-B3CA-F0BB9DCA49BA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A4F0B2B7F6B344A3832B800055A7E8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28A89-27FB-4E16-A14F-0D4A2D194FD2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AB80983601D347DF8F8AC7842A45E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2160B-3248-4E2C-B254-65E5471F3AA5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ED314EF81BCF432C8E2BE3ACEB787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5FBE0-2627-4899-BCFA-1586AD1D76A8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9379137F83F141E8B48D68EA279539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8E97C-FFC9-43F7-B83D-BFE2AD919609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2BDD45CA691A4359A466B58BB82F2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1A830-C72A-4752-8069-68A5C8D8E8E2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242920EBB3574A908A5804F8A75FAB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FA1B06-F67B-4BE8-B7FE-CFF67FB901B2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D73E966C8FA348188C1083DC39146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4C1BF-BE9D-4AE6-94C5-5CBBEE7D2FFC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F49879E117CD4300B9C17371E4DAF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421431-13A4-4E80-969C-7905A8888552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D9733F833B348BC8DB96E5F1D577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6224C4-FECD-4C9A-B531-5B8AC6818298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F89B0EE25BF143C7A0E6216BEC298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70170-C2FB-4DA3-9F8A-51F4C34800FC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0EAEF77092C14D96822121166E9AD8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1962D-86BD-4D51-8464-BA6990A0FF81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6A7621C87B154F0894EAB4C8FC697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293D2-AD30-44CA-8CD6-1C3F14714BFA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4B5377C01E8B4B029B85A7FC9762D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EA502-0919-4072-9E12-B04AE02A796C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368796A685FA4DC0A3EC930843F91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E6718-9DE1-4143-B25C-A50BF8923923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99CC631DEB9B4189A6A490883512B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A6F13-9D62-42DC-A10F-C28995A1B1ED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39CB7B18584A4068A190A22A5FA98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7D15F-1D9B-4EE1-B3F4-A7348321EDC9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75A2672B9A2A45C3840B9109236A1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4433A-0BAA-44CE-91C6-AA65EEF619A8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A3F8D76FBB7841A38100F62E1D140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1BB4D-3166-458B-B2D4-2399C6DA19A2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98D43F91832943F3808F78940418B8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BBDCA-5A65-47ED-98AD-BF2E56681F0D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C193EADCE9C64B449249C9A66BB04C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5FA6C8-7277-4C1D-82DB-7DDBB5691496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EB8E3B89154D44A69BB0F69B056B5C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751C0-E5EC-4A2A-B7E1-39D24A0F90D6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7929248B29604D9D9AE2B72A5DD81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175B10-B87C-4C54-B376-332A7E64394C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D9E1ABDDB1E49538496DB2DC369C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CE8AF-B1B9-4C80-B9B0-B05D0EF2228A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3A0C54B80A424D938DCF64A1CB229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901BF-3BD6-491E-B24A-EA0D46B22ECA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60515E995A044DA2904A45BBACF68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1636F-925C-4C0A-8C85-57B42D9940CE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45383A90549E4B859B4DBCCB7C890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24435-66BA-4950-9175-9C783054D9ED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44574D59E6941CFBAF5B14A1B3FA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4C420-F89E-4401-ACE9-0830E24F52F1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DEBC1BEC5CAD49108FB620CED7AA8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68EA6-8E48-45F0-9364-0CEE989A0921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02A66D46B305459A8C2809C7BDE73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A7B25-4F70-4F7B-A367-9F0D8EE7DD5A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3404E306B9AC40F98285FAD3C4CAA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A07B8-1145-413F-8F6B-30B37778070D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D4438F56661149DEA5BA8C34AD41BA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BD3C9-10B1-471F-A80F-D3B29D9D0F1C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C196F844628C44E6B0F00FA4A9279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294914-1EF6-4D30-B7B5-3FA8766F847F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BCD74C2B2374F51A6612454142F9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B983D9-1918-4B93-A53A-59531B82D5BA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D31355B5D5654983960E31F975C56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90F219-3DF9-4A0B-AFBA-9E40EF93159F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3112A93B9D8E407C914304A0CC932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536A8A-3F9B-4170-916A-4810043E8869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E1713A93E9D84290B24822C2A018A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8D02D-15A0-4FC6-A54E-2AB79EF0EDBF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9004209F4BDA44C4BAC361A509982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4A6D4-FBEA-457F-A35F-437D2A36920F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AD20DE43DA50417DBCF9D689C0EF6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2891FA-67D9-4E86-BDBB-86E7687DA68F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CCC6C47899A048E3B7D4A15C9BBBB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1657E-4803-4994-B7CA-4C1F1C07D8B9}"/>
      </w:docPartPr>
      <w:docPartBody>
        <w:p w:rsidR="00DD6295" w:rsidRDefault="009F435B">
          <w:r w:rsidRPr="001B142C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0218B458D52748F2BCDEF96D15195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4A487-DA36-4C34-A4CF-A0CBA2F6A4F4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0A58DA06BE264A9CA32DD1F8A66925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20279-49BF-44B0-8DEC-9A2403B60D63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AFF6CB862F694EA9A56FACA570AE7E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0616E-B096-445B-81EE-D4463D8E3AE4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418E1A2A7ACB4723AC55EDD22FE8F9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D3A70-5A21-4AED-994B-A32F7BEF80E5}"/>
      </w:docPartPr>
      <w:docPartBody>
        <w:p w:rsidR="00DD6295" w:rsidRDefault="009F435B">
          <w:r w:rsidRPr="00BD2E65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F08D83EA01504370B0226E298101FE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B9EE1-DB07-40B7-BCA7-078C6F57FA04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E549D91E0C8344E7BEE49CBDA2592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0B4D9-3741-47C2-B01E-E43B9023BCB4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7500E82E60F8416FAA090081AF0E7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C08D41-90E8-41CB-AD5C-D786EAEB9469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854CB47067224190B0FE4864E3BE36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D9A74-FD1F-4C67-BE66-0395A75DB55D}"/>
      </w:docPartPr>
      <w:docPartBody>
        <w:p w:rsidR="00DD6295" w:rsidRDefault="009F435B">
          <w:r w:rsidRPr="00BD2E65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5A830428914F4FEFB4DD0BB4360AE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2952D-4F8B-4C9A-BACB-BBF8918FA6F8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7F085465403140C1A087FA995A8B2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E147C-8AA9-47CF-B64A-EF4B8F82BC9A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73C7020092B44DA4AA5474B93D4AF8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A69F4-6B24-431B-BAFF-98CBD339CE6A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47870D2B3DFB476BB7E767A05EE0E6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B0615-2ED8-43F7-A608-0A76EE5FA0FE}"/>
      </w:docPartPr>
      <w:docPartBody>
        <w:p w:rsidR="00DD6295" w:rsidRDefault="009F435B">
          <w:r w:rsidRPr="00BD2E65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E1E9FE89134E46398AB1A7A15FF1D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67DB30-3770-4805-ADAD-D2AD4C92CA49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7B82D4443B9E416A9EA32965A86C8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B9AF7-0DEC-463F-AFED-1AB97AC42D05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0842A9FCD7B74B59BE90B4B36BCDB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9650F-46BF-4B0E-8DED-B77F3CB7842F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774DA47FF322456BB173F4A272551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7B71D-58E8-4C67-8809-CFF2156F84B2}"/>
      </w:docPartPr>
      <w:docPartBody>
        <w:p w:rsidR="00DD6295" w:rsidRDefault="009F435B">
          <w:r w:rsidRPr="00BD2E65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7A0A777192344965824F9B9BEC951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DCC32-1A0B-407D-A0D9-A82245335745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A6F0A999F51245E3A650ECAA181A92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1B126-31E9-4D71-8F43-673DACDC4B5F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7A2724D6218C447EA3A444EDD0D08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DFBC0-70CB-44BE-9B70-CDCB9BC22D5A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7891B9D0697848F0A96D899DB17A3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7150E-42C7-4BEB-A05F-981CD15DAE18}"/>
      </w:docPartPr>
      <w:docPartBody>
        <w:p w:rsidR="00DD6295" w:rsidRDefault="009F435B">
          <w:r w:rsidRPr="00BD2E65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4EC9176B0B9140D9A1B2391DC3835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C6AB8-C870-4722-BB07-5A835F90CFC4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8DF50A68F751490EB12CE52818A01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C37B6-D2A6-48D2-B0A6-815619966F79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333FF56E5EC6465887782170E61BC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B82B9-5183-41A9-A6ED-6732BA28719C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9EA401997F674873AC9B9CDB0C2E5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D6272-3809-4469-96BF-2572282D2FF4}"/>
      </w:docPartPr>
      <w:docPartBody>
        <w:p w:rsidR="00DD6295" w:rsidRDefault="009F435B">
          <w:r w:rsidRPr="00BD2E65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7F9D4ADCC49741CBB6FA8E966BFC9C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7ACDB-D546-4755-A9A9-07C58712743A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94EEA84055BF415F8F329CC457954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A1A8A-5866-4A58-B8BD-97C19DE6B8D4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4EC2C7690A74F9B9F9EC163FD92B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E0CB56-B16D-41DA-8E11-E3736B31793C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FBE4E96D493349318CCC514775299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0D961-BC34-453F-A2E9-86C8EC1282BA}"/>
      </w:docPartPr>
      <w:docPartBody>
        <w:p w:rsidR="00DD6295" w:rsidRDefault="009F435B">
          <w:r w:rsidRPr="00BD2E65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D7E3CD977891402D9B3D47E5FD79BC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AC02A-9D32-44FC-898A-3E96D1CF7881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285F67F3422C46128073C2301BCE2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2B8CDF-BA81-4404-BF28-6500FC402746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0F58B92D2D874DFEA9E410D4007C7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43046C-9900-4B85-850E-743C757125F3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1B775AF1DCE41589E8E922CE6693F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40A0E-E555-429E-BC40-BC1E6E607224}"/>
      </w:docPartPr>
      <w:docPartBody>
        <w:p w:rsidR="00DD6295" w:rsidRDefault="009F435B">
          <w:r w:rsidRPr="00BD2E65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44D8530D75204D7A83D54932E7241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2DD85-CA3C-4F74-B2DD-FC23129CC6E3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8EF5C66666BF445E93F2A0374BB67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99062-5D11-462B-BFBD-8DB0D3CF7256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842867C295194B7EBB98C3BE0CE89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DBF47A-41E4-4EDD-9AEF-39367B2C5E72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6EEEB75B302A4495AEB8FE1ECA732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EB1841-DA15-499B-90C2-C5CF10363486}"/>
      </w:docPartPr>
      <w:docPartBody>
        <w:p w:rsidR="00DD6295" w:rsidRDefault="009F435B">
          <w:r w:rsidRPr="00BD2E65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92C499623C0B4794A2B56C93D1341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BCC18-9A9E-4D0D-9921-4CAA2AB1D534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4F797C489D6A47A9A33D1725D5121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327B9-9F31-4AAE-91E8-D64152B736F7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8D7E054911F4312B5D69E235D7F81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1D398-5269-4E47-842F-BE591BF39D0C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78D74B9A5ADD4A4484A8FC89C2A930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3F6A9-F46B-477F-A13A-E1EBB1175961}"/>
      </w:docPartPr>
      <w:docPartBody>
        <w:p w:rsidR="00DD6295" w:rsidRDefault="009F435B">
          <w:r w:rsidRPr="00BD2E65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F29A266F1186431D887A372312E81C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34E1F-BE78-45D8-BD9E-88D6B71206DC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43B2A7427124D23BCDDECC169BB0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F3051-4036-4BFA-A2F4-0BA48EE019BC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F18D6D0EECAF425A829B662B29466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F2AD2-5454-4710-9E64-46B85A667AE9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0A0DB5425EC74355B44A35FFEDC7D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265DF7-1771-49EC-9CC9-94502AB5E995}"/>
      </w:docPartPr>
      <w:docPartBody>
        <w:p w:rsidR="00DD6295" w:rsidRDefault="009F435B">
          <w:r w:rsidRPr="00BD2E65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185EF050B79040F3B7D56DA049987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F93DF-5D50-4D4F-AAC8-FBF05A0077BD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533792783CC4F23BA4A22DCE3A3C5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6DA85-DC9A-476F-BDA3-9CDF83A48E39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2C216A48811A4FC8A7B364179C1744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DCA91-C9CC-42DF-8E79-0EBE23412E57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E4FD266FB17947329CCA0EE2DA387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4E47C-4B3C-47C0-8F71-5609131D67D8}"/>
      </w:docPartPr>
      <w:docPartBody>
        <w:p w:rsidR="00DD6295" w:rsidRDefault="009F435B">
          <w:r w:rsidRPr="00BD2E65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9D911F28454F4C90AE61FD910FAC0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8395D-5CFA-4F4B-BF0F-2E425DF4EDD4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5F691B6F441647139312914A908CE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6A0279-C783-4568-B5D7-755F8F7438F7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80F3AD26B0F47F1B12D49F1070C6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028613-7E06-41D7-89FF-EA7D7A873ACF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D141A2E1DA80455F8FE27D10B600E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C2E35-3808-4BA7-A74E-9B360A010399}"/>
      </w:docPartPr>
      <w:docPartBody>
        <w:p w:rsidR="00DD6295" w:rsidRDefault="009F435B">
          <w:r w:rsidRPr="00BD2E65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0223E6A35438474CA48539908A5345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F9ABF-59B5-49A3-AC77-4B14FE308569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204C567A657F4C6B8DA8CF097D0D7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81DD22-B002-45CC-8526-17E92A053DE2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D4E0B37DC3D64C09AE1F02EEA69F1A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925A44-54AE-43CB-8F13-6CC441800B0B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8B9AD6451DBB49F2861101C0D3C393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000C6-EDB1-4E37-AA55-7BEE99EE63EE}"/>
      </w:docPartPr>
      <w:docPartBody>
        <w:p w:rsidR="00DD6295" w:rsidRDefault="009F435B">
          <w:r w:rsidRPr="00BD2E65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A3839FEBE70947AD87DDE6EE5658F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1E9A2-909D-4A36-9ADF-938401A640DD}"/>
      </w:docPartPr>
      <w:docPartBody>
        <w:p w:rsidR="00DD6295" w:rsidRDefault="009F435B">
          <w:r w:rsidRPr="00AD09F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A387DF9E49B042AF8AC4FD6D516C9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174E8-D6D2-41CB-A077-401BBE79215E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932A75DADABF453990E852CE6CB45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6B501-A861-4277-A579-F4CF29901A1E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925E436411E485C9293B06B9389A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46802-18D3-4145-A31A-E778CDF3F6C5}"/>
      </w:docPartPr>
      <w:docPartBody>
        <w:p w:rsidR="00DD6295" w:rsidRDefault="009F435B">
          <w:r w:rsidRPr="00BD2E65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21B8F36E65554279A61A6FCF9115C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170E0C-943E-46F8-A426-A7F280791724}"/>
      </w:docPartPr>
      <w:docPartBody>
        <w:p w:rsidR="00DD6295" w:rsidRDefault="009F435B">
          <w:r w:rsidRPr="00BA7304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FCD5029EFBBF4BA3AC2CCFA37CE05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A9B37B-13F4-4D0E-9B41-92AC869330EC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C83540D6CB1849E090BC1FC357D724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AB187-99EC-4C8B-A9A7-CD5AEFF176CF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B0482962B5A4365A6CCDBA72F798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1EEF6-A3B8-4CFE-A06F-2B59276F1586}"/>
      </w:docPartPr>
      <w:docPartBody>
        <w:p w:rsidR="00DD6295" w:rsidRDefault="009F435B">
          <w:r w:rsidRPr="00BD2E65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9A61EB3AD8A54C74953822655BD40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E5AF2-ED80-4BC2-879A-005104FDF72B}"/>
      </w:docPartPr>
      <w:docPartBody>
        <w:p w:rsidR="00DD6295" w:rsidRDefault="009F435B">
          <w:r w:rsidRPr="00BA7304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CF51C973809C4BCCAE0D3CA80AC99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18E46-3659-4CC4-B3BB-23354630362F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3760AAEDEA804915BAB2F80A1E505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24435-53F5-4436-9A68-841777DB5609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399947EBFF49417B8056DC6899AA9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1ED87-D685-4EF3-9D0F-D57109B9F48C}"/>
      </w:docPartPr>
      <w:docPartBody>
        <w:p w:rsidR="00DD6295" w:rsidRDefault="009F435B">
          <w:r w:rsidRPr="00BD2E65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052A7719F1474C5992AA1EC373322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F3F29-8F8D-4014-90AF-5404D85271F5}"/>
      </w:docPartPr>
      <w:docPartBody>
        <w:p w:rsidR="00DD6295" w:rsidRDefault="009F435B">
          <w:r w:rsidRPr="00BA7304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83193FBA782B482ABFB48808943A0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D8539A-7452-4198-AF10-DFBAD8377ACA}"/>
      </w:docPartPr>
      <w:docPartBody>
        <w:p w:rsidR="00DD6295" w:rsidRDefault="009F435B"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72976A8D80543098D750BFD33CEE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A15DD-35B8-40A8-88B4-715AAA750ECF}"/>
      </w:docPartPr>
      <w:docPartBody>
        <w:p w:rsidR="009F435B" w:rsidRDefault="009F435B">
          <w:r w:rsidRPr="00CF02FA">
            <w:rPr>
              <w:rStyle w:val="PlaceholderText"/>
              <w:rFonts w:eastAsiaTheme="minorHAnsi"/>
            </w:rPr>
            <w:t>[</w:t>
          </w:r>
          <w:r>
            <w:rPr>
              <w:rStyle w:val="PlaceholderText"/>
              <w:rFonts w:eastAsiaTheme="minorHAnsi"/>
            </w:rPr>
            <w:t>MSN</w:t>
          </w:r>
          <w:r w:rsidRPr="00CF02FA">
            <w:rPr>
              <w:rStyle w:val="PlaceholderText"/>
              <w:rFonts w:eastAsiaTheme="minorHAnsi"/>
            </w:rPr>
            <w:t>]</w:t>
          </w:r>
        </w:p>
      </w:docPartBody>
    </w:docPart>
    <w:docPart>
      <w:docPartPr>
        <w:name w:val="2F367379503C4E218BAE604EB22DA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C8BD5-5C98-4E23-8E13-18DFAD167418}"/>
      </w:docPartPr>
      <w:docPartBody>
        <w:p w:rsidR="009F435B" w:rsidRDefault="009F435B">
          <w:r w:rsidRPr="009D2795">
            <w:rPr>
              <w:rStyle w:val="PlaceholderText"/>
            </w:rPr>
            <w:t>[</w:t>
          </w:r>
          <w:r>
            <w:rPr>
              <w:rStyle w:val="PlaceholderText"/>
              <w:rFonts w:eastAsiaTheme="minorHAnsi"/>
            </w:rPr>
            <w:t>Aircraft Registration</w:t>
          </w:r>
          <w:r w:rsidRPr="009D2795">
            <w:rPr>
              <w:rStyle w:val="PlaceholderText"/>
            </w:rPr>
            <w:t>]</w:t>
          </w:r>
        </w:p>
      </w:docPartBody>
    </w:docPart>
    <w:docPart>
      <w:docPartPr>
        <w:name w:val="715A51F18F604692917057D9A7FAAC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D60CA-8776-4FF3-8C4F-1AC2B7D96479}"/>
      </w:docPartPr>
      <w:docPartBody>
        <w:p w:rsidR="009F435B" w:rsidRDefault="009F435B">
          <w:r w:rsidRPr="009D2795">
            <w:rPr>
              <w:rStyle w:val="PlaceholderText"/>
            </w:rPr>
            <w:t>[</w:t>
          </w:r>
          <w:r>
            <w:rPr>
              <w:rStyle w:val="PlaceholderText"/>
              <w:rFonts w:eastAsiaTheme="minorHAnsi"/>
            </w:rPr>
            <w:t>Aircraft Registration</w:t>
          </w:r>
          <w:r w:rsidRPr="009D2795">
            <w:rPr>
              <w:rStyle w:val="PlaceholderText"/>
            </w:rPr>
            <w:t>]</w:t>
          </w:r>
        </w:p>
      </w:docPartBody>
    </w:docPart>
    <w:docPart>
      <w:docPartPr>
        <w:name w:val="88D7576D974E4BB5B23B6959DB98B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D7467-63FE-442E-AB82-9F462769B04E}"/>
      </w:docPartPr>
      <w:docPartBody>
        <w:p w:rsidR="005B06E3" w:rsidRDefault="009F435B">
          <w:r>
            <w:rPr>
              <w:rStyle w:val="PlaceholderText"/>
            </w:rPr>
            <w:t>Name</w:t>
          </w:r>
        </w:p>
      </w:docPartBody>
    </w:docPart>
    <w:docPart>
      <w:docPartPr>
        <w:name w:val="D3EF9EA2ED3E421F896157BB97A095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BE307E-3B33-495B-88D6-B8A894FE9935}"/>
      </w:docPartPr>
      <w:docPartBody>
        <w:p w:rsidR="005B06E3" w:rsidRDefault="009F435B">
          <w:r>
            <w:rPr>
              <w:rStyle w:val="PlaceholderText"/>
            </w:rPr>
            <w:t>Position</w:t>
          </w:r>
        </w:p>
      </w:docPartBody>
    </w:docPart>
    <w:docPart>
      <w:docPartPr>
        <w:name w:val="3D4CD43AD38649BD9BAA8902A0E7E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D1098-8059-41DB-BBF8-282F6FDA9391}"/>
      </w:docPartPr>
      <w:docPartBody>
        <w:p w:rsidR="005B06E3" w:rsidRDefault="009F435B">
          <w:r>
            <w:rPr>
              <w:rStyle w:val="PlaceholderText"/>
              <w:rFonts w:eastAsiaTheme="minorHAnsi"/>
            </w:rPr>
            <w:t>Insert D</w:t>
          </w:r>
          <w:r w:rsidRPr="00F1082C">
            <w:rPr>
              <w:rStyle w:val="PlaceholderText"/>
              <w:rFonts w:eastAsiaTheme="minorHAnsi"/>
            </w:rPr>
            <w:t>ate.</w:t>
          </w:r>
        </w:p>
      </w:docPartBody>
    </w:docPart>
    <w:docPart>
      <w:docPartPr>
        <w:name w:val="4F93CC82684C4033BDC3A2EFEDF48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9D881-A88B-4C6F-82E6-EBFA0C957FB8}"/>
      </w:docPartPr>
      <w:docPartBody>
        <w:p w:rsidR="000E3C74" w:rsidRDefault="006863C4" w:rsidP="006863C4">
          <w:pPr>
            <w:pStyle w:val="4F93CC82684C4033BDC3A2EFEDF488F1"/>
          </w:pPr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CBA7D986051847CB88E98337E30363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F1E78-F016-4760-ADD5-70719821E97A}"/>
      </w:docPartPr>
      <w:docPartBody>
        <w:p w:rsidR="000E3C74" w:rsidRDefault="006863C4" w:rsidP="006863C4">
          <w:pPr>
            <w:pStyle w:val="CBA7D986051847CB88E98337E3036359"/>
          </w:pPr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614400FDC07C476F8C70B3CD018E3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A6444-B614-488D-A62F-9E46BBA0EF5F}"/>
      </w:docPartPr>
      <w:docPartBody>
        <w:p w:rsidR="000E3C74" w:rsidRDefault="006863C4" w:rsidP="006863C4">
          <w:pPr>
            <w:pStyle w:val="614400FDC07C476F8C70B3CD018E3E42"/>
          </w:pPr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568957D27688458AB159DFD8C598D1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576BE-F032-4FBC-BB8A-79A14159C1EB}"/>
      </w:docPartPr>
      <w:docPartBody>
        <w:p w:rsidR="000E3C74" w:rsidRDefault="006863C4" w:rsidP="006863C4">
          <w:pPr>
            <w:pStyle w:val="568957D27688458AB159DFD8C598D196"/>
          </w:pPr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84AAD93D3AFA42F7BC73A85C68565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FA4B0-026F-4EFC-875D-129BFDFD3A6D}"/>
      </w:docPartPr>
      <w:docPartBody>
        <w:p w:rsidR="000E3C74" w:rsidRDefault="006863C4" w:rsidP="006863C4">
          <w:pPr>
            <w:pStyle w:val="84AAD93D3AFA42F7BC73A85C685653E6"/>
          </w:pPr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34CBD8D0E6D04493ACD160EDD01C0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78D87D-4FC6-42BD-9755-29ED49D712F9}"/>
      </w:docPartPr>
      <w:docPartBody>
        <w:p w:rsidR="000E3C74" w:rsidRDefault="006863C4" w:rsidP="006863C4">
          <w:pPr>
            <w:pStyle w:val="34CBD8D0E6D04493ACD160EDD01C05BF"/>
          </w:pPr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A3AB5BFF3D8146ADBA5CB66A3FCF8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4899B-1F60-4489-A1FC-B61F31035765}"/>
      </w:docPartPr>
      <w:docPartBody>
        <w:p w:rsidR="000E3C74" w:rsidRDefault="006863C4" w:rsidP="006863C4">
          <w:pPr>
            <w:pStyle w:val="A3AB5BFF3D8146ADBA5CB66A3FCF8143"/>
          </w:pPr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E55AA38DE44B44C1A65C460DC8AA9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CFD61B-CBF2-4471-883C-3177CED8E086}"/>
      </w:docPartPr>
      <w:docPartBody>
        <w:p w:rsidR="000E3C74" w:rsidRDefault="006863C4" w:rsidP="006863C4">
          <w:pPr>
            <w:pStyle w:val="E55AA38DE44B44C1A65C460DC8AA938B"/>
          </w:pPr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3D28D633437A41808C2FD2CF629858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05E14-DCED-4774-80FA-28E8EF15645F}"/>
      </w:docPartPr>
      <w:docPartBody>
        <w:p w:rsidR="000E3C74" w:rsidRDefault="006863C4" w:rsidP="006863C4">
          <w:pPr>
            <w:pStyle w:val="3D28D633437A41808C2FD2CF6298581A"/>
          </w:pPr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658001132EEB48A2A5DEF781F8642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CE3AA-A0D2-4F08-9BBC-75794110A280}"/>
      </w:docPartPr>
      <w:docPartBody>
        <w:p w:rsidR="000E3C74" w:rsidRDefault="006863C4" w:rsidP="006863C4">
          <w:pPr>
            <w:pStyle w:val="658001132EEB48A2A5DEF781F8642BA1"/>
          </w:pPr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FD43CF026EF9457B8E14679B19FCF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846C5-4B8F-46BF-96A5-CBDC03213DF6}"/>
      </w:docPartPr>
      <w:docPartBody>
        <w:p w:rsidR="000E3C74" w:rsidRDefault="006863C4" w:rsidP="006863C4">
          <w:pPr>
            <w:pStyle w:val="FD43CF026EF9457B8E14679B19FCF453"/>
          </w:pPr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2085E1FF1C684CE4ABEC22174ACFA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259FC-1C31-42C3-BDD8-B552C765EF54}"/>
      </w:docPartPr>
      <w:docPartBody>
        <w:p w:rsidR="000E3C74" w:rsidRDefault="006863C4" w:rsidP="006863C4">
          <w:pPr>
            <w:pStyle w:val="2085E1FF1C684CE4ABEC22174ACFA9C2"/>
          </w:pPr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F36921013EBA4793A8C1F42049FC2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39F917-9504-442D-BE93-4851D60E2191}"/>
      </w:docPartPr>
      <w:docPartBody>
        <w:p w:rsidR="000E3C74" w:rsidRDefault="006863C4" w:rsidP="006863C4">
          <w:pPr>
            <w:pStyle w:val="F36921013EBA4793A8C1F42049FC2E69"/>
          </w:pPr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6950E85736F94997874294B609755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76234-32A6-4E20-95A6-8FCAE38C75B9}"/>
      </w:docPartPr>
      <w:docPartBody>
        <w:p w:rsidR="000E3C74" w:rsidRDefault="006863C4" w:rsidP="006863C4">
          <w:pPr>
            <w:pStyle w:val="6950E85736F94997874294B609755EA4"/>
          </w:pPr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398C260B088E47B7A3350C41E0750B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89EE0-B3AF-4FB9-8BCB-5FC2DAD1E406}"/>
      </w:docPartPr>
      <w:docPartBody>
        <w:p w:rsidR="000E3C74" w:rsidRDefault="006863C4" w:rsidP="006863C4">
          <w:pPr>
            <w:pStyle w:val="398C260B088E47B7A3350C41E0750BE2"/>
          </w:pPr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9EF34583908B41888D46A6AA818939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CDB81E-781D-466E-870B-3D942C66FC62}"/>
      </w:docPartPr>
      <w:docPartBody>
        <w:p w:rsidR="000E3C74" w:rsidRDefault="006863C4" w:rsidP="006863C4">
          <w:pPr>
            <w:pStyle w:val="9EF34583908B41888D46A6AA8189393B"/>
          </w:pPr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E815FA4428944EBBADB17F9D96D839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7B123-C8F3-49B1-939E-1C055C93BF6F}"/>
      </w:docPartPr>
      <w:docPartBody>
        <w:p w:rsidR="000E3C74" w:rsidRDefault="006863C4" w:rsidP="006863C4">
          <w:pPr>
            <w:pStyle w:val="E815FA4428944EBBADB17F9D96D83963"/>
          </w:pPr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BEA6434C7F3D4A85BEED89E08F04C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786BA-8986-4499-A4D5-58C84941EFCB}"/>
      </w:docPartPr>
      <w:docPartBody>
        <w:p w:rsidR="000E3C74" w:rsidRDefault="006863C4" w:rsidP="006863C4">
          <w:pPr>
            <w:pStyle w:val="BEA6434C7F3D4A85BEED89E08F04CFC5"/>
          </w:pPr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107EB34A562644308397EA7E7BEA2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F3048-E3B6-4223-81ED-AC4658E0419F}"/>
      </w:docPartPr>
      <w:docPartBody>
        <w:p w:rsidR="000E3C74" w:rsidRDefault="006863C4" w:rsidP="006863C4">
          <w:pPr>
            <w:pStyle w:val="107EB34A562644308397EA7E7BEA256E"/>
          </w:pPr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71E319E456A64D25B69C0AACBC5B6B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094C47-9293-4AF4-A00F-C59D02438667}"/>
      </w:docPartPr>
      <w:docPartBody>
        <w:p w:rsidR="000E3C74" w:rsidRDefault="006863C4" w:rsidP="006863C4">
          <w:pPr>
            <w:pStyle w:val="71E319E456A64D25B69C0AACBC5B6B21"/>
          </w:pPr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132F96B7F1D4463B8E035504871B6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C09F6-D67F-49F8-9906-1DDC986ED660}"/>
      </w:docPartPr>
      <w:docPartBody>
        <w:p w:rsidR="000E3C74" w:rsidRDefault="006863C4" w:rsidP="006863C4">
          <w:pPr>
            <w:pStyle w:val="132F96B7F1D4463B8E035504871B6A7E"/>
          </w:pPr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A8DD997C601E469F88E0B89F3B5EB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CE853-5D4F-417D-A584-6DB2D769D094}"/>
      </w:docPartPr>
      <w:docPartBody>
        <w:p w:rsidR="000E3C74" w:rsidRDefault="006863C4" w:rsidP="006863C4">
          <w:pPr>
            <w:pStyle w:val="A8DD997C601E469F88E0B89F3B5EBCA5"/>
          </w:pPr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98D3A78318D94396B2C6D81EC8E95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28F88-F690-4C80-BF10-AA72BC830371}"/>
      </w:docPartPr>
      <w:docPartBody>
        <w:p w:rsidR="000E3C74" w:rsidRDefault="006863C4" w:rsidP="006863C4">
          <w:pPr>
            <w:pStyle w:val="98D3A78318D94396B2C6D81EC8E95ECB"/>
          </w:pPr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CA486B0646754F63820D9658A36DD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2222D-36D5-4FFD-8231-2E413321A014}"/>
      </w:docPartPr>
      <w:docPartBody>
        <w:p w:rsidR="000E3C74" w:rsidRDefault="006863C4" w:rsidP="006863C4">
          <w:pPr>
            <w:pStyle w:val="CA486B0646754F63820D9658A36DD224"/>
          </w:pPr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EA0116D27E544816808F5F90CDE67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B89A4B-29C7-413C-95B1-B550B5DF9810}"/>
      </w:docPartPr>
      <w:docPartBody>
        <w:p w:rsidR="000E3C74" w:rsidRDefault="006863C4" w:rsidP="006863C4">
          <w:pPr>
            <w:pStyle w:val="EA0116D27E544816808F5F90CDE67AC8"/>
          </w:pPr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2EB6CA1A42CF4F1A8F6276B81E67B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B6B83-0F12-47E2-AA59-A15C2AE848FD}"/>
      </w:docPartPr>
      <w:docPartBody>
        <w:p w:rsidR="000E3C74" w:rsidRDefault="006863C4" w:rsidP="006863C4">
          <w:pPr>
            <w:pStyle w:val="2EB6CA1A42CF4F1A8F6276B81E67B628"/>
          </w:pPr>
          <w:r w:rsidRPr="004F2D51">
            <w:rPr>
              <w:rStyle w:val="PlaceholderText"/>
              <w:rFonts w:eastAsiaTheme="minorHAnsi" w:cstheme="minorHAnsi"/>
            </w:rPr>
            <w:t>Qty.</w:t>
          </w:r>
        </w:p>
      </w:docPartBody>
    </w:docPart>
    <w:docPart>
      <w:docPartPr>
        <w:name w:val="A3127825AAB64752982C4280DFED8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002B6-B176-47C1-92E4-F294977991E2}"/>
      </w:docPartPr>
      <w:docPartBody>
        <w:p w:rsidR="000E3C74" w:rsidRDefault="006863C4" w:rsidP="006863C4">
          <w:pPr>
            <w:pStyle w:val="A3127825AAB64752982C4280DFED8A6B"/>
          </w:pPr>
          <w:r w:rsidRPr="00326E5C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  <w:docPart>
      <w:docPartPr>
        <w:name w:val="4DDD8AA04A504A1D92579DD126C92D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19AC2E-AF04-447F-8A25-3A3FA6F502C6}"/>
      </w:docPartPr>
      <w:docPartBody>
        <w:p w:rsidR="000E3C74" w:rsidRDefault="006863C4" w:rsidP="006863C4">
          <w:pPr>
            <w:pStyle w:val="4DDD8AA04A504A1D92579DD126C92DF4"/>
          </w:pPr>
          <w:r w:rsidRPr="00F168A1">
            <w:rPr>
              <w:rStyle w:val="PlaceholderText"/>
              <w:rFonts w:eastAsiaTheme="minorHAnsi" w:cstheme="minorHAnsi"/>
            </w:rPr>
            <w:t>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47B3"/>
    <w:rsid w:val="000344B9"/>
    <w:rsid w:val="00042B9B"/>
    <w:rsid w:val="000E3C74"/>
    <w:rsid w:val="00145C43"/>
    <w:rsid w:val="00186F91"/>
    <w:rsid w:val="005B06E3"/>
    <w:rsid w:val="006863C4"/>
    <w:rsid w:val="008739EF"/>
    <w:rsid w:val="00906A99"/>
    <w:rsid w:val="0091156E"/>
    <w:rsid w:val="009F435B"/>
    <w:rsid w:val="00AB0427"/>
    <w:rsid w:val="00BA35F2"/>
    <w:rsid w:val="00D436F1"/>
    <w:rsid w:val="00DD47B3"/>
    <w:rsid w:val="00DD6295"/>
    <w:rsid w:val="00DF3D86"/>
    <w:rsid w:val="00E63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E3C74"/>
    <w:rPr>
      <w:color w:val="808080"/>
    </w:rPr>
  </w:style>
  <w:style w:type="paragraph" w:customStyle="1" w:styleId="908DB0C3B2854DCA9AE5D30CEB1AD9568">
    <w:name w:val="908DB0C3B2854DCA9AE5D30CEB1AD9568"/>
    <w:rsid w:val="008739EF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20688E9D984F4A2197F08420C36A73267">
    <w:name w:val="20688E9D984F4A2197F08420C36A73267"/>
    <w:rsid w:val="008739EF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70A859FEBB844E8A89D6F63B263C73CF6">
    <w:name w:val="70A859FEBB844E8A89D6F63B263C73CF6"/>
    <w:rsid w:val="008739EF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C93556D0364540C7B260CC88801FC665">
    <w:name w:val="C93556D0364540C7B260CC88801FC665"/>
    <w:rsid w:val="008739EF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C59FA89D0F5A4486997322CB08971EFB">
    <w:name w:val="C59FA89D0F5A4486997322CB08971EFB"/>
    <w:rsid w:val="008739EF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A724564554234E6191F793D7322EBAA4">
    <w:name w:val="A724564554234E6191F793D7322EBAA4"/>
    <w:rsid w:val="008739EF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AE8D0859CC684BEAA47B58ED4C182EFA7">
    <w:name w:val="AE8D0859CC684BEAA47B58ED4C182EFA7"/>
    <w:rsid w:val="008739EF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EFBDC6A6685E41668F0BD7BA8C1029BC7">
    <w:name w:val="EFBDC6A6685E41668F0BD7BA8C1029BC7"/>
    <w:rsid w:val="008739EF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B3D61A7A8CAA466AB8862F7986B73DDF5">
    <w:name w:val="B3D61A7A8CAA466AB8862F7986B73DDF5"/>
    <w:rsid w:val="008739EF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AD0C53EB0546497E9C5DB2293C64B9415">
    <w:name w:val="AD0C53EB0546497E9C5DB2293C64B9415"/>
    <w:rsid w:val="008739EF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BA73F9C088A84932964F67DA16B8507C">
    <w:name w:val="BA73F9C088A84932964F67DA16B8507C"/>
    <w:rsid w:val="008739EF"/>
  </w:style>
  <w:style w:type="paragraph" w:customStyle="1" w:styleId="1DE90EBD71E9456FBE3DF6487590B73F">
    <w:name w:val="1DE90EBD71E9456FBE3DF6487590B73F"/>
    <w:rsid w:val="008739EF"/>
  </w:style>
  <w:style w:type="paragraph" w:customStyle="1" w:styleId="2E58D8713B83437486F8DD2236F73CFE">
    <w:name w:val="2E58D8713B83437486F8DD2236F73CFE"/>
    <w:rsid w:val="008739EF"/>
  </w:style>
  <w:style w:type="paragraph" w:customStyle="1" w:styleId="F1D5E35EB2D2467C8CF3415455F67C507">
    <w:name w:val="F1D5E35EB2D2467C8CF3415455F67C507"/>
    <w:rsid w:val="008739EF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8635B9CBA8714C7E852F0135FE319D7D11">
    <w:name w:val="8635B9CBA8714C7E852F0135FE319D7D11"/>
    <w:rsid w:val="008739EF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9EDE4280CD4143AE81100FE05FEEEE041">
    <w:name w:val="9EDE4280CD4143AE81100FE05FEEEE041"/>
    <w:rsid w:val="008739EF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8AF0377D474D4D42AB62135F927AF31C11">
    <w:name w:val="8AF0377D474D4D42AB62135F927AF31C11"/>
    <w:rsid w:val="008739EF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CE2A620093F0459385B8E3795128CF4E11">
    <w:name w:val="CE2A620093F0459385B8E3795128CF4E11"/>
    <w:rsid w:val="008739EF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631CAD699B884EABB669B701951F0FFF">
    <w:name w:val="631CAD699B884EABB669B701951F0FFF"/>
    <w:rsid w:val="00DF3D86"/>
  </w:style>
  <w:style w:type="paragraph" w:customStyle="1" w:styleId="FCC50765C07C45DA88CF82A0086F0F70">
    <w:name w:val="FCC50765C07C45DA88CF82A0086F0F70"/>
    <w:rsid w:val="00DF3D86"/>
  </w:style>
  <w:style w:type="paragraph" w:customStyle="1" w:styleId="6FBD902F8A5A4441B0D152135CAE8BF1">
    <w:name w:val="6FBD902F8A5A4441B0D152135CAE8BF1"/>
    <w:rsid w:val="00DF3D86"/>
  </w:style>
  <w:style w:type="paragraph" w:customStyle="1" w:styleId="A33DAAC4F3934638AFE85B3F0F3DCB6B">
    <w:name w:val="A33DAAC4F3934638AFE85B3F0F3DCB6B"/>
    <w:rsid w:val="00DF3D86"/>
  </w:style>
  <w:style w:type="paragraph" w:customStyle="1" w:styleId="B4DD79BE6D36442587DE3A05248F26B0">
    <w:name w:val="B4DD79BE6D36442587DE3A05248F26B0"/>
    <w:rsid w:val="00DF3D86"/>
  </w:style>
  <w:style w:type="paragraph" w:customStyle="1" w:styleId="D5A553E0BA224BD2AED740BB760C161E">
    <w:name w:val="D5A553E0BA224BD2AED740BB760C161E"/>
    <w:rsid w:val="00DF3D86"/>
  </w:style>
  <w:style w:type="paragraph" w:customStyle="1" w:styleId="BC37C5895F3F4ED18A8565E29897145C">
    <w:name w:val="BC37C5895F3F4ED18A8565E29897145C"/>
    <w:rsid w:val="00DF3D86"/>
  </w:style>
  <w:style w:type="paragraph" w:customStyle="1" w:styleId="AD1BB6E54735467A914477BA8D76A9D8">
    <w:name w:val="AD1BB6E54735467A914477BA8D76A9D8"/>
    <w:rsid w:val="00DF3D86"/>
  </w:style>
  <w:style w:type="paragraph" w:customStyle="1" w:styleId="6B6404D96F4B4AE0BADA566C85D71A02">
    <w:name w:val="6B6404D96F4B4AE0BADA566C85D71A02"/>
    <w:rsid w:val="00DF3D86"/>
  </w:style>
  <w:style w:type="paragraph" w:customStyle="1" w:styleId="A3EE2A6950E641F5A032F85FF7B51580">
    <w:name w:val="A3EE2A6950E641F5A032F85FF7B51580"/>
    <w:rsid w:val="00DF3D86"/>
  </w:style>
  <w:style w:type="paragraph" w:customStyle="1" w:styleId="EB5199A6B86C4F0784EF7887D204188D">
    <w:name w:val="EB5199A6B86C4F0784EF7887D204188D"/>
    <w:rsid w:val="00DF3D86"/>
  </w:style>
  <w:style w:type="paragraph" w:customStyle="1" w:styleId="80964FE58E134A38BEE806A46E4474DA">
    <w:name w:val="80964FE58E134A38BEE806A46E4474DA"/>
    <w:rsid w:val="00DF3D86"/>
  </w:style>
  <w:style w:type="paragraph" w:customStyle="1" w:styleId="99B81BFD2AA1474DB8192BE9B1CB4348">
    <w:name w:val="99B81BFD2AA1474DB8192BE9B1CB4348"/>
    <w:rsid w:val="00DF3D86"/>
  </w:style>
  <w:style w:type="paragraph" w:customStyle="1" w:styleId="71F7028F38E3458BB72D63414002CBC8">
    <w:name w:val="71F7028F38E3458BB72D63414002CBC8"/>
    <w:rsid w:val="00DF3D86"/>
  </w:style>
  <w:style w:type="paragraph" w:customStyle="1" w:styleId="7342A541B4644F6CB080F2637C45E642">
    <w:name w:val="7342A541B4644F6CB080F2637C45E642"/>
    <w:rsid w:val="00DF3D86"/>
  </w:style>
  <w:style w:type="paragraph" w:customStyle="1" w:styleId="269D5BCA2DCA42C9830103CFFEBE6086">
    <w:name w:val="269D5BCA2DCA42C9830103CFFEBE6086"/>
    <w:rsid w:val="00DF3D86"/>
  </w:style>
  <w:style w:type="paragraph" w:customStyle="1" w:styleId="A09D1EA5BC514ED4BC7319B0ECDED2E5">
    <w:name w:val="A09D1EA5BC514ED4BC7319B0ECDED2E5"/>
    <w:rsid w:val="00DF3D86"/>
  </w:style>
  <w:style w:type="paragraph" w:customStyle="1" w:styleId="D3414AD75C3E4F448F24FA0D68F5E52D">
    <w:name w:val="D3414AD75C3E4F448F24FA0D68F5E52D"/>
    <w:rsid w:val="00DF3D86"/>
  </w:style>
  <w:style w:type="paragraph" w:customStyle="1" w:styleId="448A362AA1A043208D9E5E118C75BDBC">
    <w:name w:val="448A362AA1A043208D9E5E118C75BDBC"/>
    <w:rsid w:val="00DF3D86"/>
  </w:style>
  <w:style w:type="paragraph" w:customStyle="1" w:styleId="C84246C551734C8AA74FBDA49F8B0C50">
    <w:name w:val="C84246C551734C8AA74FBDA49F8B0C50"/>
    <w:rsid w:val="00DF3D86"/>
  </w:style>
  <w:style w:type="paragraph" w:customStyle="1" w:styleId="58B8A2C6795A4784BC47DBF9B2E41CFE">
    <w:name w:val="58B8A2C6795A4784BC47DBF9B2E41CFE"/>
    <w:rsid w:val="00DF3D86"/>
  </w:style>
  <w:style w:type="paragraph" w:customStyle="1" w:styleId="7C9D6289580148DFBE611098AC911471">
    <w:name w:val="7C9D6289580148DFBE611098AC911471"/>
    <w:rsid w:val="00DF3D86"/>
  </w:style>
  <w:style w:type="paragraph" w:customStyle="1" w:styleId="3D36FE05223449CD9FDCE99252D2AE2F">
    <w:name w:val="3D36FE05223449CD9FDCE99252D2AE2F"/>
    <w:rsid w:val="00DF3D86"/>
  </w:style>
  <w:style w:type="paragraph" w:customStyle="1" w:styleId="41D38B32A03F4F6EABB1E1678768D176">
    <w:name w:val="41D38B32A03F4F6EABB1E1678768D176"/>
    <w:rsid w:val="00DF3D86"/>
  </w:style>
  <w:style w:type="paragraph" w:customStyle="1" w:styleId="D01B3EE52DB44ACDB8F7FC439C440FE6">
    <w:name w:val="D01B3EE52DB44ACDB8F7FC439C440FE6"/>
    <w:rsid w:val="00DF3D86"/>
  </w:style>
  <w:style w:type="paragraph" w:customStyle="1" w:styleId="E384D64D9D084F67BB9C282BFA3DABCC">
    <w:name w:val="E384D64D9D084F67BB9C282BFA3DABCC"/>
    <w:rsid w:val="00DF3D86"/>
  </w:style>
  <w:style w:type="paragraph" w:customStyle="1" w:styleId="3CF723349407448D9049F60FFAE84B58">
    <w:name w:val="3CF723349407448D9049F60FFAE84B58"/>
    <w:rsid w:val="00DF3D86"/>
  </w:style>
  <w:style w:type="paragraph" w:customStyle="1" w:styleId="B560DE97169D48E9B3EE25BB5D5EEE57">
    <w:name w:val="B560DE97169D48E9B3EE25BB5D5EEE57"/>
    <w:rsid w:val="00DF3D86"/>
  </w:style>
  <w:style w:type="paragraph" w:customStyle="1" w:styleId="A83C8610D9DD47899DCFE9C5B0D02B96">
    <w:name w:val="A83C8610D9DD47899DCFE9C5B0D02B96"/>
    <w:rsid w:val="00DF3D86"/>
  </w:style>
  <w:style w:type="paragraph" w:customStyle="1" w:styleId="5B6F885A12644DBF8023193CF003B41D">
    <w:name w:val="5B6F885A12644DBF8023193CF003B41D"/>
    <w:rsid w:val="00DF3D86"/>
  </w:style>
  <w:style w:type="paragraph" w:customStyle="1" w:styleId="2291A88A76A34B229D5306D5BDF5E0FB">
    <w:name w:val="2291A88A76A34B229D5306D5BDF5E0FB"/>
    <w:rsid w:val="00DF3D86"/>
  </w:style>
  <w:style w:type="paragraph" w:customStyle="1" w:styleId="BD3BF0C7C5B64844B0F32A290B21181F">
    <w:name w:val="BD3BF0C7C5B64844B0F32A290B21181F"/>
    <w:rsid w:val="00DF3D86"/>
  </w:style>
  <w:style w:type="paragraph" w:customStyle="1" w:styleId="7F4E0FD7BE1349AC9FC2C633070C5295">
    <w:name w:val="7F4E0FD7BE1349AC9FC2C633070C5295"/>
    <w:rsid w:val="00DF3D86"/>
  </w:style>
  <w:style w:type="paragraph" w:customStyle="1" w:styleId="A70562750E414F5DB4181C50DB207A3B">
    <w:name w:val="A70562750E414F5DB4181C50DB207A3B"/>
    <w:rsid w:val="00DF3D86"/>
  </w:style>
  <w:style w:type="paragraph" w:customStyle="1" w:styleId="C787097F48694AB482795763BE3FE4C3">
    <w:name w:val="C787097F48694AB482795763BE3FE4C3"/>
    <w:rsid w:val="00DF3D86"/>
  </w:style>
  <w:style w:type="paragraph" w:customStyle="1" w:styleId="C62A62B82FE44479A86BA94EE476B04C">
    <w:name w:val="C62A62B82FE44479A86BA94EE476B04C"/>
    <w:rsid w:val="00DF3D86"/>
  </w:style>
  <w:style w:type="paragraph" w:customStyle="1" w:styleId="1E0D4233CF0C4957AA2CD39EE60842A6">
    <w:name w:val="1E0D4233CF0C4957AA2CD39EE60842A6"/>
    <w:rsid w:val="00DF3D86"/>
  </w:style>
  <w:style w:type="paragraph" w:customStyle="1" w:styleId="CB69E9086F0F44BCBDECE8A848FFE38A">
    <w:name w:val="CB69E9086F0F44BCBDECE8A848FFE38A"/>
    <w:rsid w:val="00DF3D86"/>
  </w:style>
  <w:style w:type="paragraph" w:customStyle="1" w:styleId="A220305D94F84636B1968043A3A7EB45">
    <w:name w:val="A220305D94F84636B1968043A3A7EB45"/>
    <w:rsid w:val="00DF3D86"/>
  </w:style>
  <w:style w:type="paragraph" w:customStyle="1" w:styleId="77FC64E3EAA84BAC9B78B95F20D612A0">
    <w:name w:val="77FC64E3EAA84BAC9B78B95F20D612A0"/>
    <w:rsid w:val="00DF3D86"/>
  </w:style>
  <w:style w:type="paragraph" w:customStyle="1" w:styleId="7E1CBFDFE5F74C76AE7B70D5AF4E0FE9">
    <w:name w:val="7E1CBFDFE5F74C76AE7B70D5AF4E0FE9"/>
    <w:rsid w:val="00DF3D86"/>
  </w:style>
  <w:style w:type="paragraph" w:customStyle="1" w:styleId="73E3A3AAAD5A4E1E8634D97150003FFE">
    <w:name w:val="73E3A3AAAD5A4E1E8634D97150003FFE"/>
    <w:rsid w:val="00DF3D86"/>
  </w:style>
  <w:style w:type="paragraph" w:customStyle="1" w:styleId="3377658939B547EBA561867EFD6B6B91">
    <w:name w:val="3377658939B547EBA561867EFD6B6B91"/>
    <w:rsid w:val="00DF3D86"/>
  </w:style>
  <w:style w:type="paragraph" w:customStyle="1" w:styleId="C65D13FB00F04BCC955124C16403BFB0">
    <w:name w:val="C65D13FB00F04BCC955124C16403BFB0"/>
    <w:rsid w:val="00DF3D86"/>
  </w:style>
  <w:style w:type="paragraph" w:customStyle="1" w:styleId="A0104661FDF94D20A05BC69F6C72B160">
    <w:name w:val="A0104661FDF94D20A05BC69F6C72B160"/>
    <w:rsid w:val="00DF3D86"/>
  </w:style>
  <w:style w:type="paragraph" w:customStyle="1" w:styleId="C294228E96CB44C49CE244A6DEB9D787">
    <w:name w:val="C294228E96CB44C49CE244A6DEB9D787"/>
    <w:rsid w:val="00DF3D86"/>
  </w:style>
  <w:style w:type="paragraph" w:customStyle="1" w:styleId="82C0AF7359B549369763C38151561075">
    <w:name w:val="82C0AF7359B549369763C38151561075"/>
    <w:rsid w:val="00DF3D86"/>
  </w:style>
  <w:style w:type="paragraph" w:customStyle="1" w:styleId="2A2AD422F5B143608287DDEC04421EAB">
    <w:name w:val="2A2AD422F5B143608287DDEC04421EAB"/>
    <w:rsid w:val="00DF3D86"/>
  </w:style>
  <w:style w:type="paragraph" w:customStyle="1" w:styleId="C0A7B54D75CE4024A1C28279C3A37636">
    <w:name w:val="C0A7B54D75CE4024A1C28279C3A37636"/>
    <w:rsid w:val="00DF3D86"/>
  </w:style>
  <w:style w:type="paragraph" w:customStyle="1" w:styleId="ABAAB15558CB475A99B25055D4A86A4F">
    <w:name w:val="ABAAB15558CB475A99B25055D4A86A4F"/>
    <w:rsid w:val="00DF3D86"/>
  </w:style>
  <w:style w:type="paragraph" w:customStyle="1" w:styleId="658B3E71931D4E3B8E1CAE8549DCE05B">
    <w:name w:val="658B3E71931D4E3B8E1CAE8549DCE05B"/>
    <w:rsid w:val="00DF3D86"/>
  </w:style>
  <w:style w:type="paragraph" w:customStyle="1" w:styleId="575932BD656A4A98B5F8273D76BDEDAA">
    <w:name w:val="575932BD656A4A98B5F8273D76BDEDAA"/>
    <w:rsid w:val="00DF3D86"/>
  </w:style>
  <w:style w:type="paragraph" w:customStyle="1" w:styleId="6A395270A49A4022BB424277AFCB267E">
    <w:name w:val="6A395270A49A4022BB424277AFCB267E"/>
    <w:rsid w:val="00DF3D86"/>
  </w:style>
  <w:style w:type="paragraph" w:customStyle="1" w:styleId="DA7402C496EE4778AFDC7684CB216679">
    <w:name w:val="DA7402C496EE4778AFDC7684CB216679"/>
    <w:rsid w:val="00DF3D86"/>
  </w:style>
  <w:style w:type="paragraph" w:customStyle="1" w:styleId="898FF3A777974364B9A7388334CC1AD7">
    <w:name w:val="898FF3A777974364B9A7388334CC1AD7"/>
    <w:rsid w:val="00DF3D86"/>
  </w:style>
  <w:style w:type="paragraph" w:customStyle="1" w:styleId="6819ED07435C49B3B71B216B5DC36695">
    <w:name w:val="6819ED07435C49B3B71B216B5DC36695"/>
    <w:rsid w:val="00DF3D86"/>
  </w:style>
  <w:style w:type="paragraph" w:customStyle="1" w:styleId="F8B7684FE1104BB1AAE05B28FE7FF952">
    <w:name w:val="F8B7684FE1104BB1AAE05B28FE7FF952"/>
    <w:rsid w:val="00DF3D86"/>
  </w:style>
  <w:style w:type="paragraph" w:customStyle="1" w:styleId="A539B1C8B8014E3493DBD1FBC6101E5A">
    <w:name w:val="A539B1C8B8014E3493DBD1FBC6101E5A"/>
    <w:rsid w:val="00DF3D86"/>
  </w:style>
  <w:style w:type="paragraph" w:customStyle="1" w:styleId="F65B76712DF946D8919353F9682B1466">
    <w:name w:val="F65B76712DF946D8919353F9682B1466"/>
    <w:rsid w:val="00DF3D86"/>
  </w:style>
  <w:style w:type="paragraph" w:customStyle="1" w:styleId="19C8CD62A1E64114B5BB60B19B910287">
    <w:name w:val="19C8CD62A1E64114B5BB60B19B910287"/>
    <w:rsid w:val="00DF3D86"/>
  </w:style>
  <w:style w:type="paragraph" w:customStyle="1" w:styleId="4F93CC82684C4033BDC3A2EFEDF488F1">
    <w:name w:val="4F93CC82684C4033BDC3A2EFEDF488F1"/>
    <w:rsid w:val="006863C4"/>
  </w:style>
  <w:style w:type="paragraph" w:customStyle="1" w:styleId="CBA7D986051847CB88E98337E3036359">
    <w:name w:val="CBA7D986051847CB88E98337E3036359"/>
    <w:rsid w:val="006863C4"/>
  </w:style>
  <w:style w:type="paragraph" w:customStyle="1" w:styleId="614400FDC07C476F8C70B3CD018E3E42">
    <w:name w:val="614400FDC07C476F8C70B3CD018E3E42"/>
    <w:rsid w:val="006863C4"/>
  </w:style>
  <w:style w:type="paragraph" w:customStyle="1" w:styleId="568957D27688458AB159DFD8C598D196">
    <w:name w:val="568957D27688458AB159DFD8C598D196"/>
    <w:rsid w:val="006863C4"/>
  </w:style>
  <w:style w:type="paragraph" w:customStyle="1" w:styleId="FD772246FDFD4A3193E575868E29356E">
    <w:name w:val="FD772246FDFD4A3193E575868E29356E"/>
    <w:rsid w:val="006863C4"/>
  </w:style>
  <w:style w:type="paragraph" w:customStyle="1" w:styleId="84AAD93D3AFA42F7BC73A85C685653E6">
    <w:name w:val="84AAD93D3AFA42F7BC73A85C685653E6"/>
    <w:rsid w:val="006863C4"/>
  </w:style>
  <w:style w:type="paragraph" w:customStyle="1" w:styleId="34CBD8D0E6D04493ACD160EDD01C05BF">
    <w:name w:val="34CBD8D0E6D04493ACD160EDD01C05BF"/>
    <w:rsid w:val="006863C4"/>
  </w:style>
  <w:style w:type="paragraph" w:customStyle="1" w:styleId="A3AB5BFF3D8146ADBA5CB66A3FCF8143">
    <w:name w:val="A3AB5BFF3D8146ADBA5CB66A3FCF8143"/>
    <w:rsid w:val="006863C4"/>
  </w:style>
  <w:style w:type="paragraph" w:customStyle="1" w:styleId="E55AA38DE44B44C1A65C460DC8AA938B">
    <w:name w:val="E55AA38DE44B44C1A65C460DC8AA938B"/>
    <w:rsid w:val="006863C4"/>
  </w:style>
  <w:style w:type="paragraph" w:customStyle="1" w:styleId="33A6FCF19CA444058BEFE56FE22C2E23">
    <w:name w:val="33A6FCF19CA444058BEFE56FE22C2E23"/>
    <w:rsid w:val="006863C4"/>
  </w:style>
  <w:style w:type="paragraph" w:customStyle="1" w:styleId="3D28D633437A41808C2FD2CF6298581A">
    <w:name w:val="3D28D633437A41808C2FD2CF6298581A"/>
    <w:rsid w:val="006863C4"/>
  </w:style>
  <w:style w:type="paragraph" w:customStyle="1" w:styleId="658001132EEB48A2A5DEF781F8642BA1">
    <w:name w:val="658001132EEB48A2A5DEF781F8642BA1"/>
    <w:rsid w:val="006863C4"/>
  </w:style>
  <w:style w:type="paragraph" w:customStyle="1" w:styleId="FD43CF026EF9457B8E14679B19FCF453">
    <w:name w:val="FD43CF026EF9457B8E14679B19FCF453"/>
    <w:rsid w:val="006863C4"/>
  </w:style>
  <w:style w:type="paragraph" w:customStyle="1" w:styleId="2085E1FF1C684CE4ABEC22174ACFA9C2">
    <w:name w:val="2085E1FF1C684CE4ABEC22174ACFA9C2"/>
    <w:rsid w:val="006863C4"/>
  </w:style>
  <w:style w:type="paragraph" w:customStyle="1" w:styleId="0ACBE5D46DDA48F1B58358F7EF89C2D9">
    <w:name w:val="0ACBE5D46DDA48F1B58358F7EF89C2D9"/>
    <w:rsid w:val="006863C4"/>
  </w:style>
  <w:style w:type="paragraph" w:customStyle="1" w:styleId="F36921013EBA4793A8C1F42049FC2E69">
    <w:name w:val="F36921013EBA4793A8C1F42049FC2E69"/>
    <w:rsid w:val="006863C4"/>
  </w:style>
  <w:style w:type="paragraph" w:customStyle="1" w:styleId="6950E85736F94997874294B609755EA4">
    <w:name w:val="6950E85736F94997874294B609755EA4"/>
    <w:rsid w:val="006863C4"/>
  </w:style>
  <w:style w:type="paragraph" w:customStyle="1" w:styleId="398C260B088E47B7A3350C41E0750BE2">
    <w:name w:val="398C260B088E47B7A3350C41E0750BE2"/>
    <w:rsid w:val="006863C4"/>
  </w:style>
  <w:style w:type="paragraph" w:customStyle="1" w:styleId="9EF34583908B41888D46A6AA8189393B">
    <w:name w:val="9EF34583908B41888D46A6AA8189393B"/>
    <w:rsid w:val="006863C4"/>
  </w:style>
  <w:style w:type="paragraph" w:customStyle="1" w:styleId="18A1200267364DA0871DDB92EECE208A">
    <w:name w:val="18A1200267364DA0871DDB92EECE208A"/>
    <w:rsid w:val="006863C4"/>
  </w:style>
  <w:style w:type="paragraph" w:customStyle="1" w:styleId="E815FA4428944EBBADB17F9D96D83963">
    <w:name w:val="E815FA4428944EBBADB17F9D96D83963"/>
    <w:rsid w:val="006863C4"/>
  </w:style>
  <w:style w:type="paragraph" w:customStyle="1" w:styleId="BEA6434C7F3D4A85BEED89E08F04CFC5">
    <w:name w:val="BEA6434C7F3D4A85BEED89E08F04CFC5"/>
    <w:rsid w:val="006863C4"/>
  </w:style>
  <w:style w:type="paragraph" w:customStyle="1" w:styleId="107EB34A562644308397EA7E7BEA256E">
    <w:name w:val="107EB34A562644308397EA7E7BEA256E"/>
    <w:rsid w:val="006863C4"/>
  </w:style>
  <w:style w:type="paragraph" w:customStyle="1" w:styleId="71E319E456A64D25B69C0AACBC5B6B21">
    <w:name w:val="71E319E456A64D25B69C0AACBC5B6B21"/>
    <w:rsid w:val="006863C4"/>
  </w:style>
  <w:style w:type="paragraph" w:customStyle="1" w:styleId="9DFF2A5DE3D345A4A398084DB9F767E6">
    <w:name w:val="9DFF2A5DE3D345A4A398084DB9F767E6"/>
    <w:rsid w:val="006863C4"/>
  </w:style>
  <w:style w:type="paragraph" w:customStyle="1" w:styleId="132F96B7F1D4463B8E035504871B6A7E">
    <w:name w:val="132F96B7F1D4463B8E035504871B6A7E"/>
    <w:rsid w:val="006863C4"/>
  </w:style>
  <w:style w:type="paragraph" w:customStyle="1" w:styleId="A8DD997C601E469F88E0B89F3B5EBCA5">
    <w:name w:val="A8DD997C601E469F88E0B89F3B5EBCA5"/>
    <w:rsid w:val="006863C4"/>
  </w:style>
  <w:style w:type="paragraph" w:customStyle="1" w:styleId="98D3A78318D94396B2C6D81EC8E95ECB">
    <w:name w:val="98D3A78318D94396B2C6D81EC8E95ECB"/>
    <w:rsid w:val="006863C4"/>
  </w:style>
  <w:style w:type="paragraph" w:customStyle="1" w:styleId="CA486B0646754F63820D9658A36DD224">
    <w:name w:val="CA486B0646754F63820D9658A36DD224"/>
    <w:rsid w:val="006863C4"/>
  </w:style>
  <w:style w:type="paragraph" w:customStyle="1" w:styleId="DC19D873CF4546F9933218D1F7FFBF3E">
    <w:name w:val="DC19D873CF4546F9933218D1F7FFBF3E"/>
    <w:rsid w:val="006863C4"/>
  </w:style>
  <w:style w:type="paragraph" w:customStyle="1" w:styleId="EA0116D27E544816808F5F90CDE67AC8">
    <w:name w:val="EA0116D27E544816808F5F90CDE67AC8"/>
    <w:rsid w:val="006863C4"/>
  </w:style>
  <w:style w:type="paragraph" w:customStyle="1" w:styleId="2EB6CA1A42CF4F1A8F6276B81E67B628">
    <w:name w:val="2EB6CA1A42CF4F1A8F6276B81E67B628"/>
    <w:rsid w:val="006863C4"/>
  </w:style>
  <w:style w:type="paragraph" w:customStyle="1" w:styleId="A3127825AAB64752982C4280DFED8A6B">
    <w:name w:val="A3127825AAB64752982C4280DFED8A6B"/>
    <w:rsid w:val="006863C4"/>
  </w:style>
  <w:style w:type="paragraph" w:customStyle="1" w:styleId="4DDD8AA04A504A1D92579DD126C92DF4">
    <w:name w:val="4DDD8AA04A504A1D92579DD126C92DF4"/>
    <w:rsid w:val="006863C4"/>
  </w:style>
  <w:style w:type="paragraph" w:customStyle="1" w:styleId="7DE067AA698444F7B13DE432A935B35E">
    <w:name w:val="7DE067AA698444F7B13DE432A935B35E"/>
    <w:rsid w:val="006863C4"/>
  </w:style>
  <w:style w:type="paragraph" w:customStyle="1" w:styleId="2BB135FA3D1B42079F5900F31BC7AE20">
    <w:name w:val="2BB135FA3D1B42079F5900F31BC7AE20"/>
    <w:rsid w:val="000E3C7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B9C2254614D40C19DCFE15604558B86">
    <w:name w:val="1B9C2254614D40C19DCFE15604558B86"/>
    <w:rsid w:val="000E3C7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181C33AC09544FBACB62BB595F99C5C">
    <w:name w:val="5181C33AC09544FBACB62BB595F99C5C"/>
    <w:rsid w:val="000E3C7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65D6BDFE25C452DB31FB2909BC16F69">
    <w:name w:val="665D6BDFE25C452DB31FB2909BC16F69"/>
    <w:rsid w:val="000E3C7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98F55A5B8EF4A16AAEBE40081569612">
    <w:name w:val="C98F55A5B8EF4A16AAEBE40081569612"/>
    <w:rsid w:val="000E3C74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735A18-A91E-48A6-9EE2-B40581FC1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2508</Words>
  <Characters>14296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rizal Ahmad</dc:creator>
  <cp:keywords/>
  <dc:description/>
  <cp:lastModifiedBy>Muhammad Huzaifah Bin Md Akhir</cp:lastModifiedBy>
  <cp:revision>4</cp:revision>
  <cp:lastPrinted>2023-04-28T08:02:00Z</cp:lastPrinted>
  <dcterms:created xsi:type="dcterms:W3CDTF">2025-12-12T04:04:00Z</dcterms:created>
  <dcterms:modified xsi:type="dcterms:W3CDTF">2025-12-12T04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6a2fd76b7ac768c3503b1e135d64e80cc04df988fe7bfafcffdb0a97349995</vt:lpwstr>
  </property>
</Properties>
</file>